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C32F21" w14:textId="77777777" w:rsidR="004410F7" w:rsidRPr="00635838" w:rsidRDefault="004410F7" w:rsidP="00DB1A3F">
      <w:pPr>
        <w:pStyle w:val="Default"/>
        <w:jc w:val="center"/>
        <w:rPr>
          <w:b/>
          <w:bCs/>
          <w:color w:val="auto"/>
          <w:sz w:val="28"/>
          <w:szCs w:val="28"/>
        </w:rPr>
      </w:pPr>
    </w:p>
    <w:p w14:paraId="63F3CEF1" w14:textId="77777777" w:rsidR="00DB1A3F" w:rsidRPr="001E5A97" w:rsidRDefault="00DB1A3F" w:rsidP="00DB1A3F">
      <w:pPr>
        <w:pStyle w:val="Default"/>
        <w:jc w:val="center"/>
        <w:rPr>
          <w:b/>
          <w:bCs/>
          <w:color w:val="auto"/>
          <w:sz w:val="28"/>
          <w:szCs w:val="28"/>
          <w:u w:val="single"/>
        </w:rPr>
      </w:pPr>
      <w:r w:rsidRPr="001E5A97">
        <w:rPr>
          <w:b/>
          <w:bCs/>
          <w:color w:val="auto"/>
          <w:sz w:val="28"/>
          <w:szCs w:val="28"/>
          <w:u w:val="single"/>
        </w:rPr>
        <w:t xml:space="preserve">BIO-DATA </w:t>
      </w:r>
    </w:p>
    <w:p w14:paraId="1B56D81B" w14:textId="77777777" w:rsidR="00DB1A3F" w:rsidRPr="00635838" w:rsidRDefault="00DB1A3F" w:rsidP="00F664E2">
      <w:pPr>
        <w:pStyle w:val="Default"/>
        <w:spacing w:line="276" w:lineRule="auto"/>
        <w:jc w:val="both"/>
        <w:rPr>
          <w:color w:val="auto"/>
          <w:lang w:val="en-GB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7218"/>
        <w:gridCol w:w="2600"/>
      </w:tblGrid>
      <w:tr w:rsidR="00F54D03" w:rsidRPr="005A4481" w14:paraId="3166186A" w14:textId="77777777" w:rsidTr="005A4481">
        <w:tc>
          <w:tcPr>
            <w:tcW w:w="7218" w:type="dxa"/>
            <w:shd w:val="clear" w:color="auto" w:fill="auto"/>
          </w:tcPr>
          <w:p w14:paraId="6DAD5481" w14:textId="77777777" w:rsidR="00B31694" w:rsidRPr="003B090A" w:rsidRDefault="00B31694" w:rsidP="005A4481">
            <w:pPr>
              <w:pStyle w:val="Default"/>
              <w:spacing w:line="360" w:lineRule="auto"/>
              <w:jc w:val="both"/>
              <w:rPr>
                <w:rFonts w:ascii="Arial" w:hAnsi="Arial" w:cs="Arial"/>
                <w:b/>
                <w:color w:val="auto"/>
                <w:sz w:val="22"/>
                <w:szCs w:val="22"/>
                <w:lang w:val="en-GB"/>
              </w:rPr>
            </w:pPr>
            <w:r w:rsidRPr="003B090A">
              <w:rPr>
                <w:rFonts w:ascii="Arial" w:hAnsi="Arial" w:cs="Arial"/>
                <w:b/>
                <w:color w:val="auto"/>
                <w:sz w:val="22"/>
                <w:szCs w:val="22"/>
                <w:lang w:val="en-GB"/>
              </w:rPr>
              <w:t>Dr. Meenakshi Tripathi</w:t>
            </w:r>
          </w:p>
          <w:p w14:paraId="2D8FCAC1" w14:textId="77777777" w:rsidR="00B31694" w:rsidRPr="003B090A" w:rsidRDefault="00B31694" w:rsidP="005A4481">
            <w:pPr>
              <w:pStyle w:val="Default"/>
              <w:spacing w:line="276" w:lineRule="auto"/>
              <w:jc w:val="both"/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</w:pPr>
            <w:r w:rsidRPr="003B090A"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  <w:t>Associate Professor</w:t>
            </w:r>
          </w:p>
          <w:p w14:paraId="00622B8E" w14:textId="77777777" w:rsidR="00B31694" w:rsidRPr="003B090A" w:rsidRDefault="00B31694" w:rsidP="005A4481">
            <w:pPr>
              <w:pStyle w:val="Default"/>
              <w:spacing w:line="276" w:lineRule="auto"/>
              <w:jc w:val="both"/>
              <w:rPr>
                <w:rFonts w:ascii="Arial" w:eastAsia="Times New Roman" w:hAnsi="Arial" w:cs="Arial"/>
                <w:color w:val="auto"/>
                <w:sz w:val="22"/>
                <w:szCs w:val="22"/>
                <w:lang w:val="en-GB"/>
              </w:rPr>
            </w:pPr>
            <w:r w:rsidRPr="003B090A"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  <w:t>Department of Computer Science and Engineering</w:t>
            </w:r>
          </w:p>
          <w:p w14:paraId="512D871B" w14:textId="77777777" w:rsidR="00B31694" w:rsidRPr="003B090A" w:rsidRDefault="00B31694" w:rsidP="005A4481">
            <w:pPr>
              <w:pStyle w:val="Default"/>
              <w:spacing w:line="276" w:lineRule="auto"/>
              <w:jc w:val="both"/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</w:pPr>
            <w:r w:rsidRPr="003B090A"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  <w:t xml:space="preserve">Malaviya National Institute of Technology (MNIT) </w:t>
            </w:r>
          </w:p>
          <w:p w14:paraId="5AA4EA34" w14:textId="77777777" w:rsidR="00B31694" w:rsidRPr="003B090A" w:rsidRDefault="00B31694" w:rsidP="005A4481">
            <w:pPr>
              <w:pStyle w:val="Default"/>
              <w:spacing w:line="276" w:lineRule="auto"/>
              <w:jc w:val="both"/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</w:pPr>
            <w:proofErr w:type="spellStart"/>
            <w:r w:rsidRPr="003B090A"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  <w:t>JawaharLal</w:t>
            </w:r>
            <w:proofErr w:type="spellEnd"/>
            <w:r w:rsidRPr="003B090A"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  <w:t xml:space="preserve"> Nehru Marg, Jaipur-302017, Rajasthan</w:t>
            </w:r>
          </w:p>
          <w:p w14:paraId="1ACE5F7C" w14:textId="77777777" w:rsidR="00B31694" w:rsidRPr="003B090A" w:rsidRDefault="00B31694" w:rsidP="005A4481">
            <w:pPr>
              <w:pStyle w:val="Default"/>
              <w:spacing w:line="276" w:lineRule="auto"/>
              <w:jc w:val="both"/>
              <w:rPr>
                <w:rStyle w:val="Hyperlink"/>
                <w:rFonts w:ascii="Arial" w:hAnsi="Arial" w:cs="Arial"/>
                <w:sz w:val="22"/>
                <w:szCs w:val="22"/>
                <w:lang w:val="en-GB"/>
              </w:rPr>
            </w:pPr>
            <w:r w:rsidRPr="003B090A">
              <w:rPr>
                <w:rFonts w:ascii="Arial" w:hAnsi="Arial" w:cs="Arial"/>
                <w:color w:val="auto"/>
                <w:sz w:val="22"/>
                <w:szCs w:val="22"/>
                <w:lang w:val="en-GB"/>
              </w:rPr>
              <w:t xml:space="preserve">Email: </w:t>
            </w:r>
            <w:hyperlink r:id="rId8" w:history="1">
              <w:r w:rsidRPr="003B090A">
                <w:rPr>
                  <w:rStyle w:val="Hyperlink"/>
                  <w:rFonts w:ascii="Arial" w:hAnsi="Arial" w:cs="Arial"/>
                  <w:sz w:val="22"/>
                  <w:szCs w:val="22"/>
                  <w:lang w:val="en-GB"/>
                </w:rPr>
                <w:t>mtripahti.cse@mnit.ac.in</w:t>
              </w:r>
            </w:hyperlink>
          </w:p>
          <w:p w14:paraId="0E7983AF" w14:textId="33F1E2D9" w:rsidR="003F0BDC" w:rsidRPr="003B090A" w:rsidRDefault="00000000" w:rsidP="005A4481">
            <w:pPr>
              <w:pStyle w:val="Default"/>
              <w:spacing w:line="276" w:lineRule="auto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hyperlink r:id="rId9" w:history="1">
              <w:r w:rsidR="003F0BDC" w:rsidRPr="003B090A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https://www.linkedin.com/in/dr-meenakshi-tripathi-6387b1115/</w:t>
              </w:r>
            </w:hyperlink>
          </w:p>
          <w:p w14:paraId="5B40EB49" w14:textId="578DB75D" w:rsidR="003F0BDC" w:rsidRPr="003B090A" w:rsidRDefault="00000000" w:rsidP="005A4481">
            <w:pPr>
              <w:pStyle w:val="Default"/>
              <w:spacing w:line="276" w:lineRule="auto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hyperlink r:id="rId10" w:history="1">
              <w:r w:rsidR="003F0BDC" w:rsidRPr="003B090A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https://scholar.google.com/citations?hl=en&amp;user=neaH5RoAAAAJ</w:t>
              </w:r>
            </w:hyperlink>
          </w:p>
          <w:p w14:paraId="32F2C730" w14:textId="6B315DC5" w:rsidR="003F0BDC" w:rsidRDefault="00000000" w:rsidP="005A4481">
            <w:pPr>
              <w:pStyle w:val="Default"/>
              <w:spacing w:line="276" w:lineRule="auto"/>
              <w:jc w:val="both"/>
              <w:rPr>
                <w:rStyle w:val="Hyperlink"/>
                <w:rFonts w:ascii="Arial" w:hAnsi="Arial" w:cs="Arial"/>
                <w:b/>
                <w:bCs/>
                <w:sz w:val="22"/>
                <w:szCs w:val="22"/>
              </w:rPr>
            </w:pPr>
            <w:hyperlink r:id="rId11" w:history="1">
              <w:r w:rsidR="003F0BDC" w:rsidRPr="003B090A">
                <w:rPr>
                  <w:rStyle w:val="Hyperlink"/>
                  <w:rFonts w:ascii="Arial" w:hAnsi="Arial" w:cs="Arial"/>
                  <w:b/>
                  <w:bCs/>
                  <w:sz w:val="22"/>
                  <w:szCs w:val="22"/>
                </w:rPr>
                <w:t>https://orcid.org/0000-0002-6559-5151</w:t>
              </w:r>
            </w:hyperlink>
          </w:p>
          <w:p w14:paraId="1E2FC368" w14:textId="7FDE0F90" w:rsidR="00E73042" w:rsidRPr="003B090A" w:rsidRDefault="00E73042" w:rsidP="005A4481">
            <w:pPr>
              <w:pStyle w:val="Default"/>
              <w:spacing w:line="276" w:lineRule="auto"/>
              <w:jc w:val="both"/>
              <w:rPr>
                <w:rFonts w:ascii="Arial" w:hAnsi="Arial" w:cs="Arial"/>
                <w:b/>
                <w:bCs/>
                <w:color w:val="auto"/>
                <w:sz w:val="22"/>
                <w:szCs w:val="22"/>
              </w:rPr>
            </w:pPr>
            <w:r>
              <w:rPr>
                <w:rStyle w:val="Hyperlink"/>
                <w:rFonts w:ascii="Arial" w:hAnsi="Arial" w:cs="Arial"/>
                <w:b/>
                <w:bCs/>
                <w:sz w:val="22"/>
                <w:szCs w:val="22"/>
              </w:rPr>
              <w:t xml:space="preserve">Scopus ID: </w:t>
            </w:r>
            <w:r w:rsidRPr="00E73042">
              <w:rPr>
                <w:rStyle w:val="Hyperlink"/>
                <w:rFonts w:ascii="Arial" w:hAnsi="Arial" w:cs="Arial"/>
                <w:b/>
                <w:bCs/>
                <w:sz w:val="22"/>
                <w:szCs w:val="22"/>
              </w:rPr>
              <w:t>56038579300</w:t>
            </w:r>
          </w:p>
          <w:p w14:paraId="03B9BB7D" w14:textId="34581A39" w:rsidR="003F0BDC" w:rsidRPr="005A4481" w:rsidRDefault="003F0BDC" w:rsidP="005A4481">
            <w:pPr>
              <w:pStyle w:val="Default"/>
              <w:spacing w:line="276" w:lineRule="auto"/>
              <w:jc w:val="both"/>
              <w:rPr>
                <w:b/>
                <w:bCs/>
                <w:color w:val="auto"/>
              </w:rPr>
            </w:pPr>
          </w:p>
        </w:tc>
        <w:tc>
          <w:tcPr>
            <w:tcW w:w="2600" w:type="dxa"/>
            <w:shd w:val="clear" w:color="auto" w:fill="auto"/>
          </w:tcPr>
          <w:p w14:paraId="075A61C9" w14:textId="53DB0D84" w:rsidR="00B31694" w:rsidRPr="005A4481" w:rsidRDefault="003F32E8" w:rsidP="005A4481">
            <w:pPr>
              <w:pStyle w:val="Default"/>
              <w:spacing w:line="276" w:lineRule="auto"/>
              <w:jc w:val="both"/>
              <w:rPr>
                <w:b/>
                <w:bCs/>
                <w:color w:val="auto"/>
              </w:rPr>
            </w:pPr>
            <w:r>
              <w:rPr>
                <w:noProof/>
                <w:lang w:val="en-IN" w:eastAsia="en-IN" w:bidi="hi-IN"/>
              </w:rPr>
              <w:drawing>
                <wp:inline distT="0" distB="0" distL="0" distR="0" wp14:anchorId="59949DC9" wp14:editId="675570F3">
                  <wp:extent cx="1097280" cy="1143000"/>
                  <wp:effectExtent l="0" t="0" r="7620" b="0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7280" cy="1143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C35D6B" w14:textId="34249611" w:rsidR="00F664E2" w:rsidRPr="00635838" w:rsidRDefault="003F32E8" w:rsidP="006D12CA">
      <w:pPr>
        <w:pStyle w:val="Default"/>
        <w:spacing w:line="276" w:lineRule="auto"/>
        <w:jc w:val="both"/>
        <w:rPr>
          <w:b/>
          <w:bCs/>
          <w:color w:val="auto"/>
        </w:rPr>
      </w:pPr>
      <w:r>
        <w:rPr>
          <w:noProof/>
          <w:lang w:val="en-IN" w:eastAsia="en-IN" w:bidi="hi-IN"/>
        </w:rPr>
        <mc:AlternateContent>
          <mc:Choice Requires="wps">
            <w:drawing>
              <wp:anchor distT="4294967294" distB="4294967294" distL="114300" distR="114300" simplePos="0" relativeHeight="251660288" behindDoc="0" locked="0" layoutInCell="1" allowOverlap="1" wp14:anchorId="6864B479" wp14:editId="580ADF47">
                <wp:simplePos x="0" y="0"/>
                <wp:positionH relativeFrom="column">
                  <wp:posOffset>-409575</wp:posOffset>
                </wp:positionH>
                <wp:positionV relativeFrom="paragraph">
                  <wp:posOffset>114299</wp:posOffset>
                </wp:positionV>
                <wp:extent cx="7134225" cy="0"/>
                <wp:effectExtent l="0" t="0" r="9525" b="19050"/>
                <wp:wrapNone/>
                <wp:docPr id="4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3422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00B75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32.25pt;margin-top:9pt;width:561.75pt;height:0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" strokeweight="1.5pt"/>
            </w:pict>
          </mc:Fallback>
        </mc:AlternateContent>
      </w:r>
    </w:p>
    <w:p w14:paraId="45E3B394" w14:textId="77777777" w:rsidR="001927A3" w:rsidRPr="00635838" w:rsidRDefault="00DB1A3F" w:rsidP="00C11890">
      <w:pPr>
        <w:pStyle w:val="Default"/>
        <w:spacing w:line="276" w:lineRule="auto"/>
        <w:jc w:val="both"/>
        <w:rPr>
          <w:rFonts w:eastAsia="Times New Roman"/>
          <w:color w:val="auto"/>
          <w:sz w:val="23"/>
          <w:szCs w:val="23"/>
        </w:rPr>
      </w:pPr>
      <w:r w:rsidRPr="00E13A97">
        <w:rPr>
          <w:rFonts w:ascii="Arial-BoldMT" w:hAnsi="Arial-BoldMT"/>
          <w:b/>
          <w:bCs/>
          <w:color w:val="auto"/>
        </w:rPr>
        <w:t>Education Qualification</w:t>
      </w:r>
      <w:r w:rsidRPr="00635838">
        <w:rPr>
          <w:b/>
          <w:bCs/>
          <w:color w:val="auto"/>
        </w:rPr>
        <w:t xml:space="preserve">: </w:t>
      </w:r>
    </w:p>
    <w:tbl>
      <w:tblPr>
        <w:tblW w:w="10150" w:type="dxa"/>
        <w:tblLook w:val="04A0" w:firstRow="1" w:lastRow="0" w:firstColumn="1" w:lastColumn="0" w:noHBand="0" w:noVBand="1"/>
      </w:tblPr>
      <w:tblGrid>
        <w:gridCol w:w="10150"/>
      </w:tblGrid>
      <w:tr w:rsidR="001927A3" w:rsidRPr="005A4481" w14:paraId="63020E07" w14:textId="77777777" w:rsidTr="005A4481">
        <w:trPr>
          <w:trHeight w:val="951"/>
        </w:trPr>
        <w:tc>
          <w:tcPr>
            <w:tcW w:w="10150" w:type="dxa"/>
            <w:shd w:val="clear" w:color="auto" w:fill="auto"/>
          </w:tcPr>
          <w:p w14:paraId="0DCEB062" w14:textId="71D53DAC" w:rsidR="001E5A97" w:rsidRPr="005A4481" w:rsidRDefault="001927A3" w:rsidP="005A4481">
            <w:pPr>
              <w:autoSpaceDE w:val="0"/>
              <w:autoSpaceDN w:val="0"/>
              <w:adjustRightInd w:val="0"/>
              <w:spacing w:line="240" w:lineRule="auto"/>
              <w:rPr>
                <w:rFonts w:ascii="ArialMT" w:hAnsi="ArialMT" w:cs="ArialMT"/>
              </w:rPr>
            </w:pPr>
            <w:r w:rsidRPr="005A4481">
              <w:rPr>
                <w:rFonts w:ascii="ArialMT" w:hAnsi="ArialMT" w:cs="ArialMT"/>
              </w:rPr>
              <w:t xml:space="preserve">1) Bachelor of Engineering (B.E.), 2003, Computer Science &amp; </w:t>
            </w:r>
            <w:proofErr w:type="spellStart"/>
            <w:r w:rsidRPr="005A4481">
              <w:rPr>
                <w:rFonts w:ascii="ArialMT" w:hAnsi="ArialMT" w:cs="ArialMT"/>
              </w:rPr>
              <w:t>Engg</w:t>
            </w:r>
            <w:proofErr w:type="spellEnd"/>
            <w:r w:rsidRPr="005A4481">
              <w:rPr>
                <w:rFonts w:ascii="ArialMT" w:hAnsi="ArialMT" w:cs="ArialMT"/>
              </w:rPr>
              <w:t xml:space="preserve">., Rajasthan University, </w:t>
            </w:r>
            <w:r w:rsidR="001E5A97" w:rsidRPr="005A4481">
              <w:rPr>
                <w:rFonts w:ascii="ArialMT" w:hAnsi="ArialMT" w:cs="ArialMT"/>
              </w:rPr>
              <w:t xml:space="preserve">Jaipur </w:t>
            </w:r>
          </w:p>
          <w:p w14:paraId="31072B4B" w14:textId="77777777" w:rsidR="001927A3" w:rsidRPr="005A4481" w:rsidRDefault="001927A3" w:rsidP="005A4481">
            <w:pPr>
              <w:autoSpaceDE w:val="0"/>
              <w:autoSpaceDN w:val="0"/>
              <w:adjustRightInd w:val="0"/>
              <w:spacing w:line="240" w:lineRule="auto"/>
              <w:rPr>
                <w:rFonts w:ascii="ArialMT" w:hAnsi="ArialMT" w:cs="ArialMT"/>
              </w:rPr>
            </w:pPr>
            <w:r w:rsidRPr="005A4481">
              <w:rPr>
                <w:rFonts w:ascii="ArialMT" w:hAnsi="ArialMT" w:cs="ArialMT"/>
              </w:rPr>
              <w:t xml:space="preserve">2) </w:t>
            </w:r>
            <w:proofErr w:type="spellStart"/>
            <w:r w:rsidRPr="005A4481">
              <w:rPr>
                <w:rFonts w:ascii="ArialMT" w:hAnsi="ArialMT" w:cs="ArialMT"/>
              </w:rPr>
              <w:t>M.Tech</w:t>
            </w:r>
            <w:proofErr w:type="spellEnd"/>
            <w:r w:rsidRPr="005A4481">
              <w:rPr>
                <w:rFonts w:ascii="ArialMT" w:hAnsi="ArialMT" w:cs="ArialMT"/>
              </w:rPr>
              <w:t xml:space="preserve">., 2005, Computer Science &amp; </w:t>
            </w:r>
            <w:proofErr w:type="spellStart"/>
            <w:r w:rsidRPr="005A4481">
              <w:rPr>
                <w:rFonts w:ascii="ArialMT" w:hAnsi="ArialMT" w:cs="ArialMT"/>
              </w:rPr>
              <w:t>Engg</w:t>
            </w:r>
            <w:proofErr w:type="spellEnd"/>
            <w:r w:rsidRPr="005A4481">
              <w:rPr>
                <w:rFonts w:ascii="ArialMT" w:hAnsi="ArialMT" w:cs="ArialMT"/>
              </w:rPr>
              <w:t>.,</w:t>
            </w:r>
            <w:proofErr w:type="spellStart"/>
            <w:r w:rsidRPr="005A4481">
              <w:rPr>
                <w:rFonts w:ascii="ArialMT" w:hAnsi="ArialMT" w:cs="ArialMT"/>
              </w:rPr>
              <w:t>Bansthali</w:t>
            </w:r>
            <w:proofErr w:type="spellEnd"/>
            <w:r w:rsidRPr="005A4481">
              <w:rPr>
                <w:rFonts w:ascii="ArialMT" w:hAnsi="ArialMT" w:cs="ArialMT"/>
              </w:rPr>
              <w:t xml:space="preserve"> Vidyapith, </w:t>
            </w:r>
            <w:proofErr w:type="spellStart"/>
            <w:r w:rsidRPr="005A4481">
              <w:rPr>
                <w:rFonts w:ascii="ArialMT" w:hAnsi="ArialMT" w:cs="ArialMT"/>
              </w:rPr>
              <w:t>Banasthali</w:t>
            </w:r>
            <w:proofErr w:type="spellEnd"/>
          </w:p>
          <w:p w14:paraId="7B14AB71" w14:textId="77777777" w:rsidR="001927A3" w:rsidRPr="005A4481" w:rsidRDefault="001452DD" w:rsidP="005A4481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4481">
              <w:rPr>
                <w:rFonts w:ascii="ArialMT" w:hAnsi="ArialMT" w:cs="ArialMT"/>
              </w:rPr>
              <w:t>3) PhD, 2014</w:t>
            </w:r>
            <w:r w:rsidR="001927A3" w:rsidRPr="005A4481">
              <w:rPr>
                <w:rFonts w:ascii="ArialMT" w:hAnsi="ArialMT" w:cs="ArialMT"/>
              </w:rPr>
              <w:t>, Computer Science &amp; Engineering, MNIT, Jaipur</w:t>
            </w:r>
          </w:p>
        </w:tc>
      </w:tr>
    </w:tbl>
    <w:p w14:paraId="60E105AC" w14:textId="337F601A" w:rsidR="00DB1A3F" w:rsidRPr="00635838" w:rsidRDefault="00DB1A3F" w:rsidP="00C11890">
      <w:pPr>
        <w:pStyle w:val="Default"/>
        <w:spacing w:line="276" w:lineRule="auto"/>
        <w:jc w:val="both"/>
        <w:rPr>
          <w:rFonts w:eastAsia="Times New Roman"/>
          <w:color w:val="auto"/>
          <w:sz w:val="23"/>
          <w:szCs w:val="23"/>
        </w:rPr>
      </w:pPr>
      <w:r w:rsidRPr="00635838">
        <w:rPr>
          <w:rFonts w:eastAsia="Times New Roman"/>
          <w:color w:val="auto"/>
          <w:sz w:val="23"/>
          <w:szCs w:val="23"/>
        </w:rPr>
        <w:t xml:space="preserve">          </w:t>
      </w:r>
      <w:r w:rsidR="00C11890">
        <w:rPr>
          <w:rFonts w:eastAsia="Times New Roman"/>
          <w:color w:val="auto"/>
          <w:sz w:val="23"/>
          <w:szCs w:val="23"/>
        </w:rPr>
        <w:t xml:space="preserve">                          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576"/>
      </w:tblGrid>
      <w:tr w:rsidR="001927A3" w:rsidRPr="005A4481" w14:paraId="22085A43" w14:textId="77777777" w:rsidTr="005A4481">
        <w:trPr>
          <w:trHeight w:val="440"/>
        </w:trPr>
        <w:tc>
          <w:tcPr>
            <w:tcW w:w="9576" w:type="dxa"/>
            <w:shd w:val="clear" w:color="auto" w:fill="auto"/>
          </w:tcPr>
          <w:p w14:paraId="33A37D3D" w14:textId="77777777" w:rsidR="001927A3" w:rsidRPr="005A4481" w:rsidRDefault="001927A3" w:rsidP="005A4481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A4481">
              <w:rPr>
                <w:rFonts w:ascii="Arial-BoldMT" w:hAnsi="Arial-BoldMT" w:cs="Arial-BoldMT"/>
                <w:b/>
                <w:bCs/>
              </w:rPr>
              <w:t xml:space="preserve">Professional Experience </w:t>
            </w:r>
          </w:p>
        </w:tc>
      </w:tr>
      <w:tr w:rsidR="001927A3" w:rsidRPr="005A4481" w14:paraId="60B61A76" w14:textId="77777777" w:rsidTr="005A4481">
        <w:tc>
          <w:tcPr>
            <w:tcW w:w="9576" w:type="dxa"/>
            <w:shd w:val="clear" w:color="auto" w:fill="auto"/>
          </w:tcPr>
          <w:p w14:paraId="357B92A9" w14:textId="77777777" w:rsidR="001927A3" w:rsidRPr="005A4481" w:rsidRDefault="001927A3" w:rsidP="005A4481">
            <w:pPr>
              <w:autoSpaceDE w:val="0"/>
              <w:autoSpaceDN w:val="0"/>
              <w:adjustRightInd w:val="0"/>
              <w:spacing w:line="240" w:lineRule="auto"/>
              <w:rPr>
                <w:rFonts w:ascii="ArialMT" w:hAnsi="ArialMT" w:cs="Times New Roman"/>
              </w:rPr>
            </w:pPr>
            <w:r w:rsidRPr="005A4481">
              <w:rPr>
                <w:rFonts w:ascii="ArialMT" w:hAnsi="ArialMT" w:cs="Times New Roman"/>
              </w:rPr>
              <w:t>1) Associate Professor, MNIT Jaipur, May 2018 Onwards</w:t>
            </w:r>
          </w:p>
        </w:tc>
      </w:tr>
      <w:tr w:rsidR="001927A3" w:rsidRPr="005A4481" w14:paraId="198D7CFE" w14:textId="77777777" w:rsidTr="005A4481">
        <w:tc>
          <w:tcPr>
            <w:tcW w:w="9576" w:type="dxa"/>
            <w:shd w:val="clear" w:color="auto" w:fill="auto"/>
          </w:tcPr>
          <w:p w14:paraId="4521FC21" w14:textId="77777777" w:rsidR="001927A3" w:rsidRPr="005A4481" w:rsidRDefault="001927A3" w:rsidP="005A4481">
            <w:pPr>
              <w:autoSpaceDE w:val="0"/>
              <w:autoSpaceDN w:val="0"/>
              <w:adjustRightInd w:val="0"/>
              <w:spacing w:line="240" w:lineRule="auto"/>
              <w:rPr>
                <w:rFonts w:ascii="ArialMT" w:hAnsi="ArialMT" w:cs="Times New Roman"/>
                <w:b/>
                <w:bCs/>
              </w:rPr>
            </w:pPr>
            <w:r w:rsidRPr="005A4481">
              <w:rPr>
                <w:rFonts w:ascii="ArialMT" w:hAnsi="ArialMT" w:cs="Times New Roman"/>
              </w:rPr>
              <w:t>2) Assistant Professor, MNIT Jaipur, March</w:t>
            </w:r>
            <w:r w:rsidRPr="005A4481">
              <w:rPr>
                <w:rFonts w:ascii="ArialMT" w:hAnsi="ArialMT" w:cs="Times New Roman"/>
                <w:bCs/>
              </w:rPr>
              <w:t xml:space="preserve"> 2008  to May 2018</w:t>
            </w:r>
            <w:r w:rsidRPr="005A4481">
              <w:rPr>
                <w:rFonts w:ascii="ArialMT" w:hAnsi="ArialMT" w:cs="Times New Roman"/>
                <w:b/>
                <w:bCs/>
              </w:rPr>
              <w:t xml:space="preserve"> </w:t>
            </w:r>
          </w:p>
          <w:p w14:paraId="43D260F8" w14:textId="77777777" w:rsidR="001927A3" w:rsidRPr="005A4481" w:rsidRDefault="001927A3" w:rsidP="005A4481">
            <w:pPr>
              <w:autoSpaceDE w:val="0"/>
              <w:autoSpaceDN w:val="0"/>
              <w:adjustRightInd w:val="0"/>
              <w:spacing w:line="240" w:lineRule="auto"/>
              <w:rPr>
                <w:rFonts w:ascii="ArialMT" w:hAnsi="ArialMT" w:cs="Times New Roman"/>
              </w:rPr>
            </w:pPr>
            <w:r w:rsidRPr="005A4481">
              <w:rPr>
                <w:rFonts w:ascii="ArialMT" w:hAnsi="ArialMT" w:cs="Times New Roman"/>
              </w:rPr>
              <w:t>3) Assistant Professor, CTAE, MPUAT, Udaipur, March 2005</w:t>
            </w:r>
            <w:r w:rsidRPr="005A4481">
              <w:rPr>
                <w:rFonts w:ascii="ArialMT" w:hAnsi="ArialMT" w:cs="Times New Roman"/>
                <w:b/>
                <w:bCs/>
              </w:rPr>
              <w:t xml:space="preserve"> </w:t>
            </w:r>
            <w:r w:rsidRPr="005A4481">
              <w:rPr>
                <w:rFonts w:ascii="ArialMT" w:hAnsi="ArialMT" w:cs="Times New Roman"/>
              </w:rPr>
              <w:t>– March 2008.</w:t>
            </w:r>
          </w:p>
          <w:p w14:paraId="78DEE1E8" w14:textId="77777777" w:rsidR="001927A3" w:rsidRPr="005A4481" w:rsidRDefault="001927A3" w:rsidP="005A4481">
            <w:pPr>
              <w:spacing w:line="240" w:lineRule="auto"/>
              <w:jc w:val="both"/>
              <w:rPr>
                <w:rFonts w:ascii="ArialMT" w:hAnsi="ArialMT" w:cs="Times New Roman"/>
                <w:b/>
              </w:rPr>
            </w:pPr>
          </w:p>
        </w:tc>
      </w:tr>
    </w:tbl>
    <w:p w14:paraId="00903FE0" w14:textId="4B83065D" w:rsidR="001E5A97" w:rsidRDefault="001E5A97" w:rsidP="00902D8F">
      <w:pPr>
        <w:rPr>
          <w:rStyle w:val="HTMLTypewriter"/>
          <w:rFonts w:ascii="Arial-BoldMT" w:hAnsi="Arial-BoldMT" w:cs="Times New Roman"/>
          <w:sz w:val="24"/>
          <w:szCs w:val="24"/>
        </w:rPr>
      </w:pPr>
      <w:r>
        <w:rPr>
          <w:rStyle w:val="HTMLTypewriter"/>
          <w:rFonts w:ascii="Arial-BoldMT" w:hAnsi="Arial-BoldMT" w:cs="Times New Roman"/>
          <w:b/>
          <w:bCs/>
          <w:sz w:val="24"/>
          <w:szCs w:val="24"/>
        </w:rPr>
        <w:t xml:space="preserve">Research Interests: </w:t>
      </w:r>
      <w:r w:rsidRPr="001E5A97">
        <w:rPr>
          <w:rStyle w:val="HTMLTypewriter"/>
          <w:rFonts w:ascii="Arial-BoldMT" w:hAnsi="Arial-BoldMT" w:cs="Times New Roman"/>
          <w:sz w:val="24"/>
          <w:szCs w:val="24"/>
        </w:rPr>
        <w:t>Information security, Wireless Networks, Software Defined Networks, IoT etc.</w:t>
      </w:r>
    </w:p>
    <w:p w14:paraId="7C980E2D" w14:textId="7064BFDE" w:rsidR="00443269" w:rsidRDefault="00443269" w:rsidP="00902D8F">
      <w:pPr>
        <w:rPr>
          <w:rStyle w:val="HTMLTypewriter"/>
          <w:rFonts w:ascii="Arial-BoldMT" w:hAnsi="Arial-BoldMT" w:cs="Times New Roman"/>
          <w:sz w:val="24"/>
          <w:szCs w:val="24"/>
        </w:rPr>
      </w:pPr>
    </w:p>
    <w:p w14:paraId="2858EC3A" w14:textId="77777777" w:rsidR="00E54224" w:rsidRPr="00E13A97" w:rsidRDefault="00E54224" w:rsidP="00E54224">
      <w:pPr>
        <w:pStyle w:val="Default"/>
        <w:spacing w:line="276" w:lineRule="auto"/>
        <w:jc w:val="both"/>
        <w:rPr>
          <w:rFonts w:ascii="Arial-BoldMT" w:hAnsi="Arial-BoldMT"/>
          <w:bCs/>
          <w:color w:val="auto"/>
        </w:rPr>
      </w:pPr>
      <w:r w:rsidRPr="00E13A97">
        <w:rPr>
          <w:rFonts w:ascii="Arial-BoldMT" w:hAnsi="Arial-BoldMT"/>
          <w:b/>
          <w:bCs/>
          <w:color w:val="auto"/>
        </w:rPr>
        <w:t>Research Bodies:</w:t>
      </w:r>
      <w:r w:rsidRPr="00E13A97">
        <w:rPr>
          <w:rFonts w:ascii="Arial-BoldMT" w:hAnsi="Arial-BoldMT"/>
          <w:bCs/>
          <w:color w:val="auto"/>
        </w:rPr>
        <w:t xml:space="preserve"> </w:t>
      </w:r>
    </w:p>
    <w:p w14:paraId="766B2603" w14:textId="77777777" w:rsidR="00E54224" w:rsidRPr="00E13A97" w:rsidRDefault="00E54224" w:rsidP="00E54224">
      <w:pPr>
        <w:pStyle w:val="Default"/>
        <w:numPr>
          <w:ilvl w:val="2"/>
          <w:numId w:val="15"/>
        </w:numPr>
        <w:spacing w:line="276" w:lineRule="auto"/>
        <w:rPr>
          <w:rFonts w:ascii="ArialMT" w:hAnsi="ArialMT"/>
          <w:bCs/>
          <w:color w:val="auto"/>
          <w:sz w:val="22"/>
          <w:szCs w:val="22"/>
        </w:rPr>
      </w:pPr>
      <w:r w:rsidRPr="00E13A97">
        <w:rPr>
          <w:rFonts w:ascii="ArialMT" w:hAnsi="ArialMT"/>
          <w:bCs/>
          <w:color w:val="auto"/>
          <w:sz w:val="22"/>
          <w:szCs w:val="22"/>
        </w:rPr>
        <w:t>Reviewer, Leading Technical Journals</w:t>
      </w:r>
      <w:r>
        <w:rPr>
          <w:rFonts w:ascii="ArialMT" w:hAnsi="ArialMT"/>
          <w:bCs/>
          <w:color w:val="auto"/>
          <w:sz w:val="22"/>
          <w:szCs w:val="22"/>
        </w:rPr>
        <w:t xml:space="preserve"> (</w:t>
      </w:r>
      <w:proofErr w:type="spellStart"/>
      <w:r>
        <w:rPr>
          <w:rFonts w:ascii="ArialMT" w:hAnsi="ArialMT"/>
          <w:bCs/>
          <w:color w:val="auto"/>
          <w:sz w:val="22"/>
          <w:szCs w:val="22"/>
        </w:rPr>
        <w:t>Hindwai</w:t>
      </w:r>
      <w:proofErr w:type="spellEnd"/>
      <w:r>
        <w:rPr>
          <w:rFonts w:ascii="ArialMT" w:hAnsi="ArialMT"/>
          <w:bCs/>
          <w:color w:val="auto"/>
          <w:sz w:val="22"/>
          <w:szCs w:val="22"/>
        </w:rPr>
        <w:t xml:space="preserve"> security and communications, IETE journal, Taylor and </w:t>
      </w:r>
      <w:proofErr w:type="spellStart"/>
      <w:r>
        <w:rPr>
          <w:rFonts w:ascii="ArialMT" w:hAnsi="ArialMT"/>
          <w:bCs/>
          <w:color w:val="auto"/>
          <w:sz w:val="22"/>
          <w:szCs w:val="22"/>
        </w:rPr>
        <w:t>Fransics</w:t>
      </w:r>
      <w:proofErr w:type="spellEnd"/>
      <w:r>
        <w:rPr>
          <w:rFonts w:ascii="ArialMT" w:hAnsi="ArialMT"/>
          <w:bCs/>
          <w:color w:val="auto"/>
          <w:sz w:val="22"/>
          <w:szCs w:val="22"/>
        </w:rPr>
        <w:t xml:space="preserve"> etc.)</w:t>
      </w:r>
      <w:r w:rsidRPr="00E13A97">
        <w:rPr>
          <w:rFonts w:ascii="ArialMT" w:hAnsi="ArialMT"/>
          <w:bCs/>
          <w:color w:val="auto"/>
          <w:sz w:val="22"/>
          <w:szCs w:val="22"/>
        </w:rPr>
        <w:t xml:space="preserve"> and IEEE Conferences</w:t>
      </w:r>
    </w:p>
    <w:p w14:paraId="079E4318" w14:textId="77777777" w:rsidR="00E54224" w:rsidRPr="00E13A97" w:rsidRDefault="00E54224" w:rsidP="00E54224">
      <w:pPr>
        <w:pStyle w:val="Default"/>
        <w:numPr>
          <w:ilvl w:val="2"/>
          <w:numId w:val="15"/>
        </w:numPr>
        <w:spacing w:line="276" w:lineRule="auto"/>
        <w:rPr>
          <w:rFonts w:ascii="ArialMT" w:hAnsi="ArialMT"/>
          <w:bCs/>
          <w:color w:val="auto"/>
          <w:sz w:val="22"/>
          <w:szCs w:val="22"/>
        </w:rPr>
      </w:pPr>
      <w:r w:rsidRPr="00E13A97">
        <w:rPr>
          <w:rFonts w:ascii="ArialMT" w:hAnsi="ArialMT"/>
          <w:bCs/>
          <w:color w:val="auto"/>
          <w:sz w:val="22"/>
          <w:szCs w:val="22"/>
        </w:rPr>
        <w:t>PG thesis examiner at NITs, RTU Kota, Central University of Rajasthan and Other universities in India</w:t>
      </w:r>
    </w:p>
    <w:p w14:paraId="47E90342" w14:textId="77777777" w:rsidR="001E5A97" w:rsidRDefault="001E5A97" w:rsidP="00902D8F">
      <w:pPr>
        <w:rPr>
          <w:rStyle w:val="HTMLTypewriter"/>
          <w:rFonts w:ascii="Arial-BoldMT" w:hAnsi="Arial-BoldMT" w:cs="Times New Roman"/>
          <w:b/>
          <w:bCs/>
          <w:sz w:val="24"/>
          <w:szCs w:val="24"/>
        </w:rPr>
      </w:pPr>
    </w:p>
    <w:p w14:paraId="0461C894" w14:textId="364A72DE" w:rsidR="00902D8F" w:rsidRPr="008E67B3" w:rsidRDefault="00902D8F" w:rsidP="00902D8F">
      <w:pPr>
        <w:rPr>
          <w:rStyle w:val="HTMLTypewriter"/>
          <w:rFonts w:ascii="Arial-BoldMT" w:hAnsi="Arial-BoldMT" w:cs="Times New Roman"/>
          <w:b/>
          <w:color w:val="000000"/>
          <w:sz w:val="24"/>
          <w:szCs w:val="24"/>
        </w:rPr>
      </w:pPr>
      <w:r w:rsidRPr="008E67B3">
        <w:rPr>
          <w:rStyle w:val="HTMLTypewriter"/>
          <w:rFonts w:ascii="Arial-BoldMT" w:hAnsi="Arial-BoldMT" w:cs="Times New Roman"/>
          <w:b/>
          <w:bCs/>
          <w:sz w:val="24"/>
          <w:szCs w:val="24"/>
        </w:rPr>
        <w:t>Research Guidance</w:t>
      </w:r>
      <w:r w:rsidRPr="008E67B3">
        <w:rPr>
          <w:rStyle w:val="HTMLTypewriter"/>
          <w:rFonts w:ascii="Arial-BoldMT" w:hAnsi="Arial-BoldMT" w:cs="Times New Roman"/>
          <w:b/>
          <w:color w:val="000000"/>
          <w:sz w:val="24"/>
          <w:szCs w:val="24"/>
        </w:rPr>
        <w:t xml:space="preserve">: </w:t>
      </w:r>
    </w:p>
    <w:p w14:paraId="36588FFC" w14:textId="7A6D5C26" w:rsidR="00902D8F" w:rsidRPr="008E67B3" w:rsidRDefault="00F001C7" w:rsidP="00902D8F">
      <w:pPr>
        <w:numPr>
          <w:ilvl w:val="0"/>
          <w:numId w:val="28"/>
        </w:numPr>
        <w:spacing w:after="60" w:line="240" w:lineRule="auto"/>
        <w:ind w:left="357" w:hanging="357"/>
        <w:rPr>
          <w:rStyle w:val="HTMLTypewriter"/>
          <w:rFonts w:ascii="ArialMT" w:hAnsi="ArialMT" w:cs="Times New Roman"/>
          <w:color w:val="000000"/>
          <w:sz w:val="22"/>
          <w:szCs w:val="22"/>
        </w:rPr>
      </w:pPr>
      <w:r>
        <w:rPr>
          <w:rStyle w:val="HTMLTypewriter"/>
          <w:rFonts w:ascii="ArialMT" w:hAnsi="ArialMT" w:cs="Times New Roman"/>
          <w:color w:val="000000"/>
          <w:sz w:val="22"/>
          <w:szCs w:val="22"/>
        </w:rPr>
        <w:t>B. Tech Projects – 3</w:t>
      </w:r>
      <w:r w:rsidR="00443269">
        <w:rPr>
          <w:rStyle w:val="HTMLTypewriter"/>
          <w:rFonts w:ascii="ArialMT" w:hAnsi="ArialMT" w:cs="Times New Roman"/>
          <w:color w:val="000000"/>
          <w:sz w:val="22"/>
          <w:szCs w:val="22"/>
        </w:rPr>
        <w:t>4</w:t>
      </w:r>
      <w:r w:rsidR="00902D8F" w:rsidRPr="008E67B3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 Batches Completed, 2 Batches Ongoing   </w:t>
      </w:r>
    </w:p>
    <w:p w14:paraId="7E98958D" w14:textId="56C0BE8D" w:rsidR="00902D8F" w:rsidRPr="008E67B3" w:rsidRDefault="00902D8F" w:rsidP="00902D8F">
      <w:pPr>
        <w:numPr>
          <w:ilvl w:val="0"/>
          <w:numId w:val="28"/>
        </w:numPr>
        <w:spacing w:after="60" w:line="240" w:lineRule="auto"/>
        <w:rPr>
          <w:rStyle w:val="HTMLTypewriter"/>
          <w:rFonts w:ascii="ArialMT" w:hAnsi="ArialMT" w:cs="Times New Roman"/>
          <w:color w:val="000000"/>
          <w:sz w:val="22"/>
          <w:szCs w:val="22"/>
        </w:rPr>
      </w:pPr>
      <w:r w:rsidRPr="008E67B3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M. Tech Dissertations – </w:t>
      </w:r>
      <w:r w:rsidR="00443269">
        <w:rPr>
          <w:rStyle w:val="HTMLTypewriter"/>
          <w:rFonts w:ascii="ArialMT" w:hAnsi="ArialMT" w:cs="Times New Roman"/>
          <w:color w:val="000000"/>
          <w:sz w:val="22"/>
          <w:szCs w:val="22"/>
        </w:rPr>
        <w:t>31</w:t>
      </w:r>
      <w:r w:rsidR="00F001C7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 Completed, 2</w:t>
      </w:r>
      <w:r w:rsidRPr="008E67B3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 Ongoing </w:t>
      </w:r>
    </w:p>
    <w:p w14:paraId="3EAE4EB7" w14:textId="3FD7C612" w:rsidR="00902D8F" w:rsidRPr="008E67B3" w:rsidRDefault="00B77961" w:rsidP="00902D8F">
      <w:pPr>
        <w:numPr>
          <w:ilvl w:val="0"/>
          <w:numId w:val="28"/>
        </w:numPr>
        <w:spacing w:after="60" w:line="240" w:lineRule="auto"/>
        <w:rPr>
          <w:rStyle w:val="HTMLTypewriter"/>
          <w:rFonts w:ascii="ArialMT" w:hAnsi="ArialMT" w:cs="Times New Roman"/>
          <w:color w:val="000000"/>
          <w:sz w:val="22"/>
          <w:szCs w:val="22"/>
        </w:rPr>
      </w:pPr>
      <w:r>
        <w:rPr>
          <w:rStyle w:val="HTMLTypewriter"/>
          <w:rFonts w:ascii="ArialMT" w:hAnsi="ArialMT" w:cs="Times New Roman"/>
          <w:color w:val="000000"/>
          <w:sz w:val="22"/>
          <w:szCs w:val="22"/>
        </w:rPr>
        <w:t>Ph. D Thesis –</w:t>
      </w:r>
      <w:r w:rsidR="001B0316">
        <w:rPr>
          <w:rStyle w:val="HTMLTypewriter"/>
          <w:rFonts w:ascii="ArialMT" w:hAnsi="ArialMT" w:cs="Times New Roman"/>
          <w:color w:val="000000"/>
          <w:sz w:val="22"/>
          <w:szCs w:val="22"/>
        </w:rPr>
        <w:t>4</w:t>
      </w:r>
      <w:r w:rsidR="00902D8F" w:rsidRPr="008E67B3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 Awarded</w:t>
      </w:r>
    </w:p>
    <w:p w14:paraId="400E8C23" w14:textId="1BA9DEE6" w:rsidR="00902D8F" w:rsidRDefault="00902D8F" w:rsidP="00902D8F">
      <w:pPr>
        <w:spacing w:after="60" w:line="240" w:lineRule="auto"/>
        <w:ind w:left="720"/>
        <w:jc w:val="both"/>
        <w:rPr>
          <w:rFonts w:ascii="ArialMT" w:eastAsia="Courier New" w:hAnsi="ArialMT"/>
        </w:rPr>
      </w:pPr>
      <w:r>
        <w:rPr>
          <w:rFonts w:ascii="ArialMT" w:eastAsia="Courier New" w:hAnsi="ArialMT"/>
        </w:rPr>
        <w:t>Ajay Nehra</w:t>
      </w:r>
      <w:r w:rsidR="001B0316">
        <w:rPr>
          <w:rFonts w:ascii="ArialMT" w:eastAsia="Courier New" w:hAnsi="ArialMT"/>
        </w:rPr>
        <w:t>:</w:t>
      </w:r>
      <w:r w:rsidRPr="008E67B3">
        <w:rPr>
          <w:rFonts w:ascii="ArialMT" w:eastAsia="Courier New" w:hAnsi="ArialMT"/>
        </w:rPr>
        <w:t xml:space="preserve"> </w:t>
      </w:r>
      <w:r w:rsidRPr="001B0316">
        <w:rPr>
          <w:rFonts w:ascii="ArialMT" w:eastAsia="Courier New" w:hAnsi="ArialMT"/>
          <w:b/>
        </w:rPr>
        <w:t>Architectural Improvements for Secure SDN Topology Discovery</w:t>
      </w:r>
      <w:r w:rsidRPr="008E67B3">
        <w:rPr>
          <w:rFonts w:ascii="ArialMT" w:eastAsia="Courier New" w:hAnsi="ArialMT"/>
          <w:b/>
          <w:bCs/>
        </w:rPr>
        <w:t xml:space="preserve">, </w:t>
      </w:r>
      <w:r w:rsidRPr="008E67B3">
        <w:rPr>
          <w:rFonts w:ascii="ArialMT" w:eastAsia="Courier New" w:hAnsi="ArialMT"/>
        </w:rPr>
        <w:t>MNIT Jaipur, 201</w:t>
      </w:r>
      <w:r>
        <w:rPr>
          <w:rFonts w:ascii="ArialMT" w:eastAsia="Courier New" w:hAnsi="ArialMT"/>
        </w:rPr>
        <w:t>9</w:t>
      </w:r>
      <w:r w:rsidRPr="008E67B3">
        <w:rPr>
          <w:rFonts w:ascii="ArialMT" w:eastAsia="Courier New" w:hAnsi="ArialMT"/>
        </w:rPr>
        <w:t xml:space="preserve">. </w:t>
      </w:r>
    </w:p>
    <w:p w14:paraId="0922E366" w14:textId="77777777" w:rsidR="00B77961" w:rsidRDefault="00B77961" w:rsidP="00902D8F">
      <w:pPr>
        <w:spacing w:after="60" w:line="240" w:lineRule="auto"/>
        <w:ind w:left="720"/>
        <w:jc w:val="both"/>
        <w:rPr>
          <w:rFonts w:ascii="ArialMT" w:eastAsia="Courier New" w:hAnsi="ArialMT"/>
        </w:rPr>
      </w:pPr>
      <w:r>
        <w:rPr>
          <w:rFonts w:ascii="ArialMT" w:eastAsia="Courier New" w:hAnsi="ArialMT"/>
        </w:rPr>
        <w:t xml:space="preserve">Jyoti </w:t>
      </w:r>
      <w:proofErr w:type="spellStart"/>
      <w:r>
        <w:rPr>
          <w:rFonts w:ascii="ArialMT" w:eastAsia="Courier New" w:hAnsi="ArialMT"/>
        </w:rPr>
        <w:t>Gajrani</w:t>
      </w:r>
      <w:proofErr w:type="spellEnd"/>
      <w:r>
        <w:rPr>
          <w:rFonts w:ascii="ArialMT" w:eastAsia="Courier New" w:hAnsi="ArialMT"/>
        </w:rPr>
        <w:t xml:space="preserve">, </w:t>
      </w:r>
      <w:r w:rsidRPr="001B0316">
        <w:rPr>
          <w:rFonts w:ascii="ArialMT" w:eastAsia="Courier New" w:hAnsi="ArialMT"/>
          <w:b/>
          <w:bCs/>
        </w:rPr>
        <w:t>Integrated static and dynamic analysis techniques for improved analysis of Android Apps</w:t>
      </w:r>
      <w:r>
        <w:rPr>
          <w:rFonts w:ascii="ArialMT" w:eastAsia="Courier New" w:hAnsi="ArialMT"/>
        </w:rPr>
        <w:t>, MNIT Jaipur, 2020</w:t>
      </w:r>
    </w:p>
    <w:p w14:paraId="2C949C16" w14:textId="77777777" w:rsidR="001B0316" w:rsidRDefault="00B77961" w:rsidP="00B77961">
      <w:pPr>
        <w:autoSpaceDE w:val="0"/>
        <w:autoSpaceDN w:val="0"/>
        <w:adjustRightInd w:val="0"/>
        <w:spacing w:line="240" w:lineRule="auto"/>
        <w:rPr>
          <w:rFonts w:ascii="ArialMT" w:hAnsi="ArialMT" w:cs="Arial,Bold"/>
          <w:lang w:val="en-US" w:bidi="hi-IN"/>
        </w:rPr>
      </w:pPr>
      <w:r>
        <w:rPr>
          <w:rFonts w:ascii="ArialMT" w:eastAsia="Courier New" w:hAnsi="ArialMT"/>
        </w:rPr>
        <w:t xml:space="preserve">            Anugrah Jain, </w:t>
      </w:r>
      <w:r w:rsidRPr="001B0316">
        <w:rPr>
          <w:rFonts w:ascii="ArialMT" w:hAnsi="ArialMT" w:cs="Arial,Bold"/>
          <w:b/>
          <w:bCs/>
          <w:lang w:val="en-US" w:bidi="hi-IN"/>
        </w:rPr>
        <w:t>Scalable</w:t>
      </w:r>
      <w:r w:rsidRPr="001B0316">
        <w:rPr>
          <w:rFonts w:ascii="ArialMT" w:hAnsi="ArialMT" w:cs="Arial-BoldMT"/>
          <w:b/>
          <w:bCs/>
          <w:lang w:val="en-US" w:bidi="hi-IN"/>
        </w:rPr>
        <w:t xml:space="preserve">, </w:t>
      </w:r>
      <w:r w:rsidRPr="001B0316">
        <w:rPr>
          <w:rFonts w:ascii="ArialMT" w:hAnsi="ArialMT" w:cs="Arial,Bold"/>
          <w:b/>
          <w:bCs/>
          <w:lang w:val="en-US" w:bidi="hi-IN"/>
        </w:rPr>
        <w:t>Reconfigurable Routing for Fault Tolerant NoC</w:t>
      </w:r>
      <w:r w:rsidRPr="00B77961">
        <w:rPr>
          <w:rFonts w:ascii="ArialMT" w:hAnsi="ArialMT" w:cs="Arial,Bold"/>
          <w:lang w:val="en-US" w:bidi="hi-IN"/>
        </w:rPr>
        <w:t xml:space="preserve">, MNIT Jaipur, </w:t>
      </w:r>
      <w:r w:rsidR="001B0316">
        <w:rPr>
          <w:rFonts w:ascii="ArialMT" w:hAnsi="ArialMT" w:cs="Arial,Bold"/>
          <w:lang w:val="en-US" w:bidi="hi-IN"/>
        </w:rPr>
        <w:t xml:space="preserve">  </w:t>
      </w:r>
    </w:p>
    <w:p w14:paraId="1A7A7AE0" w14:textId="570FAB77" w:rsidR="00B77961" w:rsidRDefault="001B0316" w:rsidP="00B77961">
      <w:pPr>
        <w:autoSpaceDE w:val="0"/>
        <w:autoSpaceDN w:val="0"/>
        <w:adjustRightInd w:val="0"/>
        <w:spacing w:line="240" w:lineRule="auto"/>
        <w:rPr>
          <w:rFonts w:ascii="ArialMT" w:hAnsi="ArialMT" w:cs="Arial,Bold"/>
          <w:lang w:val="en-US" w:bidi="hi-IN"/>
        </w:rPr>
      </w:pPr>
      <w:r>
        <w:rPr>
          <w:rFonts w:ascii="ArialMT" w:hAnsi="ArialMT" w:cs="Arial,Bold"/>
          <w:lang w:val="en-US" w:bidi="hi-IN"/>
        </w:rPr>
        <w:t xml:space="preserve">             </w:t>
      </w:r>
      <w:r w:rsidR="00B77961" w:rsidRPr="00B77961">
        <w:rPr>
          <w:rFonts w:ascii="ArialMT" w:hAnsi="ArialMT" w:cs="Arial,Bold"/>
          <w:lang w:val="en-US" w:bidi="hi-IN"/>
        </w:rPr>
        <w:t>2020</w:t>
      </w:r>
    </w:p>
    <w:p w14:paraId="1B492B48" w14:textId="77777777" w:rsidR="001B0316" w:rsidRDefault="001B0316" w:rsidP="00B77961">
      <w:pPr>
        <w:autoSpaceDE w:val="0"/>
        <w:autoSpaceDN w:val="0"/>
        <w:adjustRightInd w:val="0"/>
        <w:spacing w:line="240" w:lineRule="auto"/>
        <w:rPr>
          <w:rFonts w:ascii="ArialMT" w:hAnsi="ArialMT" w:cs="Arial,Bold"/>
          <w:b/>
          <w:bCs/>
          <w:lang w:val="en-US" w:bidi="hi-IN"/>
        </w:rPr>
      </w:pPr>
      <w:r>
        <w:rPr>
          <w:rFonts w:ascii="ArialMT" w:hAnsi="ArialMT" w:cs="Arial,Bold"/>
          <w:lang w:val="en-US" w:bidi="hi-IN"/>
        </w:rPr>
        <w:t xml:space="preserve">            Ankur Gupta: </w:t>
      </w:r>
      <w:r w:rsidRPr="001B0316">
        <w:rPr>
          <w:rFonts w:ascii="ArialMT" w:hAnsi="ArialMT" w:cs="Arial,Bold"/>
          <w:b/>
          <w:bCs/>
          <w:lang w:val="en-US" w:bidi="hi-IN"/>
        </w:rPr>
        <w:t xml:space="preserve">Secure and lightweight device to Device authentication schemes </w:t>
      </w:r>
    </w:p>
    <w:p w14:paraId="6D871F09" w14:textId="42088E05" w:rsidR="001B0316" w:rsidRPr="001B0316" w:rsidRDefault="001B0316" w:rsidP="00B77961">
      <w:pPr>
        <w:autoSpaceDE w:val="0"/>
        <w:autoSpaceDN w:val="0"/>
        <w:adjustRightInd w:val="0"/>
        <w:spacing w:line="240" w:lineRule="auto"/>
        <w:rPr>
          <w:rFonts w:ascii="ArialMT" w:hAnsi="ArialMT" w:cs="Arial,Bold"/>
          <w:b/>
          <w:bCs/>
          <w:lang w:val="en-US" w:bidi="hi-IN"/>
        </w:rPr>
      </w:pPr>
      <w:r>
        <w:rPr>
          <w:rFonts w:ascii="ArialMT" w:hAnsi="ArialMT" w:cs="Arial,Bold"/>
          <w:b/>
          <w:bCs/>
          <w:lang w:val="en-US" w:bidi="hi-IN"/>
        </w:rPr>
        <w:t xml:space="preserve">            </w:t>
      </w:r>
      <w:r w:rsidRPr="001B0316">
        <w:rPr>
          <w:rFonts w:ascii="ArialMT" w:hAnsi="ArialMT" w:cs="Arial,Bold"/>
          <w:b/>
          <w:bCs/>
          <w:lang w:val="en-US" w:bidi="hi-IN"/>
        </w:rPr>
        <w:t>Communication in Internet of Things (IoT)</w:t>
      </w:r>
      <w:r>
        <w:rPr>
          <w:rFonts w:ascii="ArialMT" w:hAnsi="ArialMT" w:cs="Arial,Bold"/>
          <w:b/>
          <w:bCs/>
          <w:lang w:val="en-US" w:bidi="hi-IN"/>
        </w:rPr>
        <w:t>, 2022</w:t>
      </w:r>
    </w:p>
    <w:p w14:paraId="67C8AD67" w14:textId="77777777" w:rsidR="00B77961" w:rsidRPr="00B77961" w:rsidRDefault="00B77961" w:rsidP="00B77961">
      <w:pPr>
        <w:autoSpaceDE w:val="0"/>
        <w:autoSpaceDN w:val="0"/>
        <w:adjustRightInd w:val="0"/>
        <w:spacing w:line="240" w:lineRule="auto"/>
        <w:rPr>
          <w:rFonts w:ascii="ArialMT" w:eastAsia="Courier New" w:hAnsi="ArialMT"/>
        </w:rPr>
      </w:pPr>
    </w:p>
    <w:p w14:paraId="18B133F1" w14:textId="77777777" w:rsidR="00902D8F" w:rsidRPr="008E67B3" w:rsidRDefault="00902D8F" w:rsidP="00902D8F">
      <w:pPr>
        <w:spacing w:after="60" w:line="240" w:lineRule="auto"/>
        <w:ind w:left="720"/>
        <w:jc w:val="both"/>
        <w:rPr>
          <w:rStyle w:val="HTMLTypewriter"/>
          <w:rFonts w:ascii="ArialMT" w:hAnsi="ArialMT" w:cs="Times New Roman"/>
          <w:color w:val="000000"/>
          <w:sz w:val="22"/>
          <w:szCs w:val="22"/>
        </w:rPr>
      </w:pPr>
      <w:r w:rsidRPr="008E67B3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Ph. D Thesis </w:t>
      </w:r>
      <w:r>
        <w:rPr>
          <w:rStyle w:val="HTMLTypewriter"/>
          <w:rFonts w:ascii="ArialMT" w:hAnsi="ArialMT" w:cs="Times New Roman"/>
          <w:color w:val="000000"/>
          <w:sz w:val="22"/>
          <w:szCs w:val="22"/>
        </w:rPr>
        <w:t>5</w:t>
      </w:r>
      <w:r w:rsidRPr="008E67B3">
        <w:rPr>
          <w:rStyle w:val="HTMLTypewriter"/>
          <w:rFonts w:ascii="ArialMT" w:hAnsi="ArialMT" w:cs="Times New Roman"/>
          <w:color w:val="000000"/>
          <w:sz w:val="22"/>
          <w:szCs w:val="22"/>
        </w:rPr>
        <w:t xml:space="preserve"> Ongoing</w:t>
      </w:r>
    </w:p>
    <w:p w14:paraId="5E196141" w14:textId="77777777" w:rsidR="00902D8F" w:rsidRPr="00E13A97" w:rsidRDefault="00902D8F" w:rsidP="00902D8F">
      <w:pPr>
        <w:pStyle w:val="Default"/>
        <w:spacing w:line="276" w:lineRule="auto"/>
        <w:ind w:left="2160"/>
        <w:rPr>
          <w:bCs/>
          <w:color w:val="auto"/>
          <w:sz w:val="22"/>
          <w:szCs w:val="22"/>
        </w:rPr>
      </w:pPr>
    </w:p>
    <w:p w14:paraId="74A3BE65" w14:textId="77777777" w:rsidR="0023765A" w:rsidRDefault="0023765A" w:rsidP="00DB1A3F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3A414A69" w14:textId="77777777" w:rsidR="007246DE" w:rsidRPr="00635838" w:rsidRDefault="007246DE" w:rsidP="00DB1A3F">
      <w:pPr>
        <w:pStyle w:val="ListParagraph"/>
        <w:spacing w:line="360" w:lineRule="auto"/>
        <w:jc w:val="both"/>
        <w:rPr>
          <w:rFonts w:ascii="Times New Roman" w:hAnsi="Times New Roman" w:cs="Times New Roman"/>
        </w:rPr>
      </w:pPr>
    </w:p>
    <w:p w14:paraId="7744A22C" w14:textId="77777777" w:rsidR="001B0316" w:rsidRPr="001B0316" w:rsidRDefault="001B0316" w:rsidP="001B0316">
      <w:pPr>
        <w:rPr>
          <w:rFonts w:ascii="Arial-BoldMT" w:hAnsi="Arial-BoldMT" w:cs="Times New Roman"/>
          <w:b/>
          <w:bCs/>
          <w:sz w:val="24"/>
          <w:szCs w:val="24"/>
        </w:rPr>
      </w:pPr>
      <w:r w:rsidRPr="001B0316">
        <w:rPr>
          <w:rFonts w:ascii="Arial-BoldMT" w:hAnsi="Arial-BoldMT" w:cs="Times New Roman"/>
          <w:b/>
          <w:bCs/>
          <w:sz w:val="24"/>
          <w:szCs w:val="24"/>
        </w:rPr>
        <w:t>Research &amp; Development Projects</w:t>
      </w:r>
    </w:p>
    <w:tbl>
      <w:tblPr>
        <w:tblpPr w:leftFromText="180" w:rightFromText="180" w:vertAnchor="text" w:horzAnchor="margin" w:tblpXSpec="center" w:tblpY="315"/>
        <w:tblW w:w="1043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1"/>
        <w:gridCol w:w="2895"/>
        <w:gridCol w:w="2269"/>
        <w:gridCol w:w="2244"/>
        <w:gridCol w:w="901"/>
        <w:gridCol w:w="1427"/>
      </w:tblGrid>
      <w:tr w:rsidR="001B0316" w:rsidRPr="005A4481" w14:paraId="50DB21FA" w14:textId="77777777" w:rsidTr="00E54224">
        <w:trPr>
          <w:trHeight w:val="981"/>
        </w:trPr>
        <w:tc>
          <w:tcPr>
            <w:tcW w:w="70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0E78B5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 </w:t>
            </w:r>
          </w:p>
          <w:p w14:paraId="09398203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S. No</w:t>
            </w:r>
          </w:p>
        </w:tc>
        <w:tc>
          <w:tcPr>
            <w:tcW w:w="28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3D60C9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 </w:t>
            </w:r>
          </w:p>
          <w:p w14:paraId="13B70BF6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Project Title</w:t>
            </w:r>
          </w:p>
        </w:tc>
        <w:tc>
          <w:tcPr>
            <w:tcW w:w="226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52A977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Name of the PI and Collaborating Faculty &amp; Institute</w:t>
            </w:r>
          </w:p>
        </w:tc>
        <w:tc>
          <w:tcPr>
            <w:tcW w:w="224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3C36EA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 </w:t>
            </w:r>
          </w:p>
          <w:p w14:paraId="57136C13" w14:textId="77777777" w:rsidR="001B0316" w:rsidRPr="00E13A97" w:rsidRDefault="001B0316" w:rsidP="005445D0">
            <w:pPr>
              <w:spacing w:line="276" w:lineRule="atLeast"/>
              <w:jc w:val="center"/>
              <w:rPr>
                <w:rFonts w:ascii="ArialMT" w:eastAsia="Times New Roman" w:hAnsi="ArialMT" w:cs="Times New Roman"/>
                <w:sz w:val="24"/>
                <w:szCs w:val="24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Sponsoring Agency</w:t>
            </w:r>
          </w:p>
        </w:tc>
        <w:tc>
          <w:tcPr>
            <w:tcW w:w="90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25F02B" w14:textId="77777777" w:rsidR="001B0316" w:rsidRPr="00E13A97" w:rsidRDefault="001B0316" w:rsidP="005445D0">
            <w:pPr>
              <w:spacing w:line="253" w:lineRule="atLeast"/>
              <w:jc w:val="center"/>
              <w:rPr>
                <w:rFonts w:ascii="ArialMT" w:eastAsia="Times New Roman" w:hAnsi="ArialMT" w:cs="Calibri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Total Outlay (In Lacs)</w:t>
            </w:r>
          </w:p>
        </w:tc>
        <w:tc>
          <w:tcPr>
            <w:tcW w:w="142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7B5E3E" w14:textId="77777777" w:rsidR="001B0316" w:rsidRPr="00E13A97" w:rsidRDefault="001B0316" w:rsidP="005445D0">
            <w:pPr>
              <w:spacing w:line="240" w:lineRule="auto"/>
              <w:jc w:val="center"/>
              <w:rPr>
                <w:rFonts w:ascii="ArialMT" w:eastAsia="Times New Roman" w:hAnsi="ArialMT" w:cs="Calibri"/>
                <w:lang w:val="en-US"/>
              </w:rPr>
            </w:pPr>
            <w:r w:rsidRPr="00E13A97">
              <w:rPr>
                <w:rFonts w:ascii="ArialMT" w:eastAsia="Times New Roman" w:hAnsi="ArialMT" w:cs="Times New Roman"/>
                <w:b/>
                <w:bCs/>
              </w:rPr>
              <w:t>Status</w:t>
            </w:r>
          </w:p>
        </w:tc>
      </w:tr>
      <w:tr w:rsidR="00541299" w:rsidRPr="005A4481" w14:paraId="35B5ABDD" w14:textId="77777777" w:rsidTr="00E54224">
        <w:trPr>
          <w:trHeight w:val="1108"/>
        </w:trPr>
        <w:tc>
          <w:tcPr>
            <w:tcW w:w="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13224" w14:textId="2CC7A030" w:rsidR="00541299" w:rsidRPr="005E1FDE" w:rsidRDefault="00541299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</w:rPr>
            </w:pPr>
            <w:r>
              <w:rPr>
                <w:rFonts w:ascii="ArialMT" w:eastAsia="Times New Roman" w:hAnsi="ArialMT" w:cs="Times New Roman"/>
              </w:rPr>
              <w:t>01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D554A" w14:textId="7D3E284F" w:rsidR="00541299" w:rsidRPr="005E1FDE" w:rsidRDefault="00541299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color w:val="000000"/>
              </w:rPr>
            </w:pPr>
            <w:r w:rsidRPr="00541299">
              <w:rPr>
                <w:rFonts w:ascii="ArialMT" w:eastAsia="Times New Roman" w:hAnsi="ArialMT" w:cs="Times New Roman"/>
                <w:color w:val="000000"/>
              </w:rPr>
              <w:t xml:space="preserve">A survey-based report of the usability and accessibility of various ICT tools related to the spoken and reading skills of English language for children with Autism Spectrum Disorder (ASD)  </w:t>
            </w:r>
            <w:r w:rsidRPr="00541299">
              <w:rPr>
                <w:rFonts w:ascii="ArialMT" w:eastAsia="Times New Roman" w:hAnsi="ArialMT" w:cs="Times New Roman"/>
                <w:color w:val="000000"/>
              </w:rPr>
              <w:tab/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DB2EE" w14:textId="07673CC3" w:rsidR="00541299" w:rsidRPr="005E1FDE" w:rsidRDefault="00541299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</w:rPr>
            </w:pPr>
            <w:proofErr w:type="spellStart"/>
            <w:r>
              <w:rPr>
                <w:rFonts w:ascii="ArialMT" w:eastAsia="Times New Roman" w:hAnsi="ArialMT" w:cs="Times New Roman"/>
              </w:rPr>
              <w:t>Dr.</w:t>
            </w:r>
            <w:proofErr w:type="spellEnd"/>
            <w:r>
              <w:rPr>
                <w:rFonts w:ascii="ArialMT" w:eastAsia="Times New Roman" w:hAnsi="ArialMT" w:cs="Times New Roman"/>
              </w:rPr>
              <w:t xml:space="preserve"> Meenakshi Tripathi (PI), </w:t>
            </w:r>
            <w:proofErr w:type="spellStart"/>
            <w:r>
              <w:rPr>
                <w:rFonts w:ascii="ArialMT" w:eastAsia="Times New Roman" w:hAnsi="ArialMT" w:cs="Times New Roman"/>
              </w:rPr>
              <w:t>Dr.</w:t>
            </w:r>
            <w:proofErr w:type="spellEnd"/>
            <w:r>
              <w:rPr>
                <w:rFonts w:ascii="ArialMT" w:eastAsia="Times New Roman" w:hAnsi="ArialMT" w:cs="Times New Roman"/>
              </w:rPr>
              <w:t xml:space="preserve"> Sushant Upadhyay, </w:t>
            </w:r>
            <w:proofErr w:type="spellStart"/>
            <w:r>
              <w:rPr>
                <w:rFonts w:ascii="ArialMT" w:eastAsia="Times New Roman" w:hAnsi="ArialMT" w:cs="Times New Roman"/>
              </w:rPr>
              <w:t>Dr.</w:t>
            </w:r>
            <w:proofErr w:type="spellEnd"/>
            <w:r>
              <w:rPr>
                <w:rFonts w:ascii="ArialMT" w:eastAsia="Times New Roman" w:hAnsi="ArialMT" w:cs="Times New Roman"/>
              </w:rPr>
              <w:t xml:space="preserve"> Preeti Bhatt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660D0A" w14:textId="1ABAADA4" w:rsidR="00541299" w:rsidRPr="005E1FDE" w:rsidRDefault="00541299" w:rsidP="005445D0">
            <w:pPr>
              <w:spacing w:line="253" w:lineRule="atLeast"/>
              <w:jc w:val="both"/>
              <w:rPr>
                <w:rFonts w:ascii="ArialMT" w:eastAsia="Times New Roman" w:hAnsi="ArialMT" w:cs="Times New Roman"/>
              </w:rPr>
            </w:pPr>
            <w:r>
              <w:rPr>
                <w:rFonts w:ascii="ArialMT" w:eastAsia="Times New Roman" w:hAnsi="ArialMT" w:cs="Times New Roman"/>
              </w:rPr>
              <w:t>Department of Science and Industrial Training, DST, Delhi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0EE20F" w14:textId="29691197" w:rsidR="00541299" w:rsidRPr="005E1FDE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</w:rPr>
            </w:pPr>
            <w:r>
              <w:rPr>
                <w:rFonts w:ascii="ArialMT" w:eastAsia="Times New Roman" w:hAnsi="ArialMT" w:cs="Times New Roman"/>
              </w:rPr>
              <w:t>10.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8BCFF9" w14:textId="77777777" w:rsidR="00541299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</w:rPr>
            </w:pPr>
            <w:r>
              <w:rPr>
                <w:rFonts w:ascii="ArialMT" w:eastAsia="Times New Roman" w:hAnsi="ArialMT" w:cs="Times New Roman"/>
              </w:rPr>
              <w:t>Ongoing</w:t>
            </w:r>
          </w:p>
          <w:p w14:paraId="62035A8D" w14:textId="6E714F7F" w:rsidR="00541299" w:rsidRPr="005E1FDE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</w:rPr>
            </w:pPr>
            <w:r>
              <w:rPr>
                <w:rFonts w:ascii="ArialMT" w:eastAsia="Times New Roman" w:hAnsi="ArialMT" w:cs="Times New Roman"/>
              </w:rPr>
              <w:t>(2023-2024)</w:t>
            </w:r>
          </w:p>
        </w:tc>
      </w:tr>
      <w:tr w:rsidR="001B0316" w:rsidRPr="005A4481" w14:paraId="3027FE67" w14:textId="77777777" w:rsidTr="00E54224">
        <w:trPr>
          <w:trHeight w:val="1108"/>
        </w:trPr>
        <w:tc>
          <w:tcPr>
            <w:tcW w:w="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B3492B" w14:textId="523A92DB" w:rsidR="001B0316" w:rsidRPr="005E1FDE" w:rsidRDefault="001B0316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0</w:t>
            </w:r>
            <w:r w:rsidR="00541299">
              <w:rPr>
                <w:rFonts w:ascii="ArialMT" w:eastAsia="Times New Roman" w:hAnsi="ArialMT" w:cs="Times New Roman"/>
              </w:rPr>
              <w:t>2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0AA5D3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proofErr w:type="spellStart"/>
            <w:r w:rsidRPr="005E1FDE">
              <w:rPr>
                <w:rFonts w:ascii="ArialMT" w:eastAsia="Times New Roman" w:hAnsi="ArialMT" w:cs="Times New Roman"/>
                <w:color w:val="000000"/>
              </w:rPr>
              <w:t>MobiSStick</w:t>
            </w:r>
            <w:proofErr w:type="spellEnd"/>
            <w:r w:rsidRPr="005E1FDE">
              <w:rPr>
                <w:rFonts w:ascii="ArialMT" w:eastAsia="Times New Roman" w:hAnsi="ArialMT" w:cs="Times New Roman"/>
                <w:color w:val="000000"/>
              </w:rPr>
              <w:t>: Mobile Enabled Smart Stick for Visually Impaired Person</w:t>
            </w:r>
          </w:p>
          <w:p w14:paraId="71887A20" w14:textId="77777777" w:rsidR="001B0316" w:rsidRPr="005E1FDE" w:rsidRDefault="001B0316" w:rsidP="005445D0">
            <w:pPr>
              <w:spacing w:line="253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 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C212BE" w14:textId="77777777" w:rsidR="001B0316" w:rsidRPr="005E1FDE" w:rsidRDefault="001B0316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 xml:space="preserve">Dr Meenakshi Tripathi, </w:t>
            </w:r>
            <w:proofErr w:type="spellStart"/>
            <w:r w:rsidRPr="005E1FDE">
              <w:rPr>
                <w:rFonts w:ascii="ArialMT" w:eastAsia="Times New Roman" w:hAnsi="ArialMT" w:cs="Times New Roman"/>
              </w:rPr>
              <w:t>Dr.</w:t>
            </w:r>
            <w:proofErr w:type="spellEnd"/>
            <w:r w:rsidRPr="005E1FDE">
              <w:rPr>
                <w:rFonts w:ascii="ArialMT" w:eastAsia="Times New Roman" w:hAnsi="ArialMT" w:cs="Times New Roman"/>
              </w:rPr>
              <w:t xml:space="preserve"> Amit Kumar (IIIT Kota), Prof. M. S. Gaur (IIT Jammu)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55B2E6" w14:textId="77777777" w:rsidR="001B0316" w:rsidRPr="005E1FDE" w:rsidRDefault="001B0316" w:rsidP="005445D0">
            <w:pPr>
              <w:spacing w:line="253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 </w:t>
            </w:r>
          </w:p>
          <w:p w14:paraId="15BD2462" w14:textId="77777777" w:rsidR="001B0316" w:rsidRPr="005E1FDE" w:rsidRDefault="001B0316" w:rsidP="005445D0">
            <w:pPr>
              <w:spacing w:line="253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SYST scheme of SEED Division, Delhi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297CC6" w14:textId="77777777" w:rsidR="001B0316" w:rsidRPr="005E1FDE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 </w:t>
            </w:r>
          </w:p>
          <w:p w14:paraId="16A4821D" w14:textId="77777777" w:rsidR="001B0316" w:rsidRPr="005E1FDE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19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B071A4" w14:textId="77777777" w:rsidR="001B0316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</w:rPr>
            </w:pPr>
            <w:r w:rsidRPr="005E1FDE">
              <w:rPr>
                <w:rFonts w:ascii="ArialMT" w:eastAsia="Times New Roman" w:hAnsi="ArialMT" w:cs="Times New Roman"/>
              </w:rPr>
              <w:t>Ongoing</w:t>
            </w:r>
          </w:p>
          <w:p w14:paraId="40203F45" w14:textId="7AD2864A" w:rsidR="00541299" w:rsidRPr="005E1FDE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>
              <w:rPr>
                <w:rFonts w:ascii="ArialMT" w:eastAsia="Times New Roman" w:hAnsi="ArialMT" w:cs="Times New Roman"/>
                <w:lang w:val="en-US"/>
              </w:rPr>
              <w:t>(2017-2023)</w:t>
            </w:r>
          </w:p>
        </w:tc>
      </w:tr>
      <w:tr w:rsidR="001B0316" w:rsidRPr="005A4481" w14:paraId="0375D36D" w14:textId="77777777" w:rsidTr="00E54224">
        <w:trPr>
          <w:trHeight w:val="1108"/>
        </w:trPr>
        <w:tc>
          <w:tcPr>
            <w:tcW w:w="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578213" w14:textId="7F31F7CC" w:rsidR="001B0316" w:rsidRPr="005E1FDE" w:rsidRDefault="001B0316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0</w:t>
            </w:r>
            <w:r w:rsidR="00541299">
              <w:rPr>
                <w:rFonts w:ascii="ArialMT" w:eastAsia="Times New Roman" w:hAnsi="ArialMT" w:cs="Times New Roman"/>
              </w:rPr>
              <w:t>3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25BF68" w14:textId="4C096B4F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 xml:space="preserve">Low cost interactive teaching aid in a flipped classroom for Indian </w:t>
            </w:r>
            <w:proofErr w:type="gramStart"/>
            <w:r w:rsidRPr="005E1FDE">
              <w:rPr>
                <w:rFonts w:ascii="ArialMT" w:eastAsia="Times New Roman" w:hAnsi="ArialMT" w:cs="Times New Roman"/>
                <w:color w:val="000000"/>
              </w:rPr>
              <w:t>academia</w:t>
            </w:r>
            <w:r w:rsidR="007A77D3" w:rsidRPr="007A77D3">
              <w:rPr>
                <w:rFonts w:ascii="ArialMT" w:eastAsia="Times New Roman" w:hAnsi="ArialMT" w:cs="Times New Roman"/>
                <w:color w:val="FF0000"/>
              </w:rPr>
              <w:t>(</w:t>
            </w:r>
            <w:proofErr w:type="gramEnd"/>
            <w:r w:rsidR="007A77D3" w:rsidRPr="007A77D3">
              <w:rPr>
                <w:rFonts w:ascii="ArialMT" w:eastAsia="Times New Roman" w:hAnsi="ArialMT" w:cs="Times New Roman"/>
                <w:color w:val="FF0000"/>
              </w:rPr>
              <w:t>not in website)</w:t>
            </w:r>
          </w:p>
          <w:p w14:paraId="2C2CF4F0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BD7447" w14:textId="1774BF83" w:rsidR="001B0316" w:rsidRPr="005E1FDE" w:rsidRDefault="001B0316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proofErr w:type="spellStart"/>
            <w:r w:rsidRPr="005E1FDE">
              <w:rPr>
                <w:rFonts w:ascii="ArialMT" w:eastAsia="Times New Roman" w:hAnsi="ArialMT" w:cs="Times New Roman"/>
              </w:rPr>
              <w:t>Dr.</w:t>
            </w:r>
            <w:proofErr w:type="spellEnd"/>
            <w:r w:rsidRPr="005E1FDE">
              <w:rPr>
                <w:rFonts w:ascii="ArialMT" w:eastAsia="Times New Roman" w:hAnsi="ArialMT" w:cs="Times New Roman"/>
              </w:rPr>
              <w:t xml:space="preserve"> Lava Bhargava (MNIT Jaipur), </w:t>
            </w:r>
            <w:proofErr w:type="spellStart"/>
            <w:r w:rsidRPr="005E1FDE">
              <w:rPr>
                <w:rFonts w:ascii="ArialMT" w:eastAsia="Times New Roman" w:hAnsi="ArialMT" w:cs="Times New Roman"/>
              </w:rPr>
              <w:t>Dr.</w:t>
            </w:r>
            <w:proofErr w:type="spellEnd"/>
            <w:r w:rsidRPr="005E1FDE">
              <w:rPr>
                <w:rFonts w:ascii="ArialMT" w:eastAsia="Times New Roman" w:hAnsi="ArialMT" w:cs="Times New Roman"/>
              </w:rPr>
              <w:t xml:space="preserve"> Meenakshi Tripathi (Co-PI</w:t>
            </w:r>
            <w:r w:rsidR="00541299">
              <w:rPr>
                <w:rFonts w:ascii="ArialMT" w:eastAsia="Times New Roman" w:hAnsi="ArialMT" w:cs="Times New Roman"/>
              </w:rPr>
              <w:t>)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622A083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DST Rajasthan</w:t>
            </w:r>
          </w:p>
          <w:p w14:paraId="19747777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17DAB6" w14:textId="77777777" w:rsidR="001B0316" w:rsidRPr="005E1FDE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8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1A3CC" w14:textId="77777777" w:rsidR="001B0316" w:rsidRDefault="00946A0E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>
              <w:rPr>
                <w:rFonts w:ascii="ArialMT" w:eastAsia="Times New Roman" w:hAnsi="ArialMT" w:cs="Times New Roman"/>
                <w:lang w:val="en-US"/>
              </w:rPr>
              <w:t>Completed</w:t>
            </w:r>
          </w:p>
          <w:p w14:paraId="422E40B9" w14:textId="3201049A" w:rsidR="00541299" w:rsidRPr="005E1FDE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>
              <w:rPr>
                <w:rFonts w:ascii="ArialMT" w:eastAsia="Times New Roman" w:hAnsi="ArialMT" w:cs="Times New Roman"/>
                <w:lang w:val="en-US"/>
              </w:rPr>
              <w:t>(2017-2020)</w:t>
            </w:r>
          </w:p>
        </w:tc>
      </w:tr>
      <w:tr w:rsidR="001B0316" w:rsidRPr="005A4481" w14:paraId="2E814510" w14:textId="77777777" w:rsidTr="00E54224">
        <w:trPr>
          <w:trHeight w:val="1108"/>
        </w:trPr>
        <w:tc>
          <w:tcPr>
            <w:tcW w:w="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3CA462" w14:textId="7C290811" w:rsidR="001B0316" w:rsidRPr="005E1FDE" w:rsidRDefault="001B0316" w:rsidP="005445D0">
            <w:pPr>
              <w:tabs>
                <w:tab w:val="left" w:pos="0"/>
              </w:tabs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0</w:t>
            </w:r>
            <w:r w:rsidR="00541299">
              <w:rPr>
                <w:rFonts w:ascii="ArialMT" w:eastAsia="Times New Roman" w:hAnsi="ArialMT" w:cs="Times New Roman"/>
              </w:rPr>
              <w:t>4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7B2EBF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Information Security Education Awareness – Phase II (ISEA-II)</w:t>
            </w:r>
          </w:p>
          <w:p w14:paraId="07BD4BDA" w14:textId="559A5EAC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  <w:r w:rsidR="007A77D3" w:rsidRPr="007A77D3">
              <w:rPr>
                <w:rFonts w:ascii="ArialMT" w:eastAsia="Times New Roman" w:hAnsi="ArialMT" w:cs="Times New Roman"/>
                <w:color w:val="FF0000"/>
              </w:rPr>
              <w:t>(not in website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13A458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MS Gaur, Vijay Laxmi, Meenakshi Tripathi (Co-PI)</w:t>
            </w:r>
          </w:p>
          <w:p w14:paraId="009475A7" w14:textId="77777777" w:rsidR="001B0316" w:rsidRPr="005E1FDE" w:rsidRDefault="001B0316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 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22530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MEITY</w:t>
            </w:r>
          </w:p>
          <w:p w14:paraId="68099201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33276C" w14:textId="77777777" w:rsidR="001B0316" w:rsidRPr="005E1FDE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100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0CA5E0" w14:textId="77777777" w:rsidR="001B0316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</w:rPr>
            </w:pPr>
            <w:r w:rsidRPr="005E1FDE">
              <w:rPr>
                <w:rFonts w:ascii="ArialMT" w:eastAsia="Times New Roman" w:hAnsi="ArialMT" w:cs="Times New Roman"/>
              </w:rPr>
              <w:t>Ongoing</w:t>
            </w:r>
          </w:p>
          <w:p w14:paraId="0F7C4C21" w14:textId="63497D9F" w:rsidR="00541299" w:rsidRPr="005E1FDE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>
              <w:rPr>
                <w:rFonts w:ascii="ArialMT" w:eastAsia="Times New Roman" w:hAnsi="ArialMT" w:cs="Times New Roman"/>
                <w:lang w:val="en-US"/>
              </w:rPr>
              <w:t>(2017-2023)</w:t>
            </w:r>
          </w:p>
        </w:tc>
      </w:tr>
      <w:tr w:rsidR="001B0316" w:rsidRPr="005A4481" w14:paraId="0280378B" w14:textId="77777777" w:rsidTr="00E54224">
        <w:trPr>
          <w:trHeight w:val="1108"/>
        </w:trPr>
        <w:tc>
          <w:tcPr>
            <w:tcW w:w="70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433DB2" w14:textId="7A1F07A5" w:rsidR="001B0316" w:rsidRPr="005E1FDE" w:rsidRDefault="001B0316" w:rsidP="005445D0">
            <w:pPr>
              <w:spacing w:line="330" w:lineRule="atLeast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0</w:t>
            </w:r>
            <w:r w:rsidR="00541299">
              <w:rPr>
                <w:rFonts w:ascii="ArialMT" w:eastAsia="Times New Roman" w:hAnsi="ArialMT" w:cs="Times New Roman"/>
              </w:rPr>
              <w:t>5</w:t>
            </w:r>
          </w:p>
        </w:tc>
        <w:tc>
          <w:tcPr>
            <w:tcW w:w="2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A2A910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Reflection Aware ICC Analysis Framework for Android Apps</w:t>
            </w:r>
          </w:p>
          <w:p w14:paraId="613C84A8" w14:textId="7183680B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  <w:r w:rsidR="007A77D3" w:rsidRPr="007A77D3">
              <w:rPr>
                <w:rFonts w:ascii="ArialMT" w:eastAsia="Times New Roman" w:hAnsi="ArialMT" w:cs="Times New Roman"/>
                <w:color w:val="FF0000"/>
              </w:rPr>
              <w:t>(not in website)</w:t>
            </w:r>
          </w:p>
        </w:tc>
        <w:tc>
          <w:tcPr>
            <w:tcW w:w="226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A038F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Vijay Laxmi, MS Gaur, Meenakshi Tripathi (Co-PI)</w:t>
            </w:r>
          </w:p>
          <w:p w14:paraId="20277FAF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</w:p>
          <w:p w14:paraId="265A2448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</w:p>
        </w:tc>
        <w:tc>
          <w:tcPr>
            <w:tcW w:w="224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2EB179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CEFIPRA (DST-CNRS)</w:t>
            </w:r>
          </w:p>
          <w:p w14:paraId="795B6E8F" w14:textId="77777777" w:rsidR="001B0316" w:rsidRPr="005E1FDE" w:rsidRDefault="001B0316" w:rsidP="005445D0">
            <w:pPr>
              <w:spacing w:line="240" w:lineRule="auto"/>
              <w:jc w:val="both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color w:val="000000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AD4AAD" w14:textId="77777777" w:rsidR="001B0316" w:rsidRPr="005E1FDE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</w:rPr>
              <w:t>16</w:t>
            </w:r>
          </w:p>
        </w:tc>
        <w:tc>
          <w:tcPr>
            <w:tcW w:w="142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47BE9" w14:textId="77777777" w:rsidR="001B0316" w:rsidRDefault="001B0316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</w:rPr>
            </w:pPr>
            <w:r w:rsidRPr="005E1FDE">
              <w:rPr>
                <w:rFonts w:ascii="ArialMT" w:eastAsia="Times New Roman" w:hAnsi="ArialMT" w:cs="Times New Roman"/>
              </w:rPr>
              <w:t>Completed</w:t>
            </w:r>
          </w:p>
          <w:p w14:paraId="6A16A9E2" w14:textId="284B80B4" w:rsidR="00541299" w:rsidRPr="005E1FDE" w:rsidRDefault="00541299" w:rsidP="005445D0">
            <w:pPr>
              <w:spacing w:line="330" w:lineRule="atLeast"/>
              <w:jc w:val="center"/>
              <w:rPr>
                <w:rFonts w:ascii="ArialMT" w:eastAsia="Times New Roman" w:hAnsi="ArialMT" w:cs="Times New Roman"/>
                <w:lang w:val="en-US"/>
              </w:rPr>
            </w:pPr>
            <w:r>
              <w:rPr>
                <w:rFonts w:ascii="ArialMT" w:eastAsia="Times New Roman" w:hAnsi="ArialMT" w:cs="Times New Roman"/>
                <w:lang w:val="en-US"/>
              </w:rPr>
              <w:t>(2017-2020)</w:t>
            </w:r>
          </w:p>
        </w:tc>
      </w:tr>
    </w:tbl>
    <w:p w14:paraId="6609DE5A" w14:textId="77777777" w:rsidR="00E54224" w:rsidRDefault="00E54224" w:rsidP="00E54224">
      <w:pPr>
        <w:spacing w:line="240" w:lineRule="auto"/>
        <w:rPr>
          <w:rFonts w:ascii="Arial-BoldMT" w:eastAsia="Times New Roman" w:hAnsi="Arial-BoldMT" w:cs="Times New Roman"/>
          <w:b/>
          <w:lang w:val="en-US"/>
        </w:rPr>
      </w:pPr>
    </w:p>
    <w:p w14:paraId="2BDB3973" w14:textId="3780DF78" w:rsidR="00E54224" w:rsidRPr="00E54224" w:rsidRDefault="00E54224" w:rsidP="00E54224">
      <w:pPr>
        <w:spacing w:line="240" w:lineRule="auto"/>
        <w:rPr>
          <w:rFonts w:ascii="Arial-BoldMT" w:eastAsia="Times New Roman" w:hAnsi="Arial-BoldMT" w:cs="Times New Roman"/>
          <w:b/>
          <w:sz w:val="24"/>
          <w:szCs w:val="24"/>
          <w:lang w:val="en-US"/>
        </w:rPr>
      </w:pPr>
      <w:r w:rsidRPr="00E54224">
        <w:rPr>
          <w:rFonts w:ascii="Arial-BoldMT" w:eastAsia="Times New Roman" w:hAnsi="Arial-BoldMT" w:cs="Times New Roman"/>
          <w:b/>
          <w:sz w:val="24"/>
          <w:szCs w:val="24"/>
          <w:lang w:val="en-US"/>
        </w:rPr>
        <w:t>Consultancy Project:</w:t>
      </w:r>
    </w:p>
    <w:p w14:paraId="389C0125" w14:textId="77777777" w:rsidR="00E54224" w:rsidRDefault="00E54224" w:rsidP="00E54224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tbl>
      <w:tblPr>
        <w:tblW w:w="10789" w:type="dxa"/>
        <w:tblInd w:w="-252" w:type="dxa"/>
        <w:tblLook w:val="04A0" w:firstRow="1" w:lastRow="0" w:firstColumn="1" w:lastColumn="0" w:noHBand="0" w:noVBand="1"/>
      </w:tblPr>
      <w:tblGrid>
        <w:gridCol w:w="2860"/>
        <w:gridCol w:w="1782"/>
        <w:gridCol w:w="1231"/>
        <w:gridCol w:w="1957"/>
        <w:gridCol w:w="1440"/>
        <w:gridCol w:w="1519"/>
      </w:tblGrid>
      <w:tr w:rsidR="00E54224" w:rsidRPr="005A4481" w14:paraId="3105E3EE" w14:textId="77777777" w:rsidTr="005445D0">
        <w:trPr>
          <w:trHeight w:val="510"/>
        </w:trPr>
        <w:tc>
          <w:tcPr>
            <w:tcW w:w="2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53E4B40B" w14:textId="77777777" w:rsidR="00E54224" w:rsidRPr="005E1FDE" w:rsidRDefault="00E54224" w:rsidP="005445D0">
            <w:pPr>
              <w:spacing w:line="240" w:lineRule="auto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lang w:val="en-US"/>
              </w:rPr>
              <w:t>Third Party Inspection under Smart Raj Project (Phase – I)</w:t>
            </w:r>
          </w:p>
        </w:tc>
        <w:tc>
          <w:tcPr>
            <w:tcW w:w="17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DBEE67" w14:textId="77777777" w:rsidR="00E54224" w:rsidRPr="005E1FDE" w:rsidRDefault="00E54224" w:rsidP="005445D0">
            <w:pPr>
              <w:spacing w:line="240" w:lineRule="auto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lang w:val="en-US"/>
              </w:rPr>
              <w:t>CO-PI</w:t>
            </w:r>
          </w:p>
        </w:tc>
        <w:tc>
          <w:tcPr>
            <w:tcW w:w="123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B55A82F" w14:textId="77777777" w:rsidR="00E54224" w:rsidRPr="005E1FDE" w:rsidRDefault="00E54224" w:rsidP="005445D0">
            <w:pPr>
              <w:spacing w:line="240" w:lineRule="auto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lang w:val="en-US"/>
              </w:rPr>
              <w:t>RUDSICO</w:t>
            </w:r>
          </w:p>
        </w:tc>
        <w:tc>
          <w:tcPr>
            <w:tcW w:w="195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021C07B" w14:textId="77777777" w:rsidR="00E54224" w:rsidRPr="005E1FDE" w:rsidRDefault="00E54224" w:rsidP="005445D0">
            <w:pPr>
              <w:spacing w:line="240" w:lineRule="auto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lang w:val="en-US"/>
              </w:rPr>
              <w:t>State Government of Rajasthan</w:t>
            </w:r>
          </w:p>
        </w:tc>
        <w:tc>
          <w:tcPr>
            <w:tcW w:w="14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9E20B5E" w14:textId="77777777" w:rsidR="00E54224" w:rsidRPr="005E1FDE" w:rsidRDefault="00E54224" w:rsidP="005445D0">
            <w:pPr>
              <w:spacing w:line="240" w:lineRule="auto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lang w:val="en-US"/>
              </w:rPr>
              <w:t>3.88 (Lacs)</w:t>
            </w:r>
          </w:p>
        </w:tc>
        <w:tc>
          <w:tcPr>
            <w:tcW w:w="151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FDB0970" w14:textId="45F2CD1F" w:rsidR="00E54224" w:rsidRPr="005E1FDE" w:rsidRDefault="00E54224" w:rsidP="005445D0">
            <w:pPr>
              <w:spacing w:line="240" w:lineRule="auto"/>
              <w:rPr>
                <w:rFonts w:ascii="ArialMT" w:eastAsia="Times New Roman" w:hAnsi="ArialMT" w:cs="Times New Roman"/>
                <w:lang w:val="en-US"/>
              </w:rPr>
            </w:pPr>
            <w:r w:rsidRPr="005E1FDE">
              <w:rPr>
                <w:rFonts w:ascii="ArialMT" w:eastAsia="Times New Roman" w:hAnsi="ArialMT" w:cs="Times New Roman"/>
                <w:lang w:val="en-US"/>
              </w:rPr>
              <w:t xml:space="preserve">          </w:t>
            </w:r>
            <w:r>
              <w:rPr>
                <w:rFonts w:ascii="ArialMT" w:eastAsia="Times New Roman" w:hAnsi="ArialMT" w:cs="Times New Roman"/>
                <w:lang w:val="en-US"/>
              </w:rPr>
              <w:t>Completed</w:t>
            </w:r>
          </w:p>
        </w:tc>
      </w:tr>
    </w:tbl>
    <w:p w14:paraId="4A05FDEC" w14:textId="77777777" w:rsidR="00E54224" w:rsidRPr="00381969" w:rsidRDefault="00E54224" w:rsidP="00E54224">
      <w:pPr>
        <w:spacing w:line="240" w:lineRule="auto"/>
        <w:rPr>
          <w:rFonts w:ascii="Times New Roman" w:eastAsia="Times New Roman" w:hAnsi="Times New Roman" w:cs="Times New Roman"/>
          <w:lang w:val="en-US"/>
        </w:rPr>
      </w:pPr>
    </w:p>
    <w:p w14:paraId="300A39A0" w14:textId="77777777" w:rsidR="0023765A" w:rsidRPr="00E54224" w:rsidRDefault="0023765A" w:rsidP="0023765A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r w:rsidRPr="00E54224">
        <w:rPr>
          <w:rFonts w:ascii="Arial-BoldMT" w:hAnsi="Arial-BoldMT" w:cs="Times New Roman"/>
          <w:b/>
          <w:bCs/>
          <w:sz w:val="24"/>
          <w:szCs w:val="24"/>
          <w:lang w:val="en-US"/>
        </w:rPr>
        <w:t xml:space="preserve">Conferences/Seminars/Short Term Courses/Workshops Organized as Coordinator </w:t>
      </w:r>
    </w:p>
    <w:p w14:paraId="384B5110" w14:textId="77777777" w:rsidR="0023765A" w:rsidRPr="00635838" w:rsidRDefault="0023765A" w:rsidP="0023765A">
      <w:pPr>
        <w:pStyle w:val="ListParagraph"/>
        <w:autoSpaceDE w:val="0"/>
        <w:autoSpaceDN w:val="0"/>
        <w:adjustRightInd w:val="0"/>
        <w:ind w:left="750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tbl>
      <w:tblPr>
        <w:tblW w:w="989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85"/>
        <w:gridCol w:w="2387"/>
        <w:gridCol w:w="1417"/>
        <w:gridCol w:w="1577"/>
        <w:gridCol w:w="1293"/>
        <w:gridCol w:w="1533"/>
      </w:tblGrid>
      <w:tr w:rsidR="0023765A" w:rsidRPr="005A4481" w14:paraId="39CA202C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3C71926D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C47486">
              <w:rPr>
                <w:rFonts w:ascii="ArialMT" w:hAnsi="ArialMT" w:cs="Times New Roman"/>
                <w:b/>
                <w:bCs/>
                <w:lang w:val="en-US"/>
              </w:rPr>
              <w:t>Category</w:t>
            </w:r>
          </w:p>
        </w:tc>
        <w:tc>
          <w:tcPr>
            <w:tcW w:w="2387" w:type="dxa"/>
            <w:vAlign w:val="center"/>
          </w:tcPr>
          <w:p w14:paraId="6C0B419A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C47486">
              <w:rPr>
                <w:rFonts w:ascii="ArialMT" w:hAnsi="ArialMT" w:cs="Times New Roman"/>
                <w:b/>
                <w:bCs/>
                <w:lang w:val="en-US"/>
              </w:rPr>
              <w:t>Title</w:t>
            </w:r>
          </w:p>
        </w:tc>
        <w:tc>
          <w:tcPr>
            <w:tcW w:w="1417" w:type="dxa"/>
            <w:vAlign w:val="center"/>
          </w:tcPr>
          <w:p w14:paraId="06E0A144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C47486">
              <w:rPr>
                <w:rFonts w:ascii="ArialMT" w:hAnsi="ArialMT" w:cs="Times New Roman"/>
                <w:b/>
                <w:bCs/>
                <w:lang w:val="en-US"/>
              </w:rPr>
              <w:t>From</w:t>
            </w:r>
          </w:p>
        </w:tc>
        <w:tc>
          <w:tcPr>
            <w:tcW w:w="1577" w:type="dxa"/>
          </w:tcPr>
          <w:p w14:paraId="72976BF7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/>
                <w:lang w:val="en-US"/>
              </w:rPr>
            </w:pPr>
          </w:p>
          <w:p w14:paraId="3615E0C3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/>
              </w:rPr>
            </w:pPr>
            <w:r w:rsidRPr="005A4481">
              <w:rPr>
                <w:rFonts w:ascii="ArialMT" w:hAnsi="ArialMT" w:cs="Times New Roman"/>
                <w:b/>
                <w:lang w:val="en-US"/>
              </w:rPr>
              <w:t>To</w:t>
            </w:r>
          </w:p>
        </w:tc>
        <w:tc>
          <w:tcPr>
            <w:tcW w:w="1293" w:type="dxa"/>
          </w:tcPr>
          <w:p w14:paraId="005C6067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C47486">
              <w:rPr>
                <w:rFonts w:ascii="ArialMT" w:hAnsi="ArialMT" w:cs="Times New Roman"/>
                <w:b/>
                <w:bCs/>
                <w:lang w:val="en-US"/>
              </w:rPr>
              <w:t>Funding Agency</w:t>
            </w:r>
          </w:p>
        </w:tc>
        <w:tc>
          <w:tcPr>
            <w:tcW w:w="1533" w:type="dxa"/>
            <w:vAlign w:val="center"/>
          </w:tcPr>
          <w:p w14:paraId="72EAEE6F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5A4481">
              <w:rPr>
                <w:rFonts w:ascii="ArialMT" w:hAnsi="ArialMT" w:cs="Times New Roman"/>
                <w:bCs/>
              </w:rPr>
              <w:t xml:space="preserve">Position </w:t>
            </w:r>
          </w:p>
        </w:tc>
      </w:tr>
      <w:tr w:rsidR="009F4ECD" w:rsidRPr="005A4481" w14:paraId="565F93CA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0F1D36D2" w14:textId="74B5A4A6" w:rsidR="009F4ECD" w:rsidRDefault="009F4ECD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1 Week Summer School</w:t>
            </w:r>
          </w:p>
        </w:tc>
        <w:tc>
          <w:tcPr>
            <w:tcW w:w="2387" w:type="dxa"/>
            <w:vAlign w:val="center"/>
          </w:tcPr>
          <w:p w14:paraId="5EEBC6B2" w14:textId="77777777" w:rsidR="009F4ECD" w:rsidRPr="009F4ECD" w:rsidRDefault="009F4ECD" w:rsidP="009F4ECD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9F4ECD">
              <w:rPr>
                <w:rFonts w:ascii="ArialMT" w:hAnsi="ArialMT"/>
                <w:bCs/>
                <w:color w:val="000000"/>
                <w:shd w:val="clear" w:color="auto" w:fill="FFFFFF"/>
              </w:rPr>
              <w:t>Artificial Intelligence and Machine Learning</w:t>
            </w:r>
          </w:p>
          <w:p w14:paraId="6ECCD287" w14:textId="163283F1" w:rsidR="009F4ECD" w:rsidRPr="005A4481" w:rsidRDefault="009F4ECD" w:rsidP="009F4ECD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9F4ECD">
              <w:rPr>
                <w:rFonts w:ascii="ArialMT" w:hAnsi="ArialMT"/>
                <w:bCs/>
                <w:color w:val="000000"/>
                <w:shd w:val="clear" w:color="auto" w:fill="FFFFFF"/>
              </w:rPr>
              <w:t>for Engineering and Social Science Research</w:t>
            </w:r>
          </w:p>
        </w:tc>
        <w:tc>
          <w:tcPr>
            <w:tcW w:w="1417" w:type="dxa"/>
            <w:vAlign w:val="center"/>
          </w:tcPr>
          <w:p w14:paraId="42B586BE" w14:textId="3320D8AA" w:rsidR="009F4ECD" w:rsidRPr="005A4481" w:rsidRDefault="009F4ECD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>
              <w:rPr>
                <w:rFonts w:ascii="ArialMT" w:hAnsi="ArialMT"/>
                <w:bCs/>
                <w:color w:val="000000"/>
                <w:lang w:val="en-US"/>
              </w:rPr>
              <w:t>4 Sep.</w:t>
            </w:r>
          </w:p>
        </w:tc>
        <w:tc>
          <w:tcPr>
            <w:tcW w:w="1577" w:type="dxa"/>
          </w:tcPr>
          <w:p w14:paraId="48FF110C" w14:textId="4DE7DD34" w:rsidR="009F4ECD" w:rsidRPr="005A4481" w:rsidRDefault="009F4ECD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>
              <w:rPr>
                <w:rFonts w:ascii="ArialMT" w:hAnsi="ArialMT"/>
                <w:bCs/>
                <w:color w:val="000000"/>
                <w:lang w:val="en-US"/>
              </w:rPr>
              <w:t>8 Sept. 2023</w:t>
            </w:r>
          </w:p>
        </w:tc>
        <w:tc>
          <w:tcPr>
            <w:tcW w:w="1293" w:type="dxa"/>
          </w:tcPr>
          <w:p w14:paraId="7C3DD405" w14:textId="709FAF41" w:rsidR="009F4ECD" w:rsidRDefault="009F4ECD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IEEE CIS, USA</w:t>
            </w:r>
          </w:p>
        </w:tc>
        <w:tc>
          <w:tcPr>
            <w:tcW w:w="1533" w:type="dxa"/>
            <w:vAlign w:val="center"/>
          </w:tcPr>
          <w:p w14:paraId="6AFBBBC6" w14:textId="06D0025C" w:rsidR="009F4ECD" w:rsidRDefault="009F4ECD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General Chair</w:t>
            </w:r>
          </w:p>
        </w:tc>
      </w:tr>
      <w:tr w:rsidR="0054150B" w:rsidRPr="005A4481" w14:paraId="227D49E6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404BC2EF" w14:textId="6101774C" w:rsidR="0054150B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2-Week FDP</w:t>
            </w:r>
          </w:p>
        </w:tc>
        <w:tc>
          <w:tcPr>
            <w:tcW w:w="2387" w:type="dxa"/>
            <w:vAlign w:val="center"/>
          </w:tcPr>
          <w:p w14:paraId="35822843" w14:textId="01B2EE25" w:rsidR="0054150B" w:rsidRPr="005A4481" w:rsidRDefault="0054150B" w:rsidP="004E0C6C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t xml:space="preserve">Supply Chain Management and </w:t>
            </w: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lastRenderedPageBreak/>
              <w:t>Logistics (Under PM Gati Shakti Scheme)</w:t>
            </w:r>
          </w:p>
        </w:tc>
        <w:tc>
          <w:tcPr>
            <w:tcW w:w="1417" w:type="dxa"/>
            <w:vAlign w:val="center"/>
          </w:tcPr>
          <w:p w14:paraId="5D4F5938" w14:textId="4AB8CE5F" w:rsidR="0054150B" w:rsidRPr="005A4481" w:rsidRDefault="0054150B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lastRenderedPageBreak/>
              <w:t>6 March 2023</w:t>
            </w:r>
          </w:p>
        </w:tc>
        <w:tc>
          <w:tcPr>
            <w:tcW w:w="1577" w:type="dxa"/>
          </w:tcPr>
          <w:p w14:paraId="481EB31A" w14:textId="142400E3" w:rsidR="0054150B" w:rsidRPr="005A4481" w:rsidRDefault="0054150B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>17 March 2023</w:t>
            </w:r>
          </w:p>
        </w:tc>
        <w:tc>
          <w:tcPr>
            <w:tcW w:w="1293" w:type="dxa"/>
          </w:tcPr>
          <w:p w14:paraId="5CC9CCA7" w14:textId="4D600737" w:rsidR="0054150B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 xml:space="preserve">AICTE ATAL </w:t>
            </w:r>
            <w:r>
              <w:rPr>
                <w:rFonts w:ascii="ArialMT" w:hAnsi="ArialMT" w:cs="Times New Roman"/>
                <w:bCs/>
                <w:lang w:val="en-US"/>
              </w:rPr>
              <w:lastRenderedPageBreak/>
              <w:t>Academy, India under PM Gati Shakti Scheme</w:t>
            </w:r>
          </w:p>
        </w:tc>
        <w:tc>
          <w:tcPr>
            <w:tcW w:w="1533" w:type="dxa"/>
            <w:vAlign w:val="center"/>
          </w:tcPr>
          <w:p w14:paraId="44BD0533" w14:textId="1DEFBC19" w:rsidR="0054150B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lastRenderedPageBreak/>
              <w:t>Co-</w:t>
            </w:r>
            <w:proofErr w:type="spellStart"/>
            <w:r>
              <w:rPr>
                <w:rFonts w:ascii="ArialMT" w:hAnsi="ArialMT" w:cs="Times New Roman"/>
                <w:bCs/>
                <w:lang w:val="en-US"/>
              </w:rPr>
              <w:t>Cordinator</w:t>
            </w:r>
            <w:proofErr w:type="spellEnd"/>
          </w:p>
        </w:tc>
      </w:tr>
      <w:tr w:rsidR="0054150B" w:rsidRPr="005A4481" w14:paraId="670BBBF4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1CFBA0EA" w14:textId="7C6262DB" w:rsidR="0054150B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2-Week FDP</w:t>
            </w:r>
          </w:p>
        </w:tc>
        <w:tc>
          <w:tcPr>
            <w:tcW w:w="2387" w:type="dxa"/>
            <w:vAlign w:val="center"/>
          </w:tcPr>
          <w:p w14:paraId="768C7965" w14:textId="77777777" w:rsidR="0054150B" w:rsidRPr="005A4481" w:rsidRDefault="0054150B" w:rsidP="0054150B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t xml:space="preserve">Advanced Computational Intelligence </w:t>
            </w:r>
          </w:p>
          <w:p w14:paraId="061A077D" w14:textId="77777777" w:rsidR="0054150B" w:rsidRPr="005A4481" w:rsidRDefault="0054150B" w:rsidP="0054150B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t xml:space="preserve">Techniques for Engineering and </w:t>
            </w:r>
          </w:p>
          <w:p w14:paraId="7C58DFAF" w14:textId="2F9DFA30" w:rsidR="0054150B" w:rsidRPr="005A4481" w:rsidRDefault="0054150B" w:rsidP="0054150B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t>Science Applications</w:t>
            </w:r>
          </w:p>
        </w:tc>
        <w:tc>
          <w:tcPr>
            <w:tcW w:w="1417" w:type="dxa"/>
            <w:vAlign w:val="center"/>
          </w:tcPr>
          <w:p w14:paraId="788A42FE" w14:textId="31A7B563" w:rsidR="0054150B" w:rsidRPr="005A4481" w:rsidRDefault="0054150B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>9 January 2023</w:t>
            </w:r>
          </w:p>
        </w:tc>
        <w:tc>
          <w:tcPr>
            <w:tcW w:w="1577" w:type="dxa"/>
          </w:tcPr>
          <w:p w14:paraId="6B390561" w14:textId="636E8C09" w:rsidR="0054150B" w:rsidRPr="005A4481" w:rsidRDefault="0054150B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>20 January 2023</w:t>
            </w:r>
          </w:p>
        </w:tc>
        <w:tc>
          <w:tcPr>
            <w:tcW w:w="1293" w:type="dxa"/>
          </w:tcPr>
          <w:p w14:paraId="059044DD" w14:textId="1C6CB930" w:rsidR="0054150B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AICTE ATAL Academy, India</w:t>
            </w:r>
          </w:p>
        </w:tc>
        <w:tc>
          <w:tcPr>
            <w:tcW w:w="1533" w:type="dxa"/>
            <w:vAlign w:val="center"/>
          </w:tcPr>
          <w:p w14:paraId="0AAE980C" w14:textId="563A45B9" w:rsidR="0054150B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Co-</w:t>
            </w:r>
            <w:proofErr w:type="spellStart"/>
            <w:r>
              <w:rPr>
                <w:rFonts w:ascii="ArialMT" w:hAnsi="ArialMT" w:cs="Times New Roman"/>
                <w:bCs/>
                <w:lang w:val="en-US"/>
              </w:rPr>
              <w:t>Cordinator</w:t>
            </w:r>
            <w:proofErr w:type="spellEnd"/>
          </w:p>
        </w:tc>
      </w:tr>
      <w:tr w:rsidR="00443269" w:rsidRPr="005A4481" w14:paraId="3CA1551C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267E6496" w14:textId="6F677E49" w:rsidR="00443269" w:rsidRPr="00E54224" w:rsidRDefault="00443269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1-Week FDP</w:t>
            </w:r>
          </w:p>
        </w:tc>
        <w:tc>
          <w:tcPr>
            <w:tcW w:w="2387" w:type="dxa"/>
            <w:vAlign w:val="center"/>
          </w:tcPr>
          <w:p w14:paraId="59E59F30" w14:textId="40777305" w:rsidR="00443269" w:rsidRPr="005A4481" w:rsidRDefault="00443269" w:rsidP="004E0C6C">
            <w:pPr>
              <w:rPr>
                <w:rFonts w:ascii="ArialMT" w:hAnsi="ArialMT"/>
                <w:bCs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t xml:space="preserve">IEEE CIS Summer School on Research Trends in Artificial Intelligence and Machine Learning </w:t>
            </w:r>
          </w:p>
        </w:tc>
        <w:tc>
          <w:tcPr>
            <w:tcW w:w="1417" w:type="dxa"/>
            <w:vAlign w:val="center"/>
          </w:tcPr>
          <w:p w14:paraId="5918E654" w14:textId="143DD0BF" w:rsidR="00443269" w:rsidRPr="005A4481" w:rsidRDefault="00443269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 xml:space="preserve">6 Dec. 2022 </w:t>
            </w:r>
          </w:p>
        </w:tc>
        <w:tc>
          <w:tcPr>
            <w:tcW w:w="1577" w:type="dxa"/>
          </w:tcPr>
          <w:p w14:paraId="68F489C8" w14:textId="77777777" w:rsidR="00443269" w:rsidRPr="005A4481" w:rsidRDefault="00443269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</w:p>
          <w:p w14:paraId="02C43257" w14:textId="77777777" w:rsidR="00443269" w:rsidRPr="005A4481" w:rsidRDefault="00443269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</w:p>
          <w:p w14:paraId="2B4901F4" w14:textId="0856BE03" w:rsidR="00443269" w:rsidRPr="005A4481" w:rsidRDefault="00443269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>10 Dec. 2022</w:t>
            </w:r>
          </w:p>
        </w:tc>
        <w:tc>
          <w:tcPr>
            <w:tcW w:w="1293" w:type="dxa"/>
          </w:tcPr>
          <w:p w14:paraId="333EEC15" w14:textId="77777777" w:rsidR="00443269" w:rsidRDefault="00443269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10A5E7B9" w14:textId="77777777" w:rsidR="00443269" w:rsidRDefault="00443269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2ADCB486" w14:textId="24D343A9" w:rsidR="00443269" w:rsidRPr="00E54224" w:rsidRDefault="00443269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IEEE CIS</w:t>
            </w:r>
            <w:r w:rsidR="0054150B">
              <w:rPr>
                <w:rFonts w:ascii="ArialMT" w:hAnsi="ArialMT" w:cs="Times New Roman"/>
                <w:bCs/>
                <w:lang w:val="en-US"/>
              </w:rPr>
              <w:t>, USA</w:t>
            </w:r>
          </w:p>
        </w:tc>
        <w:tc>
          <w:tcPr>
            <w:tcW w:w="1533" w:type="dxa"/>
            <w:vAlign w:val="center"/>
          </w:tcPr>
          <w:p w14:paraId="70064C13" w14:textId="560C92CB" w:rsidR="00443269" w:rsidRPr="00E54224" w:rsidRDefault="0054150B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Organizing Chair</w:t>
            </w:r>
          </w:p>
        </w:tc>
      </w:tr>
      <w:tr w:rsidR="004E0C6C" w:rsidRPr="005A4481" w14:paraId="0C6887A2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1A4105FD" w14:textId="77777777" w:rsidR="004E0C6C" w:rsidRPr="00E54224" w:rsidRDefault="004E0C6C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2-Weeks FDP</w:t>
            </w:r>
          </w:p>
        </w:tc>
        <w:tc>
          <w:tcPr>
            <w:tcW w:w="2387" w:type="dxa"/>
            <w:vAlign w:val="center"/>
          </w:tcPr>
          <w:p w14:paraId="4B8F71C2" w14:textId="77777777" w:rsidR="004E0C6C" w:rsidRPr="005A4481" w:rsidRDefault="004E0C6C" w:rsidP="004E0C6C">
            <w:pPr>
              <w:rPr>
                <w:rFonts w:ascii="ArialMT" w:hAnsi="ArialMT"/>
                <w:bCs/>
                <w:color w:val="000000"/>
                <w:shd w:val="clear" w:color="auto" w:fill="FFFFFF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shd w:val="clear" w:color="auto" w:fill="FFFFFF"/>
              </w:rPr>
              <w:t>Machine Learning for Computer Vision</w:t>
            </w:r>
          </w:p>
          <w:p w14:paraId="590BF7D1" w14:textId="77777777" w:rsidR="004E0C6C" w:rsidRPr="005A4481" w:rsidRDefault="004E0C6C" w:rsidP="004907B3">
            <w:pPr>
              <w:rPr>
                <w:rStyle w:val="Strong"/>
                <w:rFonts w:ascii="ArialMT" w:hAnsi="ArialMT"/>
                <w:b w:val="0"/>
                <w:color w:val="000000"/>
                <w:shd w:val="clear" w:color="auto" w:fill="FFFFFF"/>
              </w:rPr>
            </w:pPr>
          </w:p>
        </w:tc>
        <w:tc>
          <w:tcPr>
            <w:tcW w:w="1417" w:type="dxa"/>
            <w:vAlign w:val="center"/>
          </w:tcPr>
          <w:p w14:paraId="3B2EECAF" w14:textId="77777777" w:rsidR="004E0C6C" w:rsidRPr="005A4481" w:rsidRDefault="004E0C6C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 xml:space="preserve">21 Feb 2022 </w:t>
            </w:r>
          </w:p>
          <w:p w14:paraId="123AD4A9" w14:textId="77777777" w:rsidR="004E0C6C" w:rsidRPr="005A4481" w:rsidRDefault="004E0C6C" w:rsidP="00F001C7">
            <w:pPr>
              <w:jc w:val="center"/>
              <w:rPr>
                <w:rFonts w:ascii="ArialMT" w:hAnsi="ArialMT"/>
                <w:bCs/>
                <w:color w:val="000000"/>
              </w:rPr>
            </w:pPr>
          </w:p>
        </w:tc>
        <w:tc>
          <w:tcPr>
            <w:tcW w:w="1577" w:type="dxa"/>
          </w:tcPr>
          <w:p w14:paraId="75FD1E20" w14:textId="77777777" w:rsidR="004E0C6C" w:rsidRPr="005A4481" w:rsidRDefault="004E0C6C" w:rsidP="004E0C6C">
            <w:pPr>
              <w:jc w:val="center"/>
              <w:rPr>
                <w:rFonts w:ascii="ArialMT" w:hAnsi="ArialMT"/>
                <w:bCs/>
                <w:color w:val="000000"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  <w:lang w:val="en-US"/>
              </w:rPr>
              <w:t xml:space="preserve">4 March 2022 </w:t>
            </w:r>
          </w:p>
          <w:p w14:paraId="0A799D73" w14:textId="77777777" w:rsidR="004E0C6C" w:rsidRPr="005A4481" w:rsidRDefault="004E0C6C" w:rsidP="005445D0">
            <w:pPr>
              <w:jc w:val="center"/>
              <w:rPr>
                <w:rFonts w:ascii="ArialMT" w:hAnsi="ArialMT"/>
                <w:bCs/>
                <w:color w:val="000000"/>
              </w:rPr>
            </w:pPr>
          </w:p>
        </w:tc>
        <w:tc>
          <w:tcPr>
            <w:tcW w:w="1293" w:type="dxa"/>
          </w:tcPr>
          <w:p w14:paraId="769A06F0" w14:textId="77777777" w:rsidR="004E0C6C" w:rsidRPr="00E54224" w:rsidRDefault="004E0C6C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EICT Academy</w:t>
            </w:r>
          </w:p>
        </w:tc>
        <w:tc>
          <w:tcPr>
            <w:tcW w:w="1533" w:type="dxa"/>
            <w:vAlign w:val="center"/>
          </w:tcPr>
          <w:p w14:paraId="0E090DF1" w14:textId="77777777" w:rsidR="004E0C6C" w:rsidRPr="00E54224" w:rsidRDefault="004E0C6C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Program Coordinator</w:t>
            </w:r>
          </w:p>
        </w:tc>
      </w:tr>
      <w:tr w:rsidR="00F001C7" w:rsidRPr="005A4481" w14:paraId="5CD22A40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2128045B" w14:textId="77777777" w:rsidR="00F001C7" w:rsidRPr="00E54224" w:rsidRDefault="00F001C7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 xml:space="preserve">National </w:t>
            </w:r>
            <w:r w:rsidR="008F07A5" w:rsidRPr="00E54224">
              <w:rPr>
                <w:rFonts w:ascii="ArialMT" w:hAnsi="ArialMT" w:cs="Times New Roman"/>
                <w:bCs/>
                <w:lang w:val="en-US"/>
              </w:rPr>
              <w:t>Workshop</w:t>
            </w:r>
          </w:p>
        </w:tc>
        <w:tc>
          <w:tcPr>
            <w:tcW w:w="2387" w:type="dxa"/>
            <w:vAlign w:val="center"/>
          </w:tcPr>
          <w:p w14:paraId="173BDADF" w14:textId="77777777" w:rsidR="00F001C7" w:rsidRPr="005A4481" w:rsidRDefault="00F001C7" w:rsidP="004907B3">
            <w:pPr>
              <w:rPr>
                <w:rStyle w:val="Strong"/>
                <w:rFonts w:ascii="ArialMT" w:hAnsi="ArialMT"/>
                <w:b w:val="0"/>
                <w:color w:val="000000"/>
                <w:shd w:val="clear" w:color="auto" w:fill="FFFFFF"/>
              </w:rPr>
            </w:pPr>
            <w:r w:rsidRPr="005A4481">
              <w:rPr>
                <w:rStyle w:val="Strong"/>
                <w:rFonts w:ascii="ArialMT" w:hAnsi="ArialMT"/>
                <w:b w:val="0"/>
                <w:color w:val="000000"/>
                <w:shd w:val="clear" w:color="auto" w:fill="FFFFFF"/>
              </w:rPr>
              <w:t>Data Science for All</w:t>
            </w:r>
          </w:p>
        </w:tc>
        <w:tc>
          <w:tcPr>
            <w:tcW w:w="1417" w:type="dxa"/>
            <w:vAlign w:val="center"/>
          </w:tcPr>
          <w:p w14:paraId="6E485F3F" w14:textId="77777777" w:rsidR="00F001C7" w:rsidRPr="005A4481" w:rsidRDefault="00F001C7" w:rsidP="00F001C7">
            <w:pPr>
              <w:jc w:val="center"/>
              <w:rPr>
                <w:rFonts w:ascii="ArialMT" w:hAnsi="ArialMT"/>
                <w:bCs/>
                <w:color w:val="000000"/>
              </w:rPr>
            </w:pPr>
            <w:r w:rsidRPr="005A4481">
              <w:rPr>
                <w:rFonts w:ascii="ArialMT" w:hAnsi="ArialMT"/>
                <w:bCs/>
                <w:color w:val="000000"/>
              </w:rPr>
              <w:t xml:space="preserve">12 Apr 2021 </w:t>
            </w:r>
          </w:p>
          <w:p w14:paraId="697AE39A" w14:textId="77777777" w:rsidR="00F001C7" w:rsidRPr="00E54224" w:rsidRDefault="00F001C7" w:rsidP="004907B3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</w:tc>
        <w:tc>
          <w:tcPr>
            <w:tcW w:w="1577" w:type="dxa"/>
          </w:tcPr>
          <w:p w14:paraId="2A7A848E" w14:textId="77777777" w:rsidR="00F001C7" w:rsidRPr="005A4481" w:rsidRDefault="00F001C7" w:rsidP="005445D0">
            <w:pPr>
              <w:jc w:val="center"/>
              <w:rPr>
                <w:rFonts w:ascii="ArialMT" w:hAnsi="ArialMT"/>
                <w:bCs/>
                <w:color w:val="000000"/>
              </w:rPr>
            </w:pPr>
          </w:p>
          <w:p w14:paraId="393C0DDC" w14:textId="77777777" w:rsidR="00F001C7" w:rsidRPr="00E54224" w:rsidRDefault="00F001C7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/>
                <w:bCs/>
                <w:color w:val="000000"/>
              </w:rPr>
              <w:t>23 Apr 2021</w:t>
            </w:r>
          </w:p>
        </w:tc>
        <w:tc>
          <w:tcPr>
            <w:tcW w:w="1293" w:type="dxa"/>
          </w:tcPr>
          <w:p w14:paraId="4FEC7555" w14:textId="77777777" w:rsidR="00F001C7" w:rsidRPr="00E54224" w:rsidRDefault="00F001C7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EICT Academy</w:t>
            </w:r>
          </w:p>
        </w:tc>
        <w:tc>
          <w:tcPr>
            <w:tcW w:w="1533" w:type="dxa"/>
            <w:vAlign w:val="center"/>
          </w:tcPr>
          <w:p w14:paraId="3D5E1180" w14:textId="77777777" w:rsidR="00F001C7" w:rsidRPr="00E54224" w:rsidRDefault="008F07A5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 xml:space="preserve">Program </w:t>
            </w:r>
            <w:r w:rsidR="00F001C7" w:rsidRPr="00E54224">
              <w:rPr>
                <w:rFonts w:ascii="ArialMT" w:hAnsi="ArialMT" w:cs="Times New Roman"/>
                <w:bCs/>
                <w:lang w:val="en-US"/>
              </w:rPr>
              <w:t>Coordinat</w:t>
            </w:r>
            <w:r w:rsidRPr="00E54224">
              <w:rPr>
                <w:rFonts w:ascii="ArialMT" w:hAnsi="ArialMT" w:cs="Times New Roman"/>
                <w:bCs/>
                <w:lang w:val="en-US"/>
              </w:rPr>
              <w:t>or</w:t>
            </w:r>
          </w:p>
        </w:tc>
      </w:tr>
      <w:tr w:rsidR="004907B3" w:rsidRPr="005A4481" w14:paraId="4384C73F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05ABAF6C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International conference</w:t>
            </w:r>
          </w:p>
        </w:tc>
        <w:tc>
          <w:tcPr>
            <w:tcW w:w="2387" w:type="dxa"/>
            <w:vAlign w:val="center"/>
          </w:tcPr>
          <w:p w14:paraId="2675715E" w14:textId="77777777" w:rsidR="004907B3" w:rsidRPr="005A4481" w:rsidRDefault="004907B3" w:rsidP="004907B3">
            <w:pPr>
              <w:rPr>
                <w:rFonts w:ascii="ArialMT" w:hAnsi="ArialMT" w:cs="Times New Roman"/>
                <w:bCs/>
                <w:color w:val="000000"/>
              </w:rPr>
            </w:pPr>
            <w:r w:rsidRPr="005A4481">
              <w:rPr>
                <w:rStyle w:val="Strong"/>
                <w:rFonts w:ascii="ArialMT" w:hAnsi="ArialMT"/>
                <w:b w:val="0"/>
                <w:color w:val="000000"/>
                <w:shd w:val="clear" w:color="auto" w:fill="FFFFFF"/>
              </w:rPr>
              <w:t>International Conference on Deep Learning, Artificial Intelligence and Robotics, (ICDLAIR) 2019</w:t>
            </w:r>
          </w:p>
        </w:tc>
        <w:tc>
          <w:tcPr>
            <w:tcW w:w="1417" w:type="dxa"/>
            <w:vAlign w:val="center"/>
          </w:tcPr>
          <w:p w14:paraId="028AE04B" w14:textId="77777777" w:rsidR="004907B3" w:rsidRPr="00E54224" w:rsidRDefault="004907B3" w:rsidP="004907B3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07-12- 2019</w:t>
            </w:r>
          </w:p>
        </w:tc>
        <w:tc>
          <w:tcPr>
            <w:tcW w:w="1577" w:type="dxa"/>
          </w:tcPr>
          <w:p w14:paraId="24CB591E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28268C66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69E4EDE2" w14:textId="77777777" w:rsidR="004907B3" w:rsidRPr="005A4481" w:rsidRDefault="004907B3" w:rsidP="004907B3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08-12- 2019</w:t>
            </w:r>
          </w:p>
        </w:tc>
        <w:tc>
          <w:tcPr>
            <w:tcW w:w="1293" w:type="dxa"/>
          </w:tcPr>
          <w:p w14:paraId="0E86E639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683ADA7E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34DD000C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 xml:space="preserve">IIIT </w:t>
            </w:r>
            <w:proofErr w:type="spellStart"/>
            <w:r w:rsidRPr="00E54224">
              <w:rPr>
                <w:rFonts w:ascii="ArialMT" w:hAnsi="ArialMT" w:cs="Times New Roman"/>
                <w:bCs/>
                <w:lang w:val="en-US"/>
              </w:rPr>
              <w:t>Uttrakhand</w:t>
            </w:r>
            <w:proofErr w:type="spellEnd"/>
          </w:p>
        </w:tc>
        <w:tc>
          <w:tcPr>
            <w:tcW w:w="1533" w:type="dxa"/>
            <w:vAlign w:val="center"/>
          </w:tcPr>
          <w:p w14:paraId="1D5791E5" w14:textId="77777777" w:rsidR="004907B3" w:rsidRPr="00E54224" w:rsidRDefault="004907B3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Chairperson</w:t>
            </w:r>
          </w:p>
        </w:tc>
      </w:tr>
      <w:tr w:rsidR="0023765A" w:rsidRPr="005A4481" w14:paraId="1F735165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57DC998C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National Workshop</w:t>
            </w:r>
          </w:p>
        </w:tc>
        <w:tc>
          <w:tcPr>
            <w:tcW w:w="2387" w:type="dxa"/>
            <w:vAlign w:val="center"/>
          </w:tcPr>
          <w:p w14:paraId="44FB6BA6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color w:val="000000"/>
              </w:rPr>
            </w:pPr>
            <w:r w:rsidRPr="005A4481">
              <w:rPr>
                <w:rFonts w:ascii="ArialMT" w:hAnsi="ArialMT" w:cs="Times New Roman"/>
                <w:bCs/>
                <w:color w:val="000000"/>
              </w:rPr>
              <w:t>Cyber Security</w:t>
            </w:r>
          </w:p>
        </w:tc>
        <w:tc>
          <w:tcPr>
            <w:tcW w:w="1417" w:type="dxa"/>
            <w:vAlign w:val="center"/>
          </w:tcPr>
          <w:p w14:paraId="7C5D8655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17-12-19</w:t>
            </w:r>
          </w:p>
        </w:tc>
        <w:tc>
          <w:tcPr>
            <w:tcW w:w="1577" w:type="dxa"/>
          </w:tcPr>
          <w:p w14:paraId="2AF77293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71F34971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lang w:val="en-US"/>
              </w:rPr>
              <w:t>21-12-2019</w:t>
            </w:r>
          </w:p>
        </w:tc>
        <w:tc>
          <w:tcPr>
            <w:tcW w:w="1293" w:type="dxa"/>
          </w:tcPr>
          <w:p w14:paraId="1D555E4D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6F0F7953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ATAL Academy</w:t>
            </w:r>
          </w:p>
        </w:tc>
        <w:tc>
          <w:tcPr>
            <w:tcW w:w="1533" w:type="dxa"/>
            <w:vAlign w:val="center"/>
          </w:tcPr>
          <w:p w14:paraId="3FAE5EB0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Coordinator</w:t>
            </w:r>
          </w:p>
        </w:tc>
      </w:tr>
      <w:tr w:rsidR="0023765A" w:rsidRPr="005A4481" w14:paraId="6745FC91" w14:textId="77777777" w:rsidTr="00541299">
        <w:trPr>
          <w:trHeight w:val="747"/>
          <w:jc w:val="center"/>
        </w:trPr>
        <w:tc>
          <w:tcPr>
            <w:tcW w:w="1685" w:type="dxa"/>
            <w:vAlign w:val="center"/>
          </w:tcPr>
          <w:p w14:paraId="26063FCC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National Workshop</w:t>
            </w:r>
          </w:p>
        </w:tc>
        <w:tc>
          <w:tcPr>
            <w:tcW w:w="2387" w:type="dxa"/>
            <w:vAlign w:val="center"/>
          </w:tcPr>
          <w:p w14:paraId="58CA401D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color w:val="000000"/>
              </w:rPr>
              <w:t>Technical Writing With Advanced Computer Tools: Hands-On Training</w:t>
            </w:r>
          </w:p>
        </w:tc>
        <w:tc>
          <w:tcPr>
            <w:tcW w:w="1417" w:type="dxa"/>
            <w:vAlign w:val="center"/>
          </w:tcPr>
          <w:p w14:paraId="620A6B8E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14-05-2019</w:t>
            </w:r>
          </w:p>
        </w:tc>
        <w:tc>
          <w:tcPr>
            <w:tcW w:w="1577" w:type="dxa"/>
          </w:tcPr>
          <w:p w14:paraId="44CD0A51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09119634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lang w:val="en-US"/>
              </w:rPr>
              <w:t>18-05-2019</w:t>
            </w:r>
          </w:p>
        </w:tc>
        <w:tc>
          <w:tcPr>
            <w:tcW w:w="1293" w:type="dxa"/>
          </w:tcPr>
          <w:p w14:paraId="02BBF507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7FB3C07E" w14:textId="77777777" w:rsidR="0023765A" w:rsidRPr="00E54224" w:rsidRDefault="0023765A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MHRD</w:t>
            </w:r>
          </w:p>
        </w:tc>
        <w:tc>
          <w:tcPr>
            <w:tcW w:w="1533" w:type="dxa"/>
            <w:vAlign w:val="center"/>
          </w:tcPr>
          <w:p w14:paraId="2DEC8F66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Coordinator</w:t>
            </w:r>
          </w:p>
        </w:tc>
      </w:tr>
      <w:tr w:rsidR="0023765A" w:rsidRPr="005A4481" w14:paraId="0C5C4116" w14:textId="77777777" w:rsidTr="00541299">
        <w:trPr>
          <w:trHeight w:val="971"/>
          <w:jc w:val="center"/>
        </w:trPr>
        <w:tc>
          <w:tcPr>
            <w:tcW w:w="1685" w:type="dxa"/>
            <w:vAlign w:val="center"/>
          </w:tcPr>
          <w:p w14:paraId="02F72F94" w14:textId="545AA960" w:rsidR="0023765A" w:rsidRPr="005A4481" w:rsidRDefault="00541299" w:rsidP="005445D0">
            <w:pPr>
              <w:jc w:val="center"/>
              <w:rPr>
                <w:rFonts w:ascii="ArialMT" w:hAnsi="ArialMT" w:cs="Times New Roman"/>
                <w:bCs/>
              </w:rPr>
            </w:pPr>
            <w:r>
              <w:rPr>
                <w:rFonts w:ascii="ArialMT" w:hAnsi="ArialMT" w:cs="Times New Roman"/>
                <w:bCs/>
                <w:lang w:val="en-US"/>
              </w:rPr>
              <w:t>S</w:t>
            </w:r>
            <w:r w:rsidR="0023765A" w:rsidRPr="00E54224">
              <w:rPr>
                <w:rFonts w:ascii="ArialMT" w:hAnsi="ArialMT" w:cs="Times New Roman"/>
                <w:bCs/>
                <w:lang w:val="en-US"/>
              </w:rPr>
              <w:t>ort Term Course</w:t>
            </w:r>
          </w:p>
        </w:tc>
        <w:tc>
          <w:tcPr>
            <w:tcW w:w="2387" w:type="dxa"/>
            <w:vAlign w:val="center"/>
          </w:tcPr>
          <w:p w14:paraId="5FE8FFA1" w14:textId="77777777" w:rsidR="0023765A" w:rsidRPr="005A4481" w:rsidRDefault="0023765A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</w:rPr>
            </w:pPr>
            <w:r w:rsidRPr="005A4481">
              <w:rPr>
                <w:rFonts w:ascii="ArialMT" w:hAnsi="ArialMT" w:cs="Times New Roman"/>
                <w:bCs/>
                <w:color w:val="000000"/>
              </w:rPr>
              <w:t>Cyber Security Awareness and Cyber Security Challenge Competition</w:t>
            </w:r>
          </w:p>
        </w:tc>
        <w:tc>
          <w:tcPr>
            <w:tcW w:w="1417" w:type="dxa"/>
            <w:vAlign w:val="center"/>
          </w:tcPr>
          <w:p w14:paraId="08A3AC8B" w14:textId="77777777" w:rsidR="0023765A" w:rsidRPr="005A4481" w:rsidRDefault="0023765A" w:rsidP="005445D0">
            <w:pPr>
              <w:rPr>
                <w:rFonts w:ascii="ArialMT" w:hAnsi="ArialMT" w:cs="Times New Roman"/>
                <w:bCs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09-07-2018</w:t>
            </w:r>
          </w:p>
        </w:tc>
        <w:tc>
          <w:tcPr>
            <w:tcW w:w="1577" w:type="dxa"/>
          </w:tcPr>
          <w:p w14:paraId="0A1F0DF1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646687ED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5A4481">
              <w:rPr>
                <w:rFonts w:ascii="ArialMT" w:hAnsi="ArialMT" w:cs="Times New Roman"/>
                <w:bCs/>
                <w:lang w:val="en-US"/>
              </w:rPr>
              <w:t>13-07-2018</w:t>
            </w:r>
          </w:p>
        </w:tc>
        <w:tc>
          <w:tcPr>
            <w:tcW w:w="1293" w:type="dxa"/>
          </w:tcPr>
          <w:p w14:paraId="4C7983D6" w14:textId="77777777" w:rsidR="0023765A" w:rsidRPr="005A4481" w:rsidRDefault="0023765A" w:rsidP="005445D0">
            <w:pPr>
              <w:rPr>
                <w:rFonts w:ascii="ArialMT" w:hAnsi="ArialMT" w:cs="Times New Roman"/>
                <w:bCs/>
              </w:rPr>
            </w:pPr>
          </w:p>
          <w:p w14:paraId="6CC3826E" w14:textId="77777777" w:rsidR="0023765A" w:rsidRPr="005A4481" w:rsidRDefault="00381969" w:rsidP="005445D0">
            <w:pPr>
              <w:rPr>
                <w:rFonts w:ascii="ArialMT" w:hAnsi="ArialMT" w:cs="Times New Roman"/>
                <w:bCs/>
              </w:rPr>
            </w:pPr>
            <w:r w:rsidRPr="005A4481">
              <w:rPr>
                <w:rFonts w:ascii="ArialMT" w:hAnsi="ArialMT" w:cs="Times New Roman"/>
                <w:bCs/>
              </w:rPr>
              <w:t>TEQIP</w:t>
            </w:r>
          </w:p>
        </w:tc>
        <w:tc>
          <w:tcPr>
            <w:tcW w:w="1533" w:type="dxa"/>
            <w:vAlign w:val="center"/>
          </w:tcPr>
          <w:p w14:paraId="236FA010" w14:textId="77777777" w:rsidR="0023765A" w:rsidRPr="005A4481" w:rsidRDefault="0023765A" w:rsidP="005445D0">
            <w:pPr>
              <w:rPr>
                <w:rFonts w:ascii="ArialMT" w:hAnsi="ArialMT" w:cs="Times New Roman"/>
                <w:bCs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 xml:space="preserve">  Coordinator</w:t>
            </w:r>
          </w:p>
        </w:tc>
      </w:tr>
      <w:tr w:rsidR="0023765A" w:rsidRPr="005A4481" w14:paraId="72234F40" w14:textId="77777777" w:rsidTr="00541299">
        <w:trPr>
          <w:trHeight w:val="1115"/>
          <w:jc w:val="center"/>
        </w:trPr>
        <w:tc>
          <w:tcPr>
            <w:tcW w:w="1685" w:type="dxa"/>
            <w:vAlign w:val="center"/>
          </w:tcPr>
          <w:p w14:paraId="4A39901B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Short Term Course</w:t>
            </w:r>
          </w:p>
        </w:tc>
        <w:tc>
          <w:tcPr>
            <w:tcW w:w="2387" w:type="dxa"/>
            <w:vAlign w:val="center"/>
          </w:tcPr>
          <w:p w14:paraId="1D5A2E9B" w14:textId="77777777" w:rsidR="0023765A" w:rsidRPr="00E54224" w:rsidRDefault="0023765A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color w:val="000000"/>
              </w:rPr>
              <w:t>Communication Skills</w:t>
            </w:r>
          </w:p>
        </w:tc>
        <w:tc>
          <w:tcPr>
            <w:tcW w:w="1417" w:type="dxa"/>
            <w:vAlign w:val="center"/>
          </w:tcPr>
          <w:p w14:paraId="27BABF23" w14:textId="77777777" w:rsidR="0023765A" w:rsidRPr="00E54224" w:rsidRDefault="0023765A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14-05-2018</w:t>
            </w:r>
          </w:p>
        </w:tc>
        <w:tc>
          <w:tcPr>
            <w:tcW w:w="1577" w:type="dxa"/>
          </w:tcPr>
          <w:p w14:paraId="4243587D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2CA684C9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lang w:val="en-US"/>
              </w:rPr>
              <w:t>18-05-2018</w:t>
            </w:r>
          </w:p>
        </w:tc>
        <w:tc>
          <w:tcPr>
            <w:tcW w:w="1293" w:type="dxa"/>
          </w:tcPr>
          <w:p w14:paraId="0B40D08A" w14:textId="77777777" w:rsidR="0023765A" w:rsidRPr="005A4481" w:rsidRDefault="0023765A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</w:rPr>
            </w:pPr>
          </w:p>
          <w:p w14:paraId="508CF67A" w14:textId="77777777" w:rsidR="0023765A" w:rsidRPr="00E54224" w:rsidRDefault="00381969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TEQIP</w:t>
            </w:r>
          </w:p>
        </w:tc>
        <w:tc>
          <w:tcPr>
            <w:tcW w:w="1533" w:type="dxa"/>
            <w:vAlign w:val="center"/>
          </w:tcPr>
          <w:p w14:paraId="4AD896F0" w14:textId="77777777" w:rsidR="0023765A" w:rsidRPr="005A4481" w:rsidRDefault="0023765A" w:rsidP="005445D0">
            <w:pPr>
              <w:rPr>
                <w:rFonts w:ascii="ArialMT" w:hAnsi="ArialMT" w:cs="Times New Roman"/>
                <w:bCs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 xml:space="preserve">  Coordinator</w:t>
            </w:r>
          </w:p>
        </w:tc>
      </w:tr>
      <w:tr w:rsidR="0023765A" w:rsidRPr="005A4481" w14:paraId="2C414A87" w14:textId="77777777" w:rsidTr="00541299">
        <w:trPr>
          <w:trHeight w:val="1115"/>
          <w:jc w:val="center"/>
        </w:trPr>
        <w:tc>
          <w:tcPr>
            <w:tcW w:w="1685" w:type="dxa"/>
            <w:vAlign w:val="center"/>
          </w:tcPr>
          <w:p w14:paraId="4FA430D4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National Workshop</w:t>
            </w:r>
          </w:p>
        </w:tc>
        <w:tc>
          <w:tcPr>
            <w:tcW w:w="2387" w:type="dxa"/>
            <w:vAlign w:val="center"/>
          </w:tcPr>
          <w:p w14:paraId="68F2021D" w14:textId="77777777" w:rsidR="0023765A" w:rsidRPr="00E54224" w:rsidRDefault="0023765A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color w:val="000000"/>
              </w:rPr>
              <w:t>Latex and Technical Writing</w:t>
            </w:r>
          </w:p>
        </w:tc>
        <w:tc>
          <w:tcPr>
            <w:tcW w:w="1417" w:type="dxa"/>
            <w:vAlign w:val="center"/>
          </w:tcPr>
          <w:p w14:paraId="27480F38" w14:textId="77777777" w:rsidR="0023765A" w:rsidRPr="00E54224" w:rsidRDefault="0023765A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24-01-2018</w:t>
            </w:r>
          </w:p>
        </w:tc>
        <w:tc>
          <w:tcPr>
            <w:tcW w:w="1577" w:type="dxa"/>
          </w:tcPr>
          <w:p w14:paraId="127C946A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50565B68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lang w:val="en-US"/>
              </w:rPr>
              <w:t>28-01-2018</w:t>
            </w:r>
          </w:p>
          <w:p w14:paraId="1BFD87C4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</w:tc>
        <w:tc>
          <w:tcPr>
            <w:tcW w:w="1293" w:type="dxa"/>
          </w:tcPr>
          <w:p w14:paraId="684E1BA7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1787D161" w14:textId="77777777" w:rsidR="0023765A" w:rsidRPr="00E54224" w:rsidRDefault="00C82F2E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TEQIP</w:t>
            </w:r>
          </w:p>
        </w:tc>
        <w:tc>
          <w:tcPr>
            <w:tcW w:w="1533" w:type="dxa"/>
            <w:vAlign w:val="center"/>
          </w:tcPr>
          <w:p w14:paraId="50782571" w14:textId="77777777" w:rsidR="0023765A" w:rsidRPr="00E54224" w:rsidRDefault="0023765A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Coordinator</w:t>
            </w:r>
          </w:p>
        </w:tc>
      </w:tr>
      <w:tr w:rsidR="0023765A" w:rsidRPr="005A4481" w14:paraId="1D400230" w14:textId="77777777" w:rsidTr="00541299">
        <w:trPr>
          <w:trHeight w:val="1115"/>
          <w:jc w:val="center"/>
        </w:trPr>
        <w:tc>
          <w:tcPr>
            <w:tcW w:w="1685" w:type="dxa"/>
            <w:vAlign w:val="center"/>
          </w:tcPr>
          <w:p w14:paraId="5FD4D4CA" w14:textId="77777777" w:rsidR="0023765A" w:rsidRPr="00E54224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National Workshop</w:t>
            </w:r>
          </w:p>
        </w:tc>
        <w:tc>
          <w:tcPr>
            <w:tcW w:w="2387" w:type="dxa"/>
            <w:vAlign w:val="center"/>
          </w:tcPr>
          <w:p w14:paraId="02F4289F" w14:textId="77777777" w:rsidR="0023765A" w:rsidRPr="005A4481" w:rsidRDefault="0023765A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</w:rPr>
            </w:pPr>
            <w:r w:rsidRPr="005A4481">
              <w:rPr>
                <w:rFonts w:ascii="ArialMT" w:hAnsi="ArialMT" w:cs="Times New Roman"/>
                <w:bCs/>
                <w:color w:val="000000"/>
              </w:rPr>
              <w:t xml:space="preserve">Faculty Development Program </w:t>
            </w:r>
            <w:r w:rsidR="00381969" w:rsidRPr="005A4481">
              <w:rPr>
                <w:rFonts w:ascii="ArialMT" w:hAnsi="ArialMT" w:cs="Times New Roman"/>
                <w:bCs/>
                <w:color w:val="000000"/>
              </w:rPr>
              <w:t>for</w:t>
            </w:r>
            <w:r w:rsidRPr="005A4481">
              <w:rPr>
                <w:rFonts w:ascii="ArialMT" w:hAnsi="ArialMT" w:cs="Times New Roman"/>
                <w:bCs/>
                <w:color w:val="000000"/>
              </w:rPr>
              <w:t xml:space="preserve"> Software Defined Networks</w:t>
            </w:r>
          </w:p>
        </w:tc>
        <w:tc>
          <w:tcPr>
            <w:tcW w:w="1417" w:type="dxa"/>
            <w:vAlign w:val="center"/>
          </w:tcPr>
          <w:p w14:paraId="6BC70A11" w14:textId="77777777" w:rsidR="0023765A" w:rsidRPr="00E54224" w:rsidRDefault="0023765A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>18-03-2016</w:t>
            </w:r>
          </w:p>
        </w:tc>
        <w:tc>
          <w:tcPr>
            <w:tcW w:w="1577" w:type="dxa"/>
          </w:tcPr>
          <w:p w14:paraId="4DDA11C2" w14:textId="77777777" w:rsidR="0023765A" w:rsidRPr="005A4481" w:rsidRDefault="0023765A" w:rsidP="005445D0">
            <w:pPr>
              <w:jc w:val="center"/>
              <w:rPr>
                <w:rFonts w:ascii="ArialMT" w:hAnsi="ArialMT" w:cs="Times New Roman"/>
                <w:bCs/>
                <w:lang w:val="en-US"/>
              </w:rPr>
            </w:pPr>
          </w:p>
          <w:p w14:paraId="41E81951" w14:textId="77777777" w:rsidR="0023765A" w:rsidRPr="005A4481" w:rsidRDefault="0023765A" w:rsidP="005445D0">
            <w:pPr>
              <w:rPr>
                <w:rFonts w:ascii="ArialMT" w:hAnsi="ArialMT" w:cs="Times New Roman"/>
                <w:bCs/>
                <w:lang w:val="en-US"/>
              </w:rPr>
            </w:pPr>
            <w:r w:rsidRPr="005A4481">
              <w:rPr>
                <w:rFonts w:ascii="ArialMT" w:hAnsi="ArialMT" w:cs="Times New Roman"/>
                <w:bCs/>
                <w:lang w:val="en-US"/>
              </w:rPr>
              <w:t xml:space="preserve"> 22-03-2016</w:t>
            </w:r>
          </w:p>
        </w:tc>
        <w:tc>
          <w:tcPr>
            <w:tcW w:w="1293" w:type="dxa"/>
          </w:tcPr>
          <w:p w14:paraId="00200A1A" w14:textId="77777777" w:rsidR="0023765A" w:rsidRPr="005A4481" w:rsidRDefault="00C82F2E" w:rsidP="005445D0">
            <w:pPr>
              <w:autoSpaceDE w:val="0"/>
              <w:autoSpaceDN w:val="0"/>
              <w:adjustRightInd w:val="0"/>
              <w:rPr>
                <w:rFonts w:ascii="ArialMT" w:hAnsi="ArialMT" w:cs="Times New Roman"/>
                <w:bCs/>
              </w:rPr>
            </w:pPr>
            <w:r w:rsidRPr="005A4481">
              <w:rPr>
                <w:rFonts w:ascii="ArialMT" w:hAnsi="ArialMT" w:cs="Times New Roman"/>
                <w:bCs/>
              </w:rPr>
              <w:t>TEQIP</w:t>
            </w:r>
          </w:p>
        </w:tc>
        <w:tc>
          <w:tcPr>
            <w:tcW w:w="1533" w:type="dxa"/>
            <w:vAlign w:val="center"/>
          </w:tcPr>
          <w:p w14:paraId="68303A78" w14:textId="77777777" w:rsidR="0023765A" w:rsidRPr="005A4481" w:rsidRDefault="0023765A" w:rsidP="005445D0">
            <w:pPr>
              <w:rPr>
                <w:rFonts w:ascii="ArialMT" w:hAnsi="ArialMT" w:cs="Times New Roman"/>
                <w:bCs/>
              </w:rPr>
            </w:pPr>
            <w:r w:rsidRPr="00E54224">
              <w:rPr>
                <w:rFonts w:ascii="ArialMT" w:hAnsi="ArialMT" w:cs="Times New Roman"/>
                <w:bCs/>
                <w:lang w:val="en-US"/>
              </w:rPr>
              <w:t xml:space="preserve">  Coordinator</w:t>
            </w:r>
          </w:p>
        </w:tc>
      </w:tr>
    </w:tbl>
    <w:p w14:paraId="3BA09F37" w14:textId="77777777" w:rsidR="00C82F2E" w:rsidRDefault="00C82F2E" w:rsidP="0023765A">
      <w:pPr>
        <w:pStyle w:val="Default"/>
        <w:spacing w:line="360" w:lineRule="auto"/>
        <w:jc w:val="both"/>
        <w:rPr>
          <w:b/>
          <w:bCs/>
          <w:color w:val="auto"/>
          <w:lang w:val="en-IN"/>
        </w:rPr>
      </w:pPr>
    </w:p>
    <w:p w14:paraId="75D06A32" w14:textId="77777777" w:rsidR="007246DE" w:rsidRDefault="007246DE" w:rsidP="0023765A">
      <w:pPr>
        <w:pStyle w:val="Default"/>
        <w:spacing w:line="360" w:lineRule="auto"/>
        <w:jc w:val="both"/>
        <w:rPr>
          <w:b/>
          <w:bCs/>
          <w:color w:val="auto"/>
          <w:lang w:val="en-IN"/>
        </w:rPr>
      </w:pPr>
    </w:p>
    <w:p w14:paraId="1C08C82A" w14:textId="18A89F69" w:rsidR="00C82F2E" w:rsidRPr="003F0BDC" w:rsidRDefault="00C82F2E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</w:p>
    <w:p w14:paraId="1DEB72E9" w14:textId="77777777" w:rsidR="007246DE" w:rsidRDefault="007246DE" w:rsidP="007246DE">
      <w:pPr>
        <w:pStyle w:val="Default"/>
        <w:spacing w:line="360" w:lineRule="auto"/>
        <w:jc w:val="both"/>
        <w:rPr>
          <w:rFonts w:ascii="Arial-BoldMT" w:hAnsi="Arial-BoldMT"/>
          <w:b/>
          <w:bCs/>
          <w:color w:val="auto"/>
          <w:sz w:val="22"/>
          <w:szCs w:val="22"/>
          <w:lang w:val="en-IN"/>
        </w:rPr>
      </w:pPr>
      <w:r w:rsidRPr="005E1FDE">
        <w:rPr>
          <w:rFonts w:ascii="Arial-BoldMT" w:hAnsi="Arial-BoldMT"/>
          <w:b/>
          <w:bCs/>
          <w:color w:val="auto"/>
          <w:sz w:val="22"/>
          <w:szCs w:val="22"/>
          <w:lang w:val="en-IN"/>
        </w:rPr>
        <w:t xml:space="preserve">Administrative Responsibilities: </w:t>
      </w:r>
    </w:p>
    <w:p w14:paraId="6CA407F8" w14:textId="77777777" w:rsidR="007246DE" w:rsidRPr="005E1FDE" w:rsidRDefault="007246DE" w:rsidP="007246DE">
      <w:pPr>
        <w:pStyle w:val="Default"/>
        <w:spacing w:line="360" w:lineRule="auto"/>
        <w:jc w:val="both"/>
        <w:rPr>
          <w:rFonts w:ascii="Arial-BoldMT" w:hAnsi="Arial-BoldMT"/>
          <w:b/>
          <w:bCs/>
          <w:color w:val="auto"/>
          <w:sz w:val="22"/>
          <w:szCs w:val="22"/>
          <w:lang w:val="en-IN"/>
        </w:rPr>
      </w:pPr>
      <w:r>
        <w:rPr>
          <w:rFonts w:ascii="Arial-BoldMT" w:hAnsi="Arial-BoldMT"/>
          <w:b/>
          <w:bCs/>
          <w:color w:val="auto"/>
          <w:sz w:val="22"/>
          <w:szCs w:val="22"/>
          <w:lang w:val="en-IN"/>
        </w:rPr>
        <w:t xml:space="preserve">        </w:t>
      </w:r>
    </w:p>
    <w:p w14:paraId="6BD29F31" w14:textId="77777777" w:rsidR="007246DE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22"/>
          <w:szCs w:val="22"/>
        </w:rPr>
      </w:pPr>
      <w:r>
        <w:rPr>
          <w:rFonts w:ascii="ArialMT" w:hAnsi="ArialMT"/>
          <w:color w:val="auto"/>
          <w:sz w:val="22"/>
          <w:szCs w:val="22"/>
        </w:rPr>
        <w:t>“Faculty Coordinator Classical Dance and Music Club” MNIT Jaipur Since Oct. 2022</w:t>
      </w:r>
    </w:p>
    <w:p w14:paraId="0A31FC70" w14:textId="77777777" w:rsidR="007246DE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22"/>
          <w:szCs w:val="22"/>
        </w:rPr>
      </w:pPr>
      <w:r>
        <w:rPr>
          <w:rFonts w:ascii="ArialMT" w:hAnsi="ArialMT"/>
          <w:color w:val="auto"/>
          <w:sz w:val="22"/>
          <w:szCs w:val="22"/>
        </w:rPr>
        <w:t>“Faculty Coordinator Placement “ MNIT Jaipur Since Feb. 2022</w:t>
      </w:r>
    </w:p>
    <w:p w14:paraId="3AADFBE0" w14:textId="77777777" w:rsidR="007246DE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22"/>
          <w:szCs w:val="22"/>
        </w:rPr>
      </w:pPr>
      <w:r w:rsidRPr="006A557E">
        <w:rPr>
          <w:rFonts w:ascii="ArialMT" w:hAnsi="ArialMT"/>
          <w:color w:val="auto"/>
          <w:sz w:val="22"/>
          <w:szCs w:val="22"/>
        </w:rPr>
        <w:t xml:space="preserve">" Member, Borad of </w:t>
      </w:r>
      <w:proofErr w:type="spellStart"/>
      <w:r w:rsidRPr="006A557E">
        <w:rPr>
          <w:rFonts w:ascii="ArialMT" w:hAnsi="ArialMT"/>
          <w:color w:val="auto"/>
          <w:sz w:val="22"/>
          <w:szCs w:val="22"/>
        </w:rPr>
        <w:t>Studeis</w:t>
      </w:r>
      <w:proofErr w:type="spellEnd"/>
      <w:r w:rsidRPr="006A557E">
        <w:rPr>
          <w:rFonts w:ascii="ArialMT" w:hAnsi="ArialMT"/>
          <w:color w:val="auto"/>
          <w:sz w:val="22"/>
          <w:szCs w:val="22"/>
        </w:rPr>
        <w:t xml:space="preserve">" in Central University of Rajasthan, Jaipur From December </w:t>
      </w:r>
    </w:p>
    <w:p w14:paraId="3FA49A24" w14:textId="77777777" w:rsidR="007246DE" w:rsidRDefault="007246DE" w:rsidP="007246DE">
      <w:pPr>
        <w:pStyle w:val="Default"/>
        <w:spacing w:line="360" w:lineRule="auto"/>
        <w:ind w:left="540"/>
        <w:jc w:val="both"/>
        <w:rPr>
          <w:rFonts w:ascii="ArialMT" w:hAnsi="ArialMT"/>
          <w:color w:val="auto"/>
          <w:sz w:val="22"/>
          <w:szCs w:val="22"/>
        </w:rPr>
      </w:pPr>
      <w:r>
        <w:rPr>
          <w:rFonts w:ascii="ArialMT" w:hAnsi="ArialMT"/>
          <w:color w:val="auto"/>
          <w:sz w:val="22"/>
          <w:szCs w:val="22"/>
        </w:rPr>
        <w:t xml:space="preserve">     </w:t>
      </w:r>
      <w:r w:rsidRPr="006A557E">
        <w:rPr>
          <w:rFonts w:ascii="ArialMT" w:hAnsi="ArialMT"/>
          <w:color w:val="auto"/>
          <w:sz w:val="22"/>
          <w:szCs w:val="22"/>
        </w:rPr>
        <w:t>2021 to till date</w:t>
      </w:r>
    </w:p>
    <w:p w14:paraId="28BA21C9" w14:textId="33C5C5B8" w:rsidR="007246DE" w:rsidRPr="001E5A97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sz w:val="22"/>
          <w:szCs w:val="27"/>
        </w:rPr>
      </w:pPr>
      <w:r w:rsidRPr="001E5A97">
        <w:rPr>
          <w:rFonts w:ascii="ArialMT" w:hAnsi="ArialMT"/>
          <w:sz w:val="22"/>
          <w:szCs w:val="27"/>
        </w:rPr>
        <w:t>“Exper</w:t>
      </w:r>
      <w:r>
        <w:rPr>
          <w:rFonts w:ascii="ArialMT" w:hAnsi="ArialMT"/>
          <w:sz w:val="22"/>
          <w:szCs w:val="27"/>
        </w:rPr>
        <w:t>t</w:t>
      </w:r>
      <w:r w:rsidRPr="001E5A97">
        <w:rPr>
          <w:rFonts w:ascii="ArialMT" w:hAnsi="ArialMT"/>
          <w:sz w:val="22"/>
          <w:szCs w:val="27"/>
        </w:rPr>
        <w:t xml:space="preserve"> Panel” in </w:t>
      </w:r>
      <w:r>
        <w:rPr>
          <w:rFonts w:ascii="ArialMT" w:hAnsi="ArialMT"/>
          <w:sz w:val="22"/>
          <w:szCs w:val="27"/>
        </w:rPr>
        <w:t>UP Public Service Commission since 2019</w:t>
      </w:r>
      <w:r w:rsidR="007A77D3" w:rsidRPr="007A77D3">
        <w:rPr>
          <w:rFonts w:ascii="ArialMT" w:eastAsia="Times New Roman" w:hAnsi="ArialMT"/>
          <w:color w:val="FF0000"/>
        </w:rPr>
        <w:t>(not in website)</w:t>
      </w:r>
    </w:p>
    <w:p w14:paraId="07AED32C" w14:textId="77777777" w:rsidR="007246DE" w:rsidRPr="00CB520B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18"/>
          <w:szCs w:val="22"/>
        </w:rPr>
      </w:pPr>
      <w:r w:rsidRPr="00CB520B">
        <w:rPr>
          <w:rFonts w:ascii="ArialMT" w:hAnsi="ArialMT"/>
          <w:sz w:val="22"/>
          <w:szCs w:val="27"/>
        </w:rPr>
        <w:t>“</w:t>
      </w:r>
      <w:r>
        <w:rPr>
          <w:rFonts w:ascii="ArialMT" w:hAnsi="ArialMT"/>
          <w:sz w:val="22"/>
          <w:szCs w:val="27"/>
        </w:rPr>
        <w:t>Dean</w:t>
      </w:r>
      <w:r w:rsidRPr="00CB520B">
        <w:rPr>
          <w:rFonts w:ascii="ArialMT" w:hAnsi="ArialMT"/>
          <w:sz w:val="22"/>
          <w:szCs w:val="27"/>
        </w:rPr>
        <w:t xml:space="preserve">, BoS-Software” in Rajasthan ILD Skills University, Jaipur from 07-06-2019 to </w:t>
      </w:r>
    </w:p>
    <w:p w14:paraId="58E7E678" w14:textId="77777777" w:rsidR="007246DE" w:rsidRDefault="007246DE" w:rsidP="007246DE">
      <w:pPr>
        <w:pStyle w:val="Default"/>
        <w:spacing w:line="360" w:lineRule="auto"/>
        <w:ind w:left="540"/>
        <w:jc w:val="both"/>
        <w:rPr>
          <w:rFonts w:ascii="ArialMT" w:hAnsi="ArialMT"/>
          <w:sz w:val="22"/>
          <w:szCs w:val="27"/>
        </w:rPr>
      </w:pPr>
      <w:r>
        <w:rPr>
          <w:rFonts w:ascii="ArialMT" w:hAnsi="ArialMT"/>
          <w:sz w:val="22"/>
          <w:szCs w:val="27"/>
        </w:rPr>
        <w:t xml:space="preserve">   t</w:t>
      </w:r>
      <w:r w:rsidRPr="00CB520B">
        <w:rPr>
          <w:rFonts w:ascii="ArialMT" w:hAnsi="ArialMT"/>
          <w:sz w:val="22"/>
          <w:szCs w:val="27"/>
        </w:rPr>
        <w:t>ill Date</w:t>
      </w:r>
    </w:p>
    <w:p w14:paraId="53817F3B" w14:textId="77777777" w:rsidR="007246DE" w:rsidRPr="00CB520B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18"/>
          <w:szCs w:val="22"/>
        </w:rPr>
      </w:pPr>
      <w:r w:rsidRPr="00CB520B">
        <w:rPr>
          <w:rFonts w:ascii="ArialMT" w:hAnsi="ArialMT"/>
          <w:sz w:val="22"/>
          <w:szCs w:val="27"/>
        </w:rPr>
        <w:t>“</w:t>
      </w:r>
      <w:proofErr w:type="spellStart"/>
      <w:r w:rsidRPr="00CB520B">
        <w:rPr>
          <w:rFonts w:ascii="ArialMT" w:hAnsi="ArialMT"/>
          <w:sz w:val="22"/>
          <w:szCs w:val="27"/>
        </w:rPr>
        <w:t>Converner</w:t>
      </w:r>
      <w:proofErr w:type="spellEnd"/>
      <w:r w:rsidRPr="00CB520B">
        <w:rPr>
          <w:rFonts w:ascii="ArialMT" w:hAnsi="ArialMT"/>
          <w:sz w:val="22"/>
          <w:szCs w:val="27"/>
        </w:rPr>
        <w:t xml:space="preserve">, BoS-Software” in Rajasthan ILD Skills University, Jaipur from 07-06-2019 to </w:t>
      </w:r>
    </w:p>
    <w:p w14:paraId="29FADB05" w14:textId="77777777" w:rsidR="007246DE" w:rsidRDefault="007246DE" w:rsidP="007246DE">
      <w:pPr>
        <w:pStyle w:val="Default"/>
        <w:spacing w:line="360" w:lineRule="auto"/>
        <w:ind w:left="540"/>
        <w:jc w:val="both"/>
        <w:rPr>
          <w:rFonts w:ascii="ArialMT" w:hAnsi="ArialMT"/>
          <w:sz w:val="22"/>
          <w:szCs w:val="27"/>
        </w:rPr>
      </w:pPr>
      <w:r>
        <w:rPr>
          <w:rFonts w:ascii="ArialMT" w:hAnsi="ArialMT"/>
          <w:sz w:val="22"/>
          <w:szCs w:val="27"/>
        </w:rPr>
        <w:t xml:space="preserve">   20-01-2021</w:t>
      </w:r>
    </w:p>
    <w:p w14:paraId="37846D02" w14:textId="142DF8BC" w:rsidR="000F0998" w:rsidRPr="000F0998" w:rsidRDefault="000F0998" w:rsidP="000F0998">
      <w:pPr>
        <w:pStyle w:val="Default"/>
        <w:numPr>
          <w:ilvl w:val="0"/>
          <w:numId w:val="36"/>
        </w:numPr>
        <w:spacing w:line="360" w:lineRule="auto"/>
        <w:jc w:val="both"/>
        <w:rPr>
          <w:rFonts w:ascii="ArialMT" w:hAnsi="ArialMT"/>
          <w:sz w:val="22"/>
          <w:szCs w:val="27"/>
        </w:rPr>
      </w:pPr>
      <w:r w:rsidRPr="000F0998">
        <w:rPr>
          <w:rFonts w:ascii="ArialMT" w:hAnsi="ArialMT"/>
          <w:b/>
          <w:bCs/>
          <w:sz w:val="22"/>
          <w:szCs w:val="27"/>
          <w:lang w:val="en-IN"/>
        </w:rPr>
        <w:t>Program Advisor of M Tech (IS)</w:t>
      </w:r>
      <w:r w:rsidRPr="000F0998">
        <w:rPr>
          <w:rFonts w:ascii="ArialMT" w:hAnsi="ArialMT"/>
          <w:sz w:val="22"/>
          <w:szCs w:val="27"/>
          <w:lang w:val="en-IN"/>
        </w:rPr>
        <w:t> in MNIT from - 10-07-2019 to 27-08-2021</w:t>
      </w:r>
      <w:r w:rsidRPr="000F0998">
        <w:rPr>
          <w:rFonts w:ascii="ArialMT" w:hAnsi="ArialMT"/>
          <w:color w:val="FF0000"/>
          <w:sz w:val="22"/>
          <w:szCs w:val="22"/>
          <w:lang w:val="en-IN"/>
        </w:rPr>
        <w:t>(Added now in biodata)</w:t>
      </w:r>
    </w:p>
    <w:p w14:paraId="1C843511" w14:textId="04127D54" w:rsidR="000F0998" w:rsidRPr="000F0998" w:rsidRDefault="000F0998" w:rsidP="000F0998">
      <w:pPr>
        <w:pStyle w:val="Default"/>
        <w:numPr>
          <w:ilvl w:val="0"/>
          <w:numId w:val="35"/>
        </w:numPr>
        <w:spacing w:line="360" w:lineRule="auto"/>
        <w:jc w:val="both"/>
        <w:rPr>
          <w:rFonts w:ascii="ArialMT" w:hAnsi="ArialMT"/>
          <w:color w:val="auto"/>
          <w:sz w:val="22"/>
          <w:szCs w:val="22"/>
        </w:rPr>
      </w:pPr>
      <w:r w:rsidRPr="000F0998">
        <w:rPr>
          <w:rFonts w:ascii="ArialMT" w:hAnsi="ArialMT"/>
          <w:b/>
          <w:bCs/>
          <w:color w:val="auto"/>
          <w:sz w:val="22"/>
          <w:szCs w:val="22"/>
          <w:lang w:val="en-IN"/>
        </w:rPr>
        <w:t>Warden</w:t>
      </w:r>
      <w:r w:rsidRPr="000F0998">
        <w:rPr>
          <w:rFonts w:ascii="ArialMT" w:hAnsi="ArialMT"/>
          <w:color w:val="auto"/>
          <w:sz w:val="22"/>
          <w:szCs w:val="22"/>
          <w:lang w:val="en-IN"/>
        </w:rPr>
        <w:t> in MNIT from - 13-11-2019 to 31-08-2020</w:t>
      </w:r>
      <w:r w:rsidRPr="000F0998">
        <w:rPr>
          <w:rFonts w:ascii="ArialMT" w:hAnsi="ArialMT"/>
          <w:color w:val="FF0000"/>
          <w:sz w:val="22"/>
          <w:szCs w:val="22"/>
          <w:lang w:val="en-IN"/>
        </w:rPr>
        <w:t>(Added now in biodata)</w:t>
      </w:r>
    </w:p>
    <w:p w14:paraId="17B10777" w14:textId="77777777" w:rsidR="007246DE" w:rsidRPr="00CB520B" w:rsidRDefault="007246DE" w:rsidP="007246DE">
      <w:pPr>
        <w:pStyle w:val="Default"/>
        <w:numPr>
          <w:ilvl w:val="3"/>
          <w:numId w:val="21"/>
        </w:numPr>
        <w:spacing w:line="360" w:lineRule="auto"/>
        <w:ind w:left="90" w:firstLine="450"/>
        <w:jc w:val="both"/>
        <w:rPr>
          <w:rFonts w:ascii="ArialMT" w:hAnsi="ArialMT"/>
          <w:color w:val="auto"/>
          <w:sz w:val="18"/>
          <w:szCs w:val="22"/>
        </w:rPr>
      </w:pPr>
      <w:r w:rsidRPr="00CB520B">
        <w:rPr>
          <w:rFonts w:ascii="ArialMT" w:hAnsi="ArialMT"/>
          <w:sz w:val="22"/>
          <w:szCs w:val="27"/>
        </w:rPr>
        <w:t>“External Member, Curriculum Development Committee” in Kota University, Kota from 15-</w:t>
      </w:r>
    </w:p>
    <w:p w14:paraId="7D781FFE" w14:textId="7A440CA0" w:rsidR="007246DE" w:rsidRDefault="007246DE" w:rsidP="007246DE">
      <w:pPr>
        <w:pStyle w:val="Default"/>
        <w:spacing w:line="360" w:lineRule="auto"/>
        <w:ind w:left="540"/>
        <w:jc w:val="both"/>
        <w:rPr>
          <w:rFonts w:ascii="ArialMT" w:hAnsi="ArialMT"/>
          <w:sz w:val="22"/>
          <w:szCs w:val="27"/>
        </w:rPr>
      </w:pPr>
      <w:r>
        <w:rPr>
          <w:rFonts w:ascii="ArialMT" w:hAnsi="ArialMT"/>
          <w:sz w:val="22"/>
          <w:szCs w:val="27"/>
        </w:rPr>
        <w:t xml:space="preserve">   07-2019 to t</w:t>
      </w:r>
      <w:r w:rsidRPr="00CB520B">
        <w:rPr>
          <w:rFonts w:ascii="ArialMT" w:hAnsi="ArialMT"/>
          <w:sz w:val="22"/>
          <w:szCs w:val="27"/>
        </w:rPr>
        <w:t xml:space="preserve">ill </w:t>
      </w:r>
      <w:proofErr w:type="gramStart"/>
      <w:r w:rsidRPr="00CB520B">
        <w:rPr>
          <w:rFonts w:ascii="ArialMT" w:hAnsi="ArialMT"/>
          <w:sz w:val="22"/>
          <w:szCs w:val="27"/>
        </w:rPr>
        <w:t>Date</w:t>
      </w:r>
      <w:r w:rsidR="000929A6" w:rsidRPr="007A77D3">
        <w:rPr>
          <w:rFonts w:ascii="ArialMT" w:eastAsia="Times New Roman" w:hAnsi="ArialMT"/>
          <w:color w:val="FF0000"/>
        </w:rPr>
        <w:t>(</w:t>
      </w:r>
      <w:proofErr w:type="gramEnd"/>
      <w:r w:rsidR="000929A6" w:rsidRPr="007A77D3">
        <w:rPr>
          <w:rFonts w:ascii="ArialMT" w:eastAsia="Times New Roman" w:hAnsi="ArialMT"/>
          <w:color w:val="FF0000"/>
        </w:rPr>
        <w:t>not in website)</w:t>
      </w:r>
    </w:p>
    <w:p w14:paraId="04704338" w14:textId="236F0DE2" w:rsidR="007246DE" w:rsidRPr="00CB520B" w:rsidRDefault="007246DE" w:rsidP="007246DE">
      <w:pPr>
        <w:pStyle w:val="Default"/>
        <w:numPr>
          <w:ilvl w:val="3"/>
          <w:numId w:val="21"/>
        </w:numPr>
        <w:spacing w:line="360" w:lineRule="auto"/>
        <w:ind w:left="90" w:firstLine="450"/>
        <w:jc w:val="both"/>
        <w:rPr>
          <w:rFonts w:ascii="ArialMT" w:hAnsi="ArialMT"/>
          <w:color w:val="auto"/>
          <w:sz w:val="18"/>
          <w:szCs w:val="22"/>
        </w:rPr>
      </w:pPr>
      <w:r w:rsidRPr="00CB520B">
        <w:rPr>
          <w:rFonts w:ascii="ArialMT" w:hAnsi="ArialMT"/>
          <w:sz w:val="22"/>
          <w:szCs w:val="27"/>
        </w:rPr>
        <w:t>“</w:t>
      </w:r>
      <w:r>
        <w:rPr>
          <w:rFonts w:ascii="ArialMT" w:hAnsi="ArialMT"/>
          <w:sz w:val="22"/>
          <w:szCs w:val="27"/>
        </w:rPr>
        <w:t xml:space="preserve">Senate </w:t>
      </w:r>
      <w:proofErr w:type="gramStart"/>
      <w:r>
        <w:rPr>
          <w:rFonts w:ascii="ArialMT" w:hAnsi="ArialMT"/>
          <w:sz w:val="22"/>
          <w:szCs w:val="27"/>
        </w:rPr>
        <w:t>Member</w:t>
      </w:r>
      <w:r w:rsidRPr="00CB520B">
        <w:rPr>
          <w:rFonts w:ascii="ArialMT" w:hAnsi="ArialMT"/>
          <w:sz w:val="22"/>
          <w:szCs w:val="27"/>
        </w:rPr>
        <w:t xml:space="preserve">”  </w:t>
      </w:r>
      <w:r>
        <w:rPr>
          <w:rFonts w:ascii="ArialMT" w:hAnsi="ArialMT"/>
          <w:sz w:val="22"/>
          <w:szCs w:val="27"/>
        </w:rPr>
        <w:t>Indian</w:t>
      </w:r>
      <w:proofErr w:type="gramEnd"/>
      <w:r>
        <w:rPr>
          <w:rFonts w:ascii="ArialMT" w:hAnsi="ArialMT"/>
          <w:sz w:val="22"/>
          <w:szCs w:val="27"/>
        </w:rPr>
        <w:t xml:space="preserve"> Institute of Information Technology (IIIT Kota) from 2015-2020</w:t>
      </w:r>
      <w:r w:rsidR="000929A6" w:rsidRPr="007A77D3">
        <w:rPr>
          <w:rFonts w:ascii="ArialMT" w:eastAsia="Times New Roman" w:hAnsi="ArialMT"/>
          <w:color w:val="FF0000"/>
        </w:rPr>
        <w:t>(not in website)</w:t>
      </w:r>
    </w:p>
    <w:p w14:paraId="61CF7D34" w14:textId="661A6DD8" w:rsidR="007246DE" w:rsidRPr="00CB520B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18"/>
          <w:szCs w:val="22"/>
        </w:rPr>
      </w:pPr>
      <w:proofErr w:type="gramStart"/>
      <w:r w:rsidRPr="00F001C7">
        <w:rPr>
          <w:rFonts w:ascii="ArialMT" w:hAnsi="ArialMT"/>
          <w:sz w:val="22"/>
          <w:szCs w:val="27"/>
        </w:rPr>
        <w:t>“ “</w:t>
      </w:r>
      <w:proofErr w:type="gramEnd"/>
      <w:r w:rsidRPr="00F001C7">
        <w:rPr>
          <w:rFonts w:ascii="ArialMT" w:hAnsi="ArialMT"/>
          <w:sz w:val="22"/>
          <w:szCs w:val="27"/>
        </w:rPr>
        <w:t>Chairperson” in Computer Society of India, Jaipur Chapter from 02-04-2018 to April 20</w:t>
      </w:r>
      <w:r>
        <w:rPr>
          <w:rFonts w:ascii="ArialMT" w:hAnsi="ArialMT"/>
          <w:sz w:val="22"/>
          <w:szCs w:val="27"/>
        </w:rPr>
        <w:t>20</w:t>
      </w:r>
      <w:r w:rsidR="000929A6" w:rsidRPr="007A77D3">
        <w:rPr>
          <w:rFonts w:ascii="ArialMT" w:eastAsia="Times New Roman" w:hAnsi="ArialMT"/>
          <w:color w:val="FF0000"/>
        </w:rPr>
        <w:t>(not in website)</w:t>
      </w:r>
    </w:p>
    <w:p w14:paraId="70032721" w14:textId="77777777" w:rsidR="007246DE" w:rsidRPr="00F001C7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color w:val="auto"/>
          <w:sz w:val="18"/>
          <w:szCs w:val="22"/>
        </w:rPr>
      </w:pPr>
      <w:r w:rsidRPr="00CB520B">
        <w:rPr>
          <w:rFonts w:ascii="ArialMT" w:hAnsi="ArialMT"/>
          <w:sz w:val="22"/>
          <w:szCs w:val="27"/>
        </w:rPr>
        <w:t xml:space="preserve">“DUGC </w:t>
      </w:r>
      <w:proofErr w:type="spellStart"/>
      <w:r w:rsidRPr="00CB520B">
        <w:rPr>
          <w:rFonts w:ascii="ArialMT" w:hAnsi="ArialMT"/>
          <w:sz w:val="22"/>
          <w:szCs w:val="27"/>
        </w:rPr>
        <w:t>Converner</w:t>
      </w:r>
      <w:proofErr w:type="spellEnd"/>
      <w:r w:rsidRPr="00CB520B">
        <w:rPr>
          <w:rFonts w:ascii="ArialMT" w:hAnsi="ArialMT"/>
          <w:sz w:val="22"/>
          <w:szCs w:val="27"/>
        </w:rPr>
        <w:t xml:space="preserve">” in Department of CSE, MNIT Jaipur from 01-07-2019 to </w:t>
      </w:r>
      <w:r>
        <w:rPr>
          <w:rFonts w:ascii="ArialMT" w:hAnsi="ArialMT"/>
          <w:sz w:val="22"/>
          <w:szCs w:val="27"/>
        </w:rPr>
        <w:t>01-07-2021</w:t>
      </w:r>
    </w:p>
    <w:p w14:paraId="440104C4" w14:textId="77777777" w:rsidR="007246DE" w:rsidRPr="00CB520B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bCs/>
          <w:color w:val="auto"/>
          <w:sz w:val="18"/>
          <w:szCs w:val="22"/>
        </w:rPr>
      </w:pPr>
      <w:r>
        <w:rPr>
          <w:rFonts w:ascii="ArialMT" w:hAnsi="ArialMT"/>
          <w:sz w:val="22"/>
          <w:szCs w:val="27"/>
        </w:rPr>
        <w:t>"</w:t>
      </w:r>
      <w:proofErr w:type="spellStart"/>
      <w:r>
        <w:rPr>
          <w:rFonts w:ascii="ArialMT" w:hAnsi="ArialMT"/>
          <w:sz w:val="22"/>
          <w:szCs w:val="27"/>
        </w:rPr>
        <w:t>Converner</w:t>
      </w:r>
      <w:proofErr w:type="spellEnd"/>
      <w:r>
        <w:rPr>
          <w:rFonts w:ascii="ArialMT" w:hAnsi="ArialMT"/>
          <w:sz w:val="22"/>
          <w:szCs w:val="27"/>
        </w:rPr>
        <w:t xml:space="preserve"> DUGC and</w:t>
      </w:r>
      <w:r w:rsidRPr="00CB520B">
        <w:rPr>
          <w:rFonts w:ascii="ArialMT" w:hAnsi="ArialMT"/>
          <w:sz w:val="22"/>
          <w:szCs w:val="27"/>
        </w:rPr>
        <w:t xml:space="preserve"> Adjunct Faculty” in IIIT Kota from 01-07-2015 to 30-06-2016</w:t>
      </w:r>
    </w:p>
    <w:p w14:paraId="76209CB4" w14:textId="77777777" w:rsidR="007246DE" w:rsidRPr="00902D8F" w:rsidRDefault="007246DE" w:rsidP="007246DE">
      <w:pPr>
        <w:pStyle w:val="Default"/>
        <w:numPr>
          <w:ilvl w:val="3"/>
          <w:numId w:val="21"/>
        </w:numPr>
        <w:spacing w:line="360" w:lineRule="auto"/>
        <w:ind w:left="540" w:firstLine="0"/>
        <w:jc w:val="both"/>
        <w:rPr>
          <w:rFonts w:ascii="ArialMT" w:hAnsi="ArialMT"/>
          <w:bCs/>
          <w:color w:val="auto"/>
          <w:sz w:val="20"/>
          <w:szCs w:val="22"/>
        </w:rPr>
      </w:pPr>
      <w:r w:rsidRPr="00CB520B">
        <w:rPr>
          <w:rFonts w:ascii="ArialMT" w:hAnsi="ArialMT"/>
          <w:sz w:val="22"/>
          <w:szCs w:val="27"/>
        </w:rPr>
        <w:t>“Time Table Coordinator” in Dept. of CSE, MNIT from 01-04-2014 to 30-04-2015</w:t>
      </w:r>
    </w:p>
    <w:p w14:paraId="5C28ACDC" w14:textId="77777777" w:rsidR="007246DE" w:rsidRDefault="007246DE" w:rsidP="007246DE">
      <w:pPr>
        <w:rPr>
          <w:rStyle w:val="HTMLTypewriter"/>
          <w:rFonts w:ascii="Arial-BoldMT" w:hAnsi="Arial-BoldMT" w:cs="Times New Roman"/>
          <w:b/>
          <w:bCs/>
          <w:sz w:val="24"/>
          <w:szCs w:val="24"/>
        </w:rPr>
      </w:pPr>
    </w:p>
    <w:p w14:paraId="26A4DE28" w14:textId="77777777" w:rsidR="007246DE" w:rsidRDefault="007246DE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</w:p>
    <w:p w14:paraId="0CA88AF7" w14:textId="29BE7B51" w:rsidR="005445D0" w:rsidRPr="003F0BDC" w:rsidRDefault="005445D0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r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>List of Outreach Activity</w:t>
      </w:r>
      <w:r w:rsidR="00284F24"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 xml:space="preserve"> </w:t>
      </w:r>
      <w:proofErr w:type="gramStart"/>
      <w:r w:rsidR="00284F24"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>( 2023</w:t>
      </w:r>
      <w:proofErr w:type="gramEnd"/>
      <w:r w:rsidR="00284F24"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 xml:space="preserve"> onwards)</w:t>
      </w:r>
      <w:r w:rsidR="00B25B02" w:rsidRPr="00B25B02">
        <w:rPr>
          <w:rFonts w:ascii="Arial-BoldMT" w:hAnsi="Arial-BoldMT" w:cs="Times New Roman"/>
          <w:b/>
          <w:bCs/>
          <w:color w:val="FF0000"/>
          <w:sz w:val="24"/>
          <w:szCs w:val="24"/>
          <w:lang w:val="en-US"/>
        </w:rPr>
        <w:t>(not in website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5"/>
        <w:gridCol w:w="6063"/>
        <w:gridCol w:w="1603"/>
        <w:gridCol w:w="1451"/>
      </w:tblGrid>
      <w:tr w:rsidR="00682C4A" w:rsidRPr="005A4481" w14:paraId="3DB3C803" w14:textId="77777777" w:rsidTr="005445D0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1C2F85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proofErr w:type="spellStart"/>
            <w:r w:rsidRPr="005445D0">
              <w:rPr>
                <w:rFonts w:eastAsia="Times New Roman" w:cs="Calibri"/>
                <w:b/>
                <w:bCs/>
                <w:color w:val="000000"/>
                <w:lang w:eastAsia="en-IN" w:bidi="hi-IN"/>
              </w:rPr>
              <w:t>S.No</w:t>
            </w:r>
            <w:proofErr w:type="spellEnd"/>
            <w:r w:rsidRPr="005445D0">
              <w:rPr>
                <w:rFonts w:eastAsia="Times New Roman" w:cs="Calibri"/>
                <w:b/>
                <w:bCs/>
                <w:color w:val="000000"/>
                <w:lang w:eastAsia="en-IN" w:bidi="hi-IN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F84548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eastAsia="Times New Roman" w:cs="Calibri"/>
                <w:b/>
                <w:bCs/>
                <w:color w:val="000000"/>
                <w:lang w:eastAsia="en-IN" w:bidi="hi-IN"/>
              </w:rPr>
              <w:t>Activit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86B66C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eastAsia="Times New Roman" w:cs="Calibri"/>
                <w:b/>
                <w:bCs/>
                <w:color w:val="000000"/>
                <w:lang w:eastAsia="en-IN" w:bidi="hi-IN"/>
              </w:rPr>
              <w:t>Assigned By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1109DB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eastAsia="Times New Roman" w:cs="Calibri"/>
                <w:b/>
                <w:bCs/>
                <w:color w:val="000000"/>
                <w:lang w:eastAsia="en-IN" w:bidi="hi-IN"/>
              </w:rPr>
              <w:t>Dates</w:t>
            </w:r>
          </w:p>
        </w:tc>
      </w:tr>
      <w:tr w:rsidR="00682C4A" w:rsidRPr="005A4481" w14:paraId="6FE14A5E" w14:textId="77777777" w:rsidTr="005445D0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0CF06F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000000"/>
                <w:lang w:eastAsia="en-IN" w:bidi="hi-IN"/>
              </w:rPr>
              <w:t>1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0F2815" w14:textId="32AF5A2B" w:rsidR="005445D0" w:rsidRPr="005445D0" w:rsidRDefault="00FA67D2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 xml:space="preserve">BoS Member, </w:t>
            </w:r>
            <w:proofErr w:type="spellStart"/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Deptt</w:t>
            </w:r>
            <w:proofErr w:type="spellEnd"/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. Of CSE, Central University of Rajastha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D818CDC" w14:textId="0BC8F320" w:rsidR="005445D0" w:rsidRPr="005445D0" w:rsidRDefault="00FA67D2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Registrar CURAJ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05CEF4" w14:textId="3CDC7C36" w:rsidR="005445D0" w:rsidRPr="005445D0" w:rsidRDefault="00FA67D2" w:rsidP="00FA67D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Dec. 2021 to</w:t>
            </w:r>
            <w:r w:rsidR="00E043F0">
              <w:rPr>
                <w:rFonts w:ascii="Arial" w:eastAsia="Times New Roman" w:hAnsi="Arial" w:cs="Arial"/>
                <w:color w:val="000000"/>
                <w:lang w:eastAsia="en-IN" w:bidi="hi-IN"/>
              </w:rPr>
              <w:t xml:space="preserve"> Dec. 2023</w:t>
            </w:r>
          </w:p>
        </w:tc>
      </w:tr>
      <w:tr w:rsidR="00682C4A" w:rsidRPr="005A4481" w14:paraId="72609967" w14:textId="77777777" w:rsidTr="005445D0">
        <w:trPr>
          <w:trHeight w:val="315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EEEF5C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000000"/>
                <w:lang w:eastAsia="en-IN" w:bidi="hi-IN"/>
              </w:rPr>
              <w:t>2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F73A88" w14:textId="23E76E32" w:rsidR="005445D0" w:rsidRPr="005445D0" w:rsidRDefault="00FA67D2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CoC member of Computer Science and Informatics</w:t>
            </w:r>
          </w:p>
          <w:p w14:paraId="498D36EB" w14:textId="3D992462" w:rsidR="005445D0" w:rsidRPr="005445D0" w:rsidRDefault="00FA67D2" w:rsidP="00FA67D2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 xml:space="preserve"> University of Kot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80A219" w14:textId="414833FD" w:rsidR="005445D0" w:rsidRPr="005445D0" w:rsidRDefault="00FA67D2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 xml:space="preserve">Registrar, </w:t>
            </w:r>
            <w:proofErr w:type="spellStart"/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UoK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D772EB" w14:textId="1A524F79" w:rsidR="005445D0" w:rsidRPr="005445D0" w:rsidRDefault="00FA67D2" w:rsidP="00FA67D2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July 2019</w:t>
            </w:r>
            <w:r w:rsidR="005445D0" w:rsidRPr="005445D0">
              <w:rPr>
                <w:rFonts w:ascii="Arial" w:eastAsia="Times New Roman" w:hAnsi="Arial" w:cs="Arial"/>
                <w:color w:val="000000"/>
                <w:lang w:eastAsia="en-IN" w:bidi="hi-IN"/>
              </w:rPr>
              <w:t xml:space="preserve"> till</w:t>
            </w:r>
            <w:r w:rsidR="00E043F0">
              <w:rPr>
                <w:rFonts w:ascii="Arial" w:eastAsia="Times New Roman" w:hAnsi="Arial" w:cs="Arial"/>
                <w:color w:val="000000"/>
                <w:lang w:eastAsia="en-IN" w:bidi="hi-IN"/>
              </w:rPr>
              <w:t xml:space="preserve"> date</w:t>
            </w:r>
          </w:p>
        </w:tc>
      </w:tr>
      <w:tr w:rsidR="00682C4A" w:rsidRPr="005A4481" w14:paraId="7A0899E4" w14:textId="77777777" w:rsidTr="005445D0">
        <w:trPr>
          <w:trHeight w:val="759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EA042B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000000"/>
                <w:lang w:eastAsia="en-IN" w:bidi="hi-IN"/>
              </w:rPr>
              <w:t>3. 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8F8F551" w14:textId="24F0BACC" w:rsidR="005445D0" w:rsidRPr="005445D0" w:rsidRDefault="00E043F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Dean (Software</w:t>
            </w:r>
            <w:r w:rsidR="005445D0" w:rsidRPr="005445D0"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) </w:t>
            </w:r>
          </w:p>
          <w:p w14:paraId="41E7F353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Vishwakarma Skills University </w:t>
            </w:r>
          </w:p>
          <w:p w14:paraId="7A6E9B41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(Formerly Rajasthan ILD Skills University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47003B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222222"/>
                <w:lang w:eastAsia="en-IN" w:bidi="hi-IN"/>
              </w:rPr>
              <w:t>Registrar, </w:t>
            </w:r>
          </w:p>
          <w:p w14:paraId="3EE09566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222222"/>
                <w:lang w:eastAsia="en-IN" w:bidi="hi-IN"/>
              </w:rPr>
              <w:t>VSU (RiSU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D04C36" w14:textId="77777777" w:rsidR="005445D0" w:rsidRPr="005445D0" w:rsidRDefault="005445D0" w:rsidP="005445D0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 w:bidi="hi-IN"/>
              </w:rPr>
            </w:pPr>
            <w:r w:rsidRPr="005445D0">
              <w:rPr>
                <w:rFonts w:ascii="Arial" w:eastAsia="Times New Roman" w:hAnsi="Arial" w:cs="Arial"/>
                <w:color w:val="000000"/>
                <w:lang w:eastAsia="en-IN" w:bidi="hi-IN"/>
              </w:rPr>
              <w:t>Aug 2023 till 2025</w:t>
            </w:r>
          </w:p>
        </w:tc>
      </w:tr>
      <w:tr w:rsidR="00682C4A" w:rsidRPr="005A4481" w14:paraId="1AAA91A3" w14:textId="77777777" w:rsidTr="005445D0">
        <w:trPr>
          <w:trHeight w:val="759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3AE5536" w14:textId="1CA1ECF0" w:rsidR="00E043F0" w:rsidRPr="005445D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207BB75" w14:textId="5F2DB036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Faculty Advisor, Classical Music and Dance Club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DAF2BE2" w14:textId="3A9B78DA" w:rsidR="00E043F0" w:rsidRPr="005445D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Dean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4332F4D" w14:textId="420F3204" w:rsidR="00E043F0" w:rsidRPr="005445D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Aug 2022 to Aug. 2024</w:t>
            </w:r>
          </w:p>
        </w:tc>
      </w:tr>
      <w:tr w:rsidR="00682C4A" w:rsidRPr="005A4481" w14:paraId="522C9A5C" w14:textId="77777777" w:rsidTr="005445D0">
        <w:trPr>
          <w:trHeight w:val="759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A63505C" w14:textId="142A9D0E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F0EA9D2" w14:textId="78413E9E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Faculty coordinator, Placement 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095B34F" w14:textId="5DA3E4BB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Registrar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A0CA541" w14:textId="7823603C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Feb. 2022 to till date</w:t>
            </w:r>
          </w:p>
        </w:tc>
      </w:tr>
      <w:tr w:rsidR="00682C4A" w:rsidRPr="005A4481" w14:paraId="0DB707B4" w14:textId="77777777" w:rsidTr="005445D0">
        <w:trPr>
          <w:trHeight w:val="759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BB0643C" w14:textId="41AF46DA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9022964" w14:textId="11E29531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Member, Publicity and Outreach team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FAA1C4" w14:textId="6C78A877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Registrar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41CBE22" w14:textId="4FE13A25" w:rsidR="00E043F0" w:rsidRDefault="00E043F0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March 2022 to till date</w:t>
            </w:r>
          </w:p>
        </w:tc>
      </w:tr>
      <w:tr w:rsidR="00682C4A" w:rsidRPr="005A4481" w14:paraId="6EA597A5" w14:textId="77777777" w:rsidTr="005445D0">
        <w:trPr>
          <w:trHeight w:val="759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794022F" w14:textId="61B777C5" w:rsidR="00682C4A" w:rsidRDefault="00682C4A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lastRenderedPageBreak/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424B133" w14:textId="39D4755B" w:rsidR="00682C4A" w:rsidRDefault="00682C4A" w:rsidP="00682C4A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 xml:space="preserve">Session Chair, </w:t>
            </w:r>
            <w:r>
              <w:rPr>
                <w:rFonts w:ascii="Arial" w:hAnsi="Arial" w:cs="Arial"/>
                <w:color w:val="000000"/>
              </w:rPr>
              <w:t>Second International Conference on Informatics (ICI-2023), JIIT Noid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EAEA91F" w14:textId="2421988A" w:rsidR="00682C4A" w:rsidRDefault="00682C4A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JIIT Noid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D9B01EB" w14:textId="05CA67D0" w:rsidR="00682C4A" w:rsidRDefault="00682C4A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25 Nov 2023</w:t>
            </w:r>
          </w:p>
        </w:tc>
      </w:tr>
      <w:tr w:rsidR="00682C4A" w:rsidRPr="005A4481" w14:paraId="6B9C16D7" w14:textId="77777777" w:rsidTr="005445D0">
        <w:trPr>
          <w:trHeight w:val="759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252926E" w14:textId="5462094A" w:rsidR="00682C4A" w:rsidRDefault="00682C4A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000000"/>
                <w:lang w:eastAsia="en-IN" w:bidi="hi-IN"/>
              </w:rPr>
              <w:t>8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971F231" w14:textId="71FA1318" w:rsidR="00682C4A" w:rsidRPr="00682C4A" w:rsidRDefault="00682C4A" w:rsidP="00682C4A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 xml:space="preserve">Keynote Speaker, </w:t>
            </w:r>
            <w:r w:rsidRPr="00682C4A"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3rd International Conference On Emerging Trends In Networks And Computer Communications (ETNCC)</w:t>
            </w:r>
          </w:p>
          <w:p w14:paraId="24C85B75" w14:textId="72CFAAD7" w:rsidR="00682C4A" w:rsidRDefault="00682C4A" w:rsidP="00682C4A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356954A5" w14:textId="77B29642" w:rsidR="00682C4A" w:rsidRDefault="00682C4A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222222"/>
                <w:lang w:eastAsia="en-IN" w:bidi="hi-IN"/>
              </w:rPr>
            </w:pPr>
            <w:r>
              <w:rPr>
                <w:rFonts w:ascii="Arial" w:eastAsia="Times New Roman" w:hAnsi="Arial" w:cs="Arial"/>
                <w:color w:val="222222"/>
                <w:lang w:eastAsia="en-IN" w:bidi="hi-IN"/>
              </w:rPr>
              <w:t>NUST Namibi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24E1202D" w14:textId="23D9F78A" w:rsidR="00682C4A" w:rsidRDefault="00682C4A" w:rsidP="005445D0">
            <w:pPr>
              <w:spacing w:line="240" w:lineRule="auto"/>
              <w:jc w:val="center"/>
              <w:rPr>
                <w:rFonts w:ascii="Arial" w:eastAsia="Times New Roman" w:hAnsi="Arial" w:cs="Arial"/>
                <w:color w:val="000000"/>
                <w:lang w:eastAsia="en-IN" w:bidi="hi-IN"/>
              </w:rPr>
            </w:pPr>
            <w:r w:rsidRPr="00682C4A">
              <w:rPr>
                <w:rFonts w:ascii="Arial" w:eastAsia="Times New Roman" w:hAnsi="Arial" w:cs="Arial"/>
                <w:color w:val="222222"/>
                <w:shd w:val="clear" w:color="auto" w:fill="FFFFFF"/>
                <w:lang w:eastAsia="en-IN" w:bidi="hi-IN"/>
              </w:rPr>
              <w:t>August 16 - 18, 2023</w:t>
            </w:r>
          </w:p>
        </w:tc>
      </w:tr>
    </w:tbl>
    <w:p w14:paraId="38E7E2B9" w14:textId="77777777" w:rsidR="005445D0" w:rsidRDefault="005445D0" w:rsidP="0023765A">
      <w:pPr>
        <w:pStyle w:val="Default"/>
        <w:spacing w:line="360" w:lineRule="auto"/>
        <w:jc w:val="both"/>
        <w:rPr>
          <w:b/>
          <w:bCs/>
          <w:color w:val="auto"/>
          <w:lang w:val="en-IN"/>
        </w:rPr>
      </w:pPr>
    </w:p>
    <w:p w14:paraId="7F337A01" w14:textId="77777777" w:rsidR="003119B1" w:rsidRDefault="003119B1" w:rsidP="0023765A">
      <w:pPr>
        <w:pStyle w:val="Default"/>
        <w:spacing w:line="360" w:lineRule="auto"/>
        <w:jc w:val="both"/>
        <w:rPr>
          <w:b/>
          <w:bCs/>
          <w:color w:val="auto"/>
          <w:lang w:val="en-IN"/>
        </w:rPr>
      </w:pPr>
    </w:p>
    <w:p w14:paraId="74DC7172" w14:textId="663EAF77" w:rsidR="003119B1" w:rsidRPr="003F0BDC" w:rsidRDefault="003119B1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r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>List of Awards</w:t>
      </w:r>
      <w:r w:rsidR="007246DE">
        <w:rPr>
          <w:rFonts w:ascii="Arial-BoldMT" w:hAnsi="Arial-BoldMT" w:cs="Times New Roman"/>
          <w:b/>
          <w:bCs/>
          <w:sz w:val="24"/>
          <w:szCs w:val="24"/>
          <w:lang w:val="en-US"/>
        </w:rPr>
        <w:t>:</w:t>
      </w:r>
      <w:r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2"/>
        <w:gridCol w:w="6956"/>
        <w:gridCol w:w="1007"/>
        <w:gridCol w:w="1127"/>
      </w:tblGrid>
      <w:tr w:rsidR="003119B1" w:rsidRPr="00682C4A" w14:paraId="09DF14AC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8A528" w14:textId="77777777" w:rsidR="003119B1" w:rsidRPr="00682C4A" w:rsidRDefault="003119B1" w:rsidP="003119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proofErr w:type="spellStart"/>
            <w:r w:rsidRPr="00682C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 w:bidi="hi-IN"/>
              </w:rPr>
              <w:t>S.No</w:t>
            </w:r>
            <w:proofErr w:type="spellEnd"/>
            <w:r w:rsidRPr="00682C4A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 w:bidi="hi-IN"/>
              </w:rPr>
              <w:t>.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44C446" w14:textId="46FB258B" w:rsidR="003119B1" w:rsidRPr="00682C4A" w:rsidRDefault="003119B1" w:rsidP="003119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 w:bidi="hi-IN"/>
              </w:rPr>
              <w:t>Award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A9BFB" w14:textId="1599A47A" w:rsidR="003119B1" w:rsidRPr="00682C4A" w:rsidRDefault="003119B1" w:rsidP="003119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 w:bidi="hi-IN"/>
              </w:rPr>
              <w:t>Yea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AEAAE6" w14:textId="5325602F" w:rsidR="003119B1" w:rsidRPr="00682C4A" w:rsidRDefault="003119B1" w:rsidP="003119B1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 w:bidi="hi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IN" w:bidi="hi-IN"/>
              </w:rPr>
              <w:t>Given By</w:t>
            </w:r>
          </w:p>
        </w:tc>
      </w:tr>
      <w:tr w:rsidR="003119B1" w:rsidRPr="00711635" w14:paraId="65EC0BA4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EA909E" w14:textId="700F60F1" w:rsidR="003119B1" w:rsidRPr="00711635" w:rsidRDefault="004926EC" w:rsidP="004926E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   1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BAD8A9" w14:textId="77AC24ED" w:rsidR="003119B1" w:rsidRPr="00711635" w:rsidRDefault="003119B1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“Outstanding Academician of the Year”, 3rd International Conference on “Universal Threats in Expert Applications and Solutions (Springer publication)" at </w:t>
            </w:r>
            <w:proofErr w:type="gramStart"/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Jaipur</w:t>
            </w:r>
            <w:r w:rsidR="00B25B02" w:rsidRP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(</w:t>
            </w:r>
            <w:proofErr w:type="gramEnd"/>
            <w:r w:rsidR="00B25B02" w:rsidRP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not in website)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16AE61" w14:textId="38DFEC6F" w:rsidR="003119B1" w:rsidRPr="00711635" w:rsidRDefault="003119B1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202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2C70B2" w14:textId="6063DE0C" w:rsidR="003119B1" w:rsidRPr="00711635" w:rsidRDefault="003119B1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UNI-TEAS 2024</w:t>
            </w:r>
          </w:p>
        </w:tc>
      </w:tr>
      <w:tr w:rsidR="003119B1" w:rsidRPr="00711635" w14:paraId="3941A806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78E83" w14:textId="590DB26D" w:rsidR="003119B1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   2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72FBB4" w14:textId="00D6D251" w:rsidR="003119B1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Received fund of $5200, for organizing Summer </w:t>
            </w:r>
            <w:proofErr w:type="gramStart"/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School</w:t>
            </w:r>
            <w:r w:rsidR="00B25B02" w:rsidRP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(</w:t>
            </w:r>
            <w:proofErr w:type="gramEnd"/>
            <w:r w:rsidR="00B25B02" w:rsidRP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not in website)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82EE022" w14:textId="3F21C38A" w:rsidR="003119B1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20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597DF3" w14:textId="5BDDACD9" w:rsidR="003119B1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IEEE CIS, USA</w:t>
            </w:r>
          </w:p>
        </w:tc>
      </w:tr>
      <w:tr w:rsidR="004926EC" w:rsidRPr="00711635" w14:paraId="53DCF305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80B16A" w14:textId="20345915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Arial"/>
                <w:color w:val="000000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 xml:space="preserve">   3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022E037" w14:textId="0A498E00" w:rsidR="004926EC" w:rsidRPr="00B25B02" w:rsidRDefault="004926EC" w:rsidP="004926EC">
            <w:pPr>
              <w:spacing w:line="240" w:lineRule="auto"/>
              <w:rPr>
                <w:rFonts w:ascii="ArialMT" w:eastAsia="Times New Roman" w:hAnsi="ArialMT" w:cs="Times New Roman"/>
                <w:color w:val="FF0000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Received fund of $4800, for organizing Summer </w:t>
            </w:r>
            <w:proofErr w:type="gramStart"/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School</w:t>
            </w:r>
            <w:r w:rsid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(</w:t>
            </w:r>
            <w:proofErr w:type="gramEnd"/>
            <w:r w:rsid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Amount is not same in website)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5005401" w14:textId="2E411327" w:rsidR="004926EC" w:rsidRPr="00711635" w:rsidRDefault="004926EC" w:rsidP="004926E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202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8A382C8" w14:textId="23E78A9C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IEEE CIS, USA</w:t>
            </w:r>
          </w:p>
        </w:tc>
      </w:tr>
      <w:tr w:rsidR="004926EC" w:rsidRPr="00711635" w14:paraId="2C8B14AA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FB1459" w14:textId="4B7D1E7E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 xml:space="preserve">   4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487EF7" w14:textId="338B837E" w:rsidR="004926EC" w:rsidRPr="00711635" w:rsidRDefault="004926EC" w:rsidP="003F0BD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“Active Participation Woman” under CSI Service Award at the CSI Annual</w:t>
            </w:r>
            <w:r w:rsidR="003F0BDC"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 </w:t>
            </w: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C</w:t>
            </w:r>
            <w:r w:rsidR="003F0BDC" w:rsidRPr="00711635">
              <w:rPr>
                <w:rFonts w:ascii="ArialMT" w:eastAsia="Times New Roman" w:hAnsi="ArialMT" w:cs="Times New Roman"/>
                <w:lang w:eastAsia="en-IN" w:bidi="hi-IN"/>
              </w:rPr>
              <w:t>onvention 2017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F3B7B09" w14:textId="29D0BC7E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7EBCFAD" w14:textId="47DC0883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CSI</w:t>
            </w:r>
          </w:p>
        </w:tc>
      </w:tr>
      <w:tr w:rsidR="004926EC" w:rsidRPr="00711635" w14:paraId="1C68B0DF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FE1E69" w14:textId="42630693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 xml:space="preserve">   5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CE18559" w14:textId="366AA196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“Paper Presenter Award at International Conference” under CSI </w:t>
            </w:r>
            <w:r w:rsidR="007A77D3">
              <w:rPr>
                <w:rFonts w:ascii="ArialMT" w:eastAsia="Times New Roman" w:hAnsi="ArialMT" w:cs="Times New Roman"/>
                <w:lang w:eastAsia="en-IN" w:bidi="hi-IN"/>
              </w:rPr>
              <w:t>re</w:t>
            </w: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 xml:space="preserve"> Award at the CSI Annual Convention 2017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2C5940F" w14:textId="6D66CC19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2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CDA610" w14:textId="1BB0C94E" w:rsidR="004926EC" w:rsidRPr="00711635" w:rsidRDefault="004926EC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11635">
              <w:rPr>
                <w:rFonts w:ascii="ArialMT" w:eastAsia="Times New Roman" w:hAnsi="ArialMT" w:cs="Times New Roman"/>
                <w:lang w:eastAsia="en-IN" w:bidi="hi-IN"/>
              </w:rPr>
              <w:t>CSI</w:t>
            </w:r>
          </w:p>
        </w:tc>
      </w:tr>
      <w:tr w:rsidR="00B25B02" w:rsidRPr="00711635" w14:paraId="4E61621B" w14:textId="77777777" w:rsidTr="004926EC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C2767B" w14:textId="08FD8C17" w:rsidR="00B25B02" w:rsidRPr="00B25B02" w:rsidRDefault="00B25B02" w:rsidP="00B25B02">
            <w:pPr>
              <w:spacing w:line="240" w:lineRule="auto"/>
              <w:jc w:val="center"/>
              <w:rPr>
                <w:rFonts w:ascii="ArialMT" w:eastAsia="Times New Roman" w:hAnsi="ArialMT" w:cs="Arial"/>
                <w:caps/>
                <w:color w:val="000000"/>
                <w:lang w:eastAsia="en-IN" w:bidi="hi-IN"/>
              </w:rPr>
            </w:pPr>
            <w:r>
              <w:rPr>
                <w:rFonts w:ascii="ArialMT" w:eastAsia="Times New Roman" w:hAnsi="ArialMT" w:cs="Arial"/>
                <w:color w:val="000000"/>
                <w:lang w:eastAsia="en-IN" w:bidi="hi-IN"/>
              </w:rPr>
              <w:t>6</w:t>
            </w:r>
          </w:p>
        </w:tc>
        <w:tc>
          <w:tcPr>
            <w:tcW w:w="695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48125E" w14:textId="04330F67" w:rsidR="00B25B02" w:rsidRPr="00711635" w:rsidRDefault="00B25B02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B25B02">
              <w:rPr>
                <w:rFonts w:ascii="ArialMT" w:eastAsia="Times New Roman" w:hAnsi="ArialMT" w:cs="Times New Roman"/>
                <w:lang w:eastAsia="en-IN" w:bidi="hi-IN"/>
              </w:rPr>
              <w:t>Completion of Certificate for course on "Cryptography" given by Coursera Year </w:t>
            </w:r>
            <w:r w:rsidRPr="00B25B02">
              <w:rPr>
                <w:rFonts w:ascii="ArialMT" w:eastAsia="Times New Roman" w:hAnsi="ArialMT" w:cs="Times New Roman"/>
                <w:color w:val="FF0000"/>
                <w:lang w:eastAsia="en-IN" w:bidi="hi-IN"/>
              </w:rPr>
              <w:t>(Added now in bio data)</w:t>
            </w:r>
          </w:p>
        </w:tc>
        <w:tc>
          <w:tcPr>
            <w:tcW w:w="100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F58E24" w14:textId="1396D7C1" w:rsidR="00B25B02" w:rsidRPr="00711635" w:rsidRDefault="00B25B02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202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5AEDCB" w14:textId="446479ED" w:rsidR="00B25B02" w:rsidRPr="00711635" w:rsidRDefault="00B25B02" w:rsidP="003119B1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proofErr w:type="spellStart"/>
            <w:r>
              <w:rPr>
                <w:rFonts w:ascii="ArialMT" w:eastAsia="Times New Roman" w:hAnsi="ArialMT" w:cs="Times New Roman"/>
                <w:lang w:eastAsia="en-IN" w:bidi="hi-IN"/>
              </w:rPr>
              <w:t>coursera</w:t>
            </w:r>
            <w:proofErr w:type="spellEnd"/>
          </w:p>
        </w:tc>
      </w:tr>
    </w:tbl>
    <w:p w14:paraId="6A5D84BA" w14:textId="77777777" w:rsidR="003119B1" w:rsidRPr="00711635" w:rsidRDefault="003119B1" w:rsidP="0023765A">
      <w:pPr>
        <w:pStyle w:val="Default"/>
        <w:spacing w:line="360" w:lineRule="auto"/>
        <w:jc w:val="both"/>
        <w:rPr>
          <w:rFonts w:ascii="ArialMT" w:hAnsi="ArialMT"/>
          <w:b/>
          <w:bCs/>
          <w:color w:val="auto"/>
          <w:sz w:val="22"/>
          <w:szCs w:val="22"/>
          <w:lang w:val="en-IN"/>
        </w:rPr>
      </w:pPr>
    </w:p>
    <w:p w14:paraId="32F1A781" w14:textId="7F51598A" w:rsidR="005445D0" w:rsidRPr="003F0BDC" w:rsidRDefault="003F0BDC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r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>Open Source Contributions</w:t>
      </w:r>
      <w:r w:rsidR="007246DE">
        <w:rPr>
          <w:rFonts w:ascii="Arial-BoldMT" w:hAnsi="Arial-BoldMT" w:cs="Times New Roman"/>
          <w:b/>
          <w:bCs/>
          <w:sz w:val="24"/>
          <w:szCs w:val="24"/>
          <w:lang w:val="en-US"/>
        </w:rPr>
        <w:t>:</w:t>
      </w:r>
    </w:p>
    <w:p w14:paraId="5FBD6C62" w14:textId="107584A6" w:rsidR="006B380F" w:rsidRPr="00711635" w:rsidRDefault="006B380F" w:rsidP="006B380F">
      <w:pPr>
        <w:pStyle w:val="Default"/>
        <w:spacing w:line="360" w:lineRule="auto"/>
        <w:jc w:val="both"/>
        <w:rPr>
          <w:rFonts w:ascii="ArialMT" w:hAnsi="ArialMT"/>
          <w:color w:val="auto"/>
          <w:sz w:val="22"/>
          <w:szCs w:val="22"/>
          <w:lang w:val="en-IN"/>
        </w:rPr>
      </w:pPr>
      <w:r w:rsidRPr="00711635">
        <w:rPr>
          <w:rFonts w:ascii="ArialMT" w:hAnsi="ArialMT"/>
          <w:color w:val="auto"/>
          <w:sz w:val="22"/>
          <w:szCs w:val="22"/>
          <w:lang w:val="en-IN"/>
        </w:rPr>
        <w:t xml:space="preserve">In </w:t>
      </w:r>
      <w:proofErr w:type="spellStart"/>
      <w:r w:rsidRPr="00711635">
        <w:rPr>
          <w:rFonts w:ascii="ArialMT" w:hAnsi="ArialMT"/>
          <w:color w:val="auto"/>
          <w:sz w:val="22"/>
          <w:szCs w:val="22"/>
          <w:lang w:val="en-IN"/>
        </w:rPr>
        <w:t>DroidBench</w:t>
      </w:r>
      <w:proofErr w:type="spellEnd"/>
      <w:r w:rsidRPr="00711635">
        <w:rPr>
          <w:rFonts w:ascii="ArialMT" w:hAnsi="ArialMT"/>
          <w:color w:val="auto"/>
          <w:sz w:val="22"/>
          <w:szCs w:val="22"/>
          <w:lang w:val="en-IN"/>
        </w:rPr>
        <w:t>, 10 apps for inter-component communication in combination with reflections.</w:t>
      </w:r>
    </w:p>
    <w:p w14:paraId="2E954F36" w14:textId="011F615E" w:rsidR="006B380F" w:rsidRPr="00711635" w:rsidRDefault="00000000" w:rsidP="006B380F">
      <w:pPr>
        <w:pStyle w:val="Default"/>
        <w:spacing w:line="360" w:lineRule="auto"/>
        <w:jc w:val="both"/>
        <w:rPr>
          <w:rFonts w:ascii="ArialMT" w:hAnsi="ArialMT"/>
          <w:color w:val="auto"/>
          <w:sz w:val="22"/>
          <w:szCs w:val="22"/>
          <w:lang w:val="en-IN"/>
        </w:rPr>
      </w:pPr>
      <w:hyperlink r:id="rId13" w:history="1">
        <w:r w:rsidR="006B380F" w:rsidRPr="00711635">
          <w:rPr>
            <w:rStyle w:val="Hyperlink"/>
            <w:rFonts w:ascii="ArialMT" w:hAnsi="ArialMT"/>
            <w:sz w:val="22"/>
            <w:szCs w:val="22"/>
            <w:lang w:val="en-IN"/>
          </w:rPr>
          <w:t>https://github.com/secure-software-engineering/DroidBench/tree/develop</w:t>
        </w:r>
      </w:hyperlink>
    </w:p>
    <w:p w14:paraId="076E9A11" w14:textId="4C863435" w:rsidR="006B380F" w:rsidRPr="00711635" w:rsidRDefault="006B380F" w:rsidP="006B380F">
      <w:pPr>
        <w:pStyle w:val="Default"/>
        <w:spacing w:line="360" w:lineRule="auto"/>
        <w:jc w:val="both"/>
        <w:rPr>
          <w:rFonts w:ascii="ArialMT" w:hAnsi="ArialMT"/>
          <w:color w:val="auto"/>
          <w:sz w:val="22"/>
          <w:szCs w:val="22"/>
          <w:lang w:val="en-IN"/>
        </w:rPr>
      </w:pPr>
      <w:proofErr w:type="spellStart"/>
      <w:r w:rsidRPr="00711635">
        <w:rPr>
          <w:rFonts w:ascii="ArialMT" w:hAnsi="ArialMT"/>
          <w:color w:val="auto"/>
          <w:sz w:val="22"/>
          <w:szCs w:val="22"/>
          <w:lang w:val="en-IN"/>
        </w:rPr>
        <w:t>DroidBench</w:t>
      </w:r>
      <w:proofErr w:type="spellEnd"/>
      <w:r w:rsidRPr="00711635">
        <w:rPr>
          <w:rFonts w:ascii="ArialMT" w:hAnsi="ArialMT"/>
          <w:color w:val="auto"/>
          <w:sz w:val="22"/>
          <w:szCs w:val="22"/>
          <w:lang w:val="en-IN"/>
        </w:rPr>
        <w:t xml:space="preserve"> is an open test suite for evaluating the effectiveness of taint-analysis tools specifically for Android apps.</w:t>
      </w:r>
    </w:p>
    <w:p w14:paraId="4D8D99F4" w14:textId="77777777" w:rsidR="007246DE" w:rsidRDefault="007246DE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</w:p>
    <w:p w14:paraId="4FBE4D00" w14:textId="77777777" w:rsidR="007246DE" w:rsidRDefault="007246DE" w:rsidP="007246DE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proofErr w:type="spellStart"/>
      <w:r>
        <w:rPr>
          <w:rFonts w:ascii="Arial-BoldMT" w:hAnsi="Arial-BoldMT" w:cs="Times New Roman"/>
          <w:b/>
          <w:bCs/>
          <w:sz w:val="24"/>
          <w:szCs w:val="24"/>
          <w:lang w:val="en-US"/>
        </w:rPr>
        <w:t>Mooc</w:t>
      </w:r>
      <w:proofErr w:type="spellEnd"/>
      <w:r>
        <w:rPr>
          <w:rFonts w:ascii="Arial-BoldMT" w:hAnsi="Arial-BoldMT" w:cs="Times New Roman"/>
          <w:b/>
          <w:bCs/>
          <w:sz w:val="24"/>
          <w:szCs w:val="24"/>
          <w:lang w:val="en-US"/>
        </w:rPr>
        <w:t xml:space="preserve"> Course Developed:</w:t>
      </w:r>
    </w:p>
    <w:p w14:paraId="529CE6EB" w14:textId="77777777" w:rsidR="007246DE" w:rsidRDefault="007246DE" w:rsidP="007246DE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</w:p>
    <w:p w14:paraId="5FDE78A2" w14:textId="60CCB251" w:rsidR="007246DE" w:rsidRPr="007246DE" w:rsidRDefault="007246DE" w:rsidP="007246DE">
      <w:pPr>
        <w:pStyle w:val="Heading3"/>
        <w:shd w:val="clear" w:color="auto" w:fill="FFFFFF"/>
        <w:spacing w:before="0"/>
        <w:rPr>
          <w:rFonts w:ascii="ArialMT" w:hAnsi="ArialMT"/>
          <w:b w:val="0"/>
          <w:bCs w:val="0"/>
          <w:color w:val="212327"/>
        </w:rPr>
      </w:pPr>
      <w:r>
        <w:rPr>
          <w:rFonts w:ascii="ArialMT" w:hAnsi="ArialMT"/>
          <w:b w:val="0"/>
          <w:bCs w:val="0"/>
          <w:color w:val="212327"/>
        </w:rPr>
        <w:t>A course has been developed on “</w:t>
      </w:r>
      <w:r w:rsidRPr="007246DE">
        <w:rPr>
          <w:rFonts w:ascii="ArialMT" w:hAnsi="ArialMT"/>
          <w:b w:val="0"/>
          <w:bCs w:val="0"/>
          <w:color w:val="212327"/>
        </w:rPr>
        <w:t>Cyber Security and Digital Forensics</w:t>
      </w:r>
      <w:r>
        <w:rPr>
          <w:rFonts w:ascii="ArialMT" w:hAnsi="ArialMT"/>
          <w:b w:val="0"/>
          <w:bCs w:val="0"/>
          <w:color w:val="212327"/>
        </w:rPr>
        <w:t>” and avai</w:t>
      </w:r>
      <w:r w:rsidR="007E1CDB">
        <w:rPr>
          <w:rFonts w:ascii="ArialMT" w:hAnsi="ArialMT"/>
          <w:b w:val="0"/>
          <w:bCs w:val="0"/>
          <w:color w:val="212327"/>
        </w:rPr>
        <w:t>lable at:-</w:t>
      </w:r>
    </w:p>
    <w:p w14:paraId="4C580D7E" w14:textId="0B905776" w:rsidR="007246DE" w:rsidRDefault="007246DE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r w:rsidRPr="007246DE">
        <w:rPr>
          <w:rFonts w:ascii="Arial-BoldMT" w:hAnsi="Arial-BoldMT" w:cs="Times New Roman"/>
          <w:b/>
          <w:bCs/>
          <w:sz w:val="24"/>
          <w:szCs w:val="24"/>
          <w:lang w:val="en-US"/>
        </w:rPr>
        <w:t>https://eldalab.in/courses/cyber-security-and-digital-forensics/</w:t>
      </w:r>
    </w:p>
    <w:p w14:paraId="690A6B2B" w14:textId="77777777" w:rsidR="007246DE" w:rsidRDefault="007246DE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</w:p>
    <w:p w14:paraId="700D4DE1" w14:textId="22276B93" w:rsidR="00C96EBC" w:rsidRPr="003F0BDC" w:rsidRDefault="003F0BDC" w:rsidP="003F0BDC">
      <w:pPr>
        <w:pStyle w:val="ListParagraph"/>
        <w:autoSpaceDE w:val="0"/>
        <w:autoSpaceDN w:val="0"/>
        <w:adjustRightInd w:val="0"/>
        <w:ind w:left="0"/>
        <w:jc w:val="both"/>
        <w:rPr>
          <w:rFonts w:ascii="Arial-BoldMT" w:hAnsi="Arial-BoldMT" w:cs="Times New Roman"/>
          <w:b/>
          <w:bCs/>
          <w:sz w:val="24"/>
          <w:szCs w:val="24"/>
          <w:lang w:val="en-US"/>
        </w:rPr>
      </w:pPr>
      <w:r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 xml:space="preserve">Professional </w:t>
      </w:r>
      <w:r w:rsidR="00C96EBC" w:rsidRPr="003F0BDC">
        <w:rPr>
          <w:rFonts w:ascii="Arial-BoldMT" w:hAnsi="Arial-BoldMT" w:cs="Times New Roman"/>
          <w:b/>
          <w:bCs/>
          <w:sz w:val="24"/>
          <w:szCs w:val="24"/>
          <w:lang w:val="en-US"/>
        </w:rPr>
        <w:t>Memberships</w:t>
      </w:r>
    </w:p>
    <w:p w14:paraId="68BED5F3" w14:textId="274B3DE7" w:rsidR="008E4777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 w:cs="Arial"/>
          <w:color w:val="222222"/>
          <w:sz w:val="22"/>
          <w:szCs w:val="22"/>
          <w:shd w:val="clear" w:color="auto" w:fill="FFFFFF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Senior Member of IEEE Since Nov. 2020, IEEE Member (8 yrs in total) ,  IEEE Young Professionals (8 Years)</w:t>
      </w:r>
    </w:p>
    <w:p w14:paraId="7C22A7CF" w14:textId="6C6B0F78" w:rsidR="008E4777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 w:cs="Arial"/>
          <w:color w:val="222222"/>
          <w:sz w:val="22"/>
          <w:szCs w:val="22"/>
          <w:shd w:val="clear" w:color="auto" w:fill="FFFFFF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IEEE Computational Intelligence Society Membership (2 years)</w:t>
      </w:r>
    </w:p>
    <w:p w14:paraId="2A383BA5" w14:textId="463AF7B3" w:rsidR="008E4777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 w:cs="Arial"/>
          <w:color w:val="222222"/>
          <w:sz w:val="22"/>
          <w:szCs w:val="22"/>
          <w:shd w:val="clear" w:color="auto" w:fill="FFFFFF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IEEE Computer Society Membership (1 Year)</w:t>
      </w:r>
    </w:p>
    <w:p w14:paraId="36F74B42" w14:textId="54323F78" w:rsidR="008E4777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 w:cs="Arial"/>
          <w:color w:val="222222"/>
          <w:sz w:val="22"/>
          <w:szCs w:val="22"/>
          <w:shd w:val="clear" w:color="auto" w:fill="FFFFFF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ACM Member ( 4 years)</w:t>
      </w:r>
    </w:p>
    <w:p w14:paraId="7E203C78" w14:textId="51B5DD25" w:rsidR="008E4777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 w:cs="Arial"/>
          <w:color w:val="222222"/>
          <w:sz w:val="22"/>
          <w:szCs w:val="22"/>
          <w:shd w:val="clear" w:color="auto" w:fill="FFFFFF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Lifetime membership of CSI since 2010</w:t>
      </w:r>
    </w:p>
    <w:p w14:paraId="27CDBD79" w14:textId="31C78532" w:rsidR="008E4777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 w:cs="Arial"/>
          <w:color w:val="222222"/>
          <w:sz w:val="22"/>
          <w:szCs w:val="22"/>
          <w:shd w:val="clear" w:color="auto" w:fill="FFFFFF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Vice-Chairman of CSI Jaipur Chapter April 2017-March 2018</w:t>
      </w:r>
    </w:p>
    <w:p w14:paraId="310CA582" w14:textId="1AEA9F07" w:rsidR="006B380F" w:rsidRPr="00711635" w:rsidRDefault="008E4777" w:rsidP="008E4777">
      <w:pPr>
        <w:pStyle w:val="Default"/>
        <w:numPr>
          <w:ilvl w:val="0"/>
          <w:numId w:val="33"/>
        </w:numPr>
        <w:spacing w:line="360" w:lineRule="auto"/>
        <w:jc w:val="both"/>
        <w:rPr>
          <w:rFonts w:ascii="ArialMT" w:hAnsi="ArialMT"/>
          <w:b/>
          <w:bCs/>
          <w:color w:val="auto"/>
          <w:sz w:val="22"/>
          <w:szCs w:val="22"/>
          <w:lang w:val="en-IN"/>
        </w:rPr>
      </w:pPr>
      <w:r w:rsidRPr="00711635">
        <w:rPr>
          <w:rFonts w:ascii="ArialMT" w:hAnsi="ArialMT" w:cs="Arial"/>
          <w:color w:val="222222"/>
          <w:sz w:val="22"/>
          <w:szCs w:val="22"/>
          <w:shd w:val="clear" w:color="auto" w:fill="FFFFFF"/>
        </w:rPr>
        <w:t>Chairman of CSI Jaipur Chapter April 2018-April 2020</w:t>
      </w:r>
    </w:p>
    <w:p w14:paraId="4E4DAB40" w14:textId="77777777" w:rsidR="008E4777" w:rsidRDefault="008E4777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27E1CA1C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1C13513E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2C206C6D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72EC4E36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6E816BCB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76114673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0FC8A5C9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1F8CDB2D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79C107F0" w14:textId="77777777" w:rsidR="007E1CDB" w:rsidRDefault="007E1CDB" w:rsidP="008E4777">
      <w:pPr>
        <w:pStyle w:val="Default"/>
        <w:spacing w:line="36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14:paraId="52472467" w14:textId="77777777" w:rsidR="00682C4A" w:rsidRPr="003F0BDC" w:rsidRDefault="00682C4A" w:rsidP="00682C4A">
      <w:pPr>
        <w:spacing w:after="160" w:line="240" w:lineRule="auto"/>
        <w:rPr>
          <w:rFonts w:ascii="Arial-BoldMT" w:eastAsia="Times New Roman" w:hAnsi="Arial-BoldMT" w:cs="Times New Roman"/>
          <w:sz w:val="28"/>
          <w:szCs w:val="28"/>
          <w:lang w:eastAsia="en-IN" w:bidi="hi-IN"/>
        </w:rPr>
      </w:pPr>
      <w:r w:rsidRPr="003F0BDC"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Conferences, Seminars and Workshops organised</w:t>
      </w:r>
      <w:r w:rsidRPr="003F0BDC">
        <w:rPr>
          <w:rFonts w:ascii="Arial-BoldMT" w:eastAsia="Times New Roman" w:hAnsi="Arial-BoldMT" w:cs="Times New Roman"/>
          <w:color w:val="000000"/>
          <w:sz w:val="28"/>
          <w:szCs w:val="28"/>
          <w:lang w:eastAsia="en-IN" w:bidi="hi-IN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3"/>
        <w:gridCol w:w="4711"/>
        <w:gridCol w:w="1332"/>
        <w:gridCol w:w="2996"/>
      </w:tblGrid>
      <w:tr w:rsidR="005C7A2C" w:rsidRPr="00682C4A" w14:paraId="1482F2E0" w14:textId="77777777" w:rsidTr="00682C4A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4C535F" w14:textId="77777777" w:rsidR="00682C4A" w:rsidRPr="00711635" w:rsidRDefault="00682C4A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proofErr w:type="spellStart"/>
            <w:r w:rsidRPr="00711635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S.No</w:t>
            </w:r>
            <w:proofErr w:type="spellEnd"/>
            <w:r w:rsidRPr="00711635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70FB9" w14:textId="77777777" w:rsidR="00682C4A" w:rsidRPr="00711635" w:rsidRDefault="00682C4A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Title of workshop/seminar/conferenc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92E620" w14:textId="77777777" w:rsidR="00682C4A" w:rsidRPr="00711635" w:rsidRDefault="00682C4A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Date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934321" w14:textId="77777777" w:rsidR="00682C4A" w:rsidRPr="00711635" w:rsidRDefault="00682C4A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Coordinators</w:t>
            </w:r>
          </w:p>
        </w:tc>
      </w:tr>
      <w:tr w:rsidR="005C7A2C" w:rsidRPr="00AB32CC" w14:paraId="170E090B" w14:textId="77777777" w:rsidTr="00682C4A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AC4374" w14:textId="77777777" w:rsidR="00682C4A" w:rsidRPr="00711635" w:rsidRDefault="00682C4A" w:rsidP="00682C4A">
            <w:pPr>
              <w:spacing w:line="240" w:lineRule="auto"/>
              <w:jc w:val="right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A4AF4E" w14:textId="39F376B9" w:rsidR="00682C4A" w:rsidRPr="00711635" w:rsidRDefault="00682C4A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Style w:val="Strong"/>
                <w:rFonts w:ascii="ArialMT" w:hAnsi="ArialMT" w:cs="Arial"/>
                <w:b w:val="0"/>
                <w:color w:val="000000"/>
                <w:shd w:val="clear" w:color="auto" w:fill="FFFFFF"/>
              </w:rPr>
              <w:t>International Conference on Deep Learning, Artificial Intelligence and Robotics, (ICDLAIR) 2019</w:t>
            </w:r>
            <w:r w:rsidR="005C7A2C" w:rsidRPr="00711635">
              <w:rPr>
                <w:rStyle w:val="Strong"/>
                <w:rFonts w:ascii="ArialMT" w:hAnsi="ArialMT" w:cs="Arial"/>
                <w:b w:val="0"/>
                <w:color w:val="000000"/>
                <w:shd w:val="clear" w:color="auto" w:fill="FFFFFF"/>
              </w:rPr>
              <w:t>, MNIT Jaipu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E6080C" w14:textId="18BB3AA9" w:rsidR="00682C4A" w:rsidRPr="00711635" w:rsidRDefault="00682C4A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>07-08 December 201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CF7D7E" w14:textId="0FFE895D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>Chairperson/Editor of the proceedings in collaboration with NIT Uttarakhand</w:t>
            </w:r>
          </w:p>
        </w:tc>
      </w:tr>
      <w:tr w:rsidR="005C7A2C" w:rsidRPr="00AB32CC" w14:paraId="450CF8C8" w14:textId="77777777" w:rsidTr="00682C4A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7D9C4D" w14:textId="77777777" w:rsidR="00682C4A" w:rsidRPr="00711635" w:rsidRDefault="00682C4A" w:rsidP="00682C4A">
            <w:pPr>
              <w:spacing w:line="240" w:lineRule="auto"/>
              <w:jc w:val="right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>2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E1FD61" w14:textId="63BDC5F4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5th International Conference on Communication and Intelligent Systems (ICCIS 2023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C2500D" w14:textId="49BF43CF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>16-17 December</w:t>
            </w:r>
            <w:r w:rsidR="00682C4A"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 xml:space="preserve"> 20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5C616" w14:textId="3763D933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color w:val="000000"/>
                <w:lang w:eastAsia="en-IN" w:bidi="hi-IN"/>
              </w:rPr>
              <w:t>Organizing Secretary</w:t>
            </w:r>
          </w:p>
        </w:tc>
      </w:tr>
      <w:tr w:rsidR="005C7A2C" w:rsidRPr="00AB32CC" w14:paraId="5C9963F8" w14:textId="77777777" w:rsidTr="00682C4A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0F2BD" w14:textId="0C903E8A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5D0D96" w14:textId="38F4E17D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hAnsi="ArialMT" w:cs="Arial"/>
              </w:rPr>
              <w:t>3 International Conference on Emerging Trends in Networks and Computer Communications (ETNCC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EED91" w14:textId="34764B9F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16-18 August 20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C7E63" w14:textId="2E18DC86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Program Chair, NUST Namibia</w:t>
            </w:r>
          </w:p>
        </w:tc>
      </w:tr>
      <w:tr w:rsidR="005C7A2C" w:rsidRPr="00AB32CC" w14:paraId="5AE318FB" w14:textId="77777777" w:rsidTr="00682C4A">
        <w:trPr>
          <w:trHeight w:val="315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D104B" w14:textId="0AD0CB50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86AFA4" w14:textId="4AD8DDA1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International Conference on Advanced Networks and Telecommunications Systems (ANTS2023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0CE85E" w14:textId="7A1D19F4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17-20 December 202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3B240F" w14:textId="6F462CBC" w:rsidR="00682C4A" w:rsidRPr="00711635" w:rsidRDefault="005C7A2C" w:rsidP="00682C4A">
            <w:pPr>
              <w:spacing w:line="240" w:lineRule="auto"/>
              <w:rPr>
                <w:rFonts w:ascii="ArialMT" w:eastAsia="Times New Roman" w:hAnsi="ArialMT" w:cs="Arial"/>
                <w:lang w:eastAsia="en-IN" w:bidi="hi-IN"/>
              </w:rPr>
            </w:pPr>
            <w:r w:rsidRPr="00711635">
              <w:rPr>
                <w:rFonts w:ascii="ArialMT" w:eastAsia="Times New Roman" w:hAnsi="ArialMT" w:cs="Arial"/>
                <w:lang w:eastAsia="en-IN" w:bidi="hi-IN"/>
              </w:rPr>
              <w:t>WIE Chair, MNIT Jaipur</w:t>
            </w:r>
          </w:p>
        </w:tc>
      </w:tr>
    </w:tbl>
    <w:p w14:paraId="39F0AB63" w14:textId="77777777" w:rsidR="005445D0" w:rsidRDefault="005445D0" w:rsidP="0023765A">
      <w:pPr>
        <w:pStyle w:val="Default"/>
        <w:spacing w:line="360" w:lineRule="auto"/>
        <w:jc w:val="both"/>
        <w:rPr>
          <w:b/>
          <w:bCs/>
          <w:color w:val="auto"/>
          <w:lang w:val="en-IN"/>
        </w:rPr>
      </w:pPr>
    </w:p>
    <w:p w14:paraId="74AC0BAE" w14:textId="77777777" w:rsidR="007246DE" w:rsidRDefault="007246DE" w:rsidP="003F0BDC">
      <w:pPr>
        <w:spacing w:after="160" w:line="240" w:lineRule="auto"/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</w:pPr>
    </w:p>
    <w:p w14:paraId="60EBCDE7" w14:textId="662B5EE0" w:rsidR="005445D0" w:rsidRPr="007246DE" w:rsidRDefault="007246DE" w:rsidP="003F0BDC">
      <w:pPr>
        <w:spacing w:after="160" w:line="240" w:lineRule="auto"/>
        <w:rPr>
          <w:rFonts w:ascii="ArialMT" w:eastAsia="Times New Roman" w:hAnsi="ArialMT" w:cs="Times New Roman"/>
          <w:b/>
          <w:bCs/>
          <w:color w:val="000000"/>
          <w:shd w:val="clear" w:color="auto" w:fill="FFFFFF"/>
          <w:lang w:eastAsia="en-IN" w:bidi="hi-IN"/>
        </w:rPr>
      </w:pP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Expert</w:t>
      </w:r>
      <w:r w:rsidR="00AB32CC" w:rsidRPr="003F0BDC"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 xml:space="preserve"> Talks</w:t>
      </w: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: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3"/>
        <w:gridCol w:w="3822"/>
        <w:gridCol w:w="1743"/>
        <w:gridCol w:w="2282"/>
        <w:gridCol w:w="1192"/>
      </w:tblGrid>
      <w:tr w:rsidR="008B7907" w:rsidRPr="007246DE" w14:paraId="2A523EED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39F917" w14:textId="77777777" w:rsidR="008B7907" w:rsidRPr="007246DE" w:rsidRDefault="008B7907" w:rsidP="008B7907">
            <w:pPr>
              <w:spacing w:line="240" w:lineRule="auto"/>
              <w:jc w:val="center"/>
              <w:rPr>
                <w:rFonts w:ascii="ArialMT" w:eastAsia="Times New Roman" w:hAnsi="ArialMT" w:cs="Times New Roman"/>
                <w:lang w:eastAsia="en-IN" w:bidi="hi-IN"/>
              </w:rPr>
            </w:pPr>
            <w:proofErr w:type="spellStart"/>
            <w:r w:rsidRPr="007246DE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S.No</w:t>
            </w:r>
            <w:proofErr w:type="spellEnd"/>
            <w:r w:rsidRPr="007246DE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.</w:t>
            </w: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5BA4D" w14:textId="534C11C4" w:rsidR="008B7907" w:rsidRPr="007246DE" w:rsidRDefault="008B7907" w:rsidP="008B7907">
            <w:pPr>
              <w:spacing w:line="240" w:lineRule="auto"/>
              <w:jc w:val="center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Title of the Talk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464E54B" w14:textId="77777777" w:rsidR="008B7907" w:rsidRPr="007246DE" w:rsidRDefault="008B7907" w:rsidP="008B7907">
            <w:pPr>
              <w:spacing w:line="240" w:lineRule="auto"/>
              <w:jc w:val="center"/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</w:pPr>
          </w:p>
          <w:p w14:paraId="4CDA8B13" w14:textId="449F0A8F" w:rsidR="008B7907" w:rsidRPr="007246DE" w:rsidRDefault="008B7907" w:rsidP="008B7907">
            <w:pPr>
              <w:spacing w:line="240" w:lineRule="auto"/>
              <w:jc w:val="center"/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</w:pPr>
            <w:r w:rsidRPr="007246DE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Role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B87CA6" w14:textId="4F88C42B" w:rsidR="008B7907" w:rsidRPr="007246DE" w:rsidRDefault="008B7907" w:rsidP="008B7907">
            <w:pPr>
              <w:spacing w:line="240" w:lineRule="auto"/>
              <w:jc w:val="center"/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</w:pPr>
            <w:r w:rsidRPr="007246DE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Name of the Conference/Place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98F8BC" w14:textId="6BB2A032" w:rsidR="008B7907" w:rsidRPr="007246DE" w:rsidRDefault="008B7907" w:rsidP="008B7907">
            <w:pPr>
              <w:spacing w:line="240" w:lineRule="auto"/>
              <w:jc w:val="center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Arial"/>
                <w:b/>
                <w:bCs/>
                <w:color w:val="000000"/>
                <w:lang w:eastAsia="en-IN" w:bidi="hi-IN"/>
              </w:rPr>
              <w:t>Dates</w:t>
            </w:r>
          </w:p>
        </w:tc>
      </w:tr>
      <w:tr w:rsidR="00E430F7" w:rsidRPr="00AB32CC" w14:paraId="3191595E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1019ACE" w14:textId="1DAE3FBC" w:rsidR="00E430F7" w:rsidRPr="00E430F7" w:rsidRDefault="00E430F7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color w:val="000000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9CAB93" w14:textId="5E3DB6F3" w:rsidR="00E430F7" w:rsidRPr="007246DE" w:rsidRDefault="00E430F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Ethics of Blockchain Technology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6EFEF8" w14:textId="3E33263A" w:rsidR="00E430F7" w:rsidRPr="007246DE" w:rsidRDefault="00E430F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Expert Speake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B383E66" w14:textId="5E9362AE" w:rsidR="00E430F7" w:rsidRPr="007246DE" w:rsidRDefault="00E430F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One day Webinar on Blockchain Technology and Ethics by CDTI Jaipur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BE7B6A" w14:textId="3FE0A754" w:rsidR="00E430F7" w:rsidRPr="007246DE" w:rsidRDefault="00E430F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20 May 24</w:t>
            </w:r>
          </w:p>
        </w:tc>
      </w:tr>
      <w:tr w:rsidR="00E430F7" w:rsidRPr="00AB32CC" w14:paraId="114E11C3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FD84A13" w14:textId="66932589" w:rsidR="00E430F7" w:rsidRPr="00E430F7" w:rsidRDefault="00E430F7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color w:val="000000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9EC106" w14:textId="1DF9240A" w:rsidR="00E430F7" w:rsidRPr="007246DE" w:rsidRDefault="00E430F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Digital Innovation and Sustainable Development Goals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05FE26B" w14:textId="14808D86" w:rsidR="00E430F7" w:rsidRPr="007246DE" w:rsidRDefault="00E430F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Keynote Speake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797DD12C" w14:textId="29D1C25B" w:rsidR="00E430F7" w:rsidRPr="007246DE" w:rsidRDefault="00E430F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World Telecommunication day at Institution of Engineers, Udaipur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CE8EED" w14:textId="44D77E4A" w:rsidR="00E430F7" w:rsidRPr="007246DE" w:rsidRDefault="00E430F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>
              <w:rPr>
                <w:rFonts w:ascii="ArialMT" w:eastAsia="Times New Roman" w:hAnsi="ArialMT" w:cs="Times New Roman"/>
                <w:lang w:eastAsia="en-IN" w:bidi="hi-IN"/>
              </w:rPr>
              <w:t>17 May 24</w:t>
            </w:r>
          </w:p>
        </w:tc>
      </w:tr>
      <w:tr w:rsidR="008B7907" w:rsidRPr="00AB32CC" w14:paraId="7DBADF77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4C092" w14:textId="3613D994" w:rsidR="008B7907" w:rsidRPr="00E430F7" w:rsidRDefault="008B7907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9C7CE6" w14:textId="07D4107C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Seamless Connectivity with Generative AI - Is it Everyone’s Cup of Tea?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28DB94" w14:textId="43F3BFC0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proofErr w:type="spellStart"/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Penlist</w:t>
            </w:r>
            <w:proofErr w:type="spellEnd"/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 xml:space="preserve"> in Panel Discussion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bottom"/>
          </w:tcPr>
          <w:p w14:paraId="081307C1" w14:textId="77162F7E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color w:val="000000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International Conference on Advanced Networks and Telecommunications Systems (ANTS2023), Jaipur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67077EC" w14:textId="17E8C3EB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17-20 December 2023</w:t>
            </w:r>
          </w:p>
        </w:tc>
      </w:tr>
      <w:tr w:rsidR="008B7907" w:rsidRPr="00AB32CC" w14:paraId="3FBFC0E0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1BDE5B" w14:textId="7A675B80" w:rsidR="008B7907" w:rsidRPr="00E430F7" w:rsidRDefault="008B7907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43D245" w14:textId="6D89093C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Efficient Privacy-Preserving</w:t>
            </w:r>
          </w:p>
          <w:p w14:paraId="192E01EF" w14:textId="3D3438BC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Authentication using Blockchain for VANET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213E3B" w14:textId="02A7DA54" w:rsidR="008B7907" w:rsidRPr="007246DE" w:rsidRDefault="008B7907" w:rsidP="004425D6">
            <w:pPr>
              <w:spacing w:line="240" w:lineRule="auto"/>
              <w:rPr>
                <w:rFonts w:ascii="ArialMT" w:hAnsi="ArialMT" w:cs="Times New Roman"/>
              </w:rPr>
            </w:pPr>
            <w:r w:rsidRPr="007246DE">
              <w:rPr>
                <w:rFonts w:ascii="ArialMT" w:hAnsi="ArialMT" w:cs="Times New Roman"/>
              </w:rPr>
              <w:t>Invited S</w:t>
            </w:r>
            <w:r w:rsidR="004425D6" w:rsidRPr="007246DE">
              <w:rPr>
                <w:rFonts w:ascii="ArialMT" w:hAnsi="ArialMT" w:cs="Times New Roman"/>
              </w:rPr>
              <w:t>p</w:t>
            </w:r>
            <w:r w:rsidRPr="007246DE">
              <w:rPr>
                <w:rFonts w:ascii="ArialMT" w:hAnsi="ArialMT" w:cs="Times New Roman"/>
              </w:rPr>
              <w:t>eake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172798" w14:textId="1F7C7856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color w:val="000000"/>
                <w:lang w:eastAsia="en-IN" w:bidi="hi-IN"/>
              </w:rPr>
            </w:pPr>
            <w:r w:rsidRPr="007246DE">
              <w:rPr>
                <w:rFonts w:ascii="ArialMT" w:hAnsi="ArialMT" w:cs="Times New Roman"/>
              </w:rPr>
              <w:t xml:space="preserve">International Conference on Emerging Trends in Networks and Computer </w:t>
            </w:r>
            <w:r w:rsidRPr="007246DE">
              <w:rPr>
                <w:rFonts w:ascii="ArialMT" w:hAnsi="ArialMT" w:cs="Times New Roman"/>
              </w:rPr>
              <w:lastRenderedPageBreak/>
              <w:t>Communications (ETNCC), Namibia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0CDC22" w14:textId="40B15D82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lastRenderedPageBreak/>
              <w:t>16-18 August 2023</w:t>
            </w:r>
          </w:p>
        </w:tc>
      </w:tr>
      <w:tr w:rsidR="008B7907" w:rsidRPr="00AB32CC" w14:paraId="4DCBD007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72C1D" w14:textId="6A2E415F" w:rsidR="008B7907" w:rsidRPr="00E430F7" w:rsidRDefault="008B7907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42D1A" w14:textId="282CB99A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Secure Communication in Today’s world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A97B2B5" w14:textId="59A12B2D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Expert Lecture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E1C9409" w14:textId="675D1FBE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ATAL FDP on Advanced Computational Intelligence</w:t>
            </w:r>
          </w:p>
          <w:p w14:paraId="0967F83C" w14:textId="77777777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Techniques for Engineering and</w:t>
            </w:r>
          </w:p>
          <w:p w14:paraId="69495CD3" w14:textId="17C41FA1" w:rsidR="008B7907" w:rsidRPr="007246DE" w:rsidRDefault="008B7907" w:rsidP="00AB32CC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Science Applications, Jaipur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830CBE" w14:textId="553D2EFA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 xml:space="preserve">January 09-20, 2023 </w:t>
            </w:r>
          </w:p>
        </w:tc>
      </w:tr>
      <w:tr w:rsidR="008B7907" w:rsidRPr="00AB32CC" w14:paraId="24E2839B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87DE1" w14:textId="37219591" w:rsidR="008B7907" w:rsidRPr="00E430F7" w:rsidRDefault="008B7907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E01D257" w14:textId="56D914B2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 xml:space="preserve">Cyber Security Awareness 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5A05F" w14:textId="1617BC31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Expert Lecture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E376972" w14:textId="28AFBF2B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One-Week AICTE-approved Faculty Development Programme on Life Skills Management, Jaipur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EF36E2" w14:textId="582C6B16" w:rsidR="008B7907" w:rsidRPr="007246DE" w:rsidRDefault="008B7907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April 17-21, 2023</w:t>
            </w:r>
          </w:p>
        </w:tc>
      </w:tr>
      <w:tr w:rsidR="00711635" w:rsidRPr="00AB32CC" w14:paraId="5ACF1CA7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3870BBA" w14:textId="1E73ADF3" w:rsidR="00711635" w:rsidRPr="00E430F7" w:rsidRDefault="00711635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ED9D003" w14:textId="3CE50070" w:rsidR="00711635" w:rsidRPr="007246DE" w:rsidRDefault="00711635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 xml:space="preserve">DST-SERB </w:t>
            </w:r>
            <w:proofErr w:type="spellStart"/>
            <w:r w:rsidRPr="007246DE">
              <w:rPr>
                <w:rFonts w:ascii="ArialMT" w:hAnsi="ArialMT"/>
              </w:rPr>
              <w:t>KaryaShala</w:t>
            </w:r>
            <w:proofErr w:type="spellEnd"/>
            <w:r w:rsidRPr="007246DE">
              <w:rPr>
                <w:rFonts w:ascii="ArialMT" w:hAnsi="ArialMT"/>
              </w:rPr>
              <w:t xml:space="preserve"> by 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0DDD15" w14:textId="384EA3A7" w:rsidR="00711635" w:rsidRPr="007246DE" w:rsidRDefault="00711635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Indian Institute of Information Technology, Kota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E727E0" w14:textId="3BE904C7" w:rsidR="00711635" w:rsidRPr="007246DE" w:rsidRDefault="00711635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 xml:space="preserve">LATEX Introduction and It’s </w:t>
            </w:r>
            <w:proofErr w:type="spellStart"/>
            <w:r w:rsidRPr="007246DE">
              <w:rPr>
                <w:rFonts w:ascii="ArialMT" w:hAnsi="ArialMT"/>
              </w:rPr>
              <w:t>Usecases</w:t>
            </w:r>
            <w:proofErr w:type="spellEnd"/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1F18D85" w14:textId="195CA7C0" w:rsidR="00711635" w:rsidRPr="007246DE" w:rsidRDefault="00711635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Dec. 2022</w:t>
            </w:r>
          </w:p>
        </w:tc>
      </w:tr>
      <w:tr w:rsidR="00711635" w:rsidRPr="00AB32CC" w14:paraId="3152E292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B36D08" w14:textId="56E507B0" w:rsidR="00711635" w:rsidRPr="00E430F7" w:rsidRDefault="00711635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6AAB38" w14:textId="39BCF9A5" w:rsidR="00711635" w:rsidRPr="007246DE" w:rsidRDefault="00711635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Course on “Cryptocurrency and Dark Web”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D37389F" w14:textId="21C1F4A0" w:rsidR="00711635" w:rsidRPr="007246DE" w:rsidRDefault="00711635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Central Detective Training Institute Jai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83E4DC" w14:textId="28D2751E" w:rsidR="00711635" w:rsidRPr="007246DE" w:rsidRDefault="00711635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Methods of earning cryptocurrency, Basics of Blockchain Technology and Its advantage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0EF8F21" w14:textId="67EDD953" w:rsidR="00711635" w:rsidRPr="007246DE" w:rsidRDefault="00711635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Dec. 2022</w:t>
            </w:r>
          </w:p>
        </w:tc>
      </w:tr>
      <w:tr w:rsidR="00711635" w:rsidRPr="00AB32CC" w14:paraId="696D1223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D9A703E" w14:textId="2B64BE8F" w:rsidR="00711635" w:rsidRPr="00E430F7" w:rsidRDefault="00711635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68D0E0A6" w14:textId="6DBB3C0D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 xml:space="preserve">5th Technical Advisory Committee (TAC 05) meeting of A2K+ Studies program 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473040" w14:textId="42FBB0FD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Department of Scientific Research Institute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612C8F7" w14:textId="4CC1B3E6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A Study of the Usability and Accessibility of Various ICT Tools related to English Language Speaking and Reading Skills of Children with Autism Spectrum Disorder (ASD)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9B46AAD" w14:textId="3D901369" w:rsidR="00711635" w:rsidRPr="007246DE" w:rsidRDefault="00711635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November 2022</w:t>
            </w:r>
          </w:p>
        </w:tc>
      </w:tr>
      <w:tr w:rsidR="00711635" w:rsidRPr="00AB32CC" w14:paraId="497135D7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56BD01" w14:textId="52EF42B3" w:rsidR="00711635" w:rsidRPr="00E430F7" w:rsidRDefault="00711635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EE25CB" w14:textId="77777777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X-Phish: Days of Future Past: Adaptive</w:t>
            </w:r>
          </w:p>
          <w:p w14:paraId="7B2CC93D" w14:textId="77777777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and Privacy Preserving Phishing</w:t>
            </w:r>
          </w:p>
          <w:p w14:paraId="239D901A" w14:textId="003129F7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Detection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ABE239" w14:textId="009D8EF3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Invited Speake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344A8FA" w14:textId="7F264ED9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International Conference on Data Science,</w:t>
            </w:r>
          </w:p>
          <w:p w14:paraId="1C13572A" w14:textId="77777777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Machine Learning and Artificial Intelligence</w:t>
            </w:r>
          </w:p>
          <w:p w14:paraId="6EAE0CE2" w14:textId="21101F08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(DSMLAI), Namibia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313955" w14:textId="7C48FE95" w:rsidR="00711635" w:rsidRPr="007246DE" w:rsidRDefault="00711635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Nov. 23-25, 2022</w:t>
            </w:r>
          </w:p>
        </w:tc>
      </w:tr>
      <w:tr w:rsidR="00711635" w:rsidRPr="00AB32CC" w14:paraId="448928FD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759B18" w14:textId="3FDEA332" w:rsidR="00711635" w:rsidRPr="00E430F7" w:rsidRDefault="00711635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CCBA1C9" w14:textId="51AB8AA6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National Webinar of Ethics of Blockchain Technology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B0A9375" w14:textId="3CF2D1F4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Central Detective Training Institute Jai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C7B783" w14:textId="4A6D5AB4" w:rsidR="00711635" w:rsidRPr="007246DE" w:rsidRDefault="00711635" w:rsidP="00910568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Blockchain Ethic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1BD7E56C" w14:textId="603D75CB" w:rsidR="00711635" w:rsidRPr="007246DE" w:rsidRDefault="00711635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10/08/22</w:t>
            </w:r>
          </w:p>
        </w:tc>
      </w:tr>
      <w:tr w:rsidR="00711635" w:rsidRPr="00AB32CC" w14:paraId="38975E1F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AC745B" w14:textId="57429400" w:rsidR="00711635" w:rsidRPr="00E430F7" w:rsidRDefault="00711635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3F8AD0A" w14:textId="124AADE5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Course on “Data Analytics and Predictive Policing”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131446" w14:textId="55FDD4F9" w:rsidR="00711635" w:rsidRPr="007246DE" w:rsidRDefault="00711635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Central Detective Training Institute Jai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FDB1BF" w14:textId="05E049CC" w:rsidR="00711635" w:rsidRPr="007246DE" w:rsidRDefault="00711635" w:rsidP="00910568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Basics of Data Analytics and Its application in various E-governance Application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2398D104" w14:textId="087BDBD3" w:rsidR="00711635" w:rsidRPr="007246DE" w:rsidRDefault="00711635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20/07/2022</w:t>
            </w:r>
          </w:p>
        </w:tc>
      </w:tr>
      <w:tr w:rsidR="007246DE" w:rsidRPr="00AB32CC" w14:paraId="47C1CFB9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16546B" w14:textId="5A82EC5B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0B1721A" w14:textId="3C8D30BD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National Webinar of Ethics of Blockchain Technology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731235" w14:textId="0F938DAB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Central Detective Training Institute Jai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8E4F07" w14:textId="2AAE85C8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Blockchain Ethic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57A815F" w14:textId="044F0707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29/06/22</w:t>
            </w:r>
          </w:p>
        </w:tc>
      </w:tr>
      <w:tr w:rsidR="007246DE" w:rsidRPr="00AB32CC" w14:paraId="7A0D54D4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61D0EAE" w14:textId="73E17BED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C9090C" w14:textId="7BC57CF5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 xml:space="preserve">A course on “Data Protection Law course training of Trainers”  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6CD10C" w14:textId="6257BE69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Central Detective Training Institute Jai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9CA255" w14:textId="5B30A247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Cryptography and Data Protection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B0C8314" w14:textId="73CE595A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07/06/22</w:t>
            </w:r>
          </w:p>
        </w:tc>
      </w:tr>
      <w:tr w:rsidR="007246DE" w:rsidRPr="00AB32CC" w14:paraId="209BE471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931B7E" w14:textId="73FCF53D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39281FF" w14:textId="18D0FEB2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ATAL Faculty Development Programme on “Cyber Security: with special emphasis on Cyber Crime and Investigation”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91E994" w14:textId="24C7A9E3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 xml:space="preserve">Centre for Cyber Security,  Sardar Patel University of Police, </w:t>
            </w:r>
            <w:r w:rsidRPr="007246DE">
              <w:rPr>
                <w:rFonts w:ascii="ArialMT" w:hAnsi="ArialMT"/>
              </w:rPr>
              <w:lastRenderedPageBreak/>
              <w:t>Security and Criminal Justice, Jodh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6BAB9B9" w14:textId="1ACD3E49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lastRenderedPageBreak/>
              <w:t>Role of Advanced Cryptography in Privacy Preserving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4739159" w14:textId="4EDB41AC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14/10/2021</w:t>
            </w:r>
          </w:p>
        </w:tc>
      </w:tr>
      <w:tr w:rsidR="007246DE" w:rsidRPr="00AB32CC" w14:paraId="17670D3A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9783087" w14:textId="4FD83F99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2EA6BB5" w14:textId="6C16F9B3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ATAL-AICTE One week Online Training program on “Cyber Security: A Step Towards Awareness to Cybercrime”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632CF3A" w14:textId="48764349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Ajmer Engineering College, India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44C10E" w14:textId="7C0019B6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Past, Present and Future of Cryptography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AF1FE2" w14:textId="2AE76549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15/06/2021</w:t>
            </w:r>
          </w:p>
        </w:tc>
      </w:tr>
      <w:tr w:rsidR="007246DE" w:rsidRPr="00AB32CC" w14:paraId="222495AD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1FF67E0" w14:textId="0B15B5DF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E40AFDB" w14:textId="4B72BDEE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AICTE-ISTE sponsored One Week Online Refresher Program entitled “Mobile and Cloud Security: Challenges and Directions”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A70FDE" w14:textId="0BED267C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AVPTI, Rajkot , India (Online Mode)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E18910A" w14:textId="23EA206A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Static Analysis of Mobile Malware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4F80FADB" w14:textId="67EA5347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09/06/2021</w:t>
            </w:r>
          </w:p>
        </w:tc>
      </w:tr>
      <w:tr w:rsidR="007246DE" w:rsidRPr="00AB32CC" w14:paraId="4B711356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D3A974" w14:textId="33EAB8E9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7918BA4D" w14:textId="55ACF490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Short Term Training Program in Computer Science “Gyan Ganga”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4B02325" w14:textId="672F1F90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 xml:space="preserve">SRP Government </w:t>
            </w:r>
            <w:proofErr w:type="spellStart"/>
            <w:r w:rsidRPr="007246DE">
              <w:rPr>
                <w:rFonts w:ascii="ArialMT" w:hAnsi="ArialMT"/>
              </w:rPr>
              <w:t>College,Bandikui</w:t>
            </w:r>
            <w:proofErr w:type="spellEnd"/>
            <w:r w:rsidRPr="007246DE">
              <w:rPr>
                <w:rFonts w:ascii="ArialMT" w:hAnsi="ArialMT"/>
              </w:rPr>
              <w:t>, India (Online Mode)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410FFE" w14:textId="15DABCB2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Security and cryptography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0F5D0A" w14:textId="0385A2ED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04/03/2021</w:t>
            </w:r>
          </w:p>
        </w:tc>
      </w:tr>
      <w:tr w:rsidR="007246DE" w:rsidRPr="00AB32CC" w14:paraId="21898FC1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C5F16DD" w14:textId="64FCEAA2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56FCE5DD" w14:textId="4873FB74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Workshop on Internet of things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0B375C" w14:textId="248268BC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MNIT Jaipur, India (Online Mode)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57A9BA" w14:textId="39F8B4BC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Wireless Sensor Networks: technology and application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A170E3A" w14:textId="153A723B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12/02/2021</w:t>
            </w:r>
          </w:p>
        </w:tc>
      </w:tr>
      <w:tr w:rsidR="007246DE" w:rsidRPr="00AB32CC" w14:paraId="1E5D3995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7E2BA0" w14:textId="18A8AFD7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35C9821" w14:textId="4456C779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Expert talk at Short Term Course on Emerging Trends and Innovation in Engineering &amp; Science (ETIES)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44FF56" w14:textId="502F412D" w:rsidR="007246DE" w:rsidRPr="007246DE" w:rsidRDefault="007246DE" w:rsidP="008B7907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Ajmer Engineering College (Online Mode)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043573" w14:textId="3FE43B7B" w:rsidR="007246DE" w:rsidRPr="007246DE" w:rsidRDefault="007246DE" w:rsidP="00910568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Online teaching tools and techniques: A comparison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88340E4" w14:textId="31CAB93F" w:rsidR="007246DE" w:rsidRPr="007246DE" w:rsidRDefault="007246DE" w:rsidP="00711635">
            <w:pPr>
              <w:spacing w:line="240" w:lineRule="auto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>01/08/2019</w:t>
            </w:r>
          </w:p>
        </w:tc>
      </w:tr>
      <w:tr w:rsidR="007246DE" w:rsidRPr="00AB32CC" w14:paraId="717025FD" w14:textId="77777777" w:rsidTr="00E975D2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789132E" w14:textId="006728BD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00B19751" w14:textId="5A8424E6" w:rsidR="007246DE" w:rsidRPr="007246DE" w:rsidRDefault="007246DE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 xml:space="preserve">Expert lecture by Department of Computer and Communication </w:t>
            </w:r>
            <w:proofErr w:type="spellStart"/>
            <w:r w:rsidRPr="007246DE">
              <w:rPr>
                <w:rFonts w:ascii="ArialMT" w:hAnsi="ArialMT"/>
              </w:rPr>
              <w:t>Engg</w:t>
            </w:r>
            <w:proofErr w:type="spellEnd"/>
            <w:r w:rsidRPr="007246DE">
              <w:rPr>
                <w:rFonts w:ascii="ArialMT" w:hAnsi="ArialMT"/>
              </w:rPr>
              <w:t>. (CCE)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806BC78" w14:textId="1A887BE0" w:rsidR="007246DE" w:rsidRPr="007246DE" w:rsidRDefault="007246DE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Manipal University Jaipu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790A5A" w14:textId="0104FE92" w:rsidR="007246DE" w:rsidRPr="007246DE" w:rsidRDefault="007246DE" w:rsidP="00910568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Quick and Merge Sort with complexity Analysi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</w:tcPr>
          <w:p w14:paraId="3F8F244B" w14:textId="37A6D160" w:rsidR="007246DE" w:rsidRPr="007246DE" w:rsidRDefault="007246DE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hAnsi="ArialMT"/>
              </w:rPr>
              <w:t>21/11/2018</w:t>
            </w:r>
          </w:p>
        </w:tc>
      </w:tr>
      <w:tr w:rsidR="007246DE" w:rsidRPr="00AB32CC" w14:paraId="7C4AA0F8" w14:textId="77777777" w:rsidTr="007246DE">
        <w:trPr>
          <w:trHeight w:val="315"/>
        </w:trPr>
        <w:tc>
          <w:tcPr>
            <w:tcW w:w="60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F44A65" w14:textId="7C1FCE0C" w:rsidR="007246DE" w:rsidRPr="00E430F7" w:rsidRDefault="007246DE" w:rsidP="00E430F7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</w:p>
        </w:tc>
        <w:tc>
          <w:tcPr>
            <w:tcW w:w="394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CD6F7C7" w14:textId="2CEDC1C0" w:rsidR="007246DE" w:rsidRPr="007246DE" w:rsidRDefault="007246DE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Android Security Issues</w:t>
            </w:r>
          </w:p>
        </w:tc>
        <w:tc>
          <w:tcPr>
            <w:tcW w:w="1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EC8D7E" w14:textId="7396D05B" w:rsidR="007246DE" w:rsidRPr="007246DE" w:rsidRDefault="007246DE" w:rsidP="008B7907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Invited Speaker</w:t>
            </w:r>
          </w:p>
        </w:tc>
        <w:tc>
          <w:tcPr>
            <w:tcW w:w="22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D12E2" w14:textId="1E43AA10" w:rsidR="007246DE" w:rsidRPr="007246DE" w:rsidRDefault="007246DE" w:rsidP="00910568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International Symposium on Data Science and Big Data Analytics</w:t>
            </w:r>
          </w:p>
        </w:tc>
        <w:tc>
          <w:tcPr>
            <w:tcW w:w="11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5CA4876" w14:textId="7096C3FB" w:rsidR="007246DE" w:rsidRPr="007246DE" w:rsidRDefault="007246DE" w:rsidP="00711635">
            <w:pPr>
              <w:spacing w:line="240" w:lineRule="auto"/>
              <w:rPr>
                <w:rFonts w:ascii="ArialMT" w:eastAsia="Times New Roman" w:hAnsi="ArialMT" w:cs="Times New Roman"/>
                <w:lang w:eastAsia="en-IN" w:bidi="hi-IN"/>
              </w:rPr>
            </w:pPr>
            <w:r w:rsidRPr="007246DE">
              <w:rPr>
                <w:rFonts w:ascii="ArialMT" w:eastAsia="Times New Roman" w:hAnsi="ArialMT" w:cs="Times New Roman"/>
                <w:lang w:eastAsia="en-IN" w:bidi="hi-IN"/>
              </w:rPr>
              <w:t>5-6 January, 2018</w:t>
            </w:r>
          </w:p>
        </w:tc>
      </w:tr>
    </w:tbl>
    <w:p w14:paraId="7D5A8409" w14:textId="77777777" w:rsidR="007E1CDB" w:rsidRDefault="007E1CDB" w:rsidP="003F0BDC">
      <w:pPr>
        <w:spacing w:after="160" w:line="240" w:lineRule="auto"/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</w:pPr>
    </w:p>
    <w:p w14:paraId="47A9A1F7" w14:textId="26EE0F3A" w:rsidR="00902D8F" w:rsidRDefault="00902D8F" w:rsidP="003F0BDC">
      <w:pPr>
        <w:spacing w:after="160" w:line="240" w:lineRule="auto"/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</w:pPr>
      <w:r w:rsidRPr="003F0BDC"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>List of Publications</w:t>
      </w:r>
    </w:p>
    <w:p w14:paraId="66C267E6" w14:textId="0C65FE6F" w:rsidR="009319B7" w:rsidRPr="009319B7" w:rsidRDefault="009319B7" w:rsidP="003F0BDC">
      <w:pPr>
        <w:spacing w:after="160" w:line="240" w:lineRule="auto"/>
        <w:rPr>
          <w:rFonts w:ascii="Arial-BoldMT" w:eastAsia="Times New Roman" w:hAnsi="Arial-BoldMT" w:cs="Times New Roman"/>
          <w:b/>
          <w:bCs/>
          <w:color w:val="FF0000"/>
          <w:sz w:val="16"/>
          <w:szCs w:val="16"/>
          <w:shd w:val="clear" w:color="auto" w:fill="FFFFFF"/>
          <w:lang w:eastAsia="en-IN" w:bidi="hi-IN"/>
        </w:rPr>
      </w:pP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ab/>
      </w: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ab/>
      </w: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ab/>
      </w: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ab/>
      </w: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ab/>
      </w:r>
      <w:r>
        <w:rPr>
          <w:rFonts w:ascii="Arial-BoldMT" w:eastAsia="Times New Roman" w:hAnsi="Arial-BoldMT" w:cs="Times New Roman"/>
          <w:b/>
          <w:bCs/>
          <w:color w:val="000000"/>
          <w:sz w:val="28"/>
          <w:szCs w:val="28"/>
          <w:shd w:val="clear" w:color="auto" w:fill="FFFFFF"/>
          <w:lang w:eastAsia="en-IN" w:bidi="hi-IN"/>
        </w:rPr>
        <w:tab/>
      </w:r>
      <w:r w:rsidRPr="009319B7">
        <w:rPr>
          <w:rFonts w:ascii="Arial-BoldMT" w:eastAsia="Times New Roman" w:hAnsi="Arial-BoldMT" w:cs="Times New Roman"/>
          <w:b/>
          <w:bCs/>
          <w:color w:val="000000"/>
          <w:sz w:val="20"/>
          <w:szCs w:val="20"/>
          <w:shd w:val="clear" w:color="auto" w:fill="FFFFFF"/>
          <w:lang w:eastAsia="en-IN" w:bidi="hi-IN"/>
        </w:rPr>
        <w:t xml:space="preserve">  2024</w:t>
      </w:r>
      <w:r w:rsidRPr="009319B7">
        <w:rPr>
          <w:rFonts w:ascii="Arial-BoldMT" w:eastAsia="Times New Roman" w:hAnsi="Arial-BoldMT" w:cs="Times New Roman"/>
          <w:b/>
          <w:bCs/>
          <w:color w:val="FF0000"/>
          <w:sz w:val="16"/>
          <w:szCs w:val="16"/>
          <w:shd w:val="clear" w:color="auto" w:fill="FFFFFF"/>
          <w:lang w:eastAsia="en-IN" w:bidi="hi-IN"/>
        </w:rPr>
        <w:t>(not in website</w:t>
      </w:r>
      <w:r w:rsidRPr="009319B7">
        <w:rPr>
          <w:rFonts w:ascii="Arial-BoldMT" w:eastAsia="Times New Roman" w:hAnsi="Arial-BoldMT" w:cs="Times New Roman"/>
          <w:b/>
          <w:bCs/>
          <w:color w:val="FF0000"/>
          <w:sz w:val="16"/>
          <w:szCs w:val="16"/>
          <w:shd w:val="clear" w:color="auto" w:fill="FFFFFF"/>
          <w:lang w:eastAsia="en-IN" w:bidi="hi-IN"/>
        </w:rPr>
        <w:t>, biodata, available in google scholar)</w:t>
      </w:r>
    </w:p>
    <w:p w14:paraId="15CAF765" w14:textId="370ABF3B" w:rsidR="00EE3B1E" w:rsidRPr="009319B7" w:rsidRDefault="009319B7" w:rsidP="009319B7">
      <w:pPr>
        <w:pStyle w:val="ListParagraph"/>
        <w:numPr>
          <w:ilvl w:val="0"/>
          <w:numId w:val="37"/>
        </w:numPr>
        <w:ind w:left="360"/>
        <w:rPr>
          <w:rFonts w:ascii="Arial-BoldMT" w:hAnsi="Arial-BoldMT" w:cs="Times New Roman"/>
        </w:rPr>
      </w:pPr>
      <w:r w:rsidRPr="009319B7">
        <w:rPr>
          <w:rFonts w:ascii="Arial-BoldMT" w:hAnsi="Arial-BoldMT" w:cs="Times New Roman"/>
        </w:rPr>
        <w:t>Detecting Sybil Attacks in VANET: Exploring Feature Diversity and Deep Learning Algorithms with Insights into Sybil Node Associations</w:t>
      </w:r>
    </w:p>
    <w:p w14:paraId="4F392F8D" w14:textId="77777777" w:rsidR="009319B7" w:rsidRDefault="009319B7" w:rsidP="009319B7">
      <w:pPr>
        <w:rPr>
          <w:rFonts w:ascii="Arial-BoldMT" w:hAnsi="Arial-BoldMT" w:cs="Times New Roman"/>
        </w:rPr>
      </w:pPr>
    </w:p>
    <w:p w14:paraId="01D4645D" w14:textId="6155D81A" w:rsidR="009319B7" w:rsidRPr="009319B7" w:rsidRDefault="009319B7" w:rsidP="009319B7">
      <w:pPr>
        <w:pStyle w:val="ListParagraph"/>
        <w:numPr>
          <w:ilvl w:val="0"/>
          <w:numId w:val="37"/>
        </w:numPr>
        <w:ind w:left="360"/>
        <w:rPr>
          <w:rFonts w:ascii="Arial-BoldMT" w:hAnsi="Arial-BoldMT" w:cs="Times New Roman"/>
        </w:rPr>
      </w:pPr>
      <w:r w:rsidRPr="009319B7">
        <w:rPr>
          <w:rFonts w:ascii="Arial-BoldMT" w:hAnsi="Arial-BoldMT" w:cs="Times New Roman"/>
        </w:rPr>
        <w:t xml:space="preserve">Intelligent </w:t>
      </w:r>
      <w:proofErr w:type="spellStart"/>
      <w:r w:rsidRPr="009319B7">
        <w:rPr>
          <w:rFonts w:ascii="Arial-BoldMT" w:hAnsi="Arial-BoldMT" w:cs="Times New Roman"/>
        </w:rPr>
        <w:t>defense</w:t>
      </w:r>
      <w:proofErr w:type="spellEnd"/>
      <w:r w:rsidRPr="009319B7">
        <w:rPr>
          <w:rFonts w:ascii="Arial-BoldMT" w:hAnsi="Arial-BoldMT" w:cs="Times New Roman"/>
        </w:rPr>
        <w:t xml:space="preserve"> strategies: Comprehensive attack detection in VANET with deep reinforcement learning</w:t>
      </w:r>
    </w:p>
    <w:p w14:paraId="64DB155B" w14:textId="77777777" w:rsidR="009319B7" w:rsidRDefault="009319B7" w:rsidP="009319B7">
      <w:pPr>
        <w:rPr>
          <w:rFonts w:ascii="Arial-BoldMT" w:hAnsi="Arial-BoldMT" w:cs="Times New Roman"/>
        </w:rPr>
      </w:pPr>
    </w:p>
    <w:p w14:paraId="00EAD67B" w14:textId="0777F96A" w:rsidR="009319B7" w:rsidRPr="009319B7" w:rsidRDefault="009319B7" w:rsidP="009319B7">
      <w:pPr>
        <w:pStyle w:val="ListParagraph"/>
        <w:numPr>
          <w:ilvl w:val="0"/>
          <w:numId w:val="37"/>
        </w:numPr>
        <w:ind w:left="360"/>
        <w:rPr>
          <w:rFonts w:ascii="Arial-BoldMT" w:hAnsi="Arial-BoldMT" w:cs="Times New Roman"/>
        </w:rPr>
      </w:pPr>
      <w:r w:rsidRPr="009319B7">
        <w:rPr>
          <w:rFonts w:ascii="Arial-BoldMT" w:hAnsi="Arial-BoldMT" w:cs="Times New Roman"/>
        </w:rPr>
        <w:t>An integrated deep learning model for Ethereum smart contract vulnerability detection</w:t>
      </w:r>
    </w:p>
    <w:p w14:paraId="3F5D64DA" w14:textId="51DC19DB" w:rsidR="00EE3B1E" w:rsidRPr="003F0BDC" w:rsidRDefault="00EE3B1E" w:rsidP="00EE3B1E">
      <w:pPr>
        <w:jc w:val="center"/>
        <w:rPr>
          <w:rFonts w:ascii="Arial-BoldMT" w:hAnsi="Arial-BoldMT" w:cs="Arial"/>
          <w:b/>
          <w:bCs/>
          <w:sz w:val="20"/>
          <w:szCs w:val="20"/>
        </w:rPr>
      </w:pPr>
      <w:r w:rsidRPr="003F0BDC">
        <w:rPr>
          <w:rFonts w:ascii="Arial-BoldMT" w:hAnsi="Arial-BoldMT" w:cs="Arial"/>
          <w:b/>
          <w:bCs/>
          <w:sz w:val="20"/>
          <w:szCs w:val="20"/>
        </w:rPr>
        <w:t>202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902D4D" w:rsidRPr="005A4481" w14:paraId="43862E38" w14:textId="77777777" w:rsidTr="007246DE">
        <w:tc>
          <w:tcPr>
            <w:tcW w:w="535" w:type="dxa"/>
            <w:shd w:val="clear" w:color="auto" w:fill="auto"/>
          </w:tcPr>
          <w:p w14:paraId="063DA808" w14:textId="5306F809" w:rsidR="00902D4D" w:rsidRPr="005A4481" w:rsidRDefault="00902D4D" w:rsidP="005A4481">
            <w:pPr>
              <w:spacing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4481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0663F3A1" w14:textId="2D456323" w:rsidR="00902D4D" w:rsidRPr="007246DE" w:rsidRDefault="00902D4D" w:rsidP="005A4481">
            <w:pPr>
              <w:pStyle w:val="NormalWeb"/>
              <w:spacing w:before="0" w:beforeAutospacing="0" w:after="0" w:afterAutospacing="0"/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</w:pP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Lav Upadhyay, Meenakshi Tripathi, </w:t>
            </w:r>
            <w:r w:rsidRPr="007246DE">
              <w:rPr>
                <w:rFonts w:ascii="ArialMT" w:hAnsi="ArialMT" w:cs="Arial"/>
                <w:b/>
                <w:bCs/>
                <w:color w:val="222222"/>
                <w:sz w:val="22"/>
                <w:szCs w:val="22"/>
                <w:shd w:val="clear" w:color="auto" w:fill="FFFFFF"/>
              </w:rPr>
              <w:t>Feature Selection Based Evaluation for Network Intrusion Detection System with Machine Learning Methods on CICIDS-2017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, </w:t>
            </w:r>
            <w:r w:rsidR="004E7780"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5th International Conference on Communication and Intelligent Systems (ICCIS 2023)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, MNIT Jaipur 16-17 December 2023</w:t>
            </w:r>
            <w:r w:rsidR="009319B7" w:rsidRP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(not in website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</w:tc>
      </w:tr>
      <w:tr w:rsidR="00902D4D" w:rsidRPr="005A4481" w14:paraId="06209190" w14:textId="77777777" w:rsidTr="007246DE">
        <w:tc>
          <w:tcPr>
            <w:tcW w:w="535" w:type="dxa"/>
            <w:shd w:val="clear" w:color="auto" w:fill="auto"/>
          </w:tcPr>
          <w:p w14:paraId="54CBD857" w14:textId="68C3BE30" w:rsidR="00902D4D" w:rsidRPr="005A4481" w:rsidRDefault="00902D4D" w:rsidP="005A4481">
            <w:pPr>
              <w:spacing w:line="24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5A4481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2B375E12" w14:textId="47F3A064" w:rsidR="00902D4D" w:rsidRPr="007246DE" w:rsidRDefault="00902D4D" w:rsidP="005A4481">
            <w:pPr>
              <w:pStyle w:val="NormalWeb"/>
              <w:spacing w:before="0" w:beforeAutospacing="0" w:after="0" w:afterAutospacing="0"/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</w:pP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Shashvat </w:t>
            </w:r>
            <w:proofErr w:type="gramStart"/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Sharma ,</w:t>
            </w:r>
            <w:proofErr w:type="gramEnd"/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 Meenakshi Tripathi , Harish Kumar Sahu and Ashish Karan , </w:t>
            </w:r>
            <w:r w:rsidRPr="007246DE">
              <w:rPr>
                <w:rFonts w:ascii="ArialMT" w:hAnsi="ArialMT" w:cs="Arial"/>
                <w:b/>
                <w:bCs/>
                <w:color w:val="222222"/>
                <w:sz w:val="22"/>
                <w:szCs w:val="22"/>
                <w:shd w:val="clear" w:color="auto" w:fill="FFFFFF"/>
              </w:rPr>
              <w:t xml:space="preserve">A Post-Quantum End-to-End Encryption Protocol, </w:t>
            </w:r>
            <w:r w:rsidRPr="007246DE">
              <w:rPr>
                <w:rFonts w:ascii="ArialMT" w:hAnsi="ArialMT" w:cs="Arial"/>
                <w:color w:val="404041"/>
                <w:sz w:val="22"/>
                <w:szCs w:val="22"/>
                <w:shd w:val="clear" w:color="auto" w:fill="FFFFFF"/>
              </w:rPr>
              <w:t>International Conference on Advanced Networks and Telecommunications Systems (ANTS-2023), MNIT Jaipur 17-20 December 2023</w:t>
            </w:r>
            <w:r w:rsidR="009319B7" w:rsidRP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(not in website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</w:tc>
      </w:tr>
      <w:tr w:rsidR="008932EA" w:rsidRPr="005A4481" w14:paraId="0895AC2A" w14:textId="77777777" w:rsidTr="007246DE">
        <w:tc>
          <w:tcPr>
            <w:tcW w:w="535" w:type="dxa"/>
            <w:shd w:val="clear" w:color="auto" w:fill="auto"/>
          </w:tcPr>
          <w:p w14:paraId="436C0592" w14:textId="72A9DA72" w:rsidR="008932EA" w:rsidRPr="005A4481" w:rsidRDefault="00902D4D" w:rsidP="005A4481">
            <w:pPr>
              <w:spacing w:line="240" w:lineRule="auto"/>
              <w:jc w:val="both"/>
            </w:pPr>
            <w:r w:rsidRPr="005A4481">
              <w:t>3</w:t>
            </w:r>
          </w:p>
        </w:tc>
        <w:tc>
          <w:tcPr>
            <w:tcW w:w="9057" w:type="dxa"/>
            <w:shd w:val="clear" w:color="auto" w:fill="auto"/>
          </w:tcPr>
          <w:p w14:paraId="221E89B5" w14:textId="55CE2D93" w:rsidR="008932EA" w:rsidRPr="007246DE" w:rsidRDefault="008932EA" w:rsidP="005A4481">
            <w:pPr>
              <w:pStyle w:val="NormalWeb"/>
              <w:jc w:val="both"/>
              <w:rPr>
                <w:rFonts w:ascii="ArialMT" w:hAnsi="ArialMT"/>
                <w:sz w:val="22"/>
                <w:szCs w:val="22"/>
              </w:rPr>
            </w:pP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Rishank Goyal, Meenakshi Tripathi, Shubham Tomar, </w:t>
            </w:r>
            <w:hyperlink r:id="rId14" w:history="1">
              <w:proofErr w:type="spellStart"/>
              <w:r w:rsidRPr="007246DE">
                <w:rPr>
                  <w:rStyle w:val="Hyperlink"/>
                  <w:rFonts w:ascii="ArialMT" w:hAnsi="ArialMT" w:cs="Arial"/>
                  <w:b/>
                  <w:bCs/>
                  <w:color w:val="000000"/>
                  <w:sz w:val="22"/>
                  <w:szCs w:val="22"/>
                  <w:u w:val="none"/>
                  <w:shd w:val="clear" w:color="auto" w:fill="FFFFFF"/>
                </w:rPr>
                <w:t>GasOptiScan</w:t>
              </w:r>
              <w:proofErr w:type="spellEnd"/>
              <w:r w:rsidRPr="007246DE">
                <w:rPr>
                  <w:rStyle w:val="Hyperlink"/>
                  <w:rFonts w:ascii="ArialMT" w:hAnsi="ArialMT" w:cs="Arial"/>
                  <w:b/>
                  <w:bCs/>
                  <w:color w:val="000000"/>
                  <w:sz w:val="22"/>
                  <w:szCs w:val="22"/>
                  <w:u w:val="none"/>
                  <w:shd w:val="clear" w:color="auto" w:fill="FFFFFF"/>
                </w:rPr>
                <w:t>: Unveiling Gas-Inefficient Smart Contracts via Loop Fusible Pattern Detection for Enhanced Cost Efficiency</w:t>
              </w:r>
            </w:hyperlink>
            <w:r w:rsidRPr="007246DE">
              <w:rPr>
                <w:rFonts w:ascii="ArialMT" w:hAnsi="ArialMT" w:cs="Arial"/>
                <w:b/>
                <w:bCs/>
                <w:color w:val="000000"/>
                <w:sz w:val="22"/>
                <w:szCs w:val="22"/>
                <w:shd w:val="clear" w:color="auto" w:fill="FFFFFF"/>
              </w:rPr>
              <w:t>,</w:t>
            </w:r>
            <w:r w:rsidRPr="007246DE">
              <w:rPr>
                <w:rFonts w:ascii="ArialMT" w:hAnsi="ArialMT" w:cs="Arial"/>
                <w:color w:val="000000"/>
                <w:sz w:val="22"/>
                <w:szCs w:val="22"/>
                <w:shd w:val="clear" w:color="auto" w:fill="FFFFFF"/>
              </w:rPr>
              <w:t xml:space="preserve"> 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International Conference on Emerging Trends in Networks and Computer Communications (ETNCC</w:t>
            </w:r>
            <w:r w:rsidR="00902D4D"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-2023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), </w:t>
            </w:r>
            <w:hyperlink r:id="rId15" w:history="1">
              <w:r w:rsidRPr="007246DE">
                <w:rPr>
                  <w:rStyle w:val="Hyperlink"/>
                  <w:rFonts w:ascii="ArialMT" w:hAnsi="ArialMT" w:cs="Arial"/>
                  <w:color w:val="000000"/>
                  <w:sz w:val="22"/>
                  <w:szCs w:val="22"/>
                  <w:shd w:val="clear" w:color="auto" w:fill="FFFFFF"/>
                </w:rPr>
                <w:t>10.1109/ETNCC59188.2023.10284938</w:t>
              </w:r>
            </w:hyperlink>
            <w:r w:rsidR="009319B7" w:rsidRP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(not in website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</w:tc>
      </w:tr>
      <w:tr w:rsidR="008932EA" w:rsidRPr="005A4481" w14:paraId="713A89D0" w14:textId="77777777" w:rsidTr="007246DE">
        <w:tc>
          <w:tcPr>
            <w:tcW w:w="535" w:type="dxa"/>
            <w:shd w:val="clear" w:color="auto" w:fill="auto"/>
          </w:tcPr>
          <w:p w14:paraId="3AEBA886" w14:textId="7BA176A1" w:rsidR="008932EA" w:rsidRPr="005A4481" w:rsidRDefault="00902D4D" w:rsidP="005A4481">
            <w:pPr>
              <w:spacing w:line="240" w:lineRule="auto"/>
              <w:jc w:val="both"/>
            </w:pPr>
            <w:r w:rsidRPr="005A4481">
              <w:t>4</w:t>
            </w:r>
          </w:p>
        </w:tc>
        <w:tc>
          <w:tcPr>
            <w:tcW w:w="9057" w:type="dxa"/>
            <w:shd w:val="clear" w:color="auto" w:fill="auto"/>
          </w:tcPr>
          <w:p w14:paraId="394ED78F" w14:textId="37FD0D1F" w:rsidR="008932EA" w:rsidRPr="007246DE" w:rsidRDefault="008932EA" w:rsidP="005A4481">
            <w:pPr>
              <w:pStyle w:val="NormalWeb"/>
              <w:spacing w:before="0" w:beforeAutospacing="0" w:after="0" w:afterAutospacing="0"/>
              <w:jc w:val="both"/>
              <w:rPr>
                <w:rFonts w:ascii="ArialMT" w:hAnsi="ArialMT"/>
                <w:sz w:val="22"/>
                <w:szCs w:val="22"/>
              </w:rPr>
            </w:pP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Rajat Shri </w:t>
            </w:r>
            <w:proofErr w:type="spellStart"/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Shrimal</w:t>
            </w:r>
            <w:proofErr w:type="spellEnd"/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, Jyoti </w:t>
            </w:r>
            <w:proofErr w:type="spellStart"/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Gajrani</w:t>
            </w:r>
            <w:proofErr w:type="spellEnd"/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 xml:space="preserve">, Vinesh Kumar Jain, Meenakshi Tripathi, Dharm Singh 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lastRenderedPageBreak/>
              <w:t xml:space="preserve">Jat, </w:t>
            </w:r>
            <w:hyperlink r:id="rId16" w:history="1">
              <w:r w:rsidRPr="007246DE">
                <w:rPr>
                  <w:rStyle w:val="Hyperlink"/>
                  <w:rFonts w:ascii="ArialMT" w:hAnsi="ArialMT" w:cs="Arial"/>
                  <w:b/>
                  <w:bCs/>
                  <w:color w:val="000000"/>
                  <w:sz w:val="22"/>
                  <w:szCs w:val="22"/>
                  <w:u w:val="none"/>
                  <w:shd w:val="clear" w:color="auto" w:fill="FFFFFF"/>
                </w:rPr>
                <w:t>Detection of Ransomware Attacks Using Weight of Evidence Technique</w:t>
              </w:r>
            </w:hyperlink>
            <w:r w:rsidRPr="007246DE">
              <w:rPr>
                <w:rFonts w:ascii="ArialMT" w:hAnsi="ArialMT" w:cs="Arial"/>
                <w:color w:val="000000"/>
                <w:sz w:val="22"/>
                <w:szCs w:val="22"/>
                <w:shd w:val="clear" w:color="auto" w:fill="FFFFFF"/>
              </w:rPr>
              <w:t xml:space="preserve">, 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International Conference on Emerging Trends in Networks and Computer Communications (ETNCC</w:t>
            </w:r>
            <w:r w:rsidR="00902D4D"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-2023</w:t>
            </w:r>
            <w:r w:rsidRPr="007246DE">
              <w:rPr>
                <w:rFonts w:ascii="ArialMT" w:hAnsi="ArialMT" w:cs="Arial"/>
                <w:color w:val="222222"/>
                <w:sz w:val="22"/>
                <w:szCs w:val="22"/>
                <w:shd w:val="clear" w:color="auto" w:fill="FFFFFF"/>
              </w:rPr>
              <w:t>), 10.1109/ETNCC59188.2023.10284928</w:t>
            </w:r>
            <w:r w:rsidR="009319B7" w:rsidRP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(not in website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7DAD0234" w14:textId="77777777" w:rsidR="008932EA" w:rsidRPr="007246DE" w:rsidRDefault="008932EA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8932EA" w:rsidRPr="005A4481" w14:paraId="27CA1936" w14:textId="77777777" w:rsidTr="007246DE">
        <w:tc>
          <w:tcPr>
            <w:tcW w:w="535" w:type="dxa"/>
            <w:shd w:val="clear" w:color="auto" w:fill="auto"/>
          </w:tcPr>
          <w:p w14:paraId="222AE115" w14:textId="4AFF95C5" w:rsidR="008932EA" w:rsidRPr="005A4481" w:rsidRDefault="00902D4D" w:rsidP="005A4481">
            <w:pPr>
              <w:spacing w:line="240" w:lineRule="auto"/>
              <w:jc w:val="both"/>
            </w:pPr>
            <w:r w:rsidRPr="005A4481">
              <w:lastRenderedPageBreak/>
              <w:t>5</w:t>
            </w:r>
          </w:p>
        </w:tc>
        <w:tc>
          <w:tcPr>
            <w:tcW w:w="9057" w:type="dxa"/>
            <w:shd w:val="clear" w:color="auto" w:fill="auto"/>
          </w:tcPr>
          <w:p w14:paraId="6209A9F5" w14:textId="6A248191" w:rsidR="008932EA" w:rsidRPr="007246DE" w:rsidRDefault="008932EA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 xml:space="preserve">Vikas Kumar Jain, Meenakshi Tripathi, </w:t>
            </w:r>
            <w:hyperlink r:id="rId17" w:history="1">
              <w:r w:rsidRPr="007246DE">
                <w:rPr>
                  <w:rStyle w:val="Hyperlink"/>
                  <w:rFonts w:ascii="ArialMT" w:hAnsi="ArialMT" w:cs="Arial"/>
                  <w:b/>
                  <w:bCs/>
                  <w:i/>
                  <w:iCs/>
                  <w:color w:val="000000"/>
                  <w:u w:val="none"/>
                  <w:shd w:val="clear" w:color="auto" w:fill="FFFFFF"/>
                </w:rPr>
                <w:t>Multi-Objective Approach for Detecting Vulnerabilities in Ethereum Smart Contracts</w:t>
              </w:r>
            </w:hyperlink>
            <w:r w:rsidRPr="007246DE">
              <w:rPr>
                <w:rFonts w:ascii="ArialMT" w:hAnsi="ArialMT" w:cs="Arial"/>
                <w:color w:val="000000"/>
                <w:shd w:val="clear" w:color="auto" w:fill="FFFFFF"/>
              </w:rPr>
              <w:t xml:space="preserve">, </w:t>
            </w:r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>International Conference on Emerging Trends in Networks and Computer Communications (ETNCC</w:t>
            </w:r>
            <w:r w:rsidR="00902D4D" w:rsidRPr="007246DE">
              <w:rPr>
                <w:rFonts w:ascii="ArialMT" w:hAnsi="ArialMT" w:cs="Arial"/>
                <w:color w:val="222222"/>
                <w:shd w:val="clear" w:color="auto" w:fill="FFFFFF"/>
              </w:rPr>
              <w:t>-2023</w:t>
            </w:r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 xml:space="preserve">), </w:t>
            </w:r>
            <w:hyperlink r:id="rId18" w:history="1">
              <w:r w:rsidRPr="007246DE">
                <w:rPr>
                  <w:rStyle w:val="Hyperlink"/>
                  <w:rFonts w:ascii="ArialMT" w:hAnsi="ArialMT" w:cs="Arial"/>
                  <w:color w:val="006699"/>
                  <w:shd w:val="clear" w:color="auto" w:fill="FFFFFF"/>
                </w:rPr>
                <w:t>10.1109/ETNCC59188.2023.10284955</w:t>
              </w:r>
            </w:hyperlink>
            <w:r w:rsidR="009319B7">
              <w:rPr>
                <w:rStyle w:val="Hyperlink"/>
                <w:rFonts w:ascii="ArialMT" w:hAnsi="ArialMT" w:cs="Arial"/>
                <w:color w:val="006699"/>
                <w:shd w:val="clear" w:color="auto" w:fill="FFFFFF"/>
              </w:rPr>
              <w:t xml:space="preserve"> </w:t>
            </w:r>
            <w:r w:rsidR="009319B7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not in website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</w:tc>
      </w:tr>
      <w:tr w:rsidR="008932EA" w:rsidRPr="005A4481" w14:paraId="3F291B51" w14:textId="77777777" w:rsidTr="007246DE">
        <w:tc>
          <w:tcPr>
            <w:tcW w:w="535" w:type="dxa"/>
            <w:shd w:val="clear" w:color="auto" w:fill="auto"/>
          </w:tcPr>
          <w:p w14:paraId="70FB2176" w14:textId="03FCD3CD" w:rsidR="008932EA" w:rsidRPr="005A4481" w:rsidRDefault="00902D4D" w:rsidP="005A4481">
            <w:pPr>
              <w:spacing w:line="240" w:lineRule="auto"/>
              <w:jc w:val="both"/>
            </w:pPr>
            <w:r w:rsidRPr="005A4481">
              <w:t>6</w:t>
            </w:r>
          </w:p>
        </w:tc>
        <w:tc>
          <w:tcPr>
            <w:tcW w:w="9057" w:type="dxa"/>
            <w:shd w:val="clear" w:color="auto" w:fill="auto"/>
          </w:tcPr>
          <w:p w14:paraId="6D3FAEFD" w14:textId="0B0DC914" w:rsidR="008932EA" w:rsidRPr="007246DE" w:rsidRDefault="008932EA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 xml:space="preserve">Vikas Kumar Jain, Meenakshi Tripathi, </w:t>
            </w:r>
            <w:proofErr w:type="gramStart"/>
            <w:r w:rsidRPr="007246DE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An</w:t>
            </w:r>
            <w:proofErr w:type="gramEnd"/>
            <w:r w:rsidRPr="007246DE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 xml:space="preserve"> integrated deep learning model for Ethereum smart contract vulnerability detection</w:t>
            </w:r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>, International Journal of Information Security, pg. 1-19, 2023</w:t>
            </w:r>
            <w:r w:rsidR="009319B7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(not in </w:t>
            </w:r>
            <w:r w:rsid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googl</w:t>
            </w:r>
            <w:r w:rsidR="009319B7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e</w:t>
            </w:r>
            <w:r w:rsid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scholar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</w:tc>
      </w:tr>
      <w:tr w:rsidR="00EE3B1E" w:rsidRPr="005A4481" w14:paraId="213C945C" w14:textId="77777777" w:rsidTr="007246DE">
        <w:tc>
          <w:tcPr>
            <w:tcW w:w="535" w:type="dxa"/>
            <w:shd w:val="clear" w:color="auto" w:fill="auto"/>
          </w:tcPr>
          <w:p w14:paraId="2CA1E301" w14:textId="4413EF11" w:rsidR="00EE3B1E" w:rsidRPr="005A4481" w:rsidRDefault="00902D4D" w:rsidP="005A4481">
            <w:pPr>
              <w:spacing w:line="240" w:lineRule="auto"/>
              <w:jc w:val="both"/>
            </w:pPr>
            <w:r w:rsidRPr="005A4481">
              <w:t>7</w:t>
            </w:r>
          </w:p>
        </w:tc>
        <w:tc>
          <w:tcPr>
            <w:tcW w:w="9057" w:type="dxa"/>
            <w:shd w:val="clear" w:color="auto" w:fill="auto"/>
          </w:tcPr>
          <w:p w14:paraId="598E71F5" w14:textId="3311B363" w:rsidR="00EE3B1E" w:rsidRPr="007246DE" w:rsidRDefault="003F6333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7246DE">
              <w:rPr>
                <w:rFonts w:ascii="ArialMT" w:hAnsi="ArialMT"/>
              </w:rPr>
              <w:t xml:space="preserve">Akhil </w:t>
            </w:r>
            <w:proofErr w:type="spellStart"/>
            <w:r w:rsidRPr="007246DE">
              <w:rPr>
                <w:rFonts w:ascii="ArialMT" w:hAnsi="ArialMT"/>
              </w:rPr>
              <w:t>Pariyarth</w:t>
            </w:r>
            <w:proofErr w:type="spellEnd"/>
            <w:r w:rsidR="00EE3B1E" w:rsidRPr="007246DE">
              <w:rPr>
                <w:rFonts w:ascii="ArialMT" w:hAnsi="ArialMT"/>
              </w:rPr>
              <w:t xml:space="preserve">, Shubham </w:t>
            </w:r>
            <w:proofErr w:type="gramStart"/>
            <w:r w:rsidR="00EE3B1E" w:rsidRPr="007246DE">
              <w:rPr>
                <w:rFonts w:ascii="ArialMT" w:hAnsi="ArialMT"/>
              </w:rPr>
              <w:t>Tomar ,Meenakshi</w:t>
            </w:r>
            <w:proofErr w:type="gramEnd"/>
            <w:r w:rsidR="00EE3B1E" w:rsidRPr="007246DE">
              <w:rPr>
                <w:rFonts w:ascii="ArialMT" w:hAnsi="ArialMT"/>
              </w:rPr>
              <w:t xml:space="preserve"> Tripathi. </w:t>
            </w:r>
            <w:r w:rsidRPr="007246DE">
              <w:rPr>
                <w:rFonts w:ascii="ArialMT" w:hAnsi="ArialMT"/>
                <w:b/>
                <w:bCs/>
              </w:rPr>
              <w:t>Efficient Privacy-Preserving Authentication using Blockchain for VANET</w:t>
            </w:r>
            <w:r w:rsidR="00EE3B1E" w:rsidRPr="007246DE">
              <w:rPr>
                <w:rFonts w:ascii="ArialMT" w:hAnsi="ArialMT"/>
              </w:rPr>
              <w:t>,</w:t>
            </w:r>
            <w:r w:rsidRPr="007246DE">
              <w:rPr>
                <w:rFonts w:ascii="ArialMT" w:hAnsi="ArialMT"/>
              </w:rPr>
              <w:t xml:space="preserve"> 16th International Conference on </w:t>
            </w:r>
            <w:proofErr w:type="spellStart"/>
            <w:r w:rsidRPr="007246DE">
              <w:rPr>
                <w:rFonts w:ascii="ArialMT" w:hAnsi="ArialMT"/>
              </w:rPr>
              <w:t>COMmunication</w:t>
            </w:r>
            <w:proofErr w:type="spellEnd"/>
            <w:r w:rsidRPr="007246DE">
              <w:rPr>
                <w:rFonts w:ascii="ArialMT" w:hAnsi="ArialMT"/>
              </w:rPr>
              <w:t xml:space="preserve"> Systems &amp; </w:t>
            </w:r>
            <w:proofErr w:type="spellStart"/>
            <w:r w:rsidRPr="007246DE">
              <w:rPr>
                <w:rFonts w:ascii="ArialMT" w:hAnsi="ArialMT"/>
              </w:rPr>
              <w:t>NETworkS</w:t>
            </w:r>
            <w:proofErr w:type="spellEnd"/>
            <w:r w:rsidRPr="007246DE">
              <w:rPr>
                <w:rFonts w:ascii="ArialMT" w:hAnsi="ArialMT"/>
              </w:rPr>
              <w:t xml:space="preserve"> (COMSNET-2023), </w:t>
            </w:r>
            <w:r w:rsidR="00910FD9" w:rsidRPr="007246DE">
              <w:rPr>
                <w:rFonts w:ascii="ArialMT" w:hAnsi="ArialMT"/>
              </w:rPr>
              <w:t>423-426, IEEE</w:t>
            </w:r>
          </w:p>
          <w:p w14:paraId="48B6A09D" w14:textId="77777777" w:rsidR="00EE3B1E" w:rsidRPr="007246DE" w:rsidRDefault="00EE3B1E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EE3B1E" w:rsidRPr="005A4481" w14:paraId="532C34B2" w14:textId="77777777" w:rsidTr="007246DE">
        <w:tc>
          <w:tcPr>
            <w:tcW w:w="535" w:type="dxa"/>
            <w:shd w:val="clear" w:color="auto" w:fill="auto"/>
          </w:tcPr>
          <w:p w14:paraId="2C14416C" w14:textId="329E7A40" w:rsidR="00EE3B1E" w:rsidRPr="005A4481" w:rsidRDefault="00902D4D" w:rsidP="005A4481">
            <w:pPr>
              <w:spacing w:line="240" w:lineRule="auto"/>
              <w:jc w:val="both"/>
            </w:pPr>
            <w:r w:rsidRPr="005A4481">
              <w:t>8</w:t>
            </w:r>
          </w:p>
        </w:tc>
        <w:tc>
          <w:tcPr>
            <w:tcW w:w="9057" w:type="dxa"/>
            <w:shd w:val="clear" w:color="auto" w:fill="auto"/>
          </w:tcPr>
          <w:p w14:paraId="201EA853" w14:textId="2D1FFB49" w:rsidR="00EE3B1E" w:rsidRPr="007246DE" w:rsidRDefault="00910FD9" w:rsidP="005A4481">
            <w:pPr>
              <w:spacing w:line="240" w:lineRule="auto"/>
              <w:jc w:val="both"/>
              <w:rPr>
                <w:rFonts w:ascii="ArialMT" w:hAnsi="ArialMT"/>
                <w:b/>
                <w:bCs/>
              </w:rPr>
            </w:pPr>
            <w:r w:rsidRPr="007246DE">
              <w:rPr>
                <w:rFonts w:ascii="ArialMT" w:hAnsi="ArialMT" w:cs="Arial"/>
                <w:color w:val="000000"/>
              </w:rPr>
              <w:t xml:space="preserve">Meenakshi Tripathi, Shadab Khan and </w:t>
            </w:r>
            <w:proofErr w:type="spellStart"/>
            <w:r w:rsidRPr="007246DE">
              <w:rPr>
                <w:rFonts w:ascii="ArialMT" w:hAnsi="ArialMT" w:cs="Arial"/>
                <w:color w:val="000000"/>
              </w:rPr>
              <w:t>Sangharatna</w:t>
            </w:r>
            <w:proofErr w:type="spellEnd"/>
            <w:r w:rsidRPr="007246DE">
              <w:rPr>
                <w:rFonts w:ascii="ArialMT" w:hAnsi="ArialMT" w:cs="Arial"/>
                <w:color w:val="000000"/>
              </w:rPr>
              <w:t xml:space="preserve"> </w:t>
            </w:r>
            <w:proofErr w:type="spellStart"/>
            <w:r w:rsidRPr="007246DE">
              <w:rPr>
                <w:rFonts w:ascii="ArialMT" w:hAnsi="ArialMT" w:cs="Arial"/>
                <w:color w:val="000000"/>
              </w:rPr>
              <w:t>Godboley</w:t>
            </w:r>
            <w:proofErr w:type="spellEnd"/>
            <w:r w:rsidR="00EE3B1E" w:rsidRPr="007246DE">
              <w:rPr>
                <w:rFonts w:ascii="ArialMT" w:hAnsi="ArialMT" w:cs="Arial"/>
                <w:color w:val="000000"/>
              </w:rPr>
              <w:t xml:space="preserve">: </w:t>
            </w:r>
            <w:r w:rsidR="00EE3B1E" w:rsidRPr="007246DE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7246DE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Comparison between Performance of Constraint Solver for Prediction Model in Symbolic Execution</w:t>
            </w:r>
            <w:r w:rsidR="00EE3B1E" w:rsidRPr="007246DE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 xml:space="preserve">, </w:t>
            </w:r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>International Conference on Artificial Intelligence of Things (</w:t>
            </w:r>
            <w:proofErr w:type="spellStart"/>
            <w:r w:rsidRPr="007246DE">
              <w:rPr>
                <w:rFonts w:ascii="ArialMT" w:hAnsi="ArialMT" w:cs="Arial"/>
                <w:color w:val="222222"/>
                <w:shd w:val="clear" w:color="auto" w:fill="FFFFFF"/>
              </w:rPr>
              <w:t>ICAIoT</w:t>
            </w:r>
            <w:proofErr w:type="spellEnd"/>
            <w:r w:rsidR="00902D4D" w:rsidRPr="007246DE">
              <w:rPr>
                <w:rFonts w:ascii="ArialMT" w:hAnsi="ArialMT" w:cs="Arial"/>
                <w:color w:val="222222"/>
                <w:shd w:val="clear" w:color="auto" w:fill="FFFFFF"/>
              </w:rPr>
              <w:t>)-2023,</w:t>
            </w:r>
            <w:r w:rsidR="009319B7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</w:t>
            </w:r>
            <w:r w:rsidR="009319B7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not in website</w:t>
            </w:r>
            <w:r w:rsidR="009319B7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</w:tc>
      </w:tr>
    </w:tbl>
    <w:p w14:paraId="7D6D9AFA" w14:textId="77777777" w:rsidR="007E1CDB" w:rsidRDefault="007E1CDB" w:rsidP="001314B9">
      <w:pPr>
        <w:rPr>
          <w:rFonts w:ascii="Arial-BoldMT" w:hAnsi="Arial-BoldMT" w:cs="Times New Roman"/>
          <w:b/>
          <w:bCs/>
          <w:sz w:val="24"/>
          <w:szCs w:val="24"/>
        </w:rPr>
      </w:pPr>
    </w:p>
    <w:p w14:paraId="51B761C3" w14:textId="77777777" w:rsidR="004E0C6C" w:rsidRPr="00E54224" w:rsidRDefault="004E0C6C" w:rsidP="00902D8F">
      <w:pPr>
        <w:jc w:val="center"/>
        <w:rPr>
          <w:rFonts w:ascii="Arial-BoldMT" w:hAnsi="Arial-BoldMT" w:cs="Times New Roman"/>
          <w:b/>
          <w:bCs/>
          <w:sz w:val="24"/>
          <w:szCs w:val="24"/>
        </w:rPr>
      </w:pPr>
      <w:r w:rsidRPr="00E54224">
        <w:rPr>
          <w:rFonts w:ascii="Arial-BoldMT" w:hAnsi="Arial-BoldMT" w:cs="Times New Roman"/>
          <w:b/>
          <w:bCs/>
          <w:sz w:val="24"/>
          <w:szCs w:val="24"/>
        </w:rPr>
        <w:t>2022</w:t>
      </w:r>
    </w:p>
    <w:p w14:paraId="32BED537" w14:textId="27EB33BE" w:rsidR="00E80654" w:rsidRDefault="004E0C6C" w:rsidP="004E0C6C">
      <w:r>
        <w:t xml:space="preserve">    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E80654" w:rsidRPr="005A4481" w14:paraId="1F2717B5" w14:textId="77777777" w:rsidTr="005A4481">
        <w:tc>
          <w:tcPr>
            <w:tcW w:w="535" w:type="dxa"/>
            <w:shd w:val="clear" w:color="auto" w:fill="auto"/>
          </w:tcPr>
          <w:p w14:paraId="7E78BBAA" w14:textId="5EE922D7" w:rsidR="00E80654" w:rsidRPr="005A4481" w:rsidRDefault="00E80654" w:rsidP="005A4481">
            <w:pPr>
              <w:spacing w:line="240" w:lineRule="auto"/>
              <w:jc w:val="both"/>
            </w:pPr>
            <w:r w:rsidRPr="005A4481">
              <w:t>1</w:t>
            </w:r>
          </w:p>
        </w:tc>
        <w:tc>
          <w:tcPr>
            <w:tcW w:w="9057" w:type="dxa"/>
            <w:shd w:val="clear" w:color="auto" w:fill="auto"/>
          </w:tcPr>
          <w:p w14:paraId="1E9976BB" w14:textId="2F1F3086" w:rsidR="00E80654" w:rsidRPr="005A4481" w:rsidRDefault="00AE55FF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proofErr w:type="spellStart"/>
            <w:r w:rsidRPr="005A4481">
              <w:rPr>
                <w:rFonts w:ascii="ArialMT" w:hAnsi="ArialMT"/>
              </w:rPr>
              <w:t>Kawaldeep</w:t>
            </w:r>
            <w:proofErr w:type="spellEnd"/>
            <w:r w:rsidRPr="005A4481">
              <w:rPr>
                <w:rFonts w:ascii="ArialMT" w:hAnsi="ArialMT"/>
              </w:rPr>
              <w:t xml:space="preserve"> Kaur, Shubham </w:t>
            </w:r>
            <w:proofErr w:type="gramStart"/>
            <w:r w:rsidRPr="005A4481">
              <w:rPr>
                <w:rFonts w:ascii="ArialMT" w:hAnsi="ArialMT"/>
              </w:rPr>
              <w:t>Tomar ,Meenakshi</w:t>
            </w:r>
            <w:proofErr w:type="gramEnd"/>
            <w:r w:rsidRPr="005A4481">
              <w:rPr>
                <w:rFonts w:ascii="ArialMT" w:hAnsi="ArialMT"/>
              </w:rPr>
              <w:t xml:space="preserve"> Tripathi. </w:t>
            </w:r>
            <w:r w:rsidRPr="005A4481">
              <w:rPr>
                <w:rFonts w:ascii="ArialMT" w:hAnsi="ArialMT"/>
                <w:b/>
                <w:bCs/>
              </w:rPr>
              <w:t>Gas Fee Reduction by Detecting Loop Fusible Patterns in Ethereum Smart Contract</w:t>
            </w:r>
            <w:r w:rsidRPr="005A4481">
              <w:rPr>
                <w:rFonts w:ascii="ArialMT" w:hAnsi="ArialMT"/>
              </w:rPr>
              <w:t xml:space="preserve">, 16th IEEE International Conference on Advanced Networks and Telecommunications Systems (ANTS), </w:t>
            </w:r>
            <w:proofErr w:type="gramStart"/>
            <w:r w:rsidRPr="005A4481">
              <w:rPr>
                <w:rFonts w:ascii="ArialMT" w:hAnsi="ArialMT"/>
              </w:rPr>
              <w:t>Accepted</w:t>
            </w:r>
            <w:r w:rsidR="001314B9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="001314B9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not in website</w:t>
            </w:r>
            <w:r w:rsidR="001314B9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78C45613" w14:textId="40FF562B" w:rsidR="00AE55FF" w:rsidRPr="005A4481" w:rsidRDefault="00AE55FF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443269" w:rsidRPr="005A4481" w14:paraId="4F9089DB" w14:textId="77777777" w:rsidTr="005A4481">
        <w:tc>
          <w:tcPr>
            <w:tcW w:w="535" w:type="dxa"/>
            <w:shd w:val="clear" w:color="auto" w:fill="auto"/>
          </w:tcPr>
          <w:p w14:paraId="442C5B7D" w14:textId="22D88592" w:rsidR="00443269" w:rsidRPr="005A4481" w:rsidRDefault="00443269" w:rsidP="005A4481">
            <w:pPr>
              <w:spacing w:line="240" w:lineRule="auto"/>
              <w:jc w:val="both"/>
            </w:pPr>
            <w:r w:rsidRPr="005A4481">
              <w:t>2</w:t>
            </w:r>
          </w:p>
        </w:tc>
        <w:tc>
          <w:tcPr>
            <w:tcW w:w="9057" w:type="dxa"/>
            <w:shd w:val="clear" w:color="auto" w:fill="auto"/>
          </w:tcPr>
          <w:p w14:paraId="74BE9CC1" w14:textId="723E4CEC" w:rsidR="00443269" w:rsidRPr="005A4481" w:rsidRDefault="00443269" w:rsidP="005A4481">
            <w:pPr>
              <w:spacing w:line="240" w:lineRule="auto"/>
              <w:jc w:val="both"/>
              <w:rPr>
                <w:rFonts w:ascii="ArialMT" w:hAnsi="ArialMT"/>
                <w:b/>
                <w:bCs/>
              </w:rPr>
            </w:pPr>
            <w:r w:rsidRPr="005A4481">
              <w:rPr>
                <w:rFonts w:ascii="ArialMT" w:hAnsi="ArialMT" w:cs="Arial"/>
                <w:color w:val="000000"/>
              </w:rPr>
              <w:t xml:space="preserve">R. Sultana, J Grover, M Tripathi: </w:t>
            </w:r>
            <w:r w:rsidRPr="005A4481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 A Data-Centric and Dynamic-Range based </w:t>
            </w:r>
            <w:proofErr w:type="spellStart"/>
            <w:r w:rsidRPr="005A4481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Misbehavior</w:t>
            </w:r>
            <w:proofErr w:type="spellEnd"/>
            <w:r w:rsidRPr="005A4481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 Detection Approach for VANET, </w:t>
            </w:r>
            <w:r w:rsidRPr="005A4481">
              <w:rPr>
                <w:rFonts w:ascii="Arial" w:hAnsi="Arial" w:cs="Arial"/>
                <w:color w:val="222222"/>
                <w:shd w:val="clear" w:color="auto" w:fill="FFFFFF"/>
              </w:rPr>
              <w:t>TENCON-2022</w:t>
            </w:r>
            <w:r w:rsidRPr="005A4481"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5A4481">
              <w:rPr>
                <w:rFonts w:ascii="Arial" w:hAnsi="Arial" w:cs="Arial"/>
                <w:color w:val="222222"/>
                <w:shd w:val="clear" w:color="auto" w:fill="FFFFFF"/>
              </w:rPr>
              <w:t>(</w:t>
            </w:r>
            <w:r w:rsidR="000D27BE" w:rsidRPr="005A4481">
              <w:rPr>
                <w:rFonts w:ascii="Arial" w:hAnsi="Arial" w:cs="Arial"/>
                <w:color w:val="222222"/>
                <w:shd w:val="clear" w:color="auto" w:fill="FFFFFF"/>
              </w:rPr>
              <w:t>Presented</w:t>
            </w:r>
            <w:r w:rsidRPr="005A4481">
              <w:rPr>
                <w:rFonts w:ascii="Arial" w:hAnsi="Arial" w:cs="Arial"/>
                <w:color w:val="222222"/>
                <w:shd w:val="clear" w:color="auto" w:fill="FFFFFF"/>
              </w:rPr>
              <w:t>)</w:t>
            </w:r>
          </w:p>
        </w:tc>
      </w:tr>
      <w:tr w:rsidR="00AE55FF" w:rsidRPr="005A4481" w14:paraId="53E7B2A4" w14:textId="77777777" w:rsidTr="005A4481">
        <w:tc>
          <w:tcPr>
            <w:tcW w:w="535" w:type="dxa"/>
            <w:shd w:val="clear" w:color="auto" w:fill="auto"/>
          </w:tcPr>
          <w:p w14:paraId="39C53785" w14:textId="0DE77BF1" w:rsidR="00AE55FF" w:rsidRPr="005A4481" w:rsidRDefault="00443269" w:rsidP="005A4481">
            <w:pPr>
              <w:spacing w:line="240" w:lineRule="auto"/>
              <w:jc w:val="both"/>
            </w:pPr>
            <w:r w:rsidRPr="005A4481">
              <w:t>3</w:t>
            </w:r>
          </w:p>
        </w:tc>
        <w:tc>
          <w:tcPr>
            <w:tcW w:w="9057" w:type="dxa"/>
            <w:shd w:val="clear" w:color="auto" w:fill="auto"/>
          </w:tcPr>
          <w:p w14:paraId="0B187354" w14:textId="7E5CBA8A" w:rsidR="00AE55FF" w:rsidRPr="005A4481" w:rsidRDefault="00AE55FF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</w:rPr>
            </w:pPr>
            <w:r w:rsidRPr="005A4481">
              <w:rPr>
                <w:rFonts w:ascii="ArialMT" w:hAnsi="ArialMT" w:cs="Arial"/>
                <w:color w:val="000000"/>
              </w:rPr>
              <w:t xml:space="preserve">S. K Gupta, M Tripathi, J Grover: 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Hybrid optimization and deep learning based intrusion detection system</w:t>
            </w:r>
            <w:r w:rsidRPr="005A4481">
              <w:rPr>
                <w:rFonts w:ascii="ArialMT" w:hAnsi="ArialMT" w:cs="Arial"/>
                <w:color w:val="000000"/>
              </w:rPr>
              <w:t>, Computers and Electrical Engineering 100, 107876</w:t>
            </w:r>
          </w:p>
          <w:p w14:paraId="5DEFCF11" w14:textId="77777777" w:rsidR="00AE55FF" w:rsidRPr="005A4481" w:rsidRDefault="00AE55FF" w:rsidP="005A4481">
            <w:pPr>
              <w:spacing w:line="240" w:lineRule="auto"/>
              <w:jc w:val="both"/>
            </w:pPr>
          </w:p>
        </w:tc>
      </w:tr>
      <w:tr w:rsidR="0044256D" w:rsidRPr="005A4481" w14:paraId="2612EF0D" w14:textId="77777777" w:rsidTr="005A4481">
        <w:tc>
          <w:tcPr>
            <w:tcW w:w="535" w:type="dxa"/>
            <w:shd w:val="clear" w:color="auto" w:fill="auto"/>
          </w:tcPr>
          <w:p w14:paraId="3D65D16F" w14:textId="4E1BD706" w:rsidR="0044256D" w:rsidRPr="005A4481" w:rsidRDefault="0044256D" w:rsidP="005A4481">
            <w:pPr>
              <w:spacing w:line="240" w:lineRule="auto"/>
              <w:jc w:val="both"/>
            </w:pPr>
            <w:r w:rsidRPr="005A4481">
              <w:t>4.</w:t>
            </w:r>
          </w:p>
        </w:tc>
        <w:tc>
          <w:tcPr>
            <w:tcW w:w="9057" w:type="dxa"/>
            <w:shd w:val="clear" w:color="auto" w:fill="auto"/>
          </w:tcPr>
          <w:p w14:paraId="0620741B" w14:textId="2D0FA6E6" w:rsidR="0044256D" w:rsidRPr="005A4481" w:rsidRDefault="0044256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</w:rPr>
            </w:pPr>
            <w:r w:rsidRPr="005A4481">
              <w:rPr>
                <w:rFonts w:ascii="ArialMT" w:hAnsi="ArialMT" w:cs="Arial"/>
                <w:color w:val="000000"/>
              </w:rPr>
              <w:t xml:space="preserve">Sunil Kumar, Jyoti </w:t>
            </w:r>
            <w:proofErr w:type="spellStart"/>
            <w:r w:rsidRPr="005A4481">
              <w:rPr>
                <w:rFonts w:ascii="ArialMT" w:hAnsi="ArialMT" w:cs="Arial"/>
                <w:color w:val="000000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000000"/>
              </w:rPr>
              <w:t xml:space="preserve"> and Meenakshi Tripathi: </w:t>
            </w:r>
            <w:r w:rsidRPr="005A4481">
              <w:rPr>
                <w:rFonts w:ascii="ArialMT" w:hAnsi="ArialMT" w:cs="Arial"/>
                <w:b/>
                <w:bCs/>
                <w:color w:val="000000"/>
              </w:rPr>
              <w:t>Fuzzing REST APIs for Bugs: An Empirical Analysis, FICTA-2022 (Presented)</w:t>
            </w:r>
          </w:p>
        </w:tc>
      </w:tr>
      <w:tr w:rsidR="00AE55FF" w:rsidRPr="005A4481" w14:paraId="1F7D7E1A" w14:textId="77777777" w:rsidTr="005A4481">
        <w:tc>
          <w:tcPr>
            <w:tcW w:w="535" w:type="dxa"/>
            <w:shd w:val="clear" w:color="auto" w:fill="auto"/>
          </w:tcPr>
          <w:p w14:paraId="7ABD13E4" w14:textId="5191F060" w:rsidR="00AE55FF" w:rsidRPr="005A4481" w:rsidRDefault="00443269" w:rsidP="005A4481">
            <w:pPr>
              <w:spacing w:line="240" w:lineRule="auto"/>
              <w:jc w:val="both"/>
            </w:pPr>
            <w:r w:rsidRPr="005A4481">
              <w:t>4</w:t>
            </w:r>
          </w:p>
        </w:tc>
        <w:tc>
          <w:tcPr>
            <w:tcW w:w="9057" w:type="dxa"/>
            <w:shd w:val="clear" w:color="auto" w:fill="auto"/>
          </w:tcPr>
          <w:p w14:paraId="440D2599" w14:textId="466D2E6D" w:rsidR="00AE55FF" w:rsidRPr="005A4481" w:rsidRDefault="00AE55FF" w:rsidP="005A4481">
            <w:pPr>
              <w:spacing w:line="240" w:lineRule="auto"/>
              <w:jc w:val="both"/>
              <w:rPr>
                <w:rFonts w:ascii="ArialMT" w:hAnsi="ArialMT" w:cs="Arial"/>
                <w:b/>
                <w:bCs/>
                <w:color w:val="000000"/>
              </w:rPr>
            </w:pPr>
            <w:r w:rsidRPr="005A4481">
              <w:rPr>
                <w:rFonts w:ascii="ArialMT" w:hAnsi="ArialMT" w:cs="Arial"/>
                <w:color w:val="000000"/>
              </w:rPr>
              <w:t xml:space="preserve">R. Sultana, J Grover, J Meghwal, M Tripathi: </w:t>
            </w:r>
            <w:r w:rsidRPr="005A4481">
              <w:rPr>
                <w:rFonts w:ascii="ArialMT" w:hAnsi="ArialMT" w:cs="Arial"/>
                <w:b/>
                <w:bCs/>
                <w:color w:val="000000"/>
              </w:rPr>
              <w:t xml:space="preserve">Exploiting machine learning and deep </w:t>
            </w:r>
          </w:p>
          <w:p w14:paraId="47682E61" w14:textId="1F7E3DE7" w:rsidR="00AE55FF" w:rsidRPr="005A4481" w:rsidRDefault="00AE55FF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</w:rPr>
            </w:pPr>
            <w:r w:rsidRPr="005A4481">
              <w:rPr>
                <w:rFonts w:ascii="ArialMT" w:hAnsi="ArialMT" w:cs="Arial"/>
                <w:b/>
                <w:bCs/>
                <w:color w:val="000000"/>
              </w:rPr>
              <w:t xml:space="preserve">learning models for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</w:rPr>
              <w:t>misbehavior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</w:rPr>
              <w:t xml:space="preserve"> detection in VANET</w:t>
            </w:r>
            <w:r w:rsidRPr="005A4481">
              <w:rPr>
                <w:rFonts w:ascii="ArialMT" w:hAnsi="ArialMT" w:cs="Arial"/>
                <w:color w:val="000000"/>
              </w:rPr>
              <w:t xml:space="preserve">, </w:t>
            </w:r>
            <w:r w:rsidR="001E4672" w:rsidRPr="005A4481">
              <w:rPr>
                <w:rFonts w:ascii="ArialMT" w:hAnsi="ArialMT" w:cs="Arial"/>
                <w:color w:val="000000"/>
              </w:rPr>
              <w:t>Journal of Information Security and Applications</w:t>
            </w:r>
            <w:r w:rsidRPr="005A4481">
              <w:rPr>
                <w:rFonts w:ascii="ArialMT" w:hAnsi="ArialMT" w:cs="Arial"/>
                <w:color w:val="000000"/>
              </w:rPr>
              <w:t>, 1-15</w:t>
            </w:r>
          </w:p>
          <w:p w14:paraId="42B11B9F" w14:textId="77777777" w:rsidR="00AE55FF" w:rsidRPr="005A4481" w:rsidRDefault="00AE55FF" w:rsidP="005A4481">
            <w:pPr>
              <w:spacing w:line="240" w:lineRule="auto"/>
              <w:jc w:val="both"/>
            </w:pPr>
          </w:p>
        </w:tc>
      </w:tr>
      <w:tr w:rsidR="00AE55FF" w:rsidRPr="005A4481" w14:paraId="024A0A17" w14:textId="77777777" w:rsidTr="005A4481">
        <w:tc>
          <w:tcPr>
            <w:tcW w:w="535" w:type="dxa"/>
            <w:shd w:val="clear" w:color="auto" w:fill="auto"/>
          </w:tcPr>
          <w:p w14:paraId="675501F6" w14:textId="5B91B96E" w:rsidR="00AE55FF" w:rsidRPr="005A4481" w:rsidRDefault="00443269" w:rsidP="005A4481">
            <w:pPr>
              <w:spacing w:line="240" w:lineRule="auto"/>
              <w:jc w:val="both"/>
            </w:pPr>
            <w:r w:rsidRPr="005A4481">
              <w:t>5</w:t>
            </w:r>
          </w:p>
        </w:tc>
        <w:tc>
          <w:tcPr>
            <w:tcW w:w="9057" w:type="dxa"/>
            <w:shd w:val="clear" w:color="auto" w:fill="auto"/>
          </w:tcPr>
          <w:p w14:paraId="02C82A3D" w14:textId="0488B288" w:rsidR="00AE55FF" w:rsidRPr="005A4481" w:rsidRDefault="00AE55FF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</w:rPr>
            </w:pPr>
            <w:r w:rsidRPr="005A4481">
              <w:rPr>
                <w:rFonts w:ascii="ArialMT" w:hAnsi="ArialMT" w:cs="Arial"/>
                <w:color w:val="000000"/>
              </w:rPr>
              <w:t xml:space="preserve">A Gupta, M Tripathi, S </w:t>
            </w:r>
            <w:proofErr w:type="spellStart"/>
            <w:r w:rsidRPr="005A4481">
              <w:rPr>
                <w:rFonts w:ascii="ArialMT" w:hAnsi="ArialMT" w:cs="Arial"/>
                <w:color w:val="000000"/>
              </w:rPr>
              <w:t>Muhuri</w:t>
            </w:r>
            <w:proofErr w:type="spellEnd"/>
            <w:r w:rsidRPr="005A4481">
              <w:rPr>
                <w:rFonts w:ascii="ArialMT" w:hAnsi="ArialMT" w:cs="Arial"/>
                <w:color w:val="000000"/>
              </w:rPr>
              <w:t xml:space="preserve">, G Singal, N Kumar: </w:t>
            </w:r>
            <w:r w:rsidRPr="005A4481">
              <w:rPr>
                <w:rFonts w:ascii="ArialMT" w:hAnsi="ArialMT" w:cs="Arial"/>
                <w:b/>
                <w:bCs/>
                <w:color w:val="000000"/>
              </w:rPr>
              <w:t xml:space="preserve">A secure and lightweight anonymous mutual authentication scheme for wearable devices in Medical Internet of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</w:rPr>
              <w:t>Things</w:t>
            </w:r>
            <w:r w:rsidRPr="005A4481">
              <w:rPr>
                <w:rFonts w:ascii="ArialMT" w:hAnsi="ArialMT" w:cs="Arial"/>
                <w:color w:val="000000"/>
              </w:rPr>
              <w:t>,Journal</w:t>
            </w:r>
            <w:proofErr w:type="spellEnd"/>
            <w:r w:rsidRPr="005A4481">
              <w:rPr>
                <w:rFonts w:ascii="ArialMT" w:hAnsi="ArialMT" w:cs="Arial"/>
                <w:color w:val="000000"/>
              </w:rPr>
              <w:t xml:space="preserve"> of Information Security and Applications 68, 103259</w:t>
            </w:r>
          </w:p>
          <w:p w14:paraId="0C47AA51" w14:textId="77777777" w:rsidR="00AE55FF" w:rsidRDefault="00AE55FF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</w:rPr>
            </w:pPr>
          </w:p>
          <w:p w14:paraId="433924EA" w14:textId="77777777" w:rsidR="009F638E" w:rsidRPr="005A4481" w:rsidRDefault="009F638E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</w:rPr>
            </w:pPr>
          </w:p>
        </w:tc>
      </w:tr>
    </w:tbl>
    <w:p w14:paraId="6406D851" w14:textId="77777777" w:rsidR="00AC44E0" w:rsidRPr="004668BC" w:rsidRDefault="00AC44E0" w:rsidP="004668BC">
      <w:pPr>
        <w:jc w:val="center"/>
        <w:rPr>
          <w:rFonts w:ascii="Arial-BoldMT" w:hAnsi="Arial-BoldMT" w:cs="Times New Roman"/>
          <w:b/>
          <w:bCs/>
          <w:sz w:val="24"/>
          <w:szCs w:val="24"/>
        </w:rPr>
      </w:pPr>
      <w:r w:rsidRPr="004668BC">
        <w:rPr>
          <w:rFonts w:ascii="Arial-BoldMT" w:hAnsi="Arial-BoldMT" w:cs="Times New Roman"/>
          <w:b/>
          <w:bCs/>
          <w:sz w:val="24"/>
          <w:szCs w:val="24"/>
        </w:rPr>
        <w:t>2021</w:t>
      </w:r>
    </w:p>
    <w:p w14:paraId="247B0749" w14:textId="1ED3525D" w:rsidR="00E80654" w:rsidRDefault="00E80654" w:rsidP="004668BC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FD46DF" w:rsidRPr="005A4481" w14:paraId="6000996C" w14:textId="77777777" w:rsidTr="005A4481">
        <w:tc>
          <w:tcPr>
            <w:tcW w:w="535" w:type="dxa"/>
            <w:shd w:val="clear" w:color="auto" w:fill="auto"/>
          </w:tcPr>
          <w:p w14:paraId="5D22755D" w14:textId="77777777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0DFD50D9" w14:textId="431B7F43" w:rsidR="00FD46DF" w:rsidRPr="007657E2" w:rsidRDefault="00FD46DF" w:rsidP="007657E2">
            <w:pPr>
              <w:spacing w:line="240" w:lineRule="auto"/>
              <w:rPr>
                <w:rFonts w:ascii="ArialMT" w:hAnsi="ArialMT" w:cs="Arial"/>
                <w:color w:val="000000"/>
              </w:rPr>
            </w:pPr>
            <w:r w:rsidRPr="007657E2">
              <w:rPr>
                <w:rFonts w:ascii="ArialMT" w:hAnsi="ArialMT" w:cs="Arial"/>
                <w:color w:val="000000"/>
                <w:shd w:val="clear" w:color="auto" w:fill="FFFFFF"/>
              </w:rPr>
              <w:t>Rukhsar Sultana, Jyoti Grover, </w:t>
            </w:r>
            <w:r w:rsidRPr="007657E2">
              <w:rPr>
                <w:rStyle w:val="this-person"/>
                <w:rFonts w:ascii="ArialMT" w:hAnsi="ArialMT" w:cs="Arial"/>
                <w:color w:val="000000"/>
                <w:shd w:val="clear" w:color="auto" w:fill="FFFFFF"/>
              </w:rPr>
              <w:t>Meenakshi Tripathi</w:t>
            </w:r>
            <w:r w:rsidRPr="007657E2">
              <w:rPr>
                <w:rFonts w:ascii="ArialMT" w:hAnsi="ArialMT" w:cs="Arial"/>
                <w:color w:val="000000"/>
                <w:shd w:val="clear" w:color="auto" w:fill="FFFFFF"/>
              </w:rPr>
              <w:t xml:space="preserve">: </w:t>
            </w:r>
            <w:r w:rsidRPr="007657E2">
              <w:rPr>
                <w:rStyle w:val="Title1"/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Security of SDN-based vehicular ad hoc </w:t>
            </w:r>
            <w:proofErr w:type="spellStart"/>
            <w:proofErr w:type="gramStart"/>
            <w:r w:rsidRPr="007657E2">
              <w:rPr>
                <w:rStyle w:val="Title1"/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networks:State</w:t>
            </w:r>
            <w:proofErr w:type="gramEnd"/>
            <w:r w:rsidRPr="007657E2">
              <w:rPr>
                <w:rStyle w:val="Title1"/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-of-the-art</w:t>
            </w:r>
            <w:proofErr w:type="spellEnd"/>
            <w:r w:rsidR="004668BC" w:rsidRPr="007657E2">
              <w:rPr>
                <w:rStyle w:val="Title1"/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r w:rsidRPr="007657E2">
              <w:rPr>
                <w:rStyle w:val="Title1"/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and challenges.</w:t>
            </w:r>
            <w:r w:rsidRPr="007657E2">
              <w:rPr>
                <w:rFonts w:ascii="ArialMT" w:hAnsi="ArialMT" w:cs="Arial"/>
                <w:color w:val="000000"/>
                <w:shd w:val="clear" w:color="auto" w:fill="FFFFFF"/>
              </w:rPr>
              <w:t xml:space="preserve"> Vehicular </w:t>
            </w:r>
            <w:r w:rsidR="004668BC" w:rsidRPr="007657E2">
              <w:rPr>
                <w:rFonts w:ascii="ArialMT" w:hAnsi="ArialMT" w:cs="Arial"/>
                <w:color w:val="000000"/>
                <w:shd w:val="clear" w:color="auto" w:fill="FFFFFF"/>
              </w:rPr>
              <w:t>c</w:t>
            </w:r>
            <w:r w:rsidRPr="007657E2">
              <w:rPr>
                <w:rFonts w:ascii="ArialMT" w:hAnsi="ArialMT" w:cs="Arial"/>
                <w:color w:val="000000"/>
                <w:shd w:val="clear" w:color="auto" w:fill="FFFFFF"/>
              </w:rPr>
              <w:t>ommunications, 27: 100284 (2021)</w:t>
            </w:r>
          </w:p>
          <w:p w14:paraId="4A134310" w14:textId="77777777" w:rsidR="00FD46DF" w:rsidRPr="005A4481" w:rsidRDefault="00FD46DF" w:rsidP="007657E2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FD46DF" w:rsidRPr="005A4481" w14:paraId="6FD3BD25" w14:textId="77777777" w:rsidTr="005A4481">
        <w:tc>
          <w:tcPr>
            <w:tcW w:w="535" w:type="dxa"/>
            <w:shd w:val="clear" w:color="auto" w:fill="auto"/>
          </w:tcPr>
          <w:p w14:paraId="120AB18F" w14:textId="77777777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50933752" w14:textId="313722F0" w:rsidR="00FD46DF" w:rsidRPr="007657E2" w:rsidRDefault="00FD46DF" w:rsidP="007657E2">
            <w:pPr>
              <w:spacing w:line="240" w:lineRule="auto"/>
              <w:jc w:val="both"/>
              <w:rPr>
                <w:rFonts w:ascii="ArialMT" w:hAnsi="ArialMT" w:cs="Arial"/>
                <w:b/>
                <w:bCs/>
                <w:color w:val="000000"/>
                <w:sz w:val="28"/>
                <w:szCs w:val="28"/>
                <w:u w:val="single"/>
              </w:rPr>
            </w:pPr>
            <w:r w:rsidRPr="007657E2">
              <w:rPr>
                <w:rStyle w:val="this-person"/>
                <w:rFonts w:ascii="ArialMT" w:hAnsi="ArialMT" w:cs="Arial"/>
                <w:color w:val="000000"/>
                <w:shd w:val="clear" w:color="auto" w:fill="FFFFFF"/>
              </w:rPr>
              <w:t xml:space="preserve">Shalin Deval, Meenakshi Tripathi, </w:t>
            </w:r>
            <w:proofErr w:type="spellStart"/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>Bruhadeshwar</w:t>
            </w:r>
            <w:proofErr w:type="spellEnd"/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 xml:space="preserve"> Bezawada</w:t>
            </w:r>
            <w:r w:rsidRPr="007657E2">
              <w:rPr>
                <w:rFonts w:ascii="ArialMT" w:hAnsi="ArialMT" w:cs="Arial"/>
                <w:color w:val="000000"/>
                <w:shd w:val="clear" w:color="auto" w:fill="FFFFFF"/>
              </w:rPr>
              <w:t>:</w:t>
            </w:r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 xml:space="preserve"> </w:t>
            </w:r>
            <w:r w:rsidRPr="007657E2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X-Phish: Days of Future Past": Adaptive &amp; Privacy Preserving Phishing Detection</w:t>
            </w:r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 xml:space="preserve">. Presented </w:t>
            </w:r>
            <w:proofErr w:type="gramStart"/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>in  IEEE</w:t>
            </w:r>
            <w:proofErr w:type="gramEnd"/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 xml:space="preserve"> CNS , 2021</w:t>
            </w:r>
          </w:p>
          <w:p w14:paraId="030B9EB2" w14:textId="77777777" w:rsidR="00FD46DF" w:rsidRPr="005A4481" w:rsidRDefault="00FD46DF" w:rsidP="007657E2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FD46DF" w:rsidRPr="005A4481" w14:paraId="68C40022" w14:textId="77777777" w:rsidTr="005A4481">
        <w:tc>
          <w:tcPr>
            <w:tcW w:w="535" w:type="dxa"/>
            <w:shd w:val="clear" w:color="auto" w:fill="auto"/>
          </w:tcPr>
          <w:p w14:paraId="30BA7978" w14:textId="77777777" w:rsidR="00FD46DF" w:rsidRDefault="00FD46DF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3</w:t>
            </w:r>
          </w:p>
          <w:p w14:paraId="3C3446F0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51E4BD13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7694F539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0193CF92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3C8A6510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4</w:t>
            </w:r>
          </w:p>
          <w:p w14:paraId="4F9521E6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36EB7D2C" w14:textId="77777777" w:rsidR="007657E2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290C3446" w14:textId="2453E5CA" w:rsidR="007657E2" w:rsidRPr="005A4481" w:rsidRDefault="007657E2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5</w:t>
            </w:r>
          </w:p>
        </w:tc>
        <w:tc>
          <w:tcPr>
            <w:tcW w:w="9057" w:type="dxa"/>
            <w:shd w:val="clear" w:color="auto" w:fill="auto"/>
          </w:tcPr>
          <w:p w14:paraId="3E54D378" w14:textId="3516FAE9" w:rsidR="00FD46DF" w:rsidRPr="007657E2" w:rsidRDefault="00FD46DF" w:rsidP="007657E2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lastRenderedPageBreak/>
              <w:t xml:space="preserve">Subham Kumar Gupta, Meenakshi Tripathi, Jyoti Grover: </w:t>
            </w:r>
            <w:r w:rsidRPr="007657E2">
              <w:rPr>
                <w:rFonts w:ascii="ArialMT" w:hAnsi="ArialMT" w:cs="Arial"/>
                <w:b/>
                <w:bCs/>
                <w:shd w:val="clear" w:color="auto" w:fill="FFFFFF"/>
              </w:rPr>
              <w:t>Towards an Effective Intrusion Detection System using Machine Learning techniques: Comprehensive Analysis and Review</w:t>
            </w:r>
            <w:r w:rsidRPr="007657E2">
              <w:rPr>
                <w:rFonts w:ascii="ArialMT" w:hAnsi="ArialMT"/>
              </w:rPr>
              <w:t xml:space="preserve">. Presented in </w:t>
            </w:r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 xml:space="preserve">9th International Conference on Reliability, Infocom Technologies and Optimization (Trends and Future </w:t>
            </w:r>
            <w:proofErr w:type="gramStart"/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>Directions)(</w:t>
            </w:r>
            <w:proofErr w:type="gramEnd"/>
            <w:r w:rsidRPr="007657E2">
              <w:rPr>
                <w:rFonts w:ascii="ArialMT" w:hAnsi="ArialMT" w:cs="Arial"/>
                <w:color w:val="222222"/>
                <w:shd w:val="clear" w:color="auto" w:fill="FFFFFF"/>
              </w:rPr>
              <w:t>ICRITO)</w:t>
            </w:r>
            <w:r w:rsidR="007657E2" w:rsidRPr="007657E2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</w:t>
            </w:r>
          </w:p>
          <w:p w14:paraId="2D7D7A33" w14:textId="77777777" w:rsidR="007657E2" w:rsidRDefault="007657E2" w:rsidP="007657E2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</w:p>
          <w:p w14:paraId="35695952" w14:textId="1BB1835B" w:rsidR="007657E2" w:rsidRDefault="007657E2" w:rsidP="007657E2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  <w:r w:rsidRPr="007657E2">
              <w:rPr>
                <w:rFonts w:ascii="ArialMT" w:hAnsi="ArialMT" w:cs="Arial"/>
                <w:color w:val="000000"/>
                <w:u w:val="single"/>
              </w:rPr>
              <w:t xml:space="preserve">Leveraging LSTM-RNN combined with SVM for Network Intrusion </w:t>
            </w:r>
            <w:proofErr w:type="gramStart"/>
            <w:r w:rsidRPr="007657E2">
              <w:rPr>
                <w:rFonts w:ascii="ArialMT" w:hAnsi="ArialMT" w:cs="Arial"/>
                <w:color w:val="000000"/>
                <w:u w:val="single"/>
              </w:rPr>
              <w:t>Detection</w:t>
            </w:r>
            <w:r w:rsidRPr="007657E2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7657E2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added now in bio data</w:t>
            </w:r>
            <w:r w:rsidRPr="007657E2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2E1ED0DA" w14:textId="77777777" w:rsidR="007657E2" w:rsidRDefault="007657E2" w:rsidP="007657E2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</w:p>
          <w:p w14:paraId="5DF4FB88" w14:textId="77777777" w:rsidR="007657E2" w:rsidRPr="007657E2" w:rsidRDefault="007657E2" w:rsidP="007657E2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</w:p>
          <w:p w14:paraId="5041D00D" w14:textId="556F26F3" w:rsidR="007657E2" w:rsidRPr="007657E2" w:rsidRDefault="007657E2" w:rsidP="007657E2">
            <w:pPr>
              <w:spacing w:line="240" w:lineRule="auto"/>
              <w:jc w:val="both"/>
              <w:rPr>
                <w:rFonts w:ascii="Arial-BoldMT" w:hAnsi="Arial-BoldMT"/>
                <w:b/>
                <w:bCs/>
                <w:sz w:val="16"/>
                <w:szCs w:val="16"/>
                <w:shd w:val="clear" w:color="auto" w:fill="FFFFFF"/>
              </w:rPr>
            </w:pPr>
            <w:r w:rsidRPr="007657E2">
              <w:rPr>
                <w:rFonts w:ascii="Arial-BoldMT" w:hAnsi="Arial-BoldMT"/>
                <w:sz w:val="24"/>
                <w:szCs w:val="24"/>
                <w:shd w:val="clear" w:color="auto" w:fill="FFFFFF"/>
              </w:rPr>
              <w:t xml:space="preserve">Comparative Study of Object Recognition Algorithms for Effective Electronic Travel </w:t>
            </w:r>
            <w:proofErr w:type="gramStart"/>
            <w:r w:rsidRPr="007657E2">
              <w:rPr>
                <w:rFonts w:ascii="Arial-BoldMT" w:hAnsi="Arial-BoldMT"/>
                <w:sz w:val="24"/>
                <w:szCs w:val="24"/>
                <w:shd w:val="clear" w:color="auto" w:fill="FFFFFF"/>
              </w:rPr>
              <w:t>Aids</w:t>
            </w:r>
            <w:r w:rsidRPr="007657E2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7657E2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added now in bio data</w:t>
            </w:r>
            <w:r w:rsidRPr="007657E2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3F49AE62" w14:textId="25946C1E" w:rsidR="007657E2" w:rsidRPr="007657E2" w:rsidRDefault="007657E2" w:rsidP="007657E2">
            <w:pPr>
              <w:spacing w:line="240" w:lineRule="auto"/>
              <w:jc w:val="both"/>
              <w:rPr>
                <w:rFonts w:ascii="ArialMT" w:hAnsi="ArialMT" w:cs="Arial"/>
                <w:color w:val="000000"/>
                <w:u w:val="single"/>
              </w:rPr>
            </w:pPr>
          </w:p>
          <w:p w14:paraId="6F77FA23" w14:textId="4EB62FCE" w:rsidR="00FD46DF" w:rsidRPr="005A4481" w:rsidRDefault="00FD46DF" w:rsidP="007657E2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</w:tbl>
    <w:p w14:paraId="30A8144A" w14:textId="02F70867" w:rsidR="00902D8F" w:rsidRPr="00BA39F6" w:rsidRDefault="00902D8F" w:rsidP="004668BC">
      <w:pPr>
        <w:jc w:val="center"/>
        <w:rPr>
          <w:rFonts w:ascii="Arial-BoldMT" w:hAnsi="Arial-BoldMT" w:cs="Times New Roman"/>
          <w:b/>
          <w:bCs/>
          <w:sz w:val="24"/>
          <w:szCs w:val="24"/>
        </w:rPr>
      </w:pPr>
      <w:r w:rsidRPr="00BA39F6">
        <w:rPr>
          <w:rFonts w:ascii="Arial-BoldMT" w:hAnsi="Arial-BoldMT" w:cs="Times New Roman"/>
          <w:b/>
          <w:bCs/>
          <w:sz w:val="24"/>
          <w:szCs w:val="24"/>
        </w:rPr>
        <w:lastRenderedPageBreak/>
        <w:t>2020</w:t>
      </w:r>
    </w:p>
    <w:p w14:paraId="5A0A1502" w14:textId="4FD4D368" w:rsidR="00FD46DF" w:rsidRDefault="00FD46DF" w:rsidP="004668BC">
      <w:pPr>
        <w:jc w:val="both"/>
        <w:rPr>
          <w:rFonts w:ascii="Arial-BoldMT" w:hAnsi="Arial-BoldMT" w:cs="Times New Roman"/>
          <w:b/>
          <w:bCs/>
          <w:sz w:val="24"/>
          <w:szCs w:val="24"/>
          <w:u w:val="single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FD46DF" w:rsidRPr="005A4481" w14:paraId="7F097491" w14:textId="77777777" w:rsidTr="005A4481">
        <w:tc>
          <w:tcPr>
            <w:tcW w:w="535" w:type="dxa"/>
            <w:shd w:val="clear" w:color="auto" w:fill="auto"/>
          </w:tcPr>
          <w:p w14:paraId="47BFADA1" w14:textId="77777777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71914640" w14:textId="77777777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Jyoti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Vijay Laxmi, Meenakshi Tripathi, Manoj Singh Gaur, Akka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Zemmar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ohamed Mosbah, Mauro Conti: Chapter Three -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Effectiveness of state-of-the-art dynamic analysis techniques in identifying diverse Android malware and future enhancements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. Adv.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Comput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. 119: 73-120 (2020)</w:t>
            </w:r>
          </w:p>
          <w:p w14:paraId="5D862A16" w14:textId="59036046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FD46DF" w:rsidRPr="005A4481" w14:paraId="579AB337" w14:textId="77777777" w:rsidTr="005A4481">
        <w:tc>
          <w:tcPr>
            <w:tcW w:w="535" w:type="dxa"/>
            <w:shd w:val="clear" w:color="auto" w:fill="auto"/>
          </w:tcPr>
          <w:p w14:paraId="1CFFEF5E" w14:textId="2DF9B933" w:rsidR="00FD46DF" w:rsidRPr="005A4481" w:rsidRDefault="00B4140D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78CE30B0" w14:textId="77777777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Jyoti </w:t>
            </w:r>
            <w:proofErr w:type="spellStart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,  Umang Agarwal, Vijay Laxmi, </w:t>
            </w:r>
            <w:proofErr w:type="spellStart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Bruhadeshwar</w:t>
            </w:r>
            <w:proofErr w:type="spellEnd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 Bezawada, Manoj Singh Gaur Meenakshi Tripathi, , Akka </w:t>
            </w:r>
            <w:proofErr w:type="spellStart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Zemmari</w:t>
            </w:r>
            <w:proofErr w:type="spellEnd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 :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EspyDroid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+: Precise reflection analysis of android apps</w:t>
            </w: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Comput</w:t>
            </w:r>
            <w:proofErr w:type="spellEnd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. </w:t>
            </w:r>
            <w:proofErr w:type="spellStart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Secur</w:t>
            </w:r>
            <w:proofErr w:type="spellEnd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. 90: 101688 (2020)</w:t>
            </w:r>
          </w:p>
          <w:p w14:paraId="7AEFABB2" w14:textId="775451AC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FD46DF" w:rsidRPr="005A4481" w14:paraId="0596545B" w14:textId="77777777" w:rsidTr="005A4481">
        <w:tc>
          <w:tcPr>
            <w:tcW w:w="535" w:type="dxa"/>
            <w:shd w:val="clear" w:color="auto" w:fill="auto"/>
          </w:tcPr>
          <w:p w14:paraId="1F1845F0" w14:textId="06718034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4</w:t>
            </w:r>
          </w:p>
        </w:tc>
        <w:tc>
          <w:tcPr>
            <w:tcW w:w="9057" w:type="dxa"/>
            <w:shd w:val="clear" w:color="auto" w:fill="auto"/>
          </w:tcPr>
          <w:p w14:paraId="31366662" w14:textId="77777777" w:rsidR="00FD46DF" w:rsidRPr="005A4481" w:rsidRDefault="00FD46DF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A Gupta, M Tripathi, A Sharma: </w:t>
            </w:r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A provably secure and efficient anonymous mutual authentication and key agreement protocol for wearable devices in WBAN</w:t>
            </w: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, Computer Communications 160, 311-325</w:t>
            </w:r>
          </w:p>
          <w:p w14:paraId="013FBF30" w14:textId="192EBDDC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</w:tc>
      </w:tr>
      <w:tr w:rsidR="00B4140D" w:rsidRPr="005A4481" w14:paraId="6A62E3F7" w14:textId="77777777" w:rsidTr="005A4481">
        <w:tc>
          <w:tcPr>
            <w:tcW w:w="535" w:type="dxa"/>
            <w:shd w:val="clear" w:color="auto" w:fill="auto"/>
          </w:tcPr>
          <w:p w14:paraId="38AC22A2" w14:textId="41A3ABCD" w:rsidR="00B4140D" w:rsidRPr="005A4481" w:rsidRDefault="004D2B8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5</w:t>
            </w:r>
          </w:p>
        </w:tc>
        <w:tc>
          <w:tcPr>
            <w:tcW w:w="9057" w:type="dxa"/>
            <w:shd w:val="clear" w:color="auto" w:fill="auto"/>
          </w:tcPr>
          <w:p w14:paraId="302E2888" w14:textId="3226E4D8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Rashika Joshi, Meenakshi Tripathi, Amit Kumar, Manoj Singh Gaur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Object Recognition and Classification System for Visually Impaired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International Conference on Communication and Signal Processing (ICCSP), Pg. No: 1568-1572, 2020</w:t>
            </w:r>
          </w:p>
          <w:p w14:paraId="3EB96BA1" w14:textId="2DC9C242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4140D" w:rsidRPr="005A4481" w14:paraId="3A947216" w14:textId="77777777" w:rsidTr="005A4481">
        <w:tc>
          <w:tcPr>
            <w:tcW w:w="535" w:type="dxa"/>
            <w:shd w:val="clear" w:color="auto" w:fill="auto"/>
          </w:tcPr>
          <w:p w14:paraId="46A81907" w14:textId="64FA4000" w:rsidR="00B4140D" w:rsidRPr="005A4481" w:rsidRDefault="004D2B8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6</w:t>
            </w:r>
          </w:p>
        </w:tc>
        <w:tc>
          <w:tcPr>
            <w:tcW w:w="9057" w:type="dxa"/>
            <w:shd w:val="clear" w:color="auto" w:fill="auto"/>
          </w:tcPr>
          <w:p w14:paraId="78A31D6E" w14:textId="77777777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Jyoti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eenakshi Tripathi, Vijay Laxmi, Gaurav Somani, Akka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Zemmar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anoj Singh Gaur: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Vulvet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Vetting of Vulnerabilities in Android Apps to Thwart Exploitation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Digital Threats: Research and Practice, Vol 1, Issue-2, Pg. No. 1-25</w:t>
            </w:r>
          </w:p>
          <w:p w14:paraId="39D4FA55" w14:textId="6042AAE6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4140D" w:rsidRPr="005A4481" w14:paraId="402B2949" w14:textId="77777777" w:rsidTr="005A4481">
        <w:tc>
          <w:tcPr>
            <w:tcW w:w="535" w:type="dxa"/>
            <w:shd w:val="clear" w:color="auto" w:fill="auto"/>
          </w:tcPr>
          <w:p w14:paraId="42A9D24D" w14:textId="77777777" w:rsidR="00B4140D" w:rsidRDefault="004D2B8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7</w:t>
            </w:r>
          </w:p>
          <w:p w14:paraId="76116221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40C74E15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0458FD12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62C26B71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8</w:t>
            </w:r>
          </w:p>
          <w:p w14:paraId="4E3DCEFC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41AB8BAA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0FEB0933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35B25E60" w14:textId="77777777" w:rsidR="00362689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6CD9E484" w14:textId="16DB6A5C" w:rsidR="00362689" w:rsidRPr="005A4481" w:rsidRDefault="00362689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9</w:t>
            </w:r>
          </w:p>
        </w:tc>
        <w:tc>
          <w:tcPr>
            <w:tcW w:w="9057" w:type="dxa"/>
            <w:shd w:val="clear" w:color="auto" w:fill="auto"/>
          </w:tcPr>
          <w:p w14:paraId="1D66C587" w14:textId="7F54728C" w:rsidR="00B4140D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Anugrah Jain, Vijay Laxmi, Meenakshi Tripathi, Manoj Singh Gaur, Rimpy Bishnoi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TRACK: An algorithm for fault-tolerant, dynamic and scalable 2D mesh network-on-chip routing reconfiguration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Integration by Elsevier</w:t>
            </w:r>
          </w:p>
          <w:p w14:paraId="5DF36D15" w14:textId="77777777" w:rsidR="003B7FE3" w:rsidRDefault="003B7FE3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209E0B88" w14:textId="653BE80C" w:rsidR="003B7FE3" w:rsidRPr="005A4481" w:rsidRDefault="003B7FE3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3B7FE3">
              <w:rPr>
                <w:rFonts w:ascii="ArialMT" w:hAnsi="ArialMT" w:cs="Arial"/>
                <w:color w:val="000000"/>
                <w:shd w:val="clear" w:color="auto" w:fill="FFFFFF"/>
              </w:rPr>
              <w:t>Rukhsar Sultana, Jyoti Grover, Meenakshi Tripathi, "Security of SDN-Based Vehicular Ad Hoc Networks: State-of-the-Art and Challenges</w:t>
            </w:r>
            <w:proofErr w:type="gramStart"/>
            <w:r w:rsidRPr="003B7FE3">
              <w:rPr>
                <w:rFonts w:ascii="ArialMT" w:hAnsi="ArialMT" w:cs="Arial"/>
                <w:color w:val="000000"/>
                <w:shd w:val="clear" w:color="auto" w:fill="FFFFFF"/>
              </w:rPr>
              <w:t>" ,</w:t>
            </w:r>
            <w:proofErr w:type="gramEnd"/>
            <w:r w:rsidRPr="003B7FE3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 Vehicular Communications</w:t>
            </w:r>
            <w:r w:rsidRPr="003B7FE3">
              <w:rPr>
                <w:rFonts w:ascii="ArialMT" w:hAnsi="ArialMT" w:cs="Arial"/>
                <w:color w:val="000000"/>
                <w:shd w:val="clear" w:color="auto" w:fill="FFFFFF"/>
              </w:rPr>
              <w:t> (Elsevier) Volume :27 / 100284 / 2020 DOI: </w:t>
            </w:r>
            <w:hyperlink r:id="rId19" w:tgtFrame="_blank" w:history="1">
              <w:r w:rsidRPr="003B7FE3">
                <w:rPr>
                  <w:rStyle w:val="Hyperlink"/>
                  <w:rFonts w:ascii="ArialMT" w:hAnsi="ArialMT" w:cs="Arial"/>
                  <w:shd w:val="clear" w:color="auto" w:fill="FFFFFF"/>
                </w:rPr>
                <w:t>https://doi.org/10.1016/j.vehcom.2020.100284</w:t>
              </w:r>
            </w:hyperlink>
            <w:r>
              <w:rPr>
                <w:rFonts w:ascii="ArialMT" w:hAnsi="ArialMT" w:cs="Arial"/>
                <w:color w:val="000000"/>
                <w:shd w:val="clear" w:color="auto" w:fill="FFFFFF"/>
              </w:rPr>
              <w:t xml:space="preserve"> 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(not in </w:t>
            </w:r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biodata added now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2C4EF7A8" w14:textId="77777777" w:rsidR="00B4140D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795BCEEB" w14:textId="27E439DB" w:rsidR="00362689" w:rsidRPr="005A4481" w:rsidRDefault="00362689" w:rsidP="00362689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362689">
              <w:rPr>
                <w:rFonts w:ascii="ArialMT" w:hAnsi="ArialMT" w:cs="Arial"/>
                <w:color w:val="000000"/>
                <w:sz w:val="26"/>
                <w:szCs w:val="26"/>
                <w:shd w:val="clear" w:color="auto" w:fill="FFFFFF"/>
              </w:rPr>
              <w:t xml:space="preserve">A novel framework for </w:t>
            </w:r>
            <w:proofErr w:type="spellStart"/>
            <w:r w:rsidRPr="00362689">
              <w:rPr>
                <w:rFonts w:ascii="ArialMT" w:hAnsi="ArialMT" w:cs="Arial"/>
                <w:color w:val="000000"/>
                <w:sz w:val="26"/>
                <w:szCs w:val="26"/>
                <w:shd w:val="clear" w:color="auto" w:fill="FFFFFF"/>
              </w:rPr>
              <w:t>misbehavior</w:t>
            </w:r>
            <w:proofErr w:type="spellEnd"/>
            <w:r w:rsidRPr="00362689">
              <w:rPr>
                <w:rFonts w:ascii="ArialMT" w:hAnsi="ArialMT" w:cs="Arial"/>
                <w:color w:val="000000"/>
                <w:sz w:val="26"/>
                <w:szCs w:val="26"/>
                <w:shd w:val="clear" w:color="auto" w:fill="FFFFFF"/>
              </w:rPr>
              <w:t xml:space="preserve"> detection in SDN-based </w:t>
            </w:r>
            <w:proofErr w:type="gramStart"/>
            <w:r w:rsidRPr="00362689">
              <w:rPr>
                <w:rFonts w:ascii="ArialMT" w:hAnsi="ArialMT" w:cs="Arial"/>
                <w:color w:val="000000"/>
                <w:sz w:val="26"/>
                <w:szCs w:val="26"/>
                <w:shd w:val="clear" w:color="auto" w:fill="FFFFFF"/>
              </w:rPr>
              <w:t>VANET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bio</w:t>
            </w:r>
            <w:proofErr w:type="gramEnd"/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data added now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7E208214" w14:textId="521DFBD1" w:rsidR="00362689" w:rsidRPr="00362689" w:rsidRDefault="00362689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z w:val="26"/>
                <w:szCs w:val="26"/>
                <w:shd w:val="clear" w:color="auto" w:fill="FFFFFF"/>
              </w:rPr>
            </w:pPr>
          </w:p>
        </w:tc>
      </w:tr>
    </w:tbl>
    <w:p w14:paraId="32BF19EB" w14:textId="68521DBE" w:rsidR="00FD46DF" w:rsidRDefault="00FD46DF" w:rsidP="004668BC">
      <w:pPr>
        <w:jc w:val="both"/>
        <w:rPr>
          <w:rFonts w:ascii="Arial-BoldMT" w:hAnsi="Arial-BoldMT" w:cs="Times New Roman"/>
          <w:b/>
          <w:bCs/>
          <w:sz w:val="24"/>
          <w:szCs w:val="24"/>
          <w:u w:val="single"/>
        </w:rPr>
      </w:pPr>
    </w:p>
    <w:p w14:paraId="1833085E" w14:textId="77777777" w:rsidR="00902D8F" w:rsidRPr="00B4140D" w:rsidRDefault="00902D8F" w:rsidP="004668BC">
      <w:pPr>
        <w:jc w:val="center"/>
        <w:rPr>
          <w:rFonts w:ascii="Arial-BoldMT" w:hAnsi="Arial-BoldMT" w:cs="Times New Roman"/>
          <w:b/>
          <w:sz w:val="24"/>
          <w:szCs w:val="24"/>
        </w:rPr>
      </w:pPr>
      <w:r w:rsidRPr="00B4140D">
        <w:rPr>
          <w:rFonts w:ascii="Arial-BoldMT" w:hAnsi="Arial-BoldMT" w:cs="Times New Roman"/>
          <w:b/>
          <w:sz w:val="24"/>
          <w:szCs w:val="24"/>
        </w:rPr>
        <w:t>2019</w:t>
      </w:r>
    </w:p>
    <w:p w14:paraId="70A600C4" w14:textId="2B78590A" w:rsidR="00B4140D" w:rsidRDefault="00B4140D" w:rsidP="004668BC">
      <w:pPr>
        <w:jc w:val="both"/>
        <w:rPr>
          <w:rFonts w:ascii="Times New Roman" w:hAnsi="Times New Roman" w:cs="Times New Roma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B4140D" w:rsidRPr="005A4481" w14:paraId="39C3C3B9" w14:textId="77777777" w:rsidTr="005A4481">
        <w:tc>
          <w:tcPr>
            <w:tcW w:w="535" w:type="dxa"/>
            <w:shd w:val="clear" w:color="auto" w:fill="auto"/>
          </w:tcPr>
          <w:p w14:paraId="4A500771" w14:textId="77777777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164900B4" w14:textId="3C77C311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Ajay Nehra, Meenakshi Tripathi, Manoj Singh Gaur,, Ramesh Babu Battula, Chagan Lal ,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SLDP: A secure and lightweight link discovery protocol for software defined networking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, Computer Networks Volume :150 / 102-116 / 2019</w:t>
            </w:r>
          </w:p>
          <w:p w14:paraId="0663B281" w14:textId="7299EDE9" w:rsidR="00BA39F6" w:rsidRPr="005A4481" w:rsidRDefault="00BA39F6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B4140D" w:rsidRPr="005A4481" w14:paraId="25FD1656" w14:textId="77777777" w:rsidTr="005A4481">
        <w:tc>
          <w:tcPr>
            <w:tcW w:w="535" w:type="dxa"/>
            <w:shd w:val="clear" w:color="auto" w:fill="auto"/>
          </w:tcPr>
          <w:p w14:paraId="26386747" w14:textId="77777777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415C47B7" w14:textId="77777777" w:rsidR="00B4140D" w:rsidRPr="005A4481" w:rsidRDefault="00BA39F6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Shivam Anand, Amit Kumar, Meenakshi Tripathi, Manoj Singh Gaur ,</w:t>
            </w:r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Human Face Detection Enabled Smart Stick for Visually Impaired People</w:t>
            </w: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 , Data Science and Big Data Analytics Volume :16 / 277-289 / 2019 ISBN: 978-981-10-7640-4</w:t>
            </w:r>
          </w:p>
          <w:p w14:paraId="69315E57" w14:textId="09ACB304" w:rsidR="00BA39F6" w:rsidRPr="005A4481" w:rsidRDefault="00BA39F6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B4140D" w:rsidRPr="005A4481" w14:paraId="7E09761A" w14:textId="77777777" w:rsidTr="005A4481">
        <w:tc>
          <w:tcPr>
            <w:tcW w:w="535" w:type="dxa"/>
            <w:shd w:val="clear" w:color="auto" w:fill="auto"/>
          </w:tcPr>
          <w:p w14:paraId="794E95D7" w14:textId="154105DA" w:rsidR="00B4140D" w:rsidRPr="005A4481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14:paraId="3D77CC0D" w14:textId="72DBBACB" w:rsidR="00BA39F6" w:rsidRPr="005A4481" w:rsidRDefault="00BA39F6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Anugrah Jain, Vijay Laxmi, Meenakshi Tripathi, Manoj Singh Gaur, Rimpy Bishnoi ,</w:t>
            </w:r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S2DIO: an extended scalable 2D mesh network-on-chip routing reconfiguration for efficient bypass of link failures</w:t>
            </w: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 , The Journal of Supercomputing Volume :75 / 1-27 / 2019 ISBN: 0920-8542</w:t>
            </w:r>
          </w:p>
          <w:p w14:paraId="1BBB5DC8" w14:textId="77777777" w:rsidR="00B4140D" w:rsidRPr="005A4481" w:rsidRDefault="00B4140D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</w:tc>
      </w:tr>
      <w:tr w:rsidR="00B4140D" w:rsidRPr="005A4481" w14:paraId="7DDEF74A" w14:textId="77777777" w:rsidTr="005A4481">
        <w:tc>
          <w:tcPr>
            <w:tcW w:w="535" w:type="dxa"/>
            <w:shd w:val="clear" w:color="auto" w:fill="auto"/>
          </w:tcPr>
          <w:p w14:paraId="4C04C957" w14:textId="2167F5C3" w:rsidR="00B4140D" w:rsidRPr="005A4481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4</w:t>
            </w:r>
          </w:p>
        </w:tc>
        <w:tc>
          <w:tcPr>
            <w:tcW w:w="9057" w:type="dxa"/>
            <w:shd w:val="clear" w:color="auto" w:fill="auto"/>
          </w:tcPr>
          <w:p w14:paraId="4797354D" w14:textId="77777777" w:rsidR="00B4140D" w:rsidRPr="005A4481" w:rsidRDefault="00BA39F6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Ankur Gupta, Meenakshi Tripathi, Tabish Jamil Shaikh, Aakar Sharma ,</w:t>
            </w:r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A lightweight anonymous user authentication and key establishment scheme for wearable devices</w:t>
            </w: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 , Computer Networks Volume :149 / 29-42 / 2019</w:t>
            </w:r>
          </w:p>
          <w:p w14:paraId="7DC807C4" w14:textId="5346361F" w:rsidR="00BA39F6" w:rsidRPr="005A4481" w:rsidRDefault="00BA39F6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</w:tc>
      </w:tr>
      <w:tr w:rsidR="00B4140D" w:rsidRPr="005A4481" w14:paraId="3A47D309" w14:textId="77777777" w:rsidTr="005A4481">
        <w:tc>
          <w:tcPr>
            <w:tcW w:w="535" w:type="dxa"/>
            <w:shd w:val="clear" w:color="auto" w:fill="auto"/>
          </w:tcPr>
          <w:p w14:paraId="3DB6EF59" w14:textId="77777777" w:rsidR="00B4140D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lastRenderedPageBreak/>
              <w:t>5</w:t>
            </w:r>
          </w:p>
          <w:p w14:paraId="2C0A924D" w14:textId="77777777" w:rsidR="00F54DCB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622F71F7" w14:textId="77777777" w:rsidR="00F54DCB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5247375A" w14:textId="77777777" w:rsidR="00F54DCB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1673FE7C" w14:textId="77777777" w:rsidR="00F54DCB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6DC1D348" w14:textId="7AF686A7" w:rsidR="00F54DCB" w:rsidRPr="005A4481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6</w:t>
            </w:r>
          </w:p>
        </w:tc>
        <w:tc>
          <w:tcPr>
            <w:tcW w:w="9057" w:type="dxa"/>
            <w:shd w:val="clear" w:color="auto" w:fill="auto"/>
          </w:tcPr>
          <w:p w14:paraId="773432F8" w14:textId="7B851E20" w:rsidR="00B4140D" w:rsidRDefault="00BA39F6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Harshit Kr. </w:t>
            </w:r>
            <w:proofErr w:type="gramStart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Agarwal ;</w:t>
            </w:r>
            <w:proofErr w:type="gramEnd"/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 xml:space="preserve"> Meenakshi Tripathi: </w:t>
            </w:r>
            <w:r w:rsidRPr="005A4481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OLWS: Optimized Light Weight Secure Clustering protocol for Wireless Sensor Networks</w:t>
            </w:r>
            <w:r w:rsidRPr="005A4481">
              <w:rPr>
                <w:rFonts w:ascii="ArialMT" w:hAnsi="ArialMT" w:cs="Arial"/>
                <w:color w:val="222222"/>
                <w:shd w:val="clear" w:color="auto" w:fill="FFFFFF"/>
              </w:rPr>
              <w:t>, 4th International Conference on Information Systems and Computer Networks (ISCON), 21-22 Nov. 2019, 10.1109/ISCON47742.2019.9036303</w:t>
            </w:r>
          </w:p>
          <w:p w14:paraId="513D30B6" w14:textId="77777777" w:rsidR="00F54DCB" w:rsidRDefault="00F54DCB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  <w:p w14:paraId="1BD474AF" w14:textId="0DF38F3D" w:rsidR="00F54DCB" w:rsidRPr="005A4481" w:rsidRDefault="00F54DCB" w:rsidP="00F54DCB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  <w:r w:rsidRPr="00F54DCB">
              <w:rPr>
                <w:rFonts w:ascii="ArialMT" w:hAnsi="ArialMT" w:cs="Arial"/>
                <w:color w:val="222222"/>
                <w:shd w:val="clear" w:color="auto" w:fill="FFFFFF"/>
              </w:rPr>
              <w:t xml:space="preserve">Smart MM: Smart Movie Management </w:t>
            </w:r>
            <w:proofErr w:type="gramStart"/>
            <w:r w:rsidRPr="00F54DCB">
              <w:rPr>
                <w:rFonts w:ascii="ArialMT" w:hAnsi="ArialMT" w:cs="Arial"/>
                <w:color w:val="222222"/>
                <w:shd w:val="clear" w:color="auto" w:fill="FFFFFF"/>
              </w:rPr>
              <w:t>System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not in </w:t>
            </w:r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biodata added now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not in website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408D1014" w14:textId="77777777" w:rsidR="00F54DCB" w:rsidRDefault="00F54DCB" w:rsidP="00F54DCB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21BBF3A4" w14:textId="7EAE9312" w:rsidR="00F54DCB" w:rsidRPr="00F54DCB" w:rsidRDefault="00F54DCB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  <w:p w14:paraId="3383140C" w14:textId="77777777" w:rsidR="00F54DCB" w:rsidRPr="005A4481" w:rsidRDefault="00F54DCB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  <w:p w14:paraId="2BF03C58" w14:textId="0EE4B659" w:rsidR="00BA39F6" w:rsidRPr="005A4481" w:rsidRDefault="00BA39F6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</w:tc>
      </w:tr>
    </w:tbl>
    <w:p w14:paraId="45DCFFD9" w14:textId="2C72F8FD" w:rsidR="00B4140D" w:rsidRPr="0062067A" w:rsidRDefault="00B4140D" w:rsidP="004668BC">
      <w:pPr>
        <w:jc w:val="both"/>
        <w:rPr>
          <w:rFonts w:ascii="Times New Roman" w:hAnsi="Times New Roman" w:cs="Times New Roman"/>
        </w:rPr>
      </w:pPr>
    </w:p>
    <w:p w14:paraId="5D2E9084" w14:textId="6A5C5F2A" w:rsidR="00902D8F" w:rsidRDefault="00902D8F" w:rsidP="004668BC">
      <w:pPr>
        <w:spacing w:line="360" w:lineRule="auto"/>
        <w:jc w:val="center"/>
        <w:rPr>
          <w:rFonts w:ascii="Arial-BoldMT" w:hAnsi="Arial-BoldMT" w:cs="Times New Roman"/>
          <w:b/>
          <w:bCs/>
          <w:iCs/>
          <w:sz w:val="24"/>
          <w:szCs w:val="24"/>
        </w:rPr>
      </w:pPr>
      <w:r w:rsidRPr="009E3C10">
        <w:rPr>
          <w:rFonts w:ascii="Arial-BoldMT" w:hAnsi="Arial-BoldMT" w:cs="Times New Roman"/>
          <w:b/>
          <w:bCs/>
          <w:iCs/>
          <w:sz w:val="24"/>
          <w:szCs w:val="24"/>
        </w:rPr>
        <w:t>2018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9E3C10" w:rsidRPr="005A4481" w14:paraId="70A8F7ED" w14:textId="77777777" w:rsidTr="005A4481">
        <w:tc>
          <w:tcPr>
            <w:tcW w:w="535" w:type="dxa"/>
            <w:shd w:val="clear" w:color="auto" w:fill="auto"/>
          </w:tcPr>
          <w:p w14:paraId="4F6A4E4C" w14:textId="49EA053F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750899F2" w14:textId="21A41CEC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 xml:space="preserve">Prashant Kumar, Meenakshi Tripathi, Ajay Nehra, Mauro Conti, </w:t>
            </w:r>
            <w:proofErr w:type="spellStart"/>
            <w:r w:rsidRPr="00852B30">
              <w:rPr>
                <w:rFonts w:ascii="ArialMT" w:hAnsi="ArialMT"/>
              </w:rPr>
              <w:t>Chhagan</w:t>
            </w:r>
            <w:proofErr w:type="spellEnd"/>
            <w:r w:rsidRPr="00852B30">
              <w:rPr>
                <w:rFonts w:ascii="ArialMT" w:hAnsi="ArialMT"/>
              </w:rPr>
              <w:t xml:space="preserve"> Lal: </w:t>
            </w:r>
            <w:r w:rsidRPr="00852B30">
              <w:rPr>
                <w:rFonts w:ascii="ArialMT" w:hAnsi="ArialMT"/>
                <w:b/>
                <w:bCs/>
              </w:rPr>
              <w:t xml:space="preserve">SAFETY-Early detection and mitigation of TCP SYN flood utilizing entropy in </w:t>
            </w:r>
            <w:proofErr w:type="gramStart"/>
            <w:r w:rsidRPr="00852B30">
              <w:rPr>
                <w:rFonts w:ascii="ArialMT" w:hAnsi="ArialMT"/>
                <w:b/>
                <w:bCs/>
              </w:rPr>
              <w:t xml:space="preserve">SDN </w:t>
            </w:r>
            <w:r w:rsidRPr="00852B30">
              <w:rPr>
                <w:rFonts w:ascii="ArialMT" w:hAnsi="ArialMT"/>
              </w:rPr>
              <w:t>,</w:t>
            </w:r>
            <w:proofErr w:type="gramEnd"/>
            <w:r w:rsidRPr="00852B30">
              <w:rPr>
                <w:rFonts w:ascii="ArialMT" w:hAnsi="ArialMT"/>
              </w:rPr>
              <w:t xml:space="preserve"> IEEE Transactions on Network and Service Management Volume :15 / 1545-1559 / 2018</w:t>
            </w:r>
          </w:p>
          <w:p w14:paraId="17714D23" w14:textId="33FFBD29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</w:tc>
      </w:tr>
      <w:tr w:rsidR="009E3C10" w:rsidRPr="005A4481" w14:paraId="0E4C0D6F" w14:textId="77777777" w:rsidTr="005A4481">
        <w:tc>
          <w:tcPr>
            <w:tcW w:w="535" w:type="dxa"/>
            <w:shd w:val="clear" w:color="auto" w:fill="auto"/>
          </w:tcPr>
          <w:p w14:paraId="1D3C327D" w14:textId="2FF64C46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4FD5F6CC" w14:textId="4A0E8F99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 xml:space="preserve">Ajay Nehra, Meenakshi Tripathi, Manoj Singh Gaur, Ramesh Babu Battula, </w:t>
            </w:r>
            <w:proofErr w:type="spellStart"/>
            <w:r w:rsidRPr="00852B30">
              <w:rPr>
                <w:rFonts w:ascii="ArialMT" w:hAnsi="ArialMT"/>
              </w:rPr>
              <w:t>Chhagan</w:t>
            </w:r>
            <w:proofErr w:type="spellEnd"/>
            <w:r w:rsidRPr="00852B30">
              <w:rPr>
                <w:rFonts w:ascii="ArialMT" w:hAnsi="ArialMT"/>
              </w:rPr>
              <w:t xml:space="preserve"> </w:t>
            </w:r>
            <w:proofErr w:type="gramStart"/>
            <w:r w:rsidRPr="00852B30">
              <w:rPr>
                <w:rFonts w:ascii="ArialMT" w:hAnsi="ArialMT"/>
              </w:rPr>
              <w:t>Lal :</w:t>
            </w:r>
            <w:proofErr w:type="gramEnd"/>
            <w:r w:rsidRPr="00852B30">
              <w:rPr>
                <w:rFonts w:ascii="ArialMT" w:hAnsi="ArialMT"/>
              </w:rPr>
              <w:t xml:space="preserve"> </w:t>
            </w:r>
            <w:r w:rsidRPr="00852B30">
              <w:rPr>
                <w:rFonts w:ascii="ArialMT" w:hAnsi="ArialMT"/>
                <w:b/>
                <w:bCs/>
              </w:rPr>
              <w:t>TILAK- A token</w:t>
            </w:r>
            <w:r w:rsidRPr="00852B30">
              <w:rPr>
                <w:rFonts w:ascii="Cambria Math" w:hAnsi="Cambria Math" w:cs="Cambria Math"/>
                <w:b/>
                <w:bCs/>
              </w:rPr>
              <w:t>‐</w:t>
            </w:r>
            <w:r w:rsidRPr="00852B30">
              <w:rPr>
                <w:rFonts w:ascii="ArialMT" w:hAnsi="ArialMT"/>
                <w:b/>
                <w:bCs/>
              </w:rPr>
              <w:t>based prevention approach for topology discovery threats in SDN</w:t>
            </w:r>
            <w:r w:rsidRPr="00852B30">
              <w:rPr>
                <w:rFonts w:ascii="ArialMT" w:hAnsi="ArialMT"/>
              </w:rPr>
              <w:t xml:space="preserve"> , International Journal of Communication Systems Volume :31 / 3781 / 2018</w:t>
            </w:r>
          </w:p>
          <w:p w14:paraId="57485E07" w14:textId="2279C177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ab/>
            </w:r>
          </w:p>
        </w:tc>
      </w:tr>
      <w:tr w:rsidR="009E3C10" w:rsidRPr="005A4481" w14:paraId="2F719FDF" w14:textId="77777777" w:rsidTr="005A4481">
        <w:tc>
          <w:tcPr>
            <w:tcW w:w="535" w:type="dxa"/>
            <w:shd w:val="clear" w:color="auto" w:fill="auto"/>
          </w:tcPr>
          <w:p w14:paraId="16AC1B77" w14:textId="16D8D84C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14:paraId="29E53345" w14:textId="55865667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 xml:space="preserve">Himanshu Sharma, Meenakshi </w:t>
            </w:r>
            <w:proofErr w:type="spellStart"/>
            <w:r w:rsidRPr="00852B30">
              <w:rPr>
                <w:rFonts w:ascii="ArialMT" w:hAnsi="ArialMT"/>
              </w:rPr>
              <w:t>Triapthi</w:t>
            </w:r>
            <w:proofErr w:type="spellEnd"/>
            <w:r w:rsidRPr="00852B30">
              <w:rPr>
                <w:rFonts w:ascii="ArialMT" w:hAnsi="ArialMT"/>
              </w:rPr>
              <w:t xml:space="preserve">, Amit Kumar, Manoj </w:t>
            </w:r>
            <w:proofErr w:type="spellStart"/>
            <w:r w:rsidRPr="00852B30">
              <w:rPr>
                <w:rFonts w:ascii="ArialMT" w:hAnsi="ArialMT"/>
              </w:rPr>
              <w:t>singh</w:t>
            </w:r>
            <w:proofErr w:type="spellEnd"/>
            <w:r w:rsidRPr="00852B30">
              <w:rPr>
                <w:rFonts w:ascii="ArialMT" w:hAnsi="ArialMT"/>
              </w:rPr>
              <w:t xml:space="preserve"> </w:t>
            </w:r>
            <w:proofErr w:type="spellStart"/>
            <w:proofErr w:type="gramStart"/>
            <w:r w:rsidRPr="00852B30">
              <w:rPr>
                <w:rFonts w:ascii="ArialMT" w:hAnsi="ArialMT"/>
              </w:rPr>
              <w:t>gaur:</w:t>
            </w:r>
            <w:r w:rsidRPr="00852B30">
              <w:rPr>
                <w:rFonts w:ascii="ArialMT" w:hAnsi="ArialMT"/>
                <w:b/>
                <w:bCs/>
              </w:rPr>
              <w:t>Embedded</w:t>
            </w:r>
            <w:proofErr w:type="spellEnd"/>
            <w:proofErr w:type="gramEnd"/>
            <w:r w:rsidRPr="00852B30">
              <w:rPr>
                <w:rFonts w:ascii="ArialMT" w:hAnsi="ArialMT"/>
                <w:b/>
                <w:bCs/>
              </w:rPr>
              <w:t xml:space="preserve"> Assistive Stick for Visually Impaired Persons</w:t>
            </w:r>
            <w:r w:rsidRPr="00852B30">
              <w:rPr>
                <w:rFonts w:ascii="ArialMT" w:hAnsi="ArialMT"/>
              </w:rPr>
              <w:t>, IEEE 9th International Conference on Computing, Communication and Networking Technologies (ICCCNT 2018) by IEEE at Bangalore / / 2018</w:t>
            </w:r>
          </w:p>
          <w:p w14:paraId="02486C5B" w14:textId="77777777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</w:p>
        </w:tc>
      </w:tr>
      <w:tr w:rsidR="009E3C10" w:rsidRPr="005A4481" w14:paraId="55E8CBA9" w14:textId="77777777" w:rsidTr="005A4481">
        <w:tc>
          <w:tcPr>
            <w:tcW w:w="535" w:type="dxa"/>
            <w:shd w:val="clear" w:color="auto" w:fill="auto"/>
          </w:tcPr>
          <w:p w14:paraId="350F0C6D" w14:textId="17EE9E4C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4</w:t>
            </w:r>
          </w:p>
        </w:tc>
        <w:tc>
          <w:tcPr>
            <w:tcW w:w="9057" w:type="dxa"/>
            <w:shd w:val="clear" w:color="auto" w:fill="auto"/>
          </w:tcPr>
          <w:p w14:paraId="7F4D5CA9" w14:textId="717911AF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 w:cs="Arial"/>
                <w:color w:val="222222"/>
                <w:shd w:val="clear" w:color="auto" w:fill="FFFFFF"/>
              </w:rPr>
            </w:pPr>
            <w:r w:rsidRPr="00852B30">
              <w:rPr>
                <w:rFonts w:ascii="ArialMT" w:hAnsi="ArialMT"/>
              </w:rPr>
              <w:t xml:space="preserve">Ankur Gupta, Meenakshi </w:t>
            </w:r>
            <w:proofErr w:type="spellStart"/>
            <w:proofErr w:type="gramStart"/>
            <w:r w:rsidRPr="00852B30">
              <w:rPr>
                <w:rFonts w:ascii="ArialMT" w:hAnsi="ArialMT"/>
              </w:rPr>
              <w:t>Tripathi,Poster</w:t>
            </w:r>
            <w:proofErr w:type="spellEnd"/>
            <w:proofErr w:type="gramEnd"/>
            <w:r w:rsidRPr="00852B30">
              <w:rPr>
                <w:rFonts w:ascii="ArialMT" w:hAnsi="ArialMT"/>
              </w:rPr>
              <w:t xml:space="preserve">: </w:t>
            </w:r>
            <w:r w:rsidRPr="00852B30">
              <w:rPr>
                <w:rFonts w:ascii="ArialMT" w:hAnsi="ArialMT"/>
                <w:b/>
                <w:bCs/>
              </w:rPr>
              <w:t>A Lightweight Mutually Authenticated Key-Agreement Scheme for Wireless Body Area Networks in Internet of Things Environment ,</w:t>
            </w:r>
            <w:r w:rsidRPr="00852B30">
              <w:rPr>
                <w:rFonts w:ascii="ArialMT" w:hAnsi="ArialMT"/>
              </w:rPr>
              <w:t>24th Annual International Conference on Mobile Computing and Networking by ACM at New Delhi / 804-806 / 2018</w:t>
            </w:r>
          </w:p>
        </w:tc>
      </w:tr>
      <w:tr w:rsidR="009E3C10" w:rsidRPr="005A4481" w14:paraId="2B36BC05" w14:textId="77777777" w:rsidTr="005A4481">
        <w:tc>
          <w:tcPr>
            <w:tcW w:w="535" w:type="dxa"/>
            <w:shd w:val="clear" w:color="auto" w:fill="auto"/>
          </w:tcPr>
          <w:p w14:paraId="7718F0A6" w14:textId="77777777" w:rsidR="009E3C10" w:rsidRPr="00852B30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5</w:t>
            </w:r>
          </w:p>
          <w:p w14:paraId="10FE72F6" w14:textId="77777777" w:rsidR="00F54DCB" w:rsidRPr="00852B30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19FB4590" w14:textId="77777777" w:rsidR="00F54DCB" w:rsidRPr="00852B30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5DE02BB5" w14:textId="77777777" w:rsidR="00F54DCB" w:rsidRPr="00852B30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14B1F3B4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34BF5EE1" w14:textId="49BA8CA2" w:rsidR="00F54DCB" w:rsidRPr="00852B30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6</w:t>
            </w:r>
          </w:p>
          <w:p w14:paraId="6F091013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0795746C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12A782E4" w14:textId="77777777" w:rsidR="00852B30" w:rsidRPr="00852B30" w:rsidRDefault="00F54DCB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7</w:t>
            </w:r>
          </w:p>
          <w:p w14:paraId="3F7B0F88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4943058C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5ED9ED6E" w14:textId="2B38AD58" w:rsidR="00F54DCB" w:rsidRPr="00852B30" w:rsidRDefault="00852B3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852B30">
              <w:rPr>
                <w:rFonts w:ascii="ArialMT" w:hAnsi="ArialMT"/>
              </w:rPr>
              <w:t>8</w:t>
            </w:r>
            <w:r w:rsidR="00F54DCB" w:rsidRPr="00852B30">
              <w:rPr>
                <w:rFonts w:ascii="ArialMT" w:hAnsi="ArialMT"/>
              </w:rPr>
              <w:t xml:space="preserve">      </w:t>
            </w:r>
          </w:p>
        </w:tc>
        <w:tc>
          <w:tcPr>
            <w:tcW w:w="9057" w:type="dxa"/>
            <w:shd w:val="clear" w:color="auto" w:fill="auto"/>
          </w:tcPr>
          <w:p w14:paraId="67A2E06B" w14:textId="7CA6891C" w:rsidR="009E3C10" w:rsidRPr="00852B30" w:rsidRDefault="009E3C10" w:rsidP="005A4481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hd w:val="clear" w:color="auto" w:fill="FFFFFF"/>
              </w:rPr>
            </w:pPr>
            <w:r w:rsidRPr="00852B30">
              <w:rPr>
                <w:rFonts w:ascii="ArialMT" w:hAnsi="ArialMT" w:cs="Arial"/>
                <w:color w:val="222222"/>
                <w:shd w:val="clear" w:color="auto" w:fill="FFFFFF"/>
              </w:rPr>
              <w:t xml:space="preserve">Arti </w:t>
            </w:r>
            <w:proofErr w:type="spellStart"/>
            <w:r w:rsidRPr="00852B30">
              <w:rPr>
                <w:rFonts w:ascii="ArialMT" w:hAnsi="ArialMT" w:cs="Arial"/>
                <w:color w:val="222222"/>
                <w:shd w:val="clear" w:color="auto" w:fill="FFFFFF"/>
              </w:rPr>
              <w:t>Mahore</w:t>
            </w:r>
            <w:proofErr w:type="spellEnd"/>
            <w:r w:rsidRPr="00852B30">
              <w:rPr>
                <w:rFonts w:ascii="ArialMT" w:hAnsi="ArialMT" w:cs="Arial"/>
                <w:color w:val="222222"/>
                <w:shd w:val="clear" w:color="auto" w:fill="FFFFFF"/>
              </w:rPr>
              <w:t xml:space="preserve">, Meenakshi Tripathi: </w:t>
            </w:r>
            <w:r w:rsidRPr="00852B30">
              <w:rPr>
                <w:rFonts w:ascii="ArialMT" w:hAnsi="ArialMT" w:cs="Arial"/>
                <w:b/>
                <w:bCs/>
                <w:color w:val="222222"/>
                <w:shd w:val="clear" w:color="auto" w:fill="FFFFFF"/>
              </w:rPr>
              <w:t>Detection of 3D Mask in 2D Face Recognition System Using DWT and LBP</w:t>
            </w:r>
            <w:r w:rsidRPr="00852B30">
              <w:rPr>
                <w:rFonts w:ascii="ArialMT" w:hAnsi="ArialMT" w:cs="Arial"/>
                <w:color w:val="222222"/>
                <w:shd w:val="clear" w:color="auto" w:fill="FFFFFF"/>
              </w:rPr>
              <w:t>, 2018 IEEE 3rd International Conference on Communication and Information Systems by IEEE at Singapore / 18-22 / 2018</w:t>
            </w:r>
          </w:p>
          <w:p w14:paraId="7F11D3A7" w14:textId="77777777" w:rsidR="00F54DCB" w:rsidRPr="00852B30" w:rsidRDefault="00F54DCB" w:rsidP="005A4481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hd w:val="clear" w:color="auto" w:fill="FFFFFF"/>
              </w:rPr>
            </w:pPr>
          </w:p>
          <w:p w14:paraId="5AE42061" w14:textId="77777777" w:rsidR="00F54DCB" w:rsidRPr="00852B30" w:rsidRDefault="00F54DCB" w:rsidP="005A4481">
            <w:pPr>
              <w:spacing w:line="240" w:lineRule="auto"/>
              <w:jc w:val="both"/>
              <w:rPr>
                <w:rFonts w:ascii="Arial-BoldMT" w:hAnsi="Arial-BoldMT"/>
                <w:shd w:val="clear" w:color="auto" w:fill="FFFFFF"/>
              </w:rPr>
            </w:pPr>
          </w:p>
          <w:p w14:paraId="492FFDF7" w14:textId="1D21930D" w:rsidR="00F54DCB" w:rsidRPr="00852B30" w:rsidRDefault="00852B30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proofErr w:type="spellStart"/>
            <w:r w:rsidRPr="00852B30">
              <w:rPr>
                <w:rFonts w:ascii="ArialMT" w:hAnsi="ArialMT" w:cs="Arial"/>
                <w:shd w:val="clear" w:color="auto" w:fill="FFFFFF"/>
              </w:rPr>
              <w:t>Unraveling</w:t>
            </w:r>
            <w:proofErr w:type="spellEnd"/>
            <w:r w:rsidRPr="00852B30">
              <w:rPr>
                <w:rFonts w:ascii="ArialMT" w:hAnsi="ArialMT" w:cs="Arial"/>
                <w:shd w:val="clear" w:color="auto" w:fill="FFFFFF"/>
              </w:rPr>
              <w:t xml:space="preserve"> reflection induced sensitive leaks in Android </w:t>
            </w:r>
            <w:proofErr w:type="gramStart"/>
            <w:r w:rsidRPr="00852B30">
              <w:rPr>
                <w:rFonts w:ascii="ArialMT" w:hAnsi="ArialMT" w:cs="Arial"/>
                <w:shd w:val="clear" w:color="auto" w:fill="FFFFFF"/>
              </w:rPr>
              <w:t>apps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not in </w:t>
            </w:r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biodata added now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(not in website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0D89DDED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</w:p>
          <w:p w14:paraId="70BF72FE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</w:p>
          <w:p w14:paraId="273EFE44" w14:textId="5B26825C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852B30">
              <w:rPr>
                <w:rFonts w:ascii="ArialMT" w:hAnsi="ArialMT" w:cs="Arial"/>
                <w:shd w:val="clear" w:color="auto" w:fill="FFFFFF"/>
              </w:rPr>
              <w:t xml:space="preserve">Secure and Energy-Efficient Routing for Cluster-Based Wireless Sensor </w:t>
            </w:r>
            <w:proofErr w:type="gramStart"/>
            <w:r w:rsidRPr="00852B30">
              <w:rPr>
                <w:rFonts w:ascii="ArialMT" w:hAnsi="ArialMT" w:cs="Arial"/>
                <w:shd w:val="clear" w:color="auto" w:fill="FFFFFF"/>
              </w:rPr>
              <w:t>Networks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not in </w:t>
            </w:r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biodata added now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(not in website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30346A79" w14:textId="77777777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</w:p>
          <w:p w14:paraId="0381F23D" w14:textId="38B76112" w:rsidR="00852B30" w:rsidRPr="00852B30" w:rsidRDefault="00852B30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852B30">
              <w:rPr>
                <w:rFonts w:ascii="ArialMT" w:hAnsi="ArialMT" w:cs="Arial"/>
                <w:shd w:val="clear" w:color="auto" w:fill="FFFFFF"/>
              </w:rPr>
              <w:t xml:space="preserve">Resource allocation at MAC to provide QoS for Cognitive Radio </w:t>
            </w:r>
            <w:proofErr w:type="gramStart"/>
            <w:r w:rsidRPr="00852B30">
              <w:rPr>
                <w:rFonts w:ascii="ArialMT" w:hAnsi="ArialMT" w:cs="Arial"/>
                <w:shd w:val="clear" w:color="auto" w:fill="FFFFFF"/>
              </w:rPr>
              <w:t>Networks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not in </w:t>
            </w:r>
            <w:r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biodata added now</w:t>
            </w:r>
            <w:r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 </w:t>
            </w:r>
          </w:p>
        </w:tc>
      </w:tr>
    </w:tbl>
    <w:p w14:paraId="74BBCD2F" w14:textId="63BB78BC" w:rsidR="009E3C10" w:rsidRDefault="009E3C10" w:rsidP="004668BC">
      <w:pPr>
        <w:spacing w:line="360" w:lineRule="auto"/>
        <w:jc w:val="both"/>
        <w:rPr>
          <w:rFonts w:ascii="Arial-BoldMT" w:hAnsi="Arial-BoldMT" w:cs="Times New Roman"/>
          <w:b/>
          <w:bCs/>
          <w:iCs/>
          <w:sz w:val="24"/>
          <w:szCs w:val="24"/>
        </w:rPr>
      </w:pPr>
    </w:p>
    <w:p w14:paraId="1D50F46F" w14:textId="771405C7" w:rsidR="00902D8F" w:rsidRDefault="009E3C10" w:rsidP="004668BC">
      <w:pPr>
        <w:pStyle w:val="ListParagraph"/>
        <w:jc w:val="center"/>
        <w:rPr>
          <w:rFonts w:ascii="ArialMT" w:hAnsi="ArialMT" w:cs="Times New Roman"/>
          <w:b/>
          <w:sz w:val="24"/>
          <w:szCs w:val="24"/>
          <w:shd w:val="clear" w:color="auto" w:fill="FFFFFF"/>
        </w:rPr>
      </w:pPr>
      <w:r w:rsidRPr="009E3C10">
        <w:rPr>
          <w:rFonts w:ascii="ArialMT" w:hAnsi="ArialMT" w:cs="Times New Roman"/>
          <w:b/>
          <w:sz w:val="24"/>
          <w:szCs w:val="24"/>
          <w:shd w:val="clear" w:color="auto" w:fill="FFFFFF"/>
        </w:rPr>
        <w:t>2</w:t>
      </w:r>
      <w:r w:rsidR="00902D8F" w:rsidRPr="009E3C10">
        <w:rPr>
          <w:rFonts w:ascii="ArialMT" w:hAnsi="ArialMT" w:cs="Times New Roman"/>
          <w:b/>
          <w:sz w:val="24"/>
          <w:szCs w:val="24"/>
          <w:shd w:val="clear" w:color="auto" w:fill="FFFFFF"/>
        </w:rPr>
        <w:t>017</w:t>
      </w:r>
    </w:p>
    <w:p w14:paraId="562EA90A" w14:textId="5717C750" w:rsidR="009E3C10" w:rsidRDefault="009E3C10" w:rsidP="004668BC">
      <w:pPr>
        <w:pStyle w:val="ListParagraph"/>
        <w:jc w:val="both"/>
        <w:rPr>
          <w:rFonts w:ascii="ArialMT" w:hAnsi="ArialMT" w:cs="Times New Roman"/>
          <w:b/>
          <w:sz w:val="24"/>
          <w:szCs w:val="24"/>
          <w:shd w:val="clear" w:color="auto" w:fill="FFFFFF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9E3C10" w:rsidRPr="005A4481" w14:paraId="580898A5" w14:textId="77777777" w:rsidTr="005A4481">
        <w:tc>
          <w:tcPr>
            <w:tcW w:w="535" w:type="dxa"/>
            <w:shd w:val="clear" w:color="auto" w:fill="auto"/>
          </w:tcPr>
          <w:p w14:paraId="56957289" w14:textId="77777777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0F4840C0" w14:textId="0716C125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Meenakshi Tripathi, Manoj Singh Gaur Vijay Laxmi R B Battula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Balanced energy routing protocol for clustered wireless sensor network</w:t>
            </w:r>
            <w:r w:rsidRPr="005A4481">
              <w:rPr>
                <w:rFonts w:ascii="ArialMT" w:hAnsi="ArialMT"/>
                <w:color w:val="000000"/>
              </w:rPr>
              <w:t xml:space="preserve">, Int. J. of Information and Communication Technology,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Inderscience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 Volume :11 / 396 - 411 / 2017</w:t>
            </w:r>
          </w:p>
          <w:p w14:paraId="4AFC9C65" w14:textId="0532073F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9E3C10" w:rsidRPr="005A4481" w14:paraId="13024381" w14:textId="77777777" w:rsidTr="005A4481">
        <w:tc>
          <w:tcPr>
            <w:tcW w:w="535" w:type="dxa"/>
            <w:shd w:val="clear" w:color="auto" w:fill="auto"/>
          </w:tcPr>
          <w:p w14:paraId="5CD4D67E" w14:textId="77777777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115C6F43" w14:textId="54C36546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Gaurav Singal, Vijay Laxmi, Manoj Singh Gaur, Swati Todi, Vijay Rao, Meenakshi Tripathi, Riti Kushwaha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Multi-constraints link stable multicast routing protocol in MANETs</w:t>
            </w:r>
            <w:r w:rsidRPr="005A4481">
              <w:rPr>
                <w:rFonts w:ascii="ArialMT" w:hAnsi="ArialMT"/>
                <w:color w:val="000000"/>
              </w:rPr>
              <w:t>, Ad hoc Networks Volume :63 / 115-128 / 2017</w:t>
            </w:r>
          </w:p>
          <w:p w14:paraId="5EE85B45" w14:textId="5C76E94F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9E3C10" w:rsidRPr="005A4481" w14:paraId="7C0934D0" w14:textId="77777777" w:rsidTr="005A4481">
        <w:tc>
          <w:tcPr>
            <w:tcW w:w="535" w:type="dxa"/>
            <w:shd w:val="clear" w:color="auto" w:fill="auto"/>
          </w:tcPr>
          <w:p w14:paraId="58E472BF" w14:textId="77777777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14:paraId="7BB29BB5" w14:textId="056B0802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Ajay Nehra, Meenakshi Tripathi, Manoj Singh Gaur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Global View in SDN: Existing Implementation, Vulnerabilities &amp; Threats</w:t>
            </w:r>
            <w:r w:rsidRPr="005A4481">
              <w:rPr>
                <w:rFonts w:ascii="ArialMT" w:hAnsi="ArialMT"/>
                <w:color w:val="000000"/>
              </w:rPr>
              <w:t>, 10th International Conference on Security of Information and Networks by ACM at Jaipur / 303-306 / 2017</w:t>
            </w:r>
          </w:p>
          <w:p w14:paraId="09266584" w14:textId="0E0C6631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21ACC4DE" w14:textId="40D6BD3B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9E3C10" w:rsidRPr="005A4481" w14:paraId="06009F6A" w14:textId="77777777" w:rsidTr="005A4481">
        <w:tc>
          <w:tcPr>
            <w:tcW w:w="535" w:type="dxa"/>
            <w:shd w:val="clear" w:color="auto" w:fill="auto"/>
          </w:tcPr>
          <w:p w14:paraId="083C0A4C" w14:textId="77777777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lastRenderedPageBreak/>
              <w:t>4</w:t>
            </w:r>
          </w:p>
        </w:tc>
        <w:tc>
          <w:tcPr>
            <w:tcW w:w="9057" w:type="dxa"/>
            <w:shd w:val="clear" w:color="auto" w:fill="auto"/>
          </w:tcPr>
          <w:p w14:paraId="6059FE2D" w14:textId="78C6AA75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Jyoti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eenakshi Tripathi, Vijay Laxmi, Manoj Singh Gaur, Mauro Conti,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Muttukrishnan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Rajarajan: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sPECTRA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: A Precise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framEwork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for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Analyzing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CrypTographic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vulneRabilities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in Android Apps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2017 14th IEEE Annual Consumer Communications &amp; Networking Conference (CCNC) by IEEE at Las Vegas, NV, USA / 854-860 / 2017</w:t>
            </w:r>
          </w:p>
          <w:p w14:paraId="73DDFC96" w14:textId="7778F8DC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49CE2F7D" w14:textId="25DA1D49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9E3C10" w:rsidRPr="005A4481" w14:paraId="5DA6895B" w14:textId="77777777" w:rsidTr="005A4481">
        <w:tc>
          <w:tcPr>
            <w:tcW w:w="535" w:type="dxa"/>
            <w:shd w:val="clear" w:color="auto" w:fill="auto"/>
          </w:tcPr>
          <w:p w14:paraId="60F0572F" w14:textId="77777777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5</w:t>
            </w:r>
          </w:p>
        </w:tc>
        <w:tc>
          <w:tcPr>
            <w:tcW w:w="9057" w:type="dxa"/>
            <w:shd w:val="clear" w:color="auto" w:fill="auto"/>
          </w:tcPr>
          <w:p w14:paraId="4BA43AE8" w14:textId="5E50886F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Ajay Nehra, Meenakshi Tripathi, MS Gaur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FICUR: Employing SDN Programmability to Secure ARP,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2017 IEEE 7th Annual Computing and Communication Workshop and Conference (CCWC) by IEEE at Las Vegas, NV, USA / 1-8 / 2017</w:t>
            </w:r>
          </w:p>
          <w:p w14:paraId="43310F20" w14:textId="7674B284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7F4D9052" w14:textId="1DE40EDF" w:rsidR="009E3C10" w:rsidRPr="005A4481" w:rsidRDefault="009E3C10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F15711" w:rsidRPr="005A4481" w14:paraId="26175891" w14:textId="77777777" w:rsidTr="005A4481">
        <w:tc>
          <w:tcPr>
            <w:tcW w:w="535" w:type="dxa"/>
            <w:shd w:val="clear" w:color="auto" w:fill="auto"/>
          </w:tcPr>
          <w:p w14:paraId="68C53CCF" w14:textId="68AD80AD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6</w:t>
            </w:r>
          </w:p>
        </w:tc>
        <w:tc>
          <w:tcPr>
            <w:tcW w:w="9057" w:type="dxa"/>
            <w:shd w:val="clear" w:color="auto" w:fill="auto"/>
          </w:tcPr>
          <w:p w14:paraId="38389B0E" w14:textId="75957A9A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Sharang Sharma,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Manind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Gupta, Amit Kumar, Meenakshi Tripathi, Manoj Singh </w:t>
            </w:r>
            <w:proofErr w:type="gram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ur :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Multiple Distance Sensors Based Smart Stick for Visually Impaired People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2017 IEEE 7th Annual Computing and Communication Workshop and Conference (CCWC) by IEEE at Las Vegas, NV, USA / 1-5 / 2017</w:t>
            </w:r>
          </w:p>
          <w:p w14:paraId="473FFAFA" w14:textId="6EA13735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71BACB54" w14:textId="33F7DF58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F15711" w:rsidRPr="005A4481" w14:paraId="6B674F4B" w14:textId="77777777" w:rsidTr="005A4481">
        <w:tc>
          <w:tcPr>
            <w:tcW w:w="535" w:type="dxa"/>
            <w:shd w:val="clear" w:color="auto" w:fill="auto"/>
          </w:tcPr>
          <w:p w14:paraId="7384865B" w14:textId="7559D698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7</w:t>
            </w:r>
          </w:p>
        </w:tc>
        <w:tc>
          <w:tcPr>
            <w:tcW w:w="9057" w:type="dxa"/>
            <w:shd w:val="clear" w:color="auto" w:fill="auto"/>
          </w:tcPr>
          <w:p w14:paraId="308BD7DA" w14:textId="197F7596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Meenakshi Tripathi, Kalpana Naidu, Mintu Biswas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Energy Efficient Semi Grid Based Clustering in Heterogeneous Wireless Sensor </w:t>
            </w:r>
            <w:proofErr w:type="gram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Network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 IEEE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International Conference on Wireless Communications, Signal Processing and Networking (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WiSPNET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) by IEEE at Chennai, India / 278-282 / 2017</w:t>
            </w:r>
          </w:p>
          <w:p w14:paraId="2DEB3909" w14:textId="7FE499F6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3E234DAA" w14:textId="4EA1BD62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F15711" w:rsidRPr="005A4481" w14:paraId="3FF60AF3" w14:textId="77777777" w:rsidTr="005A4481">
        <w:tc>
          <w:tcPr>
            <w:tcW w:w="535" w:type="dxa"/>
            <w:shd w:val="clear" w:color="auto" w:fill="auto"/>
          </w:tcPr>
          <w:p w14:paraId="7619A375" w14:textId="5D0EE3A4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8</w:t>
            </w:r>
          </w:p>
        </w:tc>
        <w:tc>
          <w:tcPr>
            <w:tcW w:w="9057" w:type="dxa"/>
            <w:shd w:val="clear" w:color="auto" w:fill="auto"/>
          </w:tcPr>
          <w:p w14:paraId="21064191" w14:textId="459E6C5D" w:rsidR="00F15711" w:rsidRPr="00347657" w:rsidRDefault="00F15711" w:rsidP="005A4481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Jyoti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Li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L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Vijay Laxmi, Meenakshi Tripathi, Manoj Singh Gaur, Mauro </w:t>
            </w:r>
            <w:proofErr w:type="gram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Conti :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Detection of Information Leaks via Reflection in Android Apps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Asia Conference on Computer and Communications Security by ACM at Abu Dhabi, UAE / 911-913 / 2017</w:t>
            </w:r>
          </w:p>
          <w:p w14:paraId="50A0B2BE" w14:textId="4520C856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F15711" w:rsidRPr="005A4481" w14:paraId="2C207D0E" w14:textId="77777777" w:rsidTr="005A4481">
        <w:tc>
          <w:tcPr>
            <w:tcW w:w="535" w:type="dxa"/>
            <w:shd w:val="clear" w:color="auto" w:fill="auto"/>
          </w:tcPr>
          <w:p w14:paraId="157B5465" w14:textId="756A4631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9</w:t>
            </w:r>
          </w:p>
        </w:tc>
        <w:tc>
          <w:tcPr>
            <w:tcW w:w="9057" w:type="dxa"/>
            <w:shd w:val="clear" w:color="auto" w:fill="auto"/>
          </w:tcPr>
          <w:p w14:paraId="4CA6294A" w14:textId="2554B5FB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Anugrah Jain, Vijay Laxmi, Meenakshi Tripathi, Manoj Singh Gaur, Rimpy </w:t>
            </w:r>
            <w:proofErr w:type="gram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Bishnoi :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Performance-Enhanced D^2-LBDR for 2D Mesh Network-on-Chip,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International Symposium on VLSI Design and Test by Springer at Roorkee, India / 313-323 / 2017</w:t>
            </w:r>
          </w:p>
          <w:p w14:paraId="7111BD2D" w14:textId="1D8AE5AF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5093508C" w14:textId="77777777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376155AC" w14:textId="77777777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F15711" w:rsidRPr="005A4481" w14:paraId="2F542D54" w14:textId="77777777" w:rsidTr="005A4481">
        <w:tc>
          <w:tcPr>
            <w:tcW w:w="535" w:type="dxa"/>
            <w:shd w:val="clear" w:color="auto" w:fill="auto"/>
          </w:tcPr>
          <w:p w14:paraId="0CCC6693" w14:textId="26EC8D57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 xml:space="preserve">10 </w:t>
            </w:r>
          </w:p>
        </w:tc>
        <w:tc>
          <w:tcPr>
            <w:tcW w:w="9057" w:type="dxa"/>
            <w:shd w:val="clear" w:color="auto" w:fill="auto"/>
          </w:tcPr>
          <w:p w14:paraId="681BC4CC" w14:textId="232A5D3C" w:rsidR="00852B30" w:rsidRPr="00852B30" w:rsidRDefault="00F15711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Ajay Nehra, Meenakshi Tripathi, MS Gaur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Requirement Analysis for Abstracting Security in Software Defined </w:t>
            </w:r>
            <w:proofErr w:type="gram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Network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 2017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8th International Conference on Computing, Communication and Networking Technologies (ICCCNT) by IEEE at Delhi / 1-8 / 2017</w:t>
            </w:r>
          </w:p>
          <w:p w14:paraId="0BA68C6A" w14:textId="0C59BD06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1887DDC9" w14:textId="77777777" w:rsidR="00F15711" w:rsidRPr="005A4481" w:rsidRDefault="00F15711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2050EC" w:rsidRPr="005A4481" w14:paraId="1F730F74" w14:textId="77777777" w:rsidTr="005A4481">
        <w:tc>
          <w:tcPr>
            <w:tcW w:w="535" w:type="dxa"/>
            <w:shd w:val="clear" w:color="auto" w:fill="auto"/>
          </w:tcPr>
          <w:p w14:paraId="3855475F" w14:textId="196333FF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1</w:t>
            </w:r>
          </w:p>
        </w:tc>
        <w:tc>
          <w:tcPr>
            <w:tcW w:w="9057" w:type="dxa"/>
            <w:shd w:val="clear" w:color="auto" w:fill="auto"/>
          </w:tcPr>
          <w:p w14:paraId="512B35E5" w14:textId="140E3FA7" w:rsidR="00852B30" w:rsidRPr="00852B30" w:rsidRDefault="002050E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Jyoti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jr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Vijay Laxmi, Meenakshi Tripathi, Manoj S Gaur, Daya Ram Sharma, Akka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Zemmar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ohamed Mosbah, Mauro Conti: </w:t>
            </w:r>
            <w:proofErr w:type="spell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Unraveling</w:t>
            </w:r>
            <w:proofErr w:type="spellEnd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 Reflection Induced Sensitive Leaks in Android </w:t>
            </w:r>
            <w:proofErr w:type="gram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Apps, 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International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Conference on Risks and Security of Internet and Systems by Springer at France / 49-65 / 2017</w:t>
            </w:r>
          </w:p>
          <w:p w14:paraId="75C3207B" w14:textId="01BF727A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3A9FCC72" w14:textId="15B25713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</w:tbl>
    <w:p w14:paraId="46462A5E" w14:textId="0CD43DFB" w:rsidR="009E3C10" w:rsidRDefault="009E3C10" w:rsidP="004668BC">
      <w:pPr>
        <w:pStyle w:val="ListParagraph"/>
        <w:jc w:val="both"/>
        <w:rPr>
          <w:rFonts w:ascii="ArialMT" w:hAnsi="ArialMT" w:cs="Times New Roman"/>
          <w:b/>
          <w:sz w:val="24"/>
          <w:szCs w:val="24"/>
          <w:shd w:val="clear" w:color="auto" w:fill="FFFFFF"/>
        </w:rPr>
      </w:pPr>
    </w:p>
    <w:p w14:paraId="455A73E4" w14:textId="3A1CC406" w:rsidR="009E3C10" w:rsidRDefault="009E3C10" w:rsidP="004668BC">
      <w:pPr>
        <w:pStyle w:val="ListParagraph"/>
        <w:jc w:val="both"/>
        <w:rPr>
          <w:rFonts w:ascii="ArialMT" w:hAnsi="ArialMT" w:cs="Times New Roman"/>
          <w:b/>
          <w:sz w:val="24"/>
          <w:szCs w:val="24"/>
          <w:shd w:val="clear" w:color="auto" w:fill="FFFFFF"/>
        </w:rPr>
      </w:pPr>
    </w:p>
    <w:p w14:paraId="7C98FDFB" w14:textId="1454844A" w:rsidR="009E3C10" w:rsidRDefault="009E3C10" w:rsidP="004668BC">
      <w:pPr>
        <w:pStyle w:val="ListParagraph"/>
        <w:jc w:val="both"/>
        <w:rPr>
          <w:rFonts w:ascii="ArialMT" w:hAnsi="ArialMT" w:cs="Times New Roman"/>
          <w:b/>
          <w:sz w:val="24"/>
          <w:szCs w:val="24"/>
          <w:shd w:val="clear" w:color="auto" w:fill="FFFFFF"/>
        </w:rPr>
      </w:pPr>
    </w:p>
    <w:p w14:paraId="3E61ACD9" w14:textId="5E7758C3" w:rsidR="00902D8F" w:rsidRDefault="00902D8F" w:rsidP="004668BC">
      <w:pPr>
        <w:pStyle w:val="ListParagraph"/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shd w:val="clear" w:color="auto" w:fill="FFFFFF"/>
        </w:rPr>
        <w:t>2015</w:t>
      </w:r>
    </w:p>
    <w:p w14:paraId="239525A8" w14:textId="2BD25854" w:rsidR="002050EC" w:rsidRDefault="002050EC" w:rsidP="004668BC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2050EC" w:rsidRPr="005A4481" w14:paraId="0556DE5D" w14:textId="77777777" w:rsidTr="005A4481">
        <w:tc>
          <w:tcPr>
            <w:tcW w:w="535" w:type="dxa"/>
            <w:shd w:val="clear" w:color="auto" w:fill="auto"/>
          </w:tcPr>
          <w:p w14:paraId="0686ABBE" w14:textId="77777777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2765D127" w14:textId="77777777" w:rsidR="002050EC" w:rsidRPr="005A4481" w:rsidRDefault="00246CA8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Monika Sharma, Dinesh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Gopalani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, Meenakshi Tripath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An Approach for Predicting Related Word for the Hindi Language</w:t>
            </w:r>
            <w:r w:rsidRPr="005A4481">
              <w:rPr>
                <w:rFonts w:ascii="ArialMT" w:hAnsi="ArialMT"/>
                <w:color w:val="000000"/>
              </w:rPr>
              <w:t xml:space="preserve"> , International Journal of Computer Applications Volume :123 / 29-34 / 2015 ISBN: 0975-8887</w:t>
            </w:r>
          </w:p>
          <w:p w14:paraId="39582381" w14:textId="7885283E" w:rsidR="004C07A5" w:rsidRPr="005A4481" w:rsidRDefault="004C07A5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2050EC" w:rsidRPr="005A4481" w14:paraId="59A1B05C" w14:textId="77777777" w:rsidTr="005A4481">
        <w:tc>
          <w:tcPr>
            <w:tcW w:w="535" w:type="dxa"/>
            <w:shd w:val="clear" w:color="auto" w:fill="auto"/>
          </w:tcPr>
          <w:p w14:paraId="709D48BC" w14:textId="77777777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1A3A03D5" w14:textId="5B718397" w:rsidR="00852B30" w:rsidRPr="00852B30" w:rsidRDefault="00246CA8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Jyoti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Gajrani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, Jitendra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Sarswat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, Meenakshi Tripathi, Vijay Laxmi, Manoj Singh Gaur, Mauro Cont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A Robust Dynamic Analysis System Preventing </w:t>
            </w:r>
            <w:proofErr w:type="spellStart"/>
            <w:r w:rsidRPr="005A4481">
              <w:rPr>
                <w:rFonts w:ascii="ArialMT" w:hAnsi="ArialMT"/>
                <w:b/>
                <w:bCs/>
                <w:color w:val="000000"/>
              </w:rPr>
              <w:t>SandBox</w:t>
            </w:r>
            <w:proofErr w:type="spellEnd"/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 Detection by Android Malware</w:t>
            </w:r>
            <w:r w:rsidRPr="005A4481">
              <w:rPr>
                <w:rFonts w:ascii="ArialMT" w:hAnsi="ArialMT"/>
                <w:color w:val="000000"/>
              </w:rPr>
              <w:t xml:space="preserve">, 8th International Conference on Security of Information and Networks </w:t>
            </w:r>
            <w:r w:rsidRPr="005A4481">
              <w:rPr>
                <w:rFonts w:ascii="ArialMT" w:hAnsi="ArialMT"/>
                <w:color w:val="000000"/>
              </w:rPr>
              <w:lastRenderedPageBreak/>
              <w:t>by ACM at Sochi, Russia / 290-295 / 2015</w:t>
            </w:r>
          </w:p>
          <w:p w14:paraId="405F62F3" w14:textId="3EB1C61D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5479A452" w14:textId="08159E1D" w:rsidR="004C07A5" w:rsidRPr="005A4481" w:rsidRDefault="004C07A5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2050EC" w:rsidRPr="005A4481" w14:paraId="37EB656C" w14:textId="77777777" w:rsidTr="005A4481">
        <w:tc>
          <w:tcPr>
            <w:tcW w:w="535" w:type="dxa"/>
            <w:shd w:val="clear" w:color="auto" w:fill="auto"/>
          </w:tcPr>
          <w:p w14:paraId="2AF799B5" w14:textId="77777777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lastRenderedPageBreak/>
              <w:t>3</w:t>
            </w:r>
          </w:p>
        </w:tc>
        <w:tc>
          <w:tcPr>
            <w:tcW w:w="9057" w:type="dxa"/>
            <w:shd w:val="clear" w:color="auto" w:fill="auto"/>
          </w:tcPr>
          <w:p w14:paraId="5CC95634" w14:textId="3296F322" w:rsidR="00852B30" w:rsidRPr="00852B30" w:rsidRDefault="00246CA8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Battula Ramesh Babu, M Tripathi, MS Gaur, D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opal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D Singh Ja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Cognitive Radio Ad-Hoc Networks: Attacks and Its Impact</w:t>
            </w:r>
            <w:r w:rsidR="004C07A5"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, 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International Conference on Emerging Trends in Network and Computer Communication (ETNCC 2015) by IEEE at Namibia / 125-130 / 2015</w:t>
            </w:r>
          </w:p>
          <w:p w14:paraId="61E52434" w14:textId="32FCE0E5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13943614" w14:textId="2663E8C2" w:rsidR="004C07A5" w:rsidRPr="005A4481" w:rsidRDefault="004C07A5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2050EC" w:rsidRPr="005A4481" w14:paraId="6115DDA8" w14:textId="77777777" w:rsidTr="005A4481">
        <w:tc>
          <w:tcPr>
            <w:tcW w:w="535" w:type="dxa"/>
            <w:shd w:val="clear" w:color="auto" w:fill="auto"/>
          </w:tcPr>
          <w:p w14:paraId="5C9EB700" w14:textId="77777777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4</w:t>
            </w:r>
          </w:p>
        </w:tc>
        <w:tc>
          <w:tcPr>
            <w:tcW w:w="9057" w:type="dxa"/>
            <w:shd w:val="clear" w:color="auto" w:fill="auto"/>
          </w:tcPr>
          <w:p w14:paraId="15F4C595" w14:textId="4E9164A4" w:rsidR="00852B30" w:rsidRPr="00852B30" w:rsidRDefault="004C07A5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Ramesh babu B, Manoj Singh Gaur, Dinesh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opalan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 Tripathi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Spectrum Aware Distance Utilization Routing Protocol for Cognitive Radio </w:t>
            </w:r>
            <w:proofErr w:type="gram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Network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 12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th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IEEE MICC 2015 by IEEE at Kuching, Malaysia / 1-7 / 2015</w:t>
            </w:r>
          </w:p>
          <w:p w14:paraId="491E6117" w14:textId="6A4CB30D" w:rsidR="002050EC" w:rsidRPr="005A4481" w:rsidRDefault="002050E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47BAB746" w14:textId="593B0AE9" w:rsidR="004C07A5" w:rsidRPr="005A4481" w:rsidRDefault="004C07A5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</w:tbl>
    <w:p w14:paraId="7CDA870C" w14:textId="55F58EA7" w:rsidR="00902D8F" w:rsidRDefault="00902D8F" w:rsidP="004668BC">
      <w:pPr>
        <w:pStyle w:val="ListParagraph"/>
        <w:jc w:val="center"/>
        <w:rPr>
          <w:rFonts w:ascii="Arial-BoldMT" w:hAnsi="Arial-BoldMT" w:cs="Times New Roman"/>
          <w:b/>
          <w:sz w:val="24"/>
          <w:szCs w:val="24"/>
          <w:shd w:val="clear" w:color="auto" w:fill="FFFFFF"/>
        </w:rPr>
      </w:pPr>
      <w:r w:rsidRPr="004C07A5">
        <w:rPr>
          <w:rFonts w:ascii="Arial-BoldMT" w:hAnsi="Arial-BoldMT" w:cs="Times New Roman"/>
          <w:b/>
          <w:sz w:val="24"/>
          <w:szCs w:val="24"/>
          <w:shd w:val="clear" w:color="auto" w:fill="FFFFFF"/>
        </w:rPr>
        <w:t>2014</w:t>
      </w:r>
    </w:p>
    <w:p w14:paraId="486E9142" w14:textId="54C75CBA" w:rsidR="004C07A5" w:rsidRDefault="004C07A5" w:rsidP="004668BC">
      <w:pPr>
        <w:pStyle w:val="ListParagraph"/>
        <w:jc w:val="both"/>
        <w:rPr>
          <w:rFonts w:ascii="Arial-BoldMT" w:hAnsi="Arial-BoldMT" w:cs="Times New Roman"/>
          <w:b/>
          <w:sz w:val="24"/>
          <w:szCs w:val="24"/>
          <w:shd w:val="clear" w:color="auto" w:fill="FFFFFF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4C07A5" w:rsidRPr="005A4481" w14:paraId="25B56E6A" w14:textId="77777777" w:rsidTr="005A4481">
        <w:tc>
          <w:tcPr>
            <w:tcW w:w="535" w:type="dxa"/>
            <w:shd w:val="clear" w:color="auto" w:fill="auto"/>
          </w:tcPr>
          <w:p w14:paraId="1300E3B7" w14:textId="77777777" w:rsidR="004C07A5" w:rsidRPr="005A4481" w:rsidRDefault="004C07A5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52B64D7D" w14:textId="6B437CF6" w:rsidR="00852B30" w:rsidRPr="00852B30" w:rsidRDefault="00B5448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Ramesh babu B, Dinesh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Gopalani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, Manoj Singh Gaur, Meenakshi Tripath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DAU- Distance-Utilization Routing Protocol for Cognitive Radio Wireless Mesh </w:t>
            </w:r>
            <w:proofErr w:type="gramStart"/>
            <w:r w:rsidRPr="005A4481">
              <w:rPr>
                <w:rFonts w:ascii="ArialMT" w:hAnsi="ArialMT"/>
                <w:b/>
                <w:bCs/>
                <w:color w:val="000000"/>
              </w:rPr>
              <w:t>Networks</w:t>
            </w:r>
            <w:r w:rsidRPr="005A4481">
              <w:rPr>
                <w:rFonts w:ascii="ArialMT" w:hAnsi="ArialMT"/>
                <w:color w:val="000000"/>
              </w:rPr>
              <w:t>,  2014</w:t>
            </w:r>
            <w:proofErr w:type="gramEnd"/>
            <w:r w:rsidRPr="005A4481">
              <w:rPr>
                <w:rFonts w:ascii="ArialMT" w:hAnsi="ArialMT"/>
                <w:color w:val="000000"/>
              </w:rPr>
              <w:t xml:space="preserve"> Annual IEEE India Conference (INDICON) by IEEE at Pune, India / 1-6 / 2014</w:t>
            </w:r>
          </w:p>
          <w:p w14:paraId="1E26FC8A" w14:textId="36C78D33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5E0CA226" w14:textId="0C54D3EC" w:rsidR="004C07A5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ab/>
            </w:r>
          </w:p>
        </w:tc>
      </w:tr>
      <w:tr w:rsidR="004C07A5" w:rsidRPr="005A4481" w14:paraId="6BF41B93" w14:textId="77777777" w:rsidTr="005A4481">
        <w:tc>
          <w:tcPr>
            <w:tcW w:w="535" w:type="dxa"/>
            <w:shd w:val="clear" w:color="auto" w:fill="auto"/>
          </w:tcPr>
          <w:p w14:paraId="65496AEB" w14:textId="77777777" w:rsidR="004C07A5" w:rsidRDefault="004C07A5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  <w:p w14:paraId="739A4F5D" w14:textId="77777777" w:rsidR="009472DC" w:rsidRDefault="009472DC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154C9185" w14:textId="77777777" w:rsidR="009472DC" w:rsidRDefault="009472DC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414C99ED" w14:textId="77777777" w:rsidR="009472DC" w:rsidRDefault="009472DC" w:rsidP="005A4481">
            <w:pPr>
              <w:spacing w:line="240" w:lineRule="auto"/>
              <w:jc w:val="both"/>
              <w:rPr>
                <w:rFonts w:ascii="ArialMT" w:hAnsi="ArialMT"/>
              </w:rPr>
            </w:pPr>
          </w:p>
          <w:p w14:paraId="3C598D7C" w14:textId="32B9DE8F" w:rsidR="009472DC" w:rsidRPr="005A4481" w:rsidRDefault="009472D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>
              <w:rPr>
                <w:rFonts w:ascii="ArialMT" w:hAnsi="ArialMT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14:paraId="32672DA8" w14:textId="58B4B082" w:rsidR="00852B30" w:rsidRDefault="00B5448C" w:rsidP="00852B30">
            <w:pPr>
              <w:spacing w:line="240" w:lineRule="auto"/>
              <w:jc w:val="both"/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Jagadeesh Kakarla, Banshidhar Majhi, Ramesh Babu Battula, Tripathi, M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A Multi-Channel MAC Protocol for Actor-Actor Coordination in WSAN, </w:t>
            </w:r>
            <w:r w:rsidRPr="005A4481">
              <w:rPr>
                <w:rFonts w:ascii="ArialMT" w:hAnsi="ArialMT"/>
                <w:color w:val="000000"/>
              </w:rPr>
              <w:t>TENCON by IEEE at Bangkok, Thailand / 1-6 / 2014</w:t>
            </w:r>
          </w:p>
          <w:p w14:paraId="386EF90D" w14:textId="77777777" w:rsidR="009472DC" w:rsidRDefault="009472DC" w:rsidP="00852B30">
            <w:pPr>
              <w:spacing w:line="240" w:lineRule="auto"/>
              <w:jc w:val="both"/>
              <w:rPr>
                <w:rFonts w:ascii="ArialMT" w:hAnsi="ArialMT"/>
                <w:shd w:val="clear" w:color="auto" w:fill="FFFFFF"/>
              </w:rPr>
            </w:pPr>
          </w:p>
          <w:p w14:paraId="25FD6045" w14:textId="2F33AAC2" w:rsidR="009472DC" w:rsidRPr="00852B30" w:rsidRDefault="009472D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9472DC">
              <w:rPr>
                <w:rFonts w:ascii="ArialMT" w:hAnsi="ArialMT" w:cs="Arial"/>
                <w:shd w:val="clear" w:color="auto" w:fill="FFFFFF"/>
              </w:rPr>
              <w:t xml:space="preserve">Security Challenges in Wireless Sensor </w:t>
            </w:r>
            <w:proofErr w:type="gramStart"/>
            <w:r w:rsidRPr="009472DC">
              <w:rPr>
                <w:rFonts w:ascii="ArialMT" w:hAnsi="ArialMT" w:cs="Arial"/>
                <w:shd w:val="clear" w:color="auto" w:fill="FFFFFF"/>
              </w:rPr>
              <w:t>Network</w:t>
            </w:r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(</w:t>
            </w:r>
            <w:proofErr w:type="gramEnd"/>
            <w:r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not in website</w:t>
            </w:r>
            <w:r w:rsidR="00702AA1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)</w:t>
            </w:r>
          </w:p>
          <w:p w14:paraId="5BB0A76C" w14:textId="3B4F64D1" w:rsidR="004C07A5" w:rsidRPr="005A4481" w:rsidRDefault="004C07A5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4F00C78C" w14:textId="2D52C732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</w:tbl>
    <w:p w14:paraId="6E38B055" w14:textId="7DF63E41" w:rsidR="00902D8F" w:rsidRDefault="00902D8F" w:rsidP="004668BC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B5448C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2013</w:t>
      </w:r>
    </w:p>
    <w:p w14:paraId="6ABF526D" w14:textId="48CA0187" w:rsidR="00B5448C" w:rsidRDefault="00B5448C" w:rsidP="004668BC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B5448C" w:rsidRPr="005A4481" w14:paraId="7CDFBC8A" w14:textId="77777777" w:rsidTr="005A4481">
        <w:tc>
          <w:tcPr>
            <w:tcW w:w="535" w:type="dxa"/>
            <w:shd w:val="clear" w:color="auto" w:fill="auto"/>
          </w:tcPr>
          <w:p w14:paraId="17F3646E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3D045934" w14:textId="098EC9DB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Meenakshi Tripathi, MS Gaur, V Laxmi, P Sharma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Detection and countermeasure of node misbehaviour in clustered wireless sensor network</w:t>
            </w:r>
            <w:r w:rsidRPr="005A4481">
              <w:rPr>
                <w:rFonts w:ascii="ArialMT" w:hAnsi="ArialMT"/>
                <w:color w:val="000000"/>
              </w:rPr>
              <w:t xml:space="preserve">,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Hindwai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 ISRN Sensor Network Volume :2013 / 1-9 / 2013</w:t>
            </w:r>
          </w:p>
          <w:p w14:paraId="67D54C5F" w14:textId="2DB95B7F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ab/>
            </w:r>
          </w:p>
        </w:tc>
      </w:tr>
      <w:tr w:rsidR="00B5448C" w:rsidRPr="005A4481" w14:paraId="5DF65E4A" w14:textId="77777777" w:rsidTr="005A4481">
        <w:tc>
          <w:tcPr>
            <w:tcW w:w="535" w:type="dxa"/>
            <w:shd w:val="clear" w:color="auto" w:fill="auto"/>
          </w:tcPr>
          <w:p w14:paraId="2E50E6C8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136D269D" w14:textId="3F4346CD" w:rsidR="00852B30" w:rsidRPr="00852B30" w:rsidRDefault="00B5448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Meenakshi Tripathi, M.S. Gaur, V. </w:t>
            </w:r>
            <w:proofErr w:type="gramStart"/>
            <w:r w:rsidRPr="005A4481">
              <w:rPr>
                <w:rFonts w:ascii="ArialMT" w:hAnsi="ArialMT"/>
                <w:color w:val="000000"/>
              </w:rPr>
              <w:t>Laxmi ,</w:t>
            </w:r>
            <w:proofErr w:type="gramEnd"/>
            <w:r w:rsidRPr="005A4481">
              <w:rPr>
                <w:rFonts w:ascii="ArialMT" w:hAnsi="ArialMT"/>
                <w:color w:val="000000"/>
              </w:rPr>
              <w:t xml:space="preserve"> P. Sharma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Detection and Removal of Misbehaviour Nodes from Clustered Wireless Sensor Network</w:t>
            </w:r>
            <w:r w:rsidRPr="005A4481">
              <w:rPr>
                <w:rFonts w:ascii="ArialMT" w:hAnsi="ArialMT"/>
                <w:color w:val="000000"/>
              </w:rPr>
              <w:t xml:space="preserve"> ,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Hindwai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 ISRN Sensor Network Volume :2013 / 9 / 2013</w:t>
            </w:r>
            <w:r w:rsidR="00852B30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(not in </w:t>
            </w:r>
            <w:r w:rsidR="00852B30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google scholar</w:t>
            </w:r>
            <w:r w:rsidR="00852B30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50442DC6" w14:textId="5D6F0031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02A062AE" w14:textId="3AF7D21B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B5448C" w:rsidRPr="005A4481" w14:paraId="4FB61F03" w14:textId="77777777" w:rsidTr="005A4481">
        <w:tc>
          <w:tcPr>
            <w:tcW w:w="535" w:type="dxa"/>
            <w:shd w:val="clear" w:color="auto" w:fill="auto"/>
          </w:tcPr>
          <w:p w14:paraId="4F8C15C0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14:paraId="7747A883" w14:textId="3E8D88F0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Meenakshi Tripathi, Manoj Singh Gaur, Vijay Laxm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Comparing the impact of black hole and </w:t>
            </w:r>
            <w:proofErr w:type="spellStart"/>
            <w:r w:rsidRPr="005A4481">
              <w:rPr>
                <w:rFonts w:ascii="ArialMT" w:hAnsi="ArialMT"/>
                <w:b/>
                <w:bCs/>
                <w:color w:val="000000"/>
              </w:rPr>
              <w:t>gray</w:t>
            </w:r>
            <w:proofErr w:type="spellEnd"/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 hole attack on LEACH in WSN</w:t>
            </w:r>
            <w:r w:rsidRPr="005A4481">
              <w:rPr>
                <w:rFonts w:ascii="ArialMT" w:hAnsi="ArialMT"/>
                <w:color w:val="000000"/>
              </w:rPr>
              <w:t xml:space="preserve"> , Procedia Computer Science Volume :19 / 1101-1107 / 2013</w:t>
            </w:r>
          </w:p>
          <w:p w14:paraId="327F10D9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5448C" w:rsidRPr="005A4481" w14:paraId="6307C8FF" w14:textId="77777777" w:rsidTr="005A4481">
        <w:tc>
          <w:tcPr>
            <w:tcW w:w="535" w:type="dxa"/>
            <w:shd w:val="clear" w:color="auto" w:fill="auto"/>
          </w:tcPr>
          <w:p w14:paraId="18D08930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4</w:t>
            </w:r>
          </w:p>
        </w:tc>
        <w:tc>
          <w:tcPr>
            <w:tcW w:w="9057" w:type="dxa"/>
            <w:shd w:val="clear" w:color="auto" w:fill="auto"/>
          </w:tcPr>
          <w:p w14:paraId="768BC24D" w14:textId="56D072BC" w:rsidR="00852B30" w:rsidRPr="00852B30" w:rsidRDefault="00B5448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M Tripathi, MS Gaur, V Laxmi, RB Battula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Energy Efficient LEACH-C Protocol for Wireless Sensor Network</w:t>
            </w:r>
            <w:r w:rsidRPr="005A4481">
              <w:rPr>
                <w:rFonts w:ascii="ArialMT" w:hAnsi="ArialMT"/>
                <w:color w:val="000000"/>
              </w:rPr>
              <w:t>, Third International Conference on Computational Intelligence and Information Technology (CIIT 2013) by IET Digital Library at Mumbai, India / 402-405 / 2013</w:t>
            </w:r>
          </w:p>
          <w:p w14:paraId="09212F81" w14:textId="6AAA0D3D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0FA90A96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5448C" w:rsidRPr="005A4481" w14:paraId="70F3A2D9" w14:textId="77777777" w:rsidTr="005A4481">
        <w:tc>
          <w:tcPr>
            <w:tcW w:w="535" w:type="dxa"/>
            <w:shd w:val="clear" w:color="auto" w:fill="auto"/>
          </w:tcPr>
          <w:p w14:paraId="3CB6DACB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5</w:t>
            </w:r>
          </w:p>
        </w:tc>
        <w:tc>
          <w:tcPr>
            <w:tcW w:w="9057" w:type="dxa"/>
            <w:shd w:val="clear" w:color="auto" w:fill="auto"/>
          </w:tcPr>
          <w:p w14:paraId="6BD62037" w14:textId="0F3BFC51" w:rsidR="00852B30" w:rsidRPr="00852B30" w:rsidRDefault="00B5448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/>
                <w:color w:val="000000"/>
              </w:rPr>
              <w:t xml:space="preserve">Meenakshi Tripathi, M.S. Gaur, V. Laxm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 xml:space="preserve">A Novel Attack Simulation on LEACH in </w:t>
            </w:r>
            <w:proofErr w:type="gramStart"/>
            <w:r w:rsidRPr="005A4481">
              <w:rPr>
                <w:rFonts w:ascii="ArialMT" w:hAnsi="ArialMT"/>
                <w:b/>
                <w:bCs/>
                <w:color w:val="000000"/>
              </w:rPr>
              <w:t>WSN</w:t>
            </w:r>
            <w:r w:rsidR="0021424A" w:rsidRPr="005A4481">
              <w:rPr>
                <w:rFonts w:ascii="ArialMT" w:hAnsi="ArialMT"/>
                <w:color w:val="000000"/>
              </w:rPr>
              <w:t xml:space="preserve">, </w:t>
            </w:r>
            <w:r w:rsidRPr="005A4481">
              <w:rPr>
                <w:rFonts w:ascii="ArialMT" w:hAnsi="ArialMT"/>
                <w:color w:val="000000"/>
              </w:rPr>
              <w:t xml:space="preserve"> International</w:t>
            </w:r>
            <w:proofErr w:type="gramEnd"/>
            <w:r w:rsidRPr="005A4481">
              <w:rPr>
                <w:rFonts w:ascii="ArialMT" w:hAnsi="ArialMT"/>
                <w:color w:val="000000"/>
              </w:rPr>
              <w:t xml:space="preserve"> Conference on Advance Research Engineering and Technology by K L University at </w:t>
            </w:r>
            <w:proofErr w:type="spellStart"/>
            <w:r w:rsidRPr="005A4481">
              <w:rPr>
                <w:rFonts w:ascii="ArialMT" w:hAnsi="ArialMT"/>
                <w:color w:val="000000"/>
              </w:rPr>
              <w:t>Vijaywada</w:t>
            </w:r>
            <w:proofErr w:type="spellEnd"/>
            <w:r w:rsidRPr="005A4481">
              <w:rPr>
                <w:rFonts w:ascii="ArialMT" w:hAnsi="ArialMT"/>
                <w:color w:val="000000"/>
              </w:rPr>
              <w:t xml:space="preserve"> / 140-143 / 2013</w:t>
            </w:r>
            <w:r w:rsidR="00852B30" w:rsidRPr="009319B7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 xml:space="preserve">(not in </w:t>
            </w:r>
            <w:r w:rsidR="00852B30">
              <w:rPr>
                <w:rFonts w:ascii="Arial-BoldMT" w:eastAsia="Times New Roman" w:hAnsi="Arial-BoldMT" w:cs="Times New Roman"/>
                <w:b/>
                <w:bCs/>
                <w:color w:val="FF0000"/>
                <w:sz w:val="16"/>
                <w:szCs w:val="16"/>
                <w:shd w:val="clear" w:color="auto" w:fill="FFFFFF"/>
                <w:lang w:eastAsia="en-IN" w:bidi="hi-IN"/>
              </w:rPr>
              <w:t>google scholar</w:t>
            </w:r>
            <w:r w:rsidR="00852B30">
              <w:rPr>
                <w:rFonts w:ascii="Arial-BoldMT" w:hAnsi="Arial-BoldMT"/>
                <w:b/>
                <w:bCs/>
                <w:color w:val="FF0000"/>
                <w:sz w:val="16"/>
                <w:szCs w:val="16"/>
                <w:shd w:val="clear" w:color="auto" w:fill="FFFFFF"/>
              </w:rPr>
              <w:t>)</w:t>
            </w:r>
          </w:p>
          <w:p w14:paraId="38852CF2" w14:textId="109EDCB0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  <w:p w14:paraId="367CE896" w14:textId="629CE835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5448C" w:rsidRPr="005A4481" w14:paraId="372CBE16" w14:textId="77777777" w:rsidTr="005A4481">
        <w:tc>
          <w:tcPr>
            <w:tcW w:w="535" w:type="dxa"/>
            <w:shd w:val="clear" w:color="auto" w:fill="auto"/>
          </w:tcPr>
          <w:p w14:paraId="4DBB4F4D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6</w:t>
            </w:r>
          </w:p>
        </w:tc>
        <w:tc>
          <w:tcPr>
            <w:tcW w:w="9057" w:type="dxa"/>
            <w:shd w:val="clear" w:color="auto" w:fill="auto"/>
          </w:tcPr>
          <w:p w14:paraId="405A350D" w14:textId="652782FA" w:rsidR="00852B30" w:rsidRPr="00852B30" w:rsidRDefault="0021424A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Meenakshi Tripathi, M.S. Gaur, V. Laxmi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Simulating Snooze Attack on LEACH in WSN" Third International Conference on Computer Science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Engineering and Applications by AIRCC at Delhi / 393-399 / 2013</w:t>
            </w:r>
          </w:p>
          <w:p w14:paraId="6A0ABE7E" w14:textId="5FB1FFA0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59E070B1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25A779D2" w14:textId="77777777" w:rsidR="004668BC" w:rsidRPr="005A4481" w:rsidRDefault="004668B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5212D2C5" w14:textId="125017A3" w:rsidR="004668BC" w:rsidRPr="005A4481" w:rsidRDefault="004668B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5448C" w:rsidRPr="005A4481" w14:paraId="6A5BA672" w14:textId="77777777" w:rsidTr="005A4481">
        <w:tc>
          <w:tcPr>
            <w:tcW w:w="535" w:type="dxa"/>
            <w:shd w:val="clear" w:color="auto" w:fill="auto"/>
          </w:tcPr>
          <w:p w14:paraId="4A8528C2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lastRenderedPageBreak/>
              <w:t>7</w:t>
            </w:r>
          </w:p>
        </w:tc>
        <w:tc>
          <w:tcPr>
            <w:tcW w:w="9057" w:type="dxa"/>
            <w:shd w:val="clear" w:color="auto" w:fill="auto"/>
          </w:tcPr>
          <w:p w14:paraId="11A6E154" w14:textId="4C856BDB" w:rsidR="00852B30" w:rsidRPr="00852B30" w:rsidRDefault="0021424A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Meenakshi Tripathi, M.S. Gaur, V. Laxmi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Comparing the Impact of Black Hole and Gray Hole Attack on LEACH in </w:t>
            </w:r>
            <w:proofErr w:type="gram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WSN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 International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Symposium on Intelligent Systems Techniques for Ad Hoc and Wireless Sensor Networks by Elsevier at Canada / 1101-1107 / 2013</w:t>
            </w:r>
          </w:p>
          <w:p w14:paraId="16D57940" w14:textId="4A1F1FCB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5D644298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5448C" w:rsidRPr="005A4481" w14:paraId="1160CF09" w14:textId="77777777" w:rsidTr="005A4481">
        <w:tc>
          <w:tcPr>
            <w:tcW w:w="535" w:type="dxa"/>
            <w:shd w:val="clear" w:color="auto" w:fill="auto"/>
          </w:tcPr>
          <w:p w14:paraId="590D4C76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8</w:t>
            </w:r>
          </w:p>
        </w:tc>
        <w:tc>
          <w:tcPr>
            <w:tcW w:w="9057" w:type="dxa"/>
            <w:shd w:val="clear" w:color="auto" w:fill="auto"/>
          </w:tcPr>
          <w:p w14:paraId="3A1B6BF1" w14:textId="07B71D6B" w:rsidR="00852B30" w:rsidRPr="00852B30" w:rsidRDefault="0021424A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Meenakshi Tripathi, M.S. Gaur, V. Laxmi and R.B. Battula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 xml:space="preserve">Energy Efficient LEACH-C Protocol for Wireless Sensor </w:t>
            </w:r>
            <w:proofErr w:type="gramStart"/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Network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 International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 Conference on Information Technology in Signal and Image Processing (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iTSiP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) by IET Digital Library at Mumbai / 46-51 / 2013</w:t>
            </w:r>
          </w:p>
          <w:p w14:paraId="211277AB" w14:textId="4908CB73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71C799B6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  <w:tr w:rsidR="00B5448C" w:rsidRPr="005A4481" w14:paraId="1DF132A2" w14:textId="77777777" w:rsidTr="005A4481">
        <w:tc>
          <w:tcPr>
            <w:tcW w:w="535" w:type="dxa"/>
            <w:shd w:val="clear" w:color="auto" w:fill="auto"/>
          </w:tcPr>
          <w:p w14:paraId="49F33FBF" w14:textId="77777777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9</w:t>
            </w:r>
          </w:p>
        </w:tc>
        <w:tc>
          <w:tcPr>
            <w:tcW w:w="9057" w:type="dxa"/>
            <w:shd w:val="clear" w:color="auto" w:fill="auto"/>
          </w:tcPr>
          <w:p w14:paraId="7EA34765" w14:textId="25C84BD5" w:rsidR="00852B30" w:rsidRPr="00852B30" w:rsidRDefault="0021424A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Meenakshi Tripathi, M.S. Gaur, V. Laxmi and R.B. Battula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Energy Efficient Clustered Routing for Wireless Sensor Network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IEEE 9th International Conference on Mobile Ad-Hoc and Sensor Networks by IEEE at Dalian, China / 330-335 / 2013</w:t>
            </w:r>
          </w:p>
          <w:p w14:paraId="32E71A64" w14:textId="58F6F78F" w:rsidR="00B5448C" w:rsidRPr="005A4481" w:rsidRDefault="00B5448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5027B254" w14:textId="5933CA5C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</w:tbl>
    <w:p w14:paraId="08A98165" w14:textId="69D5C200" w:rsidR="00B5448C" w:rsidRDefault="00B5448C" w:rsidP="004668BC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</w:p>
    <w:p w14:paraId="00B3C04A" w14:textId="35E3FAA8" w:rsidR="00902D8F" w:rsidRDefault="00902D8F" w:rsidP="004668BC">
      <w:pPr>
        <w:pStyle w:val="ListParagraph"/>
        <w:jc w:val="center"/>
        <w:rPr>
          <w:rFonts w:ascii="Arial-BoldMT" w:hAnsi="Arial-BoldMT" w:cs="Times New Roman"/>
          <w:b/>
          <w:sz w:val="24"/>
          <w:szCs w:val="24"/>
          <w:shd w:val="clear" w:color="auto" w:fill="FFFFFF"/>
        </w:rPr>
      </w:pPr>
      <w:r w:rsidRPr="0021424A">
        <w:rPr>
          <w:rFonts w:ascii="Arial-BoldMT" w:hAnsi="Arial-BoldMT" w:cs="Times New Roman"/>
          <w:b/>
          <w:sz w:val="24"/>
          <w:szCs w:val="24"/>
          <w:shd w:val="clear" w:color="auto" w:fill="FFFFFF"/>
        </w:rPr>
        <w:t>201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35"/>
        <w:gridCol w:w="9057"/>
      </w:tblGrid>
      <w:tr w:rsidR="0021424A" w:rsidRPr="005A4481" w14:paraId="68709D39" w14:textId="77777777" w:rsidTr="005A4481">
        <w:tc>
          <w:tcPr>
            <w:tcW w:w="535" w:type="dxa"/>
            <w:shd w:val="clear" w:color="auto" w:fill="auto"/>
          </w:tcPr>
          <w:p w14:paraId="4DAFDD7F" w14:textId="77777777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1</w:t>
            </w:r>
          </w:p>
        </w:tc>
        <w:tc>
          <w:tcPr>
            <w:tcW w:w="9057" w:type="dxa"/>
            <w:shd w:val="clear" w:color="auto" w:fill="auto"/>
          </w:tcPr>
          <w:p w14:paraId="49E571A1" w14:textId="77777777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Meenakshi Tripathi, M.S. Gaur, V. Laxm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Analysis of effects of Mobility and Active Route Timeout between Sensor Nodes in Wireless Sensor Networks</w:t>
            </w:r>
            <w:r w:rsidRPr="005A4481">
              <w:rPr>
                <w:rFonts w:ascii="ArialMT" w:hAnsi="ArialMT"/>
                <w:color w:val="000000"/>
              </w:rPr>
              <w:t>, Special Issue of International Journal of Computer Applications on Wireless Communication and Mobile Networks Volume :5 / 22-25 / 2012</w:t>
            </w:r>
          </w:p>
          <w:p w14:paraId="6A08A361" w14:textId="0C76F018" w:rsidR="004668BC" w:rsidRPr="005A4481" w:rsidRDefault="004668B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21424A" w:rsidRPr="005A4481" w14:paraId="75237A85" w14:textId="77777777" w:rsidTr="005A4481">
        <w:tc>
          <w:tcPr>
            <w:tcW w:w="535" w:type="dxa"/>
            <w:shd w:val="clear" w:color="auto" w:fill="auto"/>
          </w:tcPr>
          <w:p w14:paraId="434C7D82" w14:textId="77777777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2</w:t>
            </w:r>
          </w:p>
        </w:tc>
        <w:tc>
          <w:tcPr>
            <w:tcW w:w="9057" w:type="dxa"/>
            <w:shd w:val="clear" w:color="auto" w:fill="auto"/>
          </w:tcPr>
          <w:p w14:paraId="2E39A78D" w14:textId="77777777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  <w:r w:rsidRPr="005A4481">
              <w:rPr>
                <w:rFonts w:ascii="ArialMT" w:hAnsi="ArialMT"/>
                <w:color w:val="000000"/>
              </w:rPr>
              <w:t xml:space="preserve">Vinod Kumar Jatav, Meenakshi Tripathi, MS Gaur, Vijay Laxmi: </w:t>
            </w:r>
            <w:r w:rsidRPr="005A4481">
              <w:rPr>
                <w:rFonts w:ascii="ArialMT" w:hAnsi="ArialMT"/>
                <w:b/>
                <w:bCs/>
                <w:color w:val="000000"/>
              </w:rPr>
              <w:t>Wireless sensor networks: Attack models and detection</w:t>
            </w:r>
            <w:r w:rsidRPr="005A4481">
              <w:rPr>
                <w:rFonts w:ascii="ArialMT" w:hAnsi="ArialMT"/>
                <w:color w:val="000000"/>
              </w:rPr>
              <w:t xml:space="preserve"> , Proceedings of IACSIT Hong Kong Conferences Volume :30 / 144-150 / 2012</w:t>
            </w:r>
          </w:p>
          <w:p w14:paraId="51C10682" w14:textId="02450E13" w:rsidR="004668BC" w:rsidRPr="005A4481" w:rsidRDefault="004668BC" w:rsidP="005A4481">
            <w:pPr>
              <w:spacing w:line="240" w:lineRule="auto"/>
              <w:jc w:val="both"/>
              <w:rPr>
                <w:rFonts w:ascii="ArialMT" w:hAnsi="ArialMT"/>
                <w:color w:val="000000"/>
              </w:rPr>
            </w:pPr>
          </w:p>
        </w:tc>
      </w:tr>
      <w:tr w:rsidR="0021424A" w:rsidRPr="005A4481" w14:paraId="1B111E62" w14:textId="77777777" w:rsidTr="005A4481">
        <w:tc>
          <w:tcPr>
            <w:tcW w:w="535" w:type="dxa"/>
            <w:shd w:val="clear" w:color="auto" w:fill="auto"/>
          </w:tcPr>
          <w:p w14:paraId="6D204397" w14:textId="77777777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/>
              </w:rPr>
            </w:pPr>
            <w:r w:rsidRPr="005A4481">
              <w:rPr>
                <w:rFonts w:ascii="ArialMT" w:hAnsi="ArialMT"/>
              </w:rPr>
              <w:t>3</w:t>
            </w:r>
          </w:p>
        </w:tc>
        <w:tc>
          <w:tcPr>
            <w:tcW w:w="9057" w:type="dxa"/>
            <w:shd w:val="clear" w:color="auto" w:fill="auto"/>
          </w:tcPr>
          <w:p w14:paraId="346EAA3C" w14:textId="30C8C10E" w:rsidR="00852B30" w:rsidRPr="00852B30" w:rsidRDefault="004668BC" w:rsidP="00852B30">
            <w:pPr>
              <w:spacing w:line="240" w:lineRule="auto"/>
              <w:jc w:val="both"/>
              <w:rPr>
                <w:rFonts w:ascii="ArialMT" w:hAnsi="ArialMT" w:cs="Arial"/>
                <w:shd w:val="clear" w:color="auto" w:fill="FFFFFF"/>
              </w:rPr>
            </w:pP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Meenakshi Tripathi, Rohit K. </w:t>
            </w:r>
            <w:proofErr w:type="spell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Batwara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, M.S. </w:t>
            </w:r>
            <w:proofErr w:type="spellStart"/>
            <w:proofErr w:type="gramStart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Gaur,V</w:t>
            </w:r>
            <w:proofErr w:type="gram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.Laxmi</w:t>
            </w:r>
            <w:proofErr w:type="spellEnd"/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 xml:space="preserve">: </w:t>
            </w:r>
            <w:r w:rsidRPr="005A4481">
              <w:rPr>
                <w:rFonts w:ascii="ArialMT" w:hAnsi="ArialMT" w:cs="Arial"/>
                <w:b/>
                <w:bCs/>
                <w:color w:val="000000"/>
                <w:shd w:val="clear" w:color="auto" w:fill="FFFFFF"/>
              </w:rPr>
              <w:t>An Approach for Prolonging the Life Time of Wireless Sensor Network</w:t>
            </w:r>
            <w:r w:rsidRPr="005A4481">
              <w:rPr>
                <w:rFonts w:ascii="ArialMT" w:hAnsi="ArialMT" w:cs="Arial"/>
                <w:color w:val="000000"/>
                <w:shd w:val="clear" w:color="auto" w:fill="FFFFFF"/>
              </w:rPr>
              <w:t>,  2012 International Conference on Information and Computer Networks by IACSIT Press Singapore at Singapore / 264-268 / 2012</w:t>
            </w:r>
          </w:p>
          <w:p w14:paraId="7250497D" w14:textId="14858EB3" w:rsidR="0021424A" w:rsidRPr="005A4481" w:rsidRDefault="0021424A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  <w:p w14:paraId="394B5BE4" w14:textId="74DD8BFC" w:rsidR="004668BC" w:rsidRPr="005A4481" w:rsidRDefault="004668BC" w:rsidP="005A4481">
            <w:pPr>
              <w:spacing w:line="240" w:lineRule="auto"/>
              <w:jc w:val="both"/>
              <w:rPr>
                <w:rFonts w:ascii="ArialMT" w:hAnsi="ArialMT" w:cs="Arial"/>
                <w:color w:val="000000"/>
                <w:shd w:val="clear" w:color="auto" w:fill="FFFFFF"/>
              </w:rPr>
            </w:pPr>
          </w:p>
        </w:tc>
      </w:tr>
    </w:tbl>
    <w:p w14:paraId="0613CA35" w14:textId="77777777" w:rsidR="0021424A" w:rsidRPr="0021424A" w:rsidRDefault="0021424A" w:rsidP="004668BC">
      <w:pPr>
        <w:pStyle w:val="ListParagraph"/>
        <w:jc w:val="both"/>
        <w:rPr>
          <w:rFonts w:ascii="Arial-BoldMT" w:hAnsi="Arial-BoldMT" w:cs="Times New Roman"/>
          <w:b/>
          <w:sz w:val="24"/>
          <w:szCs w:val="24"/>
          <w:shd w:val="clear" w:color="auto" w:fill="FFFFFF"/>
        </w:rPr>
      </w:pPr>
    </w:p>
    <w:p w14:paraId="65D4CA54" w14:textId="77777777" w:rsidR="00587107" w:rsidRPr="00C47486" w:rsidRDefault="00587107" w:rsidP="004668BC">
      <w:pPr>
        <w:pStyle w:val="ListParagraph"/>
        <w:ind w:left="644"/>
        <w:jc w:val="both"/>
        <w:rPr>
          <w:rFonts w:ascii="ArialMT" w:hAnsi="ArialMT" w:cs="Times New Roman"/>
          <w:b/>
          <w:shd w:val="clear" w:color="auto" w:fill="FFFFFF"/>
        </w:rPr>
      </w:pPr>
    </w:p>
    <w:p w14:paraId="57E23EFF" w14:textId="42D4378E" w:rsidR="008C5065" w:rsidRPr="00912C49" w:rsidRDefault="00C47486" w:rsidP="00910FD9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4668BC">
        <w:rPr>
          <w:rFonts w:ascii="ArialMT" w:hAnsi="ArialMT" w:cs="Times New Roman"/>
          <w:color w:val="000000"/>
        </w:rPr>
        <w:t xml:space="preserve">For more information please refer to </w:t>
      </w:r>
      <w:r w:rsidRPr="004668BC">
        <w:rPr>
          <w:rStyle w:val="HTMLTypewriter"/>
          <w:rFonts w:ascii="ArialMT" w:hAnsi="ArialMT" w:cs="Times New Roman"/>
          <w:bCs/>
          <w:color w:val="000000"/>
          <w:sz w:val="22"/>
          <w:szCs w:val="22"/>
        </w:rPr>
        <w:t xml:space="preserve">[Ref: </w:t>
      </w:r>
      <w:r w:rsidRPr="004668BC">
        <w:rPr>
          <w:rFonts w:ascii="ArialMT" w:hAnsi="ArialMT"/>
        </w:rPr>
        <w:t>https://orcid.org/0000-0002-6559-5151]</w:t>
      </w:r>
    </w:p>
    <w:sectPr w:rsidR="008C5065" w:rsidRPr="00912C49" w:rsidSect="006D12CA">
      <w:pgSz w:w="11906" w:h="16838" w:code="9"/>
      <w:pgMar w:top="720" w:right="1152" w:bottom="72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0F1E76" w14:textId="77777777" w:rsidR="002319ED" w:rsidRDefault="002319ED" w:rsidP="001314B9">
      <w:pPr>
        <w:spacing w:line="240" w:lineRule="auto"/>
      </w:pPr>
      <w:r>
        <w:separator/>
      </w:r>
    </w:p>
  </w:endnote>
  <w:endnote w:type="continuationSeparator" w:id="0">
    <w:p w14:paraId="3E9665E0" w14:textId="77777777" w:rsidR="002319ED" w:rsidRDefault="002319ED" w:rsidP="001314B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,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47B09A" w14:textId="77777777" w:rsidR="002319ED" w:rsidRDefault="002319ED" w:rsidP="001314B9">
      <w:pPr>
        <w:spacing w:line="240" w:lineRule="auto"/>
      </w:pPr>
      <w:r>
        <w:separator/>
      </w:r>
    </w:p>
  </w:footnote>
  <w:footnote w:type="continuationSeparator" w:id="0">
    <w:p w14:paraId="4A126007" w14:textId="77777777" w:rsidR="002319ED" w:rsidRDefault="002319ED" w:rsidP="001314B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141D6"/>
    <w:multiLevelType w:val="hybridMultilevel"/>
    <w:tmpl w:val="FF3677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4533F"/>
    <w:multiLevelType w:val="multilevel"/>
    <w:tmpl w:val="C80E7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B77CF6"/>
    <w:multiLevelType w:val="hybridMultilevel"/>
    <w:tmpl w:val="8A7C54AA"/>
    <w:lvl w:ilvl="0" w:tplc="40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AA22CCC"/>
    <w:multiLevelType w:val="hybridMultilevel"/>
    <w:tmpl w:val="B28E74A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0714E"/>
    <w:multiLevelType w:val="hybridMultilevel"/>
    <w:tmpl w:val="149C19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B913A7"/>
    <w:multiLevelType w:val="hybridMultilevel"/>
    <w:tmpl w:val="27543C2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7C7E19"/>
    <w:multiLevelType w:val="hybridMultilevel"/>
    <w:tmpl w:val="A63CCE7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B281F"/>
    <w:multiLevelType w:val="multilevel"/>
    <w:tmpl w:val="B6067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976B71"/>
    <w:multiLevelType w:val="hybridMultilevel"/>
    <w:tmpl w:val="4A4800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346C0A"/>
    <w:multiLevelType w:val="hybridMultilevel"/>
    <w:tmpl w:val="F154E796"/>
    <w:lvl w:ilvl="0" w:tplc="40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2B4105E4"/>
    <w:multiLevelType w:val="multilevel"/>
    <w:tmpl w:val="3A786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D055F61"/>
    <w:multiLevelType w:val="multilevel"/>
    <w:tmpl w:val="8A00A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F7C5C19"/>
    <w:multiLevelType w:val="hybridMultilevel"/>
    <w:tmpl w:val="947600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0D">
      <w:start w:val="1"/>
      <w:numFmt w:val="bullet"/>
      <w:lvlText w:val="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43E55"/>
    <w:multiLevelType w:val="hybridMultilevel"/>
    <w:tmpl w:val="0F0A6F9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E378BF"/>
    <w:multiLevelType w:val="hybridMultilevel"/>
    <w:tmpl w:val="276246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A03B8F"/>
    <w:multiLevelType w:val="hybridMultilevel"/>
    <w:tmpl w:val="F4645F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1B6931"/>
    <w:multiLevelType w:val="hybridMultilevel"/>
    <w:tmpl w:val="3F368CC2"/>
    <w:lvl w:ilvl="0" w:tplc="91A4DCFA">
      <w:start w:val="1"/>
      <w:numFmt w:val="decimal"/>
      <w:lvlText w:val="%1."/>
      <w:lvlJc w:val="left"/>
      <w:pPr>
        <w:ind w:left="644" w:hanging="360"/>
      </w:pPr>
      <w:rPr>
        <w:b w:val="0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9E463A"/>
    <w:multiLevelType w:val="hybridMultilevel"/>
    <w:tmpl w:val="C7EAEAE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0025F63"/>
    <w:multiLevelType w:val="hybridMultilevel"/>
    <w:tmpl w:val="602CF26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D">
      <w:start w:val="1"/>
      <w:numFmt w:val="bullet"/>
      <w:lvlText w:val="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67AD0"/>
    <w:multiLevelType w:val="hybridMultilevel"/>
    <w:tmpl w:val="D38AE63E"/>
    <w:lvl w:ilvl="0" w:tplc="541A03B2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703038"/>
    <w:multiLevelType w:val="hybridMultilevel"/>
    <w:tmpl w:val="3F54D5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B873ED"/>
    <w:multiLevelType w:val="hybridMultilevel"/>
    <w:tmpl w:val="1C16DD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8E0523"/>
    <w:multiLevelType w:val="hybridMultilevel"/>
    <w:tmpl w:val="5A1A14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41249"/>
    <w:multiLevelType w:val="hybridMultilevel"/>
    <w:tmpl w:val="4CB418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B36D4"/>
    <w:multiLevelType w:val="hybridMultilevel"/>
    <w:tmpl w:val="201E93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9956BA"/>
    <w:multiLevelType w:val="hybridMultilevel"/>
    <w:tmpl w:val="D0C6F1E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7F2EC4"/>
    <w:multiLevelType w:val="hybridMultilevel"/>
    <w:tmpl w:val="C58E8B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CE7AD9"/>
    <w:multiLevelType w:val="hybridMultilevel"/>
    <w:tmpl w:val="3B84B0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904EF2"/>
    <w:multiLevelType w:val="hybridMultilevel"/>
    <w:tmpl w:val="B6F691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ED7F62"/>
    <w:multiLevelType w:val="hybridMultilevel"/>
    <w:tmpl w:val="54AE2D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5F0078"/>
    <w:multiLevelType w:val="hybridMultilevel"/>
    <w:tmpl w:val="7624C9A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03778DE"/>
    <w:multiLevelType w:val="hybridMultilevel"/>
    <w:tmpl w:val="EE469A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DB54F7"/>
    <w:multiLevelType w:val="hybridMultilevel"/>
    <w:tmpl w:val="AE1A999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CF3D92"/>
    <w:multiLevelType w:val="hybridMultilevel"/>
    <w:tmpl w:val="96B06A8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194741"/>
    <w:multiLevelType w:val="hybridMultilevel"/>
    <w:tmpl w:val="726E79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1B4BEF"/>
    <w:multiLevelType w:val="hybridMultilevel"/>
    <w:tmpl w:val="AACA7C6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724848"/>
    <w:multiLevelType w:val="hybridMultilevel"/>
    <w:tmpl w:val="B35C4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AF2A66"/>
    <w:multiLevelType w:val="hybridMultilevel"/>
    <w:tmpl w:val="F2D21A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43406B7A">
      <w:start w:val="2"/>
      <w:numFmt w:val="bullet"/>
      <w:lvlText w:val="-"/>
      <w:lvlJc w:val="left"/>
      <w:pPr>
        <w:ind w:left="2880" w:hanging="360"/>
      </w:pPr>
      <w:rPr>
        <w:rFonts w:ascii="Times New Roman" w:eastAsia="Calibri" w:hAnsi="Times New Roman" w:cs="Times New Roman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642D28"/>
    <w:multiLevelType w:val="hybridMultilevel"/>
    <w:tmpl w:val="3954959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ECA6A50"/>
    <w:multiLevelType w:val="hybridMultilevel"/>
    <w:tmpl w:val="A8DEEB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1085112">
    <w:abstractNumId w:val="4"/>
  </w:num>
  <w:num w:numId="2" w16cid:durableId="526215427">
    <w:abstractNumId w:val="10"/>
  </w:num>
  <w:num w:numId="3" w16cid:durableId="1004821240">
    <w:abstractNumId w:val="12"/>
  </w:num>
  <w:num w:numId="4" w16cid:durableId="1449009606">
    <w:abstractNumId w:val="36"/>
  </w:num>
  <w:num w:numId="5" w16cid:durableId="2092700792">
    <w:abstractNumId w:val="3"/>
  </w:num>
  <w:num w:numId="6" w16cid:durableId="983511212">
    <w:abstractNumId w:val="6"/>
  </w:num>
  <w:num w:numId="7" w16cid:durableId="40637687">
    <w:abstractNumId w:val="28"/>
  </w:num>
  <w:num w:numId="8" w16cid:durableId="1672561996">
    <w:abstractNumId w:val="22"/>
  </w:num>
  <w:num w:numId="9" w16cid:durableId="499123417">
    <w:abstractNumId w:val="11"/>
  </w:num>
  <w:num w:numId="10" w16cid:durableId="1953853813">
    <w:abstractNumId w:val="1"/>
  </w:num>
  <w:num w:numId="11" w16cid:durableId="207421759">
    <w:abstractNumId w:val="21"/>
  </w:num>
  <w:num w:numId="12" w16cid:durableId="65417486">
    <w:abstractNumId w:val="13"/>
  </w:num>
  <w:num w:numId="13" w16cid:durableId="1097796205">
    <w:abstractNumId w:val="7"/>
  </w:num>
  <w:num w:numId="14" w16cid:durableId="2082827414">
    <w:abstractNumId w:val="5"/>
  </w:num>
  <w:num w:numId="15" w16cid:durableId="670136632">
    <w:abstractNumId w:val="37"/>
  </w:num>
  <w:num w:numId="16" w16cid:durableId="1549685376">
    <w:abstractNumId w:val="32"/>
  </w:num>
  <w:num w:numId="17" w16cid:durableId="2075348936">
    <w:abstractNumId w:val="29"/>
  </w:num>
  <w:num w:numId="18" w16cid:durableId="282462246">
    <w:abstractNumId w:val="35"/>
  </w:num>
  <w:num w:numId="19" w16cid:durableId="239491249">
    <w:abstractNumId w:val="24"/>
  </w:num>
  <w:num w:numId="20" w16cid:durableId="612370514">
    <w:abstractNumId w:val="20"/>
  </w:num>
  <w:num w:numId="21" w16cid:durableId="1966960510">
    <w:abstractNumId w:val="26"/>
  </w:num>
  <w:num w:numId="22" w16cid:durableId="11541779">
    <w:abstractNumId w:val="33"/>
  </w:num>
  <w:num w:numId="23" w16cid:durableId="346098414">
    <w:abstractNumId w:val="18"/>
  </w:num>
  <w:num w:numId="24" w16cid:durableId="602766818">
    <w:abstractNumId w:val="16"/>
  </w:num>
  <w:num w:numId="25" w16cid:durableId="371736452">
    <w:abstractNumId w:val="27"/>
  </w:num>
  <w:num w:numId="26" w16cid:durableId="745422326">
    <w:abstractNumId w:val="15"/>
  </w:num>
  <w:num w:numId="27" w16cid:durableId="1602031236">
    <w:abstractNumId w:val="30"/>
  </w:num>
  <w:num w:numId="28" w16cid:durableId="1252740467">
    <w:abstractNumId w:val="17"/>
  </w:num>
  <w:num w:numId="29" w16cid:durableId="1163468648">
    <w:abstractNumId w:val="34"/>
  </w:num>
  <w:num w:numId="30" w16cid:durableId="1208688818">
    <w:abstractNumId w:val="38"/>
  </w:num>
  <w:num w:numId="31" w16cid:durableId="60608001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470786073">
    <w:abstractNumId w:val="19"/>
  </w:num>
  <w:num w:numId="33" w16cid:durableId="749155354">
    <w:abstractNumId w:val="14"/>
  </w:num>
  <w:num w:numId="34" w16cid:durableId="1564948155">
    <w:abstractNumId w:val="8"/>
  </w:num>
  <w:num w:numId="35" w16cid:durableId="1784811867">
    <w:abstractNumId w:val="2"/>
  </w:num>
  <w:num w:numId="36" w16cid:durableId="1876691942">
    <w:abstractNumId w:val="9"/>
  </w:num>
  <w:num w:numId="37" w16cid:durableId="783764921">
    <w:abstractNumId w:val="31"/>
  </w:num>
  <w:num w:numId="38" w16cid:durableId="620696393">
    <w:abstractNumId w:val="39"/>
  </w:num>
  <w:num w:numId="39" w16cid:durableId="487481822">
    <w:abstractNumId w:val="25"/>
  </w:num>
  <w:num w:numId="40" w16cid:durableId="1344405793">
    <w:abstractNumId w:val="0"/>
  </w:num>
  <w:num w:numId="41" w16cid:durableId="1551303161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xNDAwMTMzMTQxtDRU0lEKTi0uzszPAykwrAUAYpldGSwAAAA="/>
  </w:docVars>
  <w:rsids>
    <w:rsidRoot w:val="002A23E2"/>
    <w:rsid w:val="0000019C"/>
    <w:rsid w:val="00000494"/>
    <w:rsid w:val="000020C2"/>
    <w:rsid w:val="00002BC2"/>
    <w:rsid w:val="00002E09"/>
    <w:rsid w:val="000030DB"/>
    <w:rsid w:val="00006FE9"/>
    <w:rsid w:val="00007031"/>
    <w:rsid w:val="00007579"/>
    <w:rsid w:val="000075F8"/>
    <w:rsid w:val="00010045"/>
    <w:rsid w:val="000107B3"/>
    <w:rsid w:val="00010818"/>
    <w:rsid w:val="0001097F"/>
    <w:rsid w:val="00010C7D"/>
    <w:rsid w:val="00010F3C"/>
    <w:rsid w:val="00011E8A"/>
    <w:rsid w:val="00012782"/>
    <w:rsid w:val="0001322D"/>
    <w:rsid w:val="00013BF2"/>
    <w:rsid w:val="0001488C"/>
    <w:rsid w:val="00014E64"/>
    <w:rsid w:val="00015442"/>
    <w:rsid w:val="00016026"/>
    <w:rsid w:val="00016049"/>
    <w:rsid w:val="00016520"/>
    <w:rsid w:val="00017352"/>
    <w:rsid w:val="00017BA0"/>
    <w:rsid w:val="00017EF0"/>
    <w:rsid w:val="0002016C"/>
    <w:rsid w:val="0002035B"/>
    <w:rsid w:val="000210AD"/>
    <w:rsid w:val="00021FC2"/>
    <w:rsid w:val="000224F8"/>
    <w:rsid w:val="000229A0"/>
    <w:rsid w:val="000230EC"/>
    <w:rsid w:val="00023DC4"/>
    <w:rsid w:val="000248B4"/>
    <w:rsid w:val="00024D94"/>
    <w:rsid w:val="00025D87"/>
    <w:rsid w:val="0002641C"/>
    <w:rsid w:val="0002661D"/>
    <w:rsid w:val="0002695D"/>
    <w:rsid w:val="00030CBA"/>
    <w:rsid w:val="00031CCC"/>
    <w:rsid w:val="00032DAF"/>
    <w:rsid w:val="00032F85"/>
    <w:rsid w:val="00033317"/>
    <w:rsid w:val="00033A70"/>
    <w:rsid w:val="00034024"/>
    <w:rsid w:val="00034BBD"/>
    <w:rsid w:val="00034BEA"/>
    <w:rsid w:val="00034C20"/>
    <w:rsid w:val="00035473"/>
    <w:rsid w:val="000370D4"/>
    <w:rsid w:val="00037697"/>
    <w:rsid w:val="000378A6"/>
    <w:rsid w:val="000403AE"/>
    <w:rsid w:val="000410C2"/>
    <w:rsid w:val="000417D5"/>
    <w:rsid w:val="000418D6"/>
    <w:rsid w:val="00041BD3"/>
    <w:rsid w:val="00042C18"/>
    <w:rsid w:val="00043AE3"/>
    <w:rsid w:val="00044AA2"/>
    <w:rsid w:val="00044DEA"/>
    <w:rsid w:val="00045C89"/>
    <w:rsid w:val="00046526"/>
    <w:rsid w:val="00046C2B"/>
    <w:rsid w:val="00047291"/>
    <w:rsid w:val="00047DA0"/>
    <w:rsid w:val="00050194"/>
    <w:rsid w:val="00051803"/>
    <w:rsid w:val="00052115"/>
    <w:rsid w:val="000522BB"/>
    <w:rsid w:val="00052687"/>
    <w:rsid w:val="00052CF7"/>
    <w:rsid w:val="00052EF7"/>
    <w:rsid w:val="00052F2C"/>
    <w:rsid w:val="00052FCA"/>
    <w:rsid w:val="00053238"/>
    <w:rsid w:val="00053C5E"/>
    <w:rsid w:val="0005450E"/>
    <w:rsid w:val="00054886"/>
    <w:rsid w:val="000553CA"/>
    <w:rsid w:val="0005552C"/>
    <w:rsid w:val="000557C5"/>
    <w:rsid w:val="0005658D"/>
    <w:rsid w:val="00056A5E"/>
    <w:rsid w:val="00056FDF"/>
    <w:rsid w:val="000573C6"/>
    <w:rsid w:val="000575D7"/>
    <w:rsid w:val="00057F26"/>
    <w:rsid w:val="00060BEB"/>
    <w:rsid w:val="000613A8"/>
    <w:rsid w:val="00062957"/>
    <w:rsid w:val="00062CD7"/>
    <w:rsid w:val="000632FC"/>
    <w:rsid w:val="00063653"/>
    <w:rsid w:val="000638E1"/>
    <w:rsid w:val="00064AF4"/>
    <w:rsid w:val="000653B8"/>
    <w:rsid w:val="00065D4E"/>
    <w:rsid w:val="0006601F"/>
    <w:rsid w:val="000664F4"/>
    <w:rsid w:val="0006783F"/>
    <w:rsid w:val="000679C7"/>
    <w:rsid w:val="00067A24"/>
    <w:rsid w:val="00067CF2"/>
    <w:rsid w:val="00071509"/>
    <w:rsid w:val="00072AB3"/>
    <w:rsid w:val="000742A0"/>
    <w:rsid w:val="00074A4B"/>
    <w:rsid w:val="00075182"/>
    <w:rsid w:val="00075238"/>
    <w:rsid w:val="000757F5"/>
    <w:rsid w:val="000763A5"/>
    <w:rsid w:val="00076431"/>
    <w:rsid w:val="00076517"/>
    <w:rsid w:val="0007783F"/>
    <w:rsid w:val="00080E06"/>
    <w:rsid w:val="00080ED0"/>
    <w:rsid w:val="000825C6"/>
    <w:rsid w:val="00082895"/>
    <w:rsid w:val="00083763"/>
    <w:rsid w:val="0008380E"/>
    <w:rsid w:val="00084042"/>
    <w:rsid w:val="000841E7"/>
    <w:rsid w:val="0008746A"/>
    <w:rsid w:val="00087B79"/>
    <w:rsid w:val="00087F2D"/>
    <w:rsid w:val="0009055D"/>
    <w:rsid w:val="000913E0"/>
    <w:rsid w:val="00091500"/>
    <w:rsid w:val="00091FA3"/>
    <w:rsid w:val="000920D5"/>
    <w:rsid w:val="000920F1"/>
    <w:rsid w:val="000929A6"/>
    <w:rsid w:val="00093ADD"/>
    <w:rsid w:val="0009437A"/>
    <w:rsid w:val="00094A2E"/>
    <w:rsid w:val="00094A86"/>
    <w:rsid w:val="00094ACE"/>
    <w:rsid w:val="00094B60"/>
    <w:rsid w:val="00094CFB"/>
    <w:rsid w:val="00094F7A"/>
    <w:rsid w:val="000963E5"/>
    <w:rsid w:val="0009657F"/>
    <w:rsid w:val="00096685"/>
    <w:rsid w:val="00096A81"/>
    <w:rsid w:val="00096D7A"/>
    <w:rsid w:val="000973B4"/>
    <w:rsid w:val="00097BA0"/>
    <w:rsid w:val="00097F05"/>
    <w:rsid w:val="000A0896"/>
    <w:rsid w:val="000A0ABF"/>
    <w:rsid w:val="000A13B2"/>
    <w:rsid w:val="000A15FC"/>
    <w:rsid w:val="000A250B"/>
    <w:rsid w:val="000A277D"/>
    <w:rsid w:val="000A419B"/>
    <w:rsid w:val="000A46DD"/>
    <w:rsid w:val="000A4DED"/>
    <w:rsid w:val="000A66F4"/>
    <w:rsid w:val="000A690A"/>
    <w:rsid w:val="000A69FF"/>
    <w:rsid w:val="000A78EB"/>
    <w:rsid w:val="000B1BC1"/>
    <w:rsid w:val="000B1F16"/>
    <w:rsid w:val="000B2029"/>
    <w:rsid w:val="000B218B"/>
    <w:rsid w:val="000B2E5B"/>
    <w:rsid w:val="000B3280"/>
    <w:rsid w:val="000B3705"/>
    <w:rsid w:val="000B379C"/>
    <w:rsid w:val="000B40B1"/>
    <w:rsid w:val="000B4EDF"/>
    <w:rsid w:val="000B4F35"/>
    <w:rsid w:val="000B6570"/>
    <w:rsid w:val="000B7E42"/>
    <w:rsid w:val="000C0808"/>
    <w:rsid w:val="000C0917"/>
    <w:rsid w:val="000C1822"/>
    <w:rsid w:val="000C1911"/>
    <w:rsid w:val="000C2D96"/>
    <w:rsid w:val="000C3123"/>
    <w:rsid w:val="000C33DA"/>
    <w:rsid w:val="000C3C9C"/>
    <w:rsid w:val="000C3CB0"/>
    <w:rsid w:val="000C44AD"/>
    <w:rsid w:val="000C513D"/>
    <w:rsid w:val="000C5446"/>
    <w:rsid w:val="000C5B82"/>
    <w:rsid w:val="000C6772"/>
    <w:rsid w:val="000C6F54"/>
    <w:rsid w:val="000D0905"/>
    <w:rsid w:val="000D137A"/>
    <w:rsid w:val="000D1E02"/>
    <w:rsid w:val="000D2199"/>
    <w:rsid w:val="000D27BE"/>
    <w:rsid w:val="000D299B"/>
    <w:rsid w:val="000D2B32"/>
    <w:rsid w:val="000D3157"/>
    <w:rsid w:val="000D3D7D"/>
    <w:rsid w:val="000D4B8A"/>
    <w:rsid w:val="000D4F6F"/>
    <w:rsid w:val="000D5906"/>
    <w:rsid w:val="000D5EFE"/>
    <w:rsid w:val="000D69DE"/>
    <w:rsid w:val="000D6B90"/>
    <w:rsid w:val="000D6E0A"/>
    <w:rsid w:val="000E04E8"/>
    <w:rsid w:val="000E0504"/>
    <w:rsid w:val="000E1486"/>
    <w:rsid w:val="000E37B9"/>
    <w:rsid w:val="000E3CA3"/>
    <w:rsid w:val="000E3F42"/>
    <w:rsid w:val="000E4720"/>
    <w:rsid w:val="000E54A9"/>
    <w:rsid w:val="000E5C63"/>
    <w:rsid w:val="000E6109"/>
    <w:rsid w:val="000F0998"/>
    <w:rsid w:val="000F1090"/>
    <w:rsid w:val="000F13E3"/>
    <w:rsid w:val="000F1B06"/>
    <w:rsid w:val="000F22BF"/>
    <w:rsid w:val="000F2593"/>
    <w:rsid w:val="000F2B18"/>
    <w:rsid w:val="000F385F"/>
    <w:rsid w:val="000F3AA8"/>
    <w:rsid w:val="000F3D81"/>
    <w:rsid w:val="000F3E3C"/>
    <w:rsid w:val="000F4476"/>
    <w:rsid w:val="000F5111"/>
    <w:rsid w:val="000F5BE8"/>
    <w:rsid w:val="000F6298"/>
    <w:rsid w:val="000F6ED7"/>
    <w:rsid w:val="000F7F94"/>
    <w:rsid w:val="001006B3"/>
    <w:rsid w:val="00100718"/>
    <w:rsid w:val="00101158"/>
    <w:rsid w:val="0010225F"/>
    <w:rsid w:val="001033B4"/>
    <w:rsid w:val="001035BC"/>
    <w:rsid w:val="00103958"/>
    <w:rsid w:val="00104801"/>
    <w:rsid w:val="00104B2A"/>
    <w:rsid w:val="001053A7"/>
    <w:rsid w:val="00105B17"/>
    <w:rsid w:val="00105BA7"/>
    <w:rsid w:val="00106CA8"/>
    <w:rsid w:val="0011024F"/>
    <w:rsid w:val="0011074A"/>
    <w:rsid w:val="00110DA7"/>
    <w:rsid w:val="001113A8"/>
    <w:rsid w:val="00112389"/>
    <w:rsid w:val="00112C09"/>
    <w:rsid w:val="0011337F"/>
    <w:rsid w:val="00113B27"/>
    <w:rsid w:val="00114950"/>
    <w:rsid w:val="00114EDB"/>
    <w:rsid w:val="001152C1"/>
    <w:rsid w:val="00115537"/>
    <w:rsid w:val="001160B2"/>
    <w:rsid w:val="001162F6"/>
    <w:rsid w:val="001170C9"/>
    <w:rsid w:val="00117115"/>
    <w:rsid w:val="00120493"/>
    <w:rsid w:val="00120FC1"/>
    <w:rsid w:val="00121C02"/>
    <w:rsid w:val="00123534"/>
    <w:rsid w:val="001245FA"/>
    <w:rsid w:val="0012484F"/>
    <w:rsid w:val="00124AD5"/>
    <w:rsid w:val="00124B0B"/>
    <w:rsid w:val="00124EEA"/>
    <w:rsid w:val="00125253"/>
    <w:rsid w:val="00125BE4"/>
    <w:rsid w:val="00126567"/>
    <w:rsid w:val="00127E70"/>
    <w:rsid w:val="00130402"/>
    <w:rsid w:val="00130694"/>
    <w:rsid w:val="00130846"/>
    <w:rsid w:val="00130923"/>
    <w:rsid w:val="00130DD6"/>
    <w:rsid w:val="001314B9"/>
    <w:rsid w:val="00131579"/>
    <w:rsid w:val="00132150"/>
    <w:rsid w:val="0013257A"/>
    <w:rsid w:val="0013338C"/>
    <w:rsid w:val="001333A0"/>
    <w:rsid w:val="0013412A"/>
    <w:rsid w:val="00135474"/>
    <w:rsid w:val="00135EFB"/>
    <w:rsid w:val="001363D5"/>
    <w:rsid w:val="00136739"/>
    <w:rsid w:val="001377E3"/>
    <w:rsid w:val="001405CA"/>
    <w:rsid w:val="00141AA2"/>
    <w:rsid w:val="0014247B"/>
    <w:rsid w:val="0014326E"/>
    <w:rsid w:val="00143AD6"/>
    <w:rsid w:val="001446FE"/>
    <w:rsid w:val="00144AE0"/>
    <w:rsid w:val="001452DD"/>
    <w:rsid w:val="00145CA0"/>
    <w:rsid w:val="00145DE4"/>
    <w:rsid w:val="00146037"/>
    <w:rsid w:val="00146086"/>
    <w:rsid w:val="00146FCC"/>
    <w:rsid w:val="0014742C"/>
    <w:rsid w:val="00150D91"/>
    <w:rsid w:val="00151013"/>
    <w:rsid w:val="00151EE9"/>
    <w:rsid w:val="0015287F"/>
    <w:rsid w:val="00152ADA"/>
    <w:rsid w:val="00152C36"/>
    <w:rsid w:val="001530BB"/>
    <w:rsid w:val="00153641"/>
    <w:rsid w:val="00153A49"/>
    <w:rsid w:val="00153DD5"/>
    <w:rsid w:val="001541B2"/>
    <w:rsid w:val="00154865"/>
    <w:rsid w:val="00154C25"/>
    <w:rsid w:val="00155FAD"/>
    <w:rsid w:val="001574DE"/>
    <w:rsid w:val="00157582"/>
    <w:rsid w:val="0015765A"/>
    <w:rsid w:val="001608DC"/>
    <w:rsid w:val="0016113F"/>
    <w:rsid w:val="00161522"/>
    <w:rsid w:val="00162164"/>
    <w:rsid w:val="00162453"/>
    <w:rsid w:val="001638EC"/>
    <w:rsid w:val="00163E93"/>
    <w:rsid w:val="00165603"/>
    <w:rsid w:val="00165CB9"/>
    <w:rsid w:val="001663A0"/>
    <w:rsid w:val="001663C9"/>
    <w:rsid w:val="00167504"/>
    <w:rsid w:val="00167FE9"/>
    <w:rsid w:val="00171C66"/>
    <w:rsid w:val="00172665"/>
    <w:rsid w:val="00172C9E"/>
    <w:rsid w:val="0017475B"/>
    <w:rsid w:val="00174AD7"/>
    <w:rsid w:val="001753A0"/>
    <w:rsid w:val="00175812"/>
    <w:rsid w:val="001759FB"/>
    <w:rsid w:val="00175AD4"/>
    <w:rsid w:val="00175C35"/>
    <w:rsid w:val="0017793B"/>
    <w:rsid w:val="00177B22"/>
    <w:rsid w:val="00180A4B"/>
    <w:rsid w:val="001833AA"/>
    <w:rsid w:val="0018367D"/>
    <w:rsid w:val="00183B88"/>
    <w:rsid w:val="0018460E"/>
    <w:rsid w:val="001859AA"/>
    <w:rsid w:val="001864FA"/>
    <w:rsid w:val="00186824"/>
    <w:rsid w:val="00187F82"/>
    <w:rsid w:val="0019074E"/>
    <w:rsid w:val="00190A03"/>
    <w:rsid w:val="00190B93"/>
    <w:rsid w:val="00190E2E"/>
    <w:rsid w:val="00191541"/>
    <w:rsid w:val="0019278E"/>
    <w:rsid w:val="001927A3"/>
    <w:rsid w:val="00192F70"/>
    <w:rsid w:val="001935F7"/>
    <w:rsid w:val="00193A6C"/>
    <w:rsid w:val="001942BC"/>
    <w:rsid w:val="001943B5"/>
    <w:rsid w:val="00194D51"/>
    <w:rsid w:val="00195624"/>
    <w:rsid w:val="00195F0A"/>
    <w:rsid w:val="00196A18"/>
    <w:rsid w:val="001A02C4"/>
    <w:rsid w:val="001A04E2"/>
    <w:rsid w:val="001A098D"/>
    <w:rsid w:val="001A0B3D"/>
    <w:rsid w:val="001A1040"/>
    <w:rsid w:val="001A1723"/>
    <w:rsid w:val="001A237B"/>
    <w:rsid w:val="001A302A"/>
    <w:rsid w:val="001A4306"/>
    <w:rsid w:val="001A4D10"/>
    <w:rsid w:val="001A6FDB"/>
    <w:rsid w:val="001A7395"/>
    <w:rsid w:val="001A776B"/>
    <w:rsid w:val="001A7930"/>
    <w:rsid w:val="001B0316"/>
    <w:rsid w:val="001B0358"/>
    <w:rsid w:val="001B0C31"/>
    <w:rsid w:val="001B110E"/>
    <w:rsid w:val="001B1FA3"/>
    <w:rsid w:val="001B2F66"/>
    <w:rsid w:val="001B39D5"/>
    <w:rsid w:val="001B3DEB"/>
    <w:rsid w:val="001B45D1"/>
    <w:rsid w:val="001B4A86"/>
    <w:rsid w:val="001B5409"/>
    <w:rsid w:val="001B5666"/>
    <w:rsid w:val="001B5CA8"/>
    <w:rsid w:val="001B6303"/>
    <w:rsid w:val="001B6619"/>
    <w:rsid w:val="001B67E0"/>
    <w:rsid w:val="001B7F81"/>
    <w:rsid w:val="001C13A1"/>
    <w:rsid w:val="001C242D"/>
    <w:rsid w:val="001C4E4A"/>
    <w:rsid w:val="001C5327"/>
    <w:rsid w:val="001C5B04"/>
    <w:rsid w:val="001D0E67"/>
    <w:rsid w:val="001D140E"/>
    <w:rsid w:val="001D18CD"/>
    <w:rsid w:val="001D1A4F"/>
    <w:rsid w:val="001D2271"/>
    <w:rsid w:val="001D25DD"/>
    <w:rsid w:val="001D28FF"/>
    <w:rsid w:val="001D32F5"/>
    <w:rsid w:val="001D3B5D"/>
    <w:rsid w:val="001D3BB3"/>
    <w:rsid w:val="001D51EA"/>
    <w:rsid w:val="001D5D0F"/>
    <w:rsid w:val="001D662A"/>
    <w:rsid w:val="001D7137"/>
    <w:rsid w:val="001E00EF"/>
    <w:rsid w:val="001E05F5"/>
    <w:rsid w:val="001E2BD7"/>
    <w:rsid w:val="001E2C68"/>
    <w:rsid w:val="001E4511"/>
    <w:rsid w:val="001E4672"/>
    <w:rsid w:val="001E4690"/>
    <w:rsid w:val="001E4A40"/>
    <w:rsid w:val="001E5A97"/>
    <w:rsid w:val="001E5FA3"/>
    <w:rsid w:val="001E5FFD"/>
    <w:rsid w:val="001E764B"/>
    <w:rsid w:val="001E76A3"/>
    <w:rsid w:val="001F0187"/>
    <w:rsid w:val="001F22AE"/>
    <w:rsid w:val="001F22DF"/>
    <w:rsid w:val="001F2B32"/>
    <w:rsid w:val="001F3ACB"/>
    <w:rsid w:val="001F4688"/>
    <w:rsid w:val="001F60EE"/>
    <w:rsid w:val="001F7C90"/>
    <w:rsid w:val="00200547"/>
    <w:rsid w:val="00200C79"/>
    <w:rsid w:val="002018C8"/>
    <w:rsid w:val="002027A9"/>
    <w:rsid w:val="00202AA6"/>
    <w:rsid w:val="00204782"/>
    <w:rsid w:val="00204995"/>
    <w:rsid w:val="00204FFC"/>
    <w:rsid w:val="0020504D"/>
    <w:rsid w:val="002050EC"/>
    <w:rsid w:val="00205D07"/>
    <w:rsid w:val="0020776F"/>
    <w:rsid w:val="002078E5"/>
    <w:rsid w:val="002079AB"/>
    <w:rsid w:val="002103D4"/>
    <w:rsid w:val="00210F05"/>
    <w:rsid w:val="00211E05"/>
    <w:rsid w:val="002123C7"/>
    <w:rsid w:val="00212444"/>
    <w:rsid w:val="00212F84"/>
    <w:rsid w:val="00213BE6"/>
    <w:rsid w:val="00213E60"/>
    <w:rsid w:val="00213F4D"/>
    <w:rsid w:val="0021424A"/>
    <w:rsid w:val="00214323"/>
    <w:rsid w:val="0021448B"/>
    <w:rsid w:val="00214E84"/>
    <w:rsid w:val="002152A3"/>
    <w:rsid w:val="00215889"/>
    <w:rsid w:val="00216F13"/>
    <w:rsid w:val="00217470"/>
    <w:rsid w:val="0021777D"/>
    <w:rsid w:val="00220AC6"/>
    <w:rsid w:val="002217DD"/>
    <w:rsid w:val="0022196C"/>
    <w:rsid w:val="00221A7F"/>
    <w:rsid w:val="002226C3"/>
    <w:rsid w:val="002233A2"/>
    <w:rsid w:val="00223F0E"/>
    <w:rsid w:val="0022409B"/>
    <w:rsid w:val="00224368"/>
    <w:rsid w:val="00224852"/>
    <w:rsid w:val="00224BEE"/>
    <w:rsid w:val="00224F20"/>
    <w:rsid w:val="0022574B"/>
    <w:rsid w:val="002257B7"/>
    <w:rsid w:val="0022581A"/>
    <w:rsid w:val="00225902"/>
    <w:rsid w:val="00226636"/>
    <w:rsid w:val="002269D4"/>
    <w:rsid w:val="00227814"/>
    <w:rsid w:val="00227DF0"/>
    <w:rsid w:val="00230010"/>
    <w:rsid w:val="002301C7"/>
    <w:rsid w:val="0023147B"/>
    <w:rsid w:val="00231758"/>
    <w:rsid w:val="00231873"/>
    <w:rsid w:val="002319ED"/>
    <w:rsid w:val="00231B1F"/>
    <w:rsid w:val="00231E67"/>
    <w:rsid w:val="002329B5"/>
    <w:rsid w:val="0023445B"/>
    <w:rsid w:val="0023484C"/>
    <w:rsid w:val="002358DE"/>
    <w:rsid w:val="002365AA"/>
    <w:rsid w:val="00236EF6"/>
    <w:rsid w:val="0023765A"/>
    <w:rsid w:val="00237A98"/>
    <w:rsid w:val="00237B00"/>
    <w:rsid w:val="0024125E"/>
    <w:rsid w:val="002415A7"/>
    <w:rsid w:val="00241E34"/>
    <w:rsid w:val="00244677"/>
    <w:rsid w:val="002448AA"/>
    <w:rsid w:val="00245042"/>
    <w:rsid w:val="002459F6"/>
    <w:rsid w:val="0024681D"/>
    <w:rsid w:val="00246CA8"/>
    <w:rsid w:val="0024781D"/>
    <w:rsid w:val="00250247"/>
    <w:rsid w:val="002504A4"/>
    <w:rsid w:val="00250913"/>
    <w:rsid w:val="00250C91"/>
    <w:rsid w:val="0025125D"/>
    <w:rsid w:val="00251318"/>
    <w:rsid w:val="002521C7"/>
    <w:rsid w:val="00252A71"/>
    <w:rsid w:val="00252E38"/>
    <w:rsid w:val="0025308F"/>
    <w:rsid w:val="00253138"/>
    <w:rsid w:val="00253E64"/>
    <w:rsid w:val="00253F89"/>
    <w:rsid w:val="0025405F"/>
    <w:rsid w:val="00254373"/>
    <w:rsid w:val="00254B4B"/>
    <w:rsid w:val="00254F57"/>
    <w:rsid w:val="00255379"/>
    <w:rsid w:val="0025590C"/>
    <w:rsid w:val="00255B61"/>
    <w:rsid w:val="002568D9"/>
    <w:rsid w:val="002577BA"/>
    <w:rsid w:val="002578C0"/>
    <w:rsid w:val="00260322"/>
    <w:rsid w:val="00260B41"/>
    <w:rsid w:val="002616EC"/>
    <w:rsid w:val="00261AF9"/>
    <w:rsid w:val="00261B55"/>
    <w:rsid w:val="0026287B"/>
    <w:rsid w:val="00262B35"/>
    <w:rsid w:val="00262BB0"/>
    <w:rsid w:val="00262CD0"/>
    <w:rsid w:val="0026327D"/>
    <w:rsid w:val="0026354C"/>
    <w:rsid w:val="00263EB2"/>
    <w:rsid w:val="00263FB1"/>
    <w:rsid w:val="00264C8B"/>
    <w:rsid w:val="00265839"/>
    <w:rsid w:val="00265A79"/>
    <w:rsid w:val="00266DB7"/>
    <w:rsid w:val="00266E7E"/>
    <w:rsid w:val="00267025"/>
    <w:rsid w:val="002679C6"/>
    <w:rsid w:val="00267B4A"/>
    <w:rsid w:val="00267DCC"/>
    <w:rsid w:val="0027011C"/>
    <w:rsid w:val="00270616"/>
    <w:rsid w:val="0027062E"/>
    <w:rsid w:val="0027068B"/>
    <w:rsid w:val="00270C24"/>
    <w:rsid w:val="002713EC"/>
    <w:rsid w:val="0027147B"/>
    <w:rsid w:val="00271518"/>
    <w:rsid w:val="00271C9F"/>
    <w:rsid w:val="00271ED3"/>
    <w:rsid w:val="00272D47"/>
    <w:rsid w:val="00273AC2"/>
    <w:rsid w:val="00274B5A"/>
    <w:rsid w:val="0027551D"/>
    <w:rsid w:val="00275E9E"/>
    <w:rsid w:val="002765B3"/>
    <w:rsid w:val="00276615"/>
    <w:rsid w:val="00277944"/>
    <w:rsid w:val="00277A3A"/>
    <w:rsid w:val="00277C4F"/>
    <w:rsid w:val="00280789"/>
    <w:rsid w:val="00280C83"/>
    <w:rsid w:val="0028107D"/>
    <w:rsid w:val="002810C6"/>
    <w:rsid w:val="00281297"/>
    <w:rsid w:val="00281BCF"/>
    <w:rsid w:val="002826FB"/>
    <w:rsid w:val="00283A39"/>
    <w:rsid w:val="00283AEC"/>
    <w:rsid w:val="00284814"/>
    <w:rsid w:val="00284CCD"/>
    <w:rsid w:val="00284F24"/>
    <w:rsid w:val="002854D8"/>
    <w:rsid w:val="00285AA5"/>
    <w:rsid w:val="00287506"/>
    <w:rsid w:val="002878AD"/>
    <w:rsid w:val="00287F2D"/>
    <w:rsid w:val="002900E1"/>
    <w:rsid w:val="00290DD8"/>
    <w:rsid w:val="00292137"/>
    <w:rsid w:val="0029271E"/>
    <w:rsid w:val="00292772"/>
    <w:rsid w:val="0029377B"/>
    <w:rsid w:val="00293E3B"/>
    <w:rsid w:val="002955FE"/>
    <w:rsid w:val="00295F97"/>
    <w:rsid w:val="00295FBC"/>
    <w:rsid w:val="00296646"/>
    <w:rsid w:val="0029669B"/>
    <w:rsid w:val="0029690A"/>
    <w:rsid w:val="00296AF1"/>
    <w:rsid w:val="00297046"/>
    <w:rsid w:val="00297168"/>
    <w:rsid w:val="00297385"/>
    <w:rsid w:val="00297F06"/>
    <w:rsid w:val="002A12F0"/>
    <w:rsid w:val="002A168A"/>
    <w:rsid w:val="002A23E2"/>
    <w:rsid w:val="002A289B"/>
    <w:rsid w:val="002A2B34"/>
    <w:rsid w:val="002A2B93"/>
    <w:rsid w:val="002A32A7"/>
    <w:rsid w:val="002A3EA0"/>
    <w:rsid w:val="002A4AE1"/>
    <w:rsid w:val="002A4E72"/>
    <w:rsid w:val="002A5CFD"/>
    <w:rsid w:val="002A660D"/>
    <w:rsid w:val="002A68D9"/>
    <w:rsid w:val="002A7136"/>
    <w:rsid w:val="002B025D"/>
    <w:rsid w:val="002B1734"/>
    <w:rsid w:val="002B1A2D"/>
    <w:rsid w:val="002B24AD"/>
    <w:rsid w:val="002B2A42"/>
    <w:rsid w:val="002B2A5E"/>
    <w:rsid w:val="002B2D8D"/>
    <w:rsid w:val="002B340D"/>
    <w:rsid w:val="002B3F48"/>
    <w:rsid w:val="002B4AC4"/>
    <w:rsid w:val="002B5442"/>
    <w:rsid w:val="002B6F00"/>
    <w:rsid w:val="002B7814"/>
    <w:rsid w:val="002C01FD"/>
    <w:rsid w:val="002C0654"/>
    <w:rsid w:val="002C0A87"/>
    <w:rsid w:val="002C17C9"/>
    <w:rsid w:val="002C17FE"/>
    <w:rsid w:val="002C2917"/>
    <w:rsid w:val="002C2F5D"/>
    <w:rsid w:val="002C4672"/>
    <w:rsid w:val="002C59CE"/>
    <w:rsid w:val="002C5AF4"/>
    <w:rsid w:val="002C5D89"/>
    <w:rsid w:val="002C6CD9"/>
    <w:rsid w:val="002C6D69"/>
    <w:rsid w:val="002C72CE"/>
    <w:rsid w:val="002C770B"/>
    <w:rsid w:val="002D043C"/>
    <w:rsid w:val="002D085B"/>
    <w:rsid w:val="002D0CA5"/>
    <w:rsid w:val="002D144B"/>
    <w:rsid w:val="002D2094"/>
    <w:rsid w:val="002D2540"/>
    <w:rsid w:val="002D26B2"/>
    <w:rsid w:val="002D2ECA"/>
    <w:rsid w:val="002D3884"/>
    <w:rsid w:val="002D56B7"/>
    <w:rsid w:val="002D58F7"/>
    <w:rsid w:val="002D5918"/>
    <w:rsid w:val="002D5A27"/>
    <w:rsid w:val="002D5CB0"/>
    <w:rsid w:val="002D7B3F"/>
    <w:rsid w:val="002E055B"/>
    <w:rsid w:val="002E0578"/>
    <w:rsid w:val="002E2148"/>
    <w:rsid w:val="002E28C9"/>
    <w:rsid w:val="002E321B"/>
    <w:rsid w:val="002E33C7"/>
    <w:rsid w:val="002E3F02"/>
    <w:rsid w:val="002E46F2"/>
    <w:rsid w:val="002E4884"/>
    <w:rsid w:val="002E6578"/>
    <w:rsid w:val="002E6B44"/>
    <w:rsid w:val="002E70B9"/>
    <w:rsid w:val="002E7408"/>
    <w:rsid w:val="002E765B"/>
    <w:rsid w:val="002E7731"/>
    <w:rsid w:val="002E7842"/>
    <w:rsid w:val="002E795C"/>
    <w:rsid w:val="002F0298"/>
    <w:rsid w:val="002F0561"/>
    <w:rsid w:val="002F0CAA"/>
    <w:rsid w:val="002F0FD9"/>
    <w:rsid w:val="002F1495"/>
    <w:rsid w:val="002F16CC"/>
    <w:rsid w:val="002F2751"/>
    <w:rsid w:val="002F39E7"/>
    <w:rsid w:val="002F3FB1"/>
    <w:rsid w:val="002F49D1"/>
    <w:rsid w:val="002F4A75"/>
    <w:rsid w:val="002F51DE"/>
    <w:rsid w:val="002F5F50"/>
    <w:rsid w:val="002F5F6E"/>
    <w:rsid w:val="002F6F2F"/>
    <w:rsid w:val="002F777F"/>
    <w:rsid w:val="002F7FF9"/>
    <w:rsid w:val="003006E0"/>
    <w:rsid w:val="00300705"/>
    <w:rsid w:val="00300B57"/>
    <w:rsid w:val="00300CC3"/>
    <w:rsid w:val="003018BE"/>
    <w:rsid w:val="00301E6E"/>
    <w:rsid w:val="003025BC"/>
    <w:rsid w:val="003026CA"/>
    <w:rsid w:val="003027A1"/>
    <w:rsid w:val="003029B1"/>
    <w:rsid w:val="00303438"/>
    <w:rsid w:val="0030346F"/>
    <w:rsid w:val="0030447F"/>
    <w:rsid w:val="00304FE2"/>
    <w:rsid w:val="0030571B"/>
    <w:rsid w:val="00306077"/>
    <w:rsid w:val="0030608F"/>
    <w:rsid w:val="0030646C"/>
    <w:rsid w:val="003078D6"/>
    <w:rsid w:val="003078F1"/>
    <w:rsid w:val="00307C56"/>
    <w:rsid w:val="00307D6D"/>
    <w:rsid w:val="00310E41"/>
    <w:rsid w:val="003119B1"/>
    <w:rsid w:val="003119E3"/>
    <w:rsid w:val="0031339A"/>
    <w:rsid w:val="00313BCE"/>
    <w:rsid w:val="0031439E"/>
    <w:rsid w:val="003147E9"/>
    <w:rsid w:val="0031505F"/>
    <w:rsid w:val="003160E3"/>
    <w:rsid w:val="00316622"/>
    <w:rsid w:val="0031680D"/>
    <w:rsid w:val="003175F6"/>
    <w:rsid w:val="003177BF"/>
    <w:rsid w:val="00317B9B"/>
    <w:rsid w:val="00320A4F"/>
    <w:rsid w:val="00321583"/>
    <w:rsid w:val="00321978"/>
    <w:rsid w:val="003229D6"/>
    <w:rsid w:val="003230CB"/>
    <w:rsid w:val="00323A01"/>
    <w:rsid w:val="00323ACE"/>
    <w:rsid w:val="00324260"/>
    <w:rsid w:val="003246A6"/>
    <w:rsid w:val="00325008"/>
    <w:rsid w:val="00325929"/>
    <w:rsid w:val="003261EB"/>
    <w:rsid w:val="00326D8F"/>
    <w:rsid w:val="00327965"/>
    <w:rsid w:val="00327A56"/>
    <w:rsid w:val="00330DC0"/>
    <w:rsid w:val="00330FDB"/>
    <w:rsid w:val="003313B7"/>
    <w:rsid w:val="00331A51"/>
    <w:rsid w:val="0033272F"/>
    <w:rsid w:val="0033285E"/>
    <w:rsid w:val="00332F5B"/>
    <w:rsid w:val="003331C7"/>
    <w:rsid w:val="00333780"/>
    <w:rsid w:val="00333AF0"/>
    <w:rsid w:val="00334C81"/>
    <w:rsid w:val="00335187"/>
    <w:rsid w:val="0033572D"/>
    <w:rsid w:val="00335759"/>
    <w:rsid w:val="00335A0F"/>
    <w:rsid w:val="0033659D"/>
    <w:rsid w:val="0033673B"/>
    <w:rsid w:val="0033716F"/>
    <w:rsid w:val="00340143"/>
    <w:rsid w:val="0034069D"/>
    <w:rsid w:val="00340979"/>
    <w:rsid w:val="00342A0D"/>
    <w:rsid w:val="00342C12"/>
    <w:rsid w:val="00342C2D"/>
    <w:rsid w:val="00343B05"/>
    <w:rsid w:val="00344FB5"/>
    <w:rsid w:val="0034559D"/>
    <w:rsid w:val="00345862"/>
    <w:rsid w:val="00345C49"/>
    <w:rsid w:val="0034608E"/>
    <w:rsid w:val="0034634D"/>
    <w:rsid w:val="00346AB1"/>
    <w:rsid w:val="0034764C"/>
    <w:rsid w:val="00347657"/>
    <w:rsid w:val="003479B8"/>
    <w:rsid w:val="00351BCD"/>
    <w:rsid w:val="00351F6D"/>
    <w:rsid w:val="00352041"/>
    <w:rsid w:val="00352CFC"/>
    <w:rsid w:val="003532B7"/>
    <w:rsid w:val="00354924"/>
    <w:rsid w:val="003560F8"/>
    <w:rsid w:val="003565E3"/>
    <w:rsid w:val="003574A2"/>
    <w:rsid w:val="00360333"/>
    <w:rsid w:val="0036039E"/>
    <w:rsid w:val="00361B91"/>
    <w:rsid w:val="00362689"/>
    <w:rsid w:val="003630D6"/>
    <w:rsid w:val="003637A1"/>
    <w:rsid w:val="0036460D"/>
    <w:rsid w:val="00364EB1"/>
    <w:rsid w:val="0036574D"/>
    <w:rsid w:val="00365E38"/>
    <w:rsid w:val="0036687A"/>
    <w:rsid w:val="003668FE"/>
    <w:rsid w:val="003706C6"/>
    <w:rsid w:val="003708DE"/>
    <w:rsid w:val="0037105B"/>
    <w:rsid w:val="00371AB6"/>
    <w:rsid w:val="00371AF0"/>
    <w:rsid w:val="00371D3D"/>
    <w:rsid w:val="00372CA9"/>
    <w:rsid w:val="00373134"/>
    <w:rsid w:val="003753D8"/>
    <w:rsid w:val="00375BAA"/>
    <w:rsid w:val="00375C1F"/>
    <w:rsid w:val="00376080"/>
    <w:rsid w:val="003760BD"/>
    <w:rsid w:val="00376471"/>
    <w:rsid w:val="003766E9"/>
    <w:rsid w:val="00376E0D"/>
    <w:rsid w:val="003776A1"/>
    <w:rsid w:val="0037796E"/>
    <w:rsid w:val="0037798E"/>
    <w:rsid w:val="00377A21"/>
    <w:rsid w:val="00377E61"/>
    <w:rsid w:val="00377E69"/>
    <w:rsid w:val="00377FA9"/>
    <w:rsid w:val="003800C5"/>
    <w:rsid w:val="00380C72"/>
    <w:rsid w:val="003811A0"/>
    <w:rsid w:val="00381969"/>
    <w:rsid w:val="003820B2"/>
    <w:rsid w:val="003822CF"/>
    <w:rsid w:val="00382D35"/>
    <w:rsid w:val="003830F4"/>
    <w:rsid w:val="00383551"/>
    <w:rsid w:val="00383747"/>
    <w:rsid w:val="00383DCB"/>
    <w:rsid w:val="00384571"/>
    <w:rsid w:val="00385A45"/>
    <w:rsid w:val="00386146"/>
    <w:rsid w:val="00386927"/>
    <w:rsid w:val="0038705E"/>
    <w:rsid w:val="00387126"/>
    <w:rsid w:val="00387559"/>
    <w:rsid w:val="00390284"/>
    <w:rsid w:val="0039070A"/>
    <w:rsid w:val="00392611"/>
    <w:rsid w:val="003939F5"/>
    <w:rsid w:val="0039408B"/>
    <w:rsid w:val="00394464"/>
    <w:rsid w:val="00394503"/>
    <w:rsid w:val="00394F1B"/>
    <w:rsid w:val="00395637"/>
    <w:rsid w:val="00395BA0"/>
    <w:rsid w:val="00396A99"/>
    <w:rsid w:val="00396D76"/>
    <w:rsid w:val="003971F5"/>
    <w:rsid w:val="003972A3"/>
    <w:rsid w:val="00397301"/>
    <w:rsid w:val="003A0579"/>
    <w:rsid w:val="003A1A55"/>
    <w:rsid w:val="003A28DE"/>
    <w:rsid w:val="003A2A10"/>
    <w:rsid w:val="003A360B"/>
    <w:rsid w:val="003A3B52"/>
    <w:rsid w:val="003A3B94"/>
    <w:rsid w:val="003A449A"/>
    <w:rsid w:val="003A4692"/>
    <w:rsid w:val="003A4C58"/>
    <w:rsid w:val="003A4CB8"/>
    <w:rsid w:val="003A4EFC"/>
    <w:rsid w:val="003A54EB"/>
    <w:rsid w:val="003A56EB"/>
    <w:rsid w:val="003A5E18"/>
    <w:rsid w:val="003A666A"/>
    <w:rsid w:val="003A6ACF"/>
    <w:rsid w:val="003A6F31"/>
    <w:rsid w:val="003A6FD0"/>
    <w:rsid w:val="003A7922"/>
    <w:rsid w:val="003A79A5"/>
    <w:rsid w:val="003B090A"/>
    <w:rsid w:val="003B1972"/>
    <w:rsid w:val="003B1F5F"/>
    <w:rsid w:val="003B24C6"/>
    <w:rsid w:val="003B2A60"/>
    <w:rsid w:val="003B33FB"/>
    <w:rsid w:val="003B361F"/>
    <w:rsid w:val="003B39CA"/>
    <w:rsid w:val="003B477A"/>
    <w:rsid w:val="003B533F"/>
    <w:rsid w:val="003B5657"/>
    <w:rsid w:val="003B6D51"/>
    <w:rsid w:val="003B6FD2"/>
    <w:rsid w:val="003B7070"/>
    <w:rsid w:val="003B77C4"/>
    <w:rsid w:val="003B7FE3"/>
    <w:rsid w:val="003B7FE9"/>
    <w:rsid w:val="003C0818"/>
    <w:rsid w:val="003C08A2"/>
    <w:rsid w:val="003C1288"/>
    <w:rsid w:val="003C1DEB"/>
    <w:rsid w:val="003C317C"/>
    <w:rsid w:val="003C3C61"/>
    <w:rsid w:val="003C3F06"/>
    <w:rsid w:val="003C4C42"/>
    <w:rsid w:val="003C4C5A"/>
    <w:rsid w:val="003C4E9A"/>
    <w:rsid w:val="003C5E3F"/>
    <w:rsid w:val="003C6BAD"/>
    <w:rsid w:val="003C6C36"/>
    <w:rsid w:val="003D03C1"/>
    <w:rsid w:val="003D03F9"/>
    <w:rsid w:val="003D2FAE"/>
    <w:rsid w:val="003D3894"/>
    <w:rsid w:val="003D3A17"/>
    <w:rsid w:val="003D3BF6"/>
    <w:rsid w:val="003D4481"/>
    <w:rsid w:val="003D587D"/>
    <w:rsid w:val="003D5B65"/>
    <w:rsid w:val="003D6402"/>
    <w:rsid w:val="003D7039"/>
    <w:rsid w:val="003D7055"/>
    <w:rsid w:val="003D74A2"/>
    <w:rsid w:val="003E07AD"/>
    <w:rsid w:val="003E08FE"/>
    <w:rsid w:val="003E13FA"/>
    <w:rsid w:val="003E4018"/>
    <w:rsid w:val="003E44F8"/>
    <w:rsid w:val="003E4C65"/>
    <w:rsid w:val="003E4DB3"/>
    <w:rsid w:val="003E5153"/>
    <w:rsid w:val="003E55C1"/>
    <w:rsid w:val="003E580E"/>
    <w:rsid w:val="003E61EC"/>
    <w:rsid w:val="003E688E"/>
    <w:rsid w:val="003E6ABE"/>
    <w:rsid w:val="003E6ADA"/>
    <w:rsid w:val="003E6D53"/>
    <w:rsid w:val="003E7734"/>
    <w:rsid w:val="003F0BDC"/>
    <w:rsid w:val="003F0BF9"/>
    <w:rsid w:val="003F1A3B"/>
    <w:rsid w:val="003F1E6B"/>
    <w:rsid w:val="003F2524"/>
    <w:rsid w:val="003F26E8"/>
    <w:rsid w:val="003F28C3"/>
    <w:rsid w:val="003F32E8"/>
    <w:rsid w:val="003F40D4"/>
    <w:rsid w:val="003F46AA"/>
    <w:rsid w:val="003F492A"/>
    <w:rsid w:val="003F5121"/>
    <w:rsid w:val="003F59AD"/>
    <w:rsid w:val="003F6333"/>
    <w:rsid w:val="003F6BE5"/>
    <w:rsid w:val="003F6DBD"/>
    <w:rsid w:val="00400058"/>
    <w:rsid w:val="004008FC"/>
    <w:rsid w:val="00401EA7"/>
    <w:rsid w:val="00402588"/>
    <w:rsid w:val="004031B6"/>
    <w:rsid w:val="004034C9"/>
    <w:rsid w:val="0040408A"/>
    <w:rsid w:val="00406A8F"/>
    <w:rsid w:val="00406EA3"/>
    <w:rsid w:val="00406EB9"/>
    <w:rsid w:val="00406F6B"/>
    <w:rsid w:val="0040710F"/>
    <w:rsid w:val="00407D74"/>
    <w:rsid w:val="0041208F"/>
    <w:rsid w:val="00412C69"/>
    <w:rsid w:val="00412C6C"/>
    <w:rsid w:val="00413133"/>
    <w:rsid w:val="0041352A"/>
    <w:rsid w:val="004143BE"/>
    <w:rsid w:val="004146A1"/>
    <w:rsid w:val="00414BA9"/>
    <w:rsid w:val="00414DE6"/>
    <w:rsid w:val="00414F52"/>
    <w:rsid w:val="00415384"/>
    <w:rsid w:val="00415AF8"/>
    <w:rsid w:val="00415E82"/>
    <w:rsid w:val="00415E8C"/>
    <w:rsid w:val="0041698A"/>
    <w:rsid w:val="00416DED"/>
    <w:rsid w:val="00417813"/>
    <w:rsid w:val="00420183"/>
    <w:rsid w:val="004202D2"/>
    <w:rsid w:val="004214A7"/>
    <w:rsid w:val="00422711"/>
    <w:rsid w:val="0042444A"/>
    <w:rsid w:val="00424588"/>
    <w:rsid w:val="00424F97"/>
    <w:rsid w:val="00425761"/>
    <w:rsid w:val="00425D23"/>
    <w:rsid w:val="004269F4"/>
    <w:rsid w:val="00427068"/>
    <w:rsid w:val="00427A4E"/>
    <w:rsid w:val="004307AB"/>
    <w:rsid w:val="00432CA2"/>
    <w:rsid w:val="00433361"/>
    <w:rsid w:val="004335F8"/>
    <w:rsid w:val="00433CFE"/>
    <w:rsid w:val="00434048"/>
    <w:rsid w:val="004355A3"/>
    <w:rsid w:val="00436332"/>
    <w:rsid w:val="004370FD"/>
    <w:rsid w:val="00437B1B"/>
    <w:rsid w:val="004410E2"/>
    <w:rsid w:val="004410F7"/>
    <w:rsid w:val="00441A18"/>
    <w:rsid w:val="0044256D"/>
    <w:rsid w:val="004425D6"/>
    <w:rsid w:val="00442CCE"/>
    <w:rsid w:val="004431F5"/>
    <w:rsid w:val="00443269"/>
    <w:rsid w:val="004433AB"/>
    <w:rsid w:val="00443A82"/>
    <w:rsid w:val="00444238"/>
    <w:rsid w:val="0044467A"/>
    <w:rsid w:val="00446357"/>
    <w:rsid w:val="0044671D"/>
    <w:rsid w:val="004467F5"/>
    <w:rsid w:val="00446B0A"/>
    <w:rsid w:val="00446BC7"/>
    <w:rsid w:val="00447DA8"/>
    <w:rsid w:val="00447E10"/>
    <w:rsid w:val="00447E38"/>
    <w:rsid w:val="004500D3"/>
    <w:rsid w:val="00451FD7"/>
    <w:rsid w:val="0045206C"/>
    <w:rsid w:val="00452B10"/>
    <w:rsid w:val="00453073"/>
    <w:rsid w:val="004531CF"/>
    <w:rsid w:val="004534DE"/>
    <w:rsid w:val="00454070"/>
    <w:rsid w:val="00454ECB"/>
    <w:rsid w:val="004557D4"/>
    <w:rsid w:val="0045656D"/>
    <w:rsid w:val="004600EE"/>
    <w:rsid w:val="00460D50"/>
    <w:rsid w:val="00462684"/>
    <w:rsid w:val="004628DA"/>
    <w:rsid w:val="004629D4"/>
    <w:rsid w:val="00462A4C"/>
    <w:rsid w:val="00462AF9"/>
    <w:rsid w:val="00463ADD"/>
    <w:rsid w:val="00464C9A"/>
    <w:rsid w:val="004655C1"/>
    <w:rsid w:val="00465727"/>
    <w:rsid w:val="00465B28"/>
    <w:rsid w:val="004668BC"/>
    <w:rsid w:val="00466BE3"/>
    <w:rsid w:val="004675DC"/>
    <w:rsid w:val="0046765F"/>
    <w:rsid w:val="00467A06"/>
    <w:rsid w:val="00470EF4"/>
    <w:rsid w:val="00471CB4"/>
    <w:rsid w:val="00471DA7"/>
    <w:rsid w:val="00472E47"/>
    <w:rsid w:val="00473FCB"/>
    <w:rsid w:val="004763C5"/>
    <w:rsid w:val="004767DC"/>
    <w:rsid w:val="00477298"/>
    <w:rsid w:val="00480452"/>
    <w:rsid w:val="00481287"/>
    <w:rsid w:val="004812B1"/>
    <w:rsid w:val="0048223F"/>
    <w:rsid w:val="0048382D"/>
    <w:rsid w:val="00485857"/>
    <w:rsid w:val="00485E37"/>
    <w:rsid w:val="0048659A"/>
    <w:rsid w:val="004907B3"/>
    <w:rsid w:val="004921AA"/>
    <w:rsid w:val="004926EC"/>
    <w:rsid w:val="00494A9D"/>
    <w:rsid w:val="00494B1D"/>
    <w:rsid w:val="00494D3E"/>
    <w:rsid w:val="00495329"/>
    <w:rsid w:val="00496000"/>
    <w:rsid w:val="00496FD3"/>
    <w:rsid w:val="004A0540"/>
    <w:rsid w:val="004A0C1C"/>
    <w:rsid w:val="004A10D0"/>
    <w:rsid w:val="004A1831"/>
    <w:rsid w:val="004A26CD"/>
    <w:rsid w:val="004A35AA"/>
    <w:rsid w:val="004A3E9F"/>
    <w:rsid w:val="004A3FB8"/>
    <w:rsid w:val="004A5099"/>
    <w:rsid w:val="004A574B"/>
    <w:rsid w:val="004A6F05"/>
    <w:rsid w:val="004A73F3"/>
    <w:rsid w:val="004A75D8"/>
    <w:rsid w:val="004B0148"/>
    <w:rsid w:val="004B2279"/>
    <w:rsid w:val="004B2899"/>
    <w:rsid w:val="004B2B92"/>
    <w:rsid w:val="004B2C2D"/>
    <w:rsid w:val="004B4243"/>
    <w:rsid w:val="004B4911"/>
    <w:rsid w:val="004B5950"/>
    <w:rsid w:val="004B6F76"/>
    <w:rsid w:val="004B7102"/>
    <w:rsid w:val="004B7710"/>
    <w:rsid w:val="004C057F"/>
    <w:rsid w:val="004C07A5"/>
    <w:rsid w:val="004C1468"/>
    <w:rsid w:val="004C18A6"/>
    <w:rsid w:val="004C1CAA"/>
    <w:rsid w:val="004C318A"/>
    <w:rsid w:val="004C32F2"/>
    <w:rsid w:val="004C3688"/>
    <w:rsid w:val="004C370D"/>
    <w:rsid w:val="004C3D17"/>
    <w:rsid w:val="004C4B51"/>
    <w:rsid w:val="004C7019"/>
    <w:rsid w:val="004C777D"/>
    <w:rsid w:val="004C78F2"/>
    <w:rsid w:val="004C7912"/>
    <w:rsid w:val="004D0878"/>
    <w:rsid w:val="004D0F16"/>
    <w:rsid w:val="004D11B1"/>
    <w:rsid w:val="004D1379"/>
    <w:rsid w:val="004D149B"/>
    <w:rsid w:val="004D278B"/>
    <w:rsid w:val="004D2B8B"/>
    <w:rsid w:val="004D3981"/>
    <w:rsid w:val="004D4836"/>
    <w:rsid w:val="004D4A6D"/>
    <w:rsid w:val="004D4AC0"/>
    <w:rsid w:val="004D58B3"/>
    <w:rsid w:val="004D6C1B"/>
    <w:rsid w:val="004D728B"/>
    <w:rsid w:val="004D7B7B"/>
    <w:rsid w:val="004D7BE8"/>
    <w:rsid w:val="004D7E2F"/>
    <w:rsid w:val="004E07CD"/>
    <w:rsid w:val="004E0C6C"/>
    <w:rsid w:val="004E1025"/>
    <w:rsid w:val="004E1EE1"/>
    <w:rsid w:val="004E24D4"/>
    <w:rsid w:val="004E2835"/>
    <w:rsid w:val="004E2A75"/>
    <w:rsid w:val="004E31CF"/>
    <w:rsid w:val="004E3D65"/>
    <w:rsid w:val="004E40EC"/>
    <w:rsid w:val="004E4F1E"/>
    <w:rsid w:val="004E5C09"/>
    <w:rsid w:val="004E7780"/>
    <w:rsid w:val="004E79BE"/>
    <w:rsid w:val="004F01A4"/>
    <w:rsid w:val="004F12E8"/>
    <w:rsid w:val="004F17DE"/>
    <w:rsid w:val="004F1F24"/>
    <w:rsid w:val="004F2D58"/>
    <w:rsid w:val="004F320A"/>
    <w:rsid w:val="004F36DF"/>
    <w:rsid w:val="004F3BF0"/>
    <w:rsid w:val="004F4870"/>
    <w:rsid w:val="004F5AEF"/>
    <w:rsid w:val="005003C4"/>
    <w:rsid w:val="00500662"/>
    <w:rsid w:val="005017F6"/>
    <w:rsid w:val="00502E2D"/>
    <w:rsid w:val="00503489"/>
    <w:rsid w:val="0050504B"/>
    <w:rsid w:val="0050550E"/>
    <w:rsid w:val="00505D70"/>
    <w:rsid w:val="005063DF"/>
    <w:rsid w:val="00506426"/>
    <w:rsid w:val="00506AE2"/>
    <w:rsid w:val="00507BDB"/>
    <w:rsid w:val="005109FF"/>
    <w:rsid w:val="00510DE0"/>
    <w:rsid w:val="00510E63"/>
    <w:rsid w:val="005123D5"/>
    <w:rsid w:val="00512C02"/>
    <w:rsid w:val="00513A44"/>
    <w:rsid w:val="00513E66"/>
    <w:rsid w:val="00514334"/>
    <w:rsid w:val="00514457"/>
    <w:rsid w:val="00514CB4"/>
    <w:rsid w:val="0051644C"/>
    <w:rsid w:val="0051647C"/>
    <w:rsid w:val="005202AE"/>
    <w:rsid w:val="00520EF9"/>
    <w:rsid w:val="00522A0A"/>
    <w:rsid w:val="00522FDB"/>
    <w:rsid w:val="005234B6"/>
    <w:rsid w:val="00524EE0"/>
    <w:rsid w:val="00524F4D"/>
    <w:rsid w:val="00525F81"/>
    <w:rsid w:val="00526619"/>
    <w:rsid w:val="00526A9C"/>
    <w:rsid w:val="00526BBA"/>
    <w:rsid w:val="00526D6C"/>
    <w:rsid w:val="0052753D"/>
    <w:rsid w:val="00527A2F"/>
    <w:rsid w:val="005302E2"/>
    <w:rsid w:val="005305C1"/>
    <w:rsid w:val="00530DB3"/>
    <w:rsid w:val="00530E0B"/>
    <w:rsid w:val="00531AD5"/>
    <w:rsid w:val="00532218"/>
    <w:rsid w:val="005325C2"/>
    <w:rsid w:val="00532C93"/>
    <w:rsid w:val="005335F9"/>
    <w:rsid w:val="00533742"/>
    <w:rsid w:val="0053380B"/>
    <w:rsid w:val="00533B8D"/>
    <w:rsid w:val="00533DC3"/>
    <w:rsid w:val="00534144"/>
    <w:rsid w:val="00534189"/>
    <w:rsid w:val="00535500"/>
    <w:rsid w:val="00535C01"/>
    <w:rsid w:val="005363F4"/>
    <w:rsid w:val="00536A06"/>
    <w:rsid w:val="00540CCE"/>
    <w:rsid w:val="00540DCB"/>
    <w:rsid w:val="00541254"/>
    <w:rsid w:val="00541299"/>
    <w:rsid w:val="0054150B"/>
    <w:rsid w:val="00541B52"/>
    <w:rsid w:val="00541BD6"/>
    <w:rsid w:val="00541C28"/>
    <w:rsid w:val="00543B7E"/>
    <w:rsid w:val="00543E83"/>
    <w:rsid w:val="005442E6"/>
    <w:rsid w:val="005442E8"/>
    <w:rsid w:val="005445D0"/>
    <w:rsid w:val="00544708"/>
    <w:rsid w:val="00544F33"/>
    <w:rsid w:val="005459A5"/>
    <w:rsid w:val="0055071C"/>
    <w:rsid w:val="00550BD7"/>
    <w:rsid w:val="005510A6"/>
    <w:rsid w:val="005514A9"/>
    <w:rsid w:val="0055156C"/>
    <w:rsid w:val="00552407"/>
    <w:rsid w:val="005524AE"/>
    <w:rsid w:val="00552618"/>
    <w:rsid w:val="0055273A"/>
    <w:rsid w:val="00552E5F"/>
    <w:rsid w:val="00553014"/>
    <w:rsid w:val="0055304F"/>
    <w:rsid w:val="00553650"/>
    <w:rsid w:val="00554375"/>
    <w:rsid w:val="0055536B"/>
    <w:rsid w:val="00555810"/>
    <w:rsid w:val="00555CD0"/>
    <w:rsid w:val="00556206"/>
    <w:rsid w:val="00556609"/>
    <w:rsid w:val="0056111C"/>
    <w:rsid w:val="005626B3"/>
    <w:rsid w:val="005629C6"/>
    <w:rsid w:val="00563F22"/>
    <w:rsid w:val="00564B96"/>
    <w:rsid w:val="0056541D"/>
    <w:rsid w:val="005654C1"/>
    <w:rsid w:val="005668A0"/>
    <w:rsid w:val="00567644"/>
    <w:rsid w:val="00567BB4"/>
    <w:rsid w:val="00567E6C"/>
    <w:rsid w:val="00570590"/>
    <w:rsid w:val="00570A72"/>
    <w:rsid w:val="00572C29"/>
    <w:rsid w:val="00573860"/>
    <w:rsid w:val="00575015"/>
    <w:rsid w:val="005755FC"/>
    <w:rsid w:val="00575FBC"/>
    <w:rsid w:val="005765E4"/>
    <w:rsid w:val="00577803"/>
    <w:rsid w:val="0058095C"/>
    <w:rsid w:val="00581130"/>
    <w:rsid w:val="005812CB"/>
    <w:rsid w:val="00581466"/>
    <w:rsid w:val="00581F35"/>
    <w:rsid w:val="00582AE2"/>
    <w:rsid w:val="00582B85"/>
    <w:rsid w:val="00582C3E"/>
    <w:rsid w:val="00583844"/>
    <w:rsid w:val="00584373"/>
    <w:rsid w:val="005843E8"/>
    <w:rsid w:val="00584594"/>
    <w:rsid w:val="005847A8"/>
    <w:rsid w:val="005851E3"/>
    <w:rsid w:val="005857F0"/>
    <w:rsid w:val="00586FB5"/>
    <w:rsid w:val="00587107"/>
    <w:rsid w:val="0058761E"/>
    <w:rsid w:val="00587B1C"/>
    <w:rsid w:val="00590ABD"/>
    <w:rsid w:val="00590EBD"/>
    <w:rsid w:val="005912E3"/>
    <w:rsid w:val="005917EB"/>
    <w:rsid w:val="0059205D"/>
    <w:rsid w:val="00592149"/>
    <w:rsid w:val="005925FF"/>
    <w:rsid w:val="0059322C"/>
    <w:rsid w:val="00593CD0"/>
    <w:rsid w:val="00595D19"/>
    <w:rsid w:val="00596079"/>
    <w:rsid w:val="00596114"/>
    <w:rsid w:val="005965D0"/>
    <w:rsid w:val="005969FC"/>
    <w:rsid w:val="00597794"/>
    <w:rsid w:val="00597D46"/>
    <w:rsid w:val="005A00F2"/>
    <w:rsid w:val="005A0155"/>
    <w:rsid w:val="005A05F7"/>
    <w:rsid w:val="005A0660"/>
    <w:rsid w:val="005A0935"/>
    <w:rsid w:val="005A1BD7"/>
    <w:rsid w:val="005A1E57"/>
    <w:rsid w:val="005A1E67"/>
    <w:rsid w:val="005A4481"/>
    <w:rsid w:val="005A50EB"/>
    <w:rsid w:val="005A5FF2"/>
    <w:rsid w:val="005A606C"/>
    <w:rsid w:val="005A6554"/>
    <w:rsid w:val="005A664D"/>
    <w:rsid w:val="005A6CD1"/>
    <w:rsid w:val="005A75E1"/>
    <w:rsid w:val="005A7AEF"/>
    <w:rsid w:val="005A7BF2"/>
    <w:rsid w:val="005A7D56"/>
    <w:rsid w:val="005B019E"/>
    <w:rsid w:val="005B07BC"/>
    <w:rsid w:val="005B1339"/>
    <w:rsid w:val="005B138B"/>
    <w:rsid w:val="005B17A5"/>
    <w:rsid w:val="005B1C47"/>
    <w:rsid w:val="005B1CAF"/>
    <w:rsid w:val="005B1CB5"/>
    <w:rsid w:val="005B213F"/>
    <w:rsid w:val="005B22F6"/>
    <w:rsid w:val="005B2445"/>
    <w:rsid w:val="005B2666"/>
    <w:rsid w:val="005B31E3"/>
    <w:rsid w:val="005B40C6"/>
    <w:rsid w:val="005B42CE"/>
    <w:rsid w:val="005B4BF8"/>
    <w:rsid w:val="005B4C3D"/>
    <w:rsid w:val="005B54A8"/>
    <w:rsid w:val="005B54AA"/>
    <w:rsid w:val="005B5532"/>
    <w:rsid w:val="005B5811"/>
    <w:rsid w:val="005B58A6"/>
    <w:rsid w:val="005B59F6"/>
    <w:rsid w:val="005B5BD4"/>
    <w:rsid w:val="005B5CC6"/>
    <w:rsid w:val="005B6041"/>
    <w:rsid w:val="005B6AC8"/>
    <w:rsid w:val="005B7D87"/>
    <w:rsid w:val="005C02A7"/>
    <w:rsid w:val="005C0487"/>
    <w:rsid w:val="005C0B40"/>
    <w:rsid w:val="005C15F3"/>
    <w:rsid w:val="005C24C7"/>
    <w:rsid w:val="005C2651"/>
    <w:rsid w:val="005C42D3"/>
    <w:rsid w:val="005C5EFB"/>
    <w:rsid w:val="005C6336"/>
    <w:rsid w:val="005C6AD4"/>
    <w:rsid w:val="005C77E4"/>
    <w:rsid w:val="005C7A2C"/>
    <w:rsid w:val="005C7BD1"/>
    <w:rsid w:val="005C7EE9"/>
    <w:rsid w:val="005D12F0"/>
    <w:rsid w:val="005D1719"/>
    <w:rsid w:val="005D2A61"/>
    <w:rsid w:val="005D2FDE"/>
    <w:rsid w:val="005D3363"/>
    <w:rsid w:val="005D35F9"/>
    <w:rsid w:val="005D3722"/>
    <w:rsid w:val="005D42EB"/>
    <w:rsid w:val="005D43B8"/>
    <w:rsid w:val="005D497B"/>
    <w:rsid w:val="005D5AC8"/>
    <w:rsid w:val="005D5D07"/>
    <w:rsid w:val="005D5EE9"/>
    <w:rsid w:val="005D5F29"/>
    <w:rsid w:val="005D655A"/>
    <w:rsid w:val="005D6D2F"/>
    <w:rsid w:val="005D6DDE"/>
    <w:rsid w:val="005E000F"/>
    <w:rsid w:val="005E05FA"/>
    <w:rsid w:val="005E1901"/>
    <w:rsid w:val="005E1FDE"/>
    <w:rsid w:val="005E2701"/>
    <w:rsid w:val="005E3DAD"/>
    <w:rsid w:val="005E4646"/>
    <w:rsid w:val="005E49F4"/>
    <w:rsid w:val="005E4BDC"/>
    <w:rsid w:val="005E5B0E"/>
    <w:rsid w:val="005E62DB"/>
    <w:rsid w:val="005E63D0"/>
    <w:rsid w:val="005E6D44"/>
    <w:rsid w:val="005F011A"/>
    <w:rsid w:val="005F1C5A"/>
    <w:rsid w:val="005F2D5D"/>
    <w:rsid w:val="005F37F5"/>
    <w:rsid w:val="005F4149"/>
    <w:rsid w:val="005F41B4"/>
    <w:rsid w:val="005F4E1C"/>
    <w:rsid w:val="005F642E"/>
    <w:rsid w:val="005F6B94"/>
    <w:rsid w:val="005F79B4"/>
    <w:rsid w:val="005F7E71"/>
    <w:rsid w:val="005F7FD3"/>
    <w:rsid w:val="00600062"/>
    <w:rsid w:val="0060095C"/>
    <w:rsid w:val="006018B1"/>
    <w:rsid w:val="00601D26"/>
    <w:rsid w:val="00601E24"/>
    <w:rsid w:val="00602377"/>
    <w:rsid w:val="0060320C"/>
    <w:rsid w:val="006051B5"/>
    <w:rsid w:val="006052A3"/>
    <w:rsid w:val="00605BAD"/>
    <w:rsid w:val="00606902"/>
    <w:rsid w:val="00606E36"/>
    <w:rsid w:val="00606FA1"/>
    <w:rsid w:val="0060782C"/>
    <w:rsid w:val="00607886"/>
    <w:rsid w:val="00607DAE"/>
    <w:rsid w:val="00610CBA"/>
    <w:rsid w:val="006113AF"/>
    <w:rsid w:val="00612EA0"/>
    <w:rsid w:val="00613019"/>
    <w:rsid w:val="006132E4"/>
    <w:rsid w:val="0061330B"/>
    <w:rsid w:val="0061359D"/>
    <w:rsid w:val="00614D17"/>
    <w:rsid w:val="00616357"/>
    <w:rsid w:val="006169A4"/>
    <w:rsid w:val="0061755C"/>
    <w:rsid w:val="00620DA0"/>
    <w:rsid w:val="00621A0D"/>
    <w:rsid w:val="00621C66"/>
    <w:rsid w:val="006221A3"/>
    <w:rsid w:val="00622E52"/>
    <w:rsid w:val="006235F7"/>
    <w:rsid w:val="006238EB"/>
    <w:rsid w:val="0062432E"/>
    <w:rsid w:val="006243B9"/>
    <w:rsid w:val="006248CC"/>
    <w:rsid w:val="006251FB"/>
    <w:rsid w:val="00625466"/>
    <w:rsid w:val="0062547A"/>
    <w:rsid w:val="00626D63"/>
    <w:rsid w:val="00626F9D"/>
    <w:rsid w:val="00627070"/>
    <w:rsid w:val="0062744F"/>
    <w:rsid w:val="00627A94"/>
    <w:rsid w:val="00627C5E"/>
    <w:rsid w:val="00630D82"/>
    <w:rsid w:val="00631275"/>
    <w:rsid w:val="006314F5"/>
    <w:rsid w:val="00631655"/>
    <w:rsid w:val="00631747"/>
    <w:rsid w:val="00631F28"/>
    <w:rsid w:val="006321BE"/>
    <w:rsid w:val="006322EA"/>
    <w:rsid w:val="0063259B"/>
    <w:rsid w:val="006327BC"/>
    <w:rsid w:val="0063308D"/>
    <w:rsid w:val="00633892"/>
    <w:rsid w:val="00634021"/>
    <w:rsid w:val="00634AA9"/>
    <w:rsid w:val="00634C11"/>
    <w:rsid w:val="00634EA7"/>
    <w:rsid w:val="00635838"/>
    <w:rsid w:val="00635894"/>
    <w:rsid w:val="006361BB"/>
    <w:rsid w:val="00637211"/>
    <w:rsid w:val="00640CF1"/>
    <w:rsid w:val="00641861"/>
    <w:rsid w:val="006436EF"/>
    <w:rsid w:val="006459DD"/>
    <w:rsid w:val="00645C63"/>
    <w:rsid w:val="00645CF2"/>
    <w:rsid w:val="00646EA1"/>
    <w:rsid w:val="00647542"/>
    <w:rsid w:val="00647753"/>
    <w:rsid w:val="0064795E"/>
    <w:rsid w:val="006507A0"/>
    <w:rsid w:val="00651122"/>
    <w:rsid w:val="006521EE"/>
    <w:rsid w:val="00652CD5"/>
    <w:rsid w:val="00653B98"/>
    <w:rsid w:val="00653D9A"/>
    <w:rsid w:val="00653EF7"/>
    <w:rsid w:val="00653FC9"/>
    <w:rsid w:val="0065428F"/>
    <w:rsid w:val="006544E5"/>
    <w:rsid w:val="00654FEE"/>
    <w:rsid w:val="006551AD"/>
    <w:rsid w:val="00655602"/>
    <w:rsid w:val="00655A84"/>
    <w:rsid w:val="00655CE7"/>
    <w:rsid w:val="00655D04"/>
    <w:rsid w:val="00655D94"/>
    <w:rsid w:val="00655F71"/>
    <w:rsid w:val="006561B5"/>
    <w:rsid w:val="00656435"/>
    <w:rsid w:val="0065741D"/>
    <w:rsid w:val="00657E03"/>
    <w:rsid w:val="00660736"/>
    <w:rsid w:val="00661787"/>
    <w:rsid w:val="00661B8D"/>
    <w:rsid w:val="00661BA6"/>
    <w:rsid w:val="006620E1"/>
    <w:rsid w:val="00662A31"/>
    <w:rsid w:val="00662E6D"/>
    <w:rsid w:val="00663CDC"/>
    <w:rsid w:val="0066406D"/>
    <w:rsid w:val="006647D6"/>
    <w:rsid w:val="00664815"/>
    <w:rsid w:val="006656DE"/>
    <w:rsid w:val="0066697D"/>
    <w:rsid w:val="00667B83"/>
    <w:rsid w:val="006708CE"/>
    <w:rsid w:val="00670B32"/>
    <w:rsid w:val="00670B5B"/>
    <w:rsid w:val="00670B9E"/>
    <w:rsid w:val="00670E8F"/>
    <w:rsid w:val="0067125E"/>
    <w:rsid w:val="0067162C"/>
    <w:rsid w:val="0067172D"/>
    <w:rsid w:val="00671ACC"/>
    <w:rsid w:val="006720F7"/>
    <w:rsid w:val="00673936"/>
    <w:rsid w:val="00673A07"/>
    <w:rsid w:val="006757E4"/>
    <w:rsid w:val="00675F09"/>
    <w:rsid w:val="00675FF9"/>
    <w:rsid w:val="006769EF"/>
    <w:rsid w:val="00676BA5"/>
    <w:rsid w:val="00677C1E"/>
    <w:rsid w:val="00680135"/>
    <w:rsid w:val="00680659"/>
    <w:rsid w:val="00680ECE"/>
    <w:rsid w:val="00682188"/>
    <w:rsid w:val="0068246D"/>
    <w:rsid w:val="006827B4"/>
    <w:rsid w:val="00682C4A"/>
    <w:rsid w:val="006832E6"/>
    <w:rsid w:val="00684277"/>
    <w:rsid w:val="00684381"/>
    <w:rsid w:val="00684858"/>
    <w:rsid w:val="00684FEE"/>
    <w:rsid w:val="0068540C"/>
    <w:rsid w:val="0068547C"/>
    <w:rsid w:val="006855D5"/>
    <w:rsid w:val="00685F11"/>
    <w:rsid w:val="006865BF"/>
    <w:rsid w:val="00690A06"/>
    <w:rsid w:val="0069131D"/>
    <w:rsid w:val="006919AB"/>
    <w:rsid w:val="0069268D"/>
    <w:rsid w:val="006946DA"/>
    <w:rsid w:val="006947B0"/>
    <w:rsid w:val="00695565"/>
    <w:rsid w:val="006966CC"/>
    <w:rsid w:val="00696BFE"/>
    <w:rsid w:val="00697049"/>
    <w:rsid w:val="00697656"/>
    <w:rsid w:val="00697CAF"/>
    <w:rsid w:val="006A01F1"/>
    <w:rsid w:val="006A05E0"/>
    <w:rsid w:val="006A17CF"/>
    <w:rsid w:val="006A1C0F"/>
    <w:rsid w:val="006A201C"/>
    <w:rsid w:val="006A2075"/>
    <w:rsid w:val="006A21D7"/>
    <w:rsid w:val="006A258E"/>
    <w:rsid w:val="006A2A12"/>
    <w:rsid w:val="006A37BA"/>
    <w:rsid w:val="006A515F"/>
    <w:rsid w:val="006A557E"/>
    <w:rsid w:val="006A5A14"/>
    <w:rsid w:val="006A5E6F"/>
    <w:rsid w:val="006A64B1"/>
    <w:rsid w:val="006A6CF0"/>
    <w:rsid w:val="006B03E5"/>
    <w:rsid w:val="006B0CA8"/>
    <w:rsid w:val="006B0EEA"/>
    <w:rsid w:val="006B1E79"/>
    <w:rsid w:val="006B227C"/>
    <w:rsid w:val="006B24F7"/>
    <w:rsid w:val="006B28CC"/>
    <w:rsid w:val="006B2B96"/>
    <w:rsid w:val="006B3597"/>
    <w:rsid w:val="006B3608"/>
    <w:rsid w:val="006B380F"/>
    <w:rsid w:val="006B3C05"/>
    <w:rsid w:val="006B42AC"/>
    <w:rsid w:val="006B49AA"/>
    <w:rsid w:val="006B5F5E"/>
    <w:rsid w:val="006B7054"/>
    <w:rsid w:val="006B78EE"/>
    <w:rsid w:val="006B7DDD"/>
    <w:rsid w:val="006C0EED"/>
    <w:rsid w:val="006C102F"/>
    <w:rsid w:val="006C1626"/>
    <w:rsid w:val="006C1A92"/>
    <w:rsid w:val="006C1BA6"/>
    <w:rsid w:val="006C2D54"/>
    <w:rsid w:val="006C4B8E"/>
    <w:rsid w:val="006C4F8D"/>
    <w:rsid w:val="006C5020"/>
    <w:rsid w:val="006C5108"/>
    <w:rsid w:val="006C560F"/>
    <w:rsid w:val="006C64F1"/>
    <w:rsid w:val="006C68E1"/>
    <w:rsid w:val="006C6D11"/>
    <w:rsid w:val="006C6E78"/>
    <w:rsid w:val="006D0488"/>
    <w:rsid w:val="006D050C"/>
    <w:rsid w:val="006D12CA"/>
    <w:rsid w:val="006D18CF"/>
    <w:rsid w:val="006D3621"/>
    <w:rsid w:val="006D3BD7"/>
    <w:rsid w:val="006D6139"/>
    <w:rsid w:val="006D638C"/>
    <w:rsid w:val="006D63D6"/>
    <w:rsid w:val="006D662C"/>
    <w:rsid w:val="006D78E4"/>
    <w:rsid w:val="006E0777"/>
    <w:rsid w:val="006E121A"/>
    <w:rsid w:val="006E1247"/>
    <w:rsid w:val="006E146A"/>
    <w:rsid w:val="006E1ADC"/>
    <w:rsid w:val="006E3981"/>
    <w:rsid w:val="006E3BDA"/>
    <w:rsid w:val="006E41C1"/>
    <w:rsid w:val="006E4A79"/>
    <w:rsid w:val="006E4D8E"/>
    <w:rsid w:val="006E5872"/>
    <w:rsid w:val="006E7114"/>
    <w:rsid w:val="006E73E1"/>
    <w:rsid w:val="006F002D"/>
    <w:rsid w:val="006F0896"/>
    <w:rsid w:val="006F1539"/>
    <w:rsid w:val="006F1D0B"/>
    <w:rsid w:val="006F358B"/>
    <w:rsid w:val="006F45A7"/>
    <w:rsid w:val="006F4BBF"/>
    <w:rsid w:val="006F5373"/>
    <w:rsid w:val="006F549E"/>
    <w:rsid w:val="006F549F"/>
    <w:rsid w:val="006F55ED"/>
    <w:rsid w:val="006F6558"/>
    <w:rsid w:val="006F66AF"/>
    <w:rsid w:val="006F66BE"/>
    <w:rsid w:val="006F6823"/>
    <w:rsid w:val="006F6BB4"/>
    <w:rsid w:val="006F711A"/>
    <w:rsid w:val="006F7414"/>
    <w:rsid w:val="006F7562"/>
    <w:rsid w:val="00700125"/>
    <w:rsid w:val="0070045A"/>
    <w:rsid w:val="00700B98"/>
    <w:rsid w:val="00701AC4"/>
    <w:rsid w:val="00702668"/>
    <w:rsid w:val="00702AA1"/>
    <w:rsid w:val="00703CD4"/>
    <w:rsid w:val="00704990"/>
    <w:rsid w:val="00704A6B"/>
    <w:rsid w:val="00704C8C"/>
    <w:rsid w:val="00705857"/>
    <w:rsid w:val="00705EB4"/>
    <w:rsid w:val="0070617E"/>
    <w:rsid w:val="00707DCE"/>
    <w:rsid w:val="00710DB3"/>
    <w:rsid w:val="007112C4"/>
    <w:rsid w:val="00711635"/>
    <w:rsid w:val="00712080"/>
    <w:rsid w:val="007121A6"/>
    <w:rsid w:val="007127E5"/>
    <w:rsid w:val="00713247"/>
    <w:rsid w:val="007139E6"/>
    <w:rsid w:val="00714796"/>
    <w:rsid w:val="00715207"/>
    <w:rsid w:val="00716142"/>
    <w:rsid w:val="007162FF"/>
    <w:rsid w:val="0071658E"/>
    <w:rsid w:val="0071661F"/>
    <w:rsid w:val="00716E79"/>
    <w:rsid w:val="00716EDA"/>
    <w:rsid w:val="00716F47"/>
    <w:rsid w:val="0072012E"/>
    <w:rsid w:val="00720523"/>
    <w:rsid w:val="007209FF"/>
    <w:rsid w:val="007218DE"/>
    <w:rsid w:val="00721B05"/>
    <w:rsid w:val="00722D4A"/>
    <w:rsid w:val="00723BF5"/>
    <w:rsid w:val="007242A0"/>
    <w:rsid w:val="007246DE"/>
    <w:rsid w:val="007249AA"/>
    <w:rsid w:val="007256AC"/>
    <w:rsid w:val="007257CF"/>
    <w:rsid w:val="0072611C"/>
    <w:rsid w:val="00726A98"/>
    <w:rsid w:val="00727A77"/>
    <w:rsid w:val="00730228"/>
    <w:rsid w:val="00730252"/>
    <w:rsid w:val="00730642"/>
    <w:rsid w:val="00731056"/>
    <w:rsid w:val="00733302"/>
    <w:rsid w:val="007334A6"/>
    <w:rsid w:val="00735028"/>
    <w:rsid w:val="0073723D"/>
    <w:rsid w:val="00737327"/>
    <w:rsid w:val="007373E2"/>
    <w:rsid w:val="0073749B"/>
    <w:rsid w:val="0074027C"/>
    <w:rsid w:val="00741195"/>
    <w:rsid w:val="007424AF"/>
    <w:rsid w:val="0074282C"/>
    <w:rsid w:val="00742B6D"/>
    <w:rsid w:val="00742F7F"/>
    <w:rsid w:val="007443CE"/>
    <w:rsid w:val="0074477E"/>
    <w:rsid w:val="00745B68"/>
    <w:rsid w:val="007465AA"/>
    <w:rsid w:val="0074671C"/>
    <w:rsid w:val="00746BFE"/>
    <w:rsid w:val="00746DC5"/>
    <w:rsid w:val="00747172"/>
    <w:rsid w:val="00747F3D"/>
    <w:rsid w:val="00750C82"/>
    <w:rsid w:val="00750D42"/>
    <w:rsid w:val="00750E6A"/>
    <w:rsid w:val="00751181"/>
    <w:rsid w:val="00751252"/>
    <w:rsid w:val="007515CE"/>
    <w:rsid w:val="00752636"/>
    <w:rsid w:val="00752BAC"/>
    <w:rsid w:val="00754893"/>
    <w:rsid w:val="00756B9A"/>
    <w:rsid w:val="00757161"/>
    <w:rsid w:val="00757A0C"/>
    <w:rsid w:val="00760519"/>
    <w:rsid w:val="0076068B"/>
    <w:rsid w:val="00761497"/>
    <w:rsid w:val="00761F95"/>
    <w:rsid w:val="0076282B"/>
    <w:rsid w:val="00763EFF"/>
    <w:rsid w:val="00763FA4"/>
    <w:rsid w:val="00763FE8"/>
    <w:rsid w:val="00764992"/>
    <w:rsid w:val="00765484"/>
    <w:rsid w:val="007657E2"/>
    <w:rsid w:val="007660C3"/>
    <w:rsid w:val="00766673"/>
    <w:rsid w:val="0076791E"/>
    <w:rsid w:val="00767A5F"/>
    <w:rsid w:val="00770419"/>
    <w:rsid w:val="007722D6"/>
    <w:rsid w:val="00773099"/>
    <w:rsid w:val="007734F9"/>
    <w:rsid w:val="00773753"/>
    <w:rsid w:val="00773A47"/>
    <w:rsid w:val="00774030"/>
    <w:rsid w:val="00774C82"/>
    <w:rsid w:val="00775BA0"/>
    <w:rsid w:val="00776038"/>
    <w:rsid w:val="00776417"/>
    <w:rsid w:val="00776E7B"/>
    <w:rsid w:val="00777AA0"/>
    <w:rsid w:val="007804ED"/>
    <w:rsid w:val="00780E0D"/>
    <w:rsid w:val="0078128D"/>
    <w:rsid w:val="00781E17"/>
    <w:rsid w:val="00782A46"/>
    <w:rsid w:val="007834DB"/>
    <w:rsid w:val="007851AB"/>
    <w:rsid w:val="00786ADD"/>
    <w:rsid w:val="00786B96"/>
    <w:rsid w:val="00790243"/>
    <w:rsid w:val="007904EC"/>
    <w:rsid w:val="00790A52"/>
    <w:rsid w:val="00790E34"/>
    <w:rsid w:val="007913E4"/>
    <w:rsid w:val="00791BBB"/>
    <w:rsid w:val="00792749"/>
    <w:rsid w:val="00793DC9"/>
    <w:rsid w:val="0079426B"/>
    <w:rsid w:val="007949C2"/>
    <w:rsid w:val="00794D0B"/>
    <w:rsid w:val="00797343"/>
    <w:rsid w:val="0079745B"/>
    <w:rsid w:val="00797BA4"/>
    <w:rsid w:val="007A010D"/>
    <w:rsid w:val="007A0265"/>
    <w:rsid w:val="007A04C2"/>
    <w:rsid w:val="007A0B3F"/>
    <w:rsid w:val="007A27C6"/>
    <w:rsid w:val="007A2B85"/>
    <w:rsid w:val="007A2BE7"/>
    <w:rsid w:val="007A3961"/>
    <w:rsid w:val="007A3D99"/>
    <w:rsid w:val="007A4491"/>
    <w:rsid w:val="007A4644"/>
    <w:rsid w:val="007A4728"/>
    <w:rsid w:val="007A4CCF"/>
    <w:rsid w:val="007A4F90"/>
    <w:rsid w:val="007A5A87"/>
    <w:rsid w:val="007A6371"/>
    <w:rsid w:val="007A6B1D"/>
    <w:rsid w:val="007A6B81"/>
    <w:rsid w:val="007A7591"/>
    <w:rsid w:val="007A77D3"/>
    <w:rsid w:val="007A7B62"/>
    <w:rsid w:val="007A7E81"/>
    <w:rsid w:val="007B00A2"/>
    <w:rsid w:val="007B02F5"/>
    <w:rsid w:val="007B0A56"/>
    <w:rsid w:val="007B11AD"/>
    <w:rsid w:val="007B1C28"/>
    <w:rsid w:val="007B21E5"/>
    <w:rsid w:val="007B27F6"/>
    <w:rsid w:val="007B338D"/>
    <w:rsid w:val="007B47B6"/>
    <w:rsid w:val="007B4973"/>
    <w:rsid w:val="007B4DD7"/>
    <w:rsid w:val="007B51AA"/>
    <w:rsid w:val="007B5684"/>
    <w:rsid w:val="007B5A1C"/>
    <w:rsid w:val="007B7851"/>
    <w:rsid w:val="007B7DEF"/>
    <w:rsid w:val="007C0230"/>
    <w:rsid w:val="007C0413"/>
    <w:rsid w:val="007C0516"/>
    <w:rsid w:val="007C078E"/>
    <w:rsid w:val="007C14C7"/>
    <w:rsid w:val="007C1BF5"/>
    <w:rsid w:val="007C256F"/>
    <w:rsid w:val="007C3730"/>
    <w:rsid w:val="007C42A4"/>
    <w:rsid w:val="007C43FF"/>
    <w:rsid w:val="007C4959"/>
    <w:rsid w:val="007C5272"/>
    <w:rsid w:val="007C5E14"/>
    <w:rsid w:val="007C6023"/>
    <w:rsid w:val="007C60F4"/>
    <w:rsid w:val="007C68F3"/>
    <w:rsid w:val="007C6CD3"/>
    <w:rsid w:val="007C7559"/>
    <w:rsid w:val="007C7703"/>
    <w:rsid w:val="007C7AB2"/>
    <w:rsid w:val="007D092E"/>
    <w:rsid w:val="007D111B"/>
    <w:rsid w:val="007D139F"/>
    <w:rsid w:val="007D1427"/>
    <w:rsid w:val="007D372C"/>
    <w:rsid w:val="007D4112"/>
    <w:rsid w:val="007D4243"/>
    <w:rsid w:val="007D5015"/>
    <w:rsid w:val="007D5D28"/>
    <w:rsid w:val="007D64F7"/>
    <w:rsid w:val="007D6561"/>
    <w:rsid w:val="007E047B"/>
    <w:rsid w:val="007E1CDB"/>
    <w:rsid w:val="007E1F28"/>
    <w:rsid w:val="007E40EE"/>
    <w:rsid w:val="007E4358"/>
    <w:rsid w:val="007E479C"/>
    <w:rsid w:val="007E4B6E"/>
    <w:rsid w:val="007E5C35"/>
    <w:rsid w:val="007E6232"/>
    <w:rsid w:val="007E7F86"/>
    <w:rsid w:val="007F1300"/>
    <w:rsid w:val="007F175D"/>
    <w:rsid w:val="007F1866"/>
    <w:rsid w:val="007F25F0"/>
    <w:rsid w:val="007F4263"/>
    <w:rsid w:val="007F4DAD"/>
    <w:rsid w:val="007F5AB9"/>
    <w:rsid w:val="007F78F6"/>
    <w:rsid w:val="007F791E"/>
    <w:rsid w:val="00800290"/>
    <w:rsid w:val="0080065C"/>
    <w:rsid w:val="008008AB"/>
    <w:rsid w:val="008009BE"/>
    <w:rsid w:val="00800E2C"/>
    <w:rsid w:val="008015A8"/>
    <w:rsid w:val="008020DB"/>
    <w:rsid w:val="00802118"/>
    <w:rsid w:val="00802DAA"/>
    <w:rsid w:val="00803716"/>
    <w:rsid w:val="0080416C"/>
    <w:rsid w:val="008043FD"/>
    <w:rsid w:val="008049AE"/>
    <w:rsid w:val="0080692A"/>
    <w:rsid w:val="0080728B"/>
    <w:rsid w:val="008073DA"/>
    <w:rsid w:val="00810616"/>
    <w:rsid w:val="00810FF0"/>
    <w:rsid w:val="008134D6"/>
    <w:rsid w:val="00813FBF"/>
    <w:rsid w:val="00814800"/>
    <w:rsid w:val="0081489B"/>
    <w:rsid w:val="00814A08"/>
    <w:rsid w:val="00814AC2"/>
    <w:rsid w:val="00814B32"/>
    <w:rsid w:val="00814DC2"/>
    <w:rsid w:val="008153E1"/>
    <w:rsid w:val="00815925"/>
    <w:rsid w:val="00815DB1"/>
    <w:rsid w:val="00816767"/>
    <w:rsid w:val="00816F91"/>
    <w:rsid w:val="00817FD6"/>
    <w:rsid w:val="00820122"/>
    <w:rsid w:val="00820360"/>
    <w:rsid w:val="008205E6"/>
    <w:rsid w:val="0082095D"/>
    <w:rsid w:val="00820B30"/>
    <w:rsid w:val="00821036"/>
    <w:rsid w:val="00821DF8"/>
    <w:rsid w:val="008226C1"/>
    <w:rsid w:val="00822FFE"/>
    <w:rsid w:val="00824C8D"/>
    <w:rsid w:val="0082620E"/>
    <w:rsid w:val="008277F8"/>
    <w:rsid w:val="00827A74"/>
    <w:rsid w:val="00827D4B"/>
    <w:rsid w:val="00831D12"/>
    <w:rsid w:val="00832455"/>
    <w:rsid w:val="00832748"/>
    <w:rsid w:val="00832824"/>
    <w:rsid w:val="00833FE3"/>
    <w:rsid w:val="008341BA"/>
    <w:rsid w:val="00835455"/>
    <w:rsid w:val="0083566B"/>
    <w:rsid w:val="008361EC"/>
    <w:rsid w:val="0083663C"/>
    <w:rsid w:val="00836849"/>
    <w:rsid w:val="008408C7"/>
    <w:rsid w:val="00841168"/>
    <w:rsid w:val="00841368"/>
    <w:rsid w:val="00841AE6"/>
    <w:rsid w:val="00843499"/>
    <w:rsid w:val="008440F2"/>
    <w:rsid w:val="00844163"/>
    <w:rsid w:val="00844816"/>
    <w:rsid w:val="00844970"/>
    <w:rsid w:val="00845129"/>
    <w:rsid w:val="00845364"/>
    <w:rsid w:val="0084614F"/>
    <w:rsid w:val="00847221"/>
    <w:rsid w:val="008473E2"/>
    <w:rsid w:val="00850914"/>
    <w:rsid w:val="00852535"/>
    <w:rsid w:val="00852B30"/>
    <w:rsid w:val="008535DE"/>
    <w:rsid w:val="008543BB"/>
    <w:rsid w:val="00854A74"/>
    <w:rsid w:val="00854A9C"/>
    <w:rsid w:val="008550E6"/>
    <w:rsid w:val="0085549E"/>
    <w:rsid w:val="00855578"/>
    <w:rsid w:val="008558E6"/>
    <w:rsid w:val="008559D8"/>
    <w:rsid w:val="00857B08"/>
    <w:rsid w:val="00857D7D"/>
    <w:rsid w:val="008603A3"/>
    <w:rsid w:val="0086049A"/>
    <w:rsid w:val="00860740"/>
    <w:rsid w:val="00860B1F"/>
    <w:rsid w:val="00860DDC"/>
    <w:rsid w:val="0086146A"/>
    <w:rsid w:val="00861F50"/>
    <w:rsid w:val="00863A13"/>
    <w:rsid w:val="00863B1F"/>
    <w:rsid w:val="00863B5E"/>
    <w:rsid w:val="00863BC6"/>
    <w:rsid w:val="00863E0F"/>
    <w:rsid w:val="00864282"/>
    <w:rsid w:val="00864620"/>
    <w:rsid w:val="00864F5A"/>
    <w:rsid w:val="00865CF7"/>
    <w:rsid w:val="00866441"/>
    <w:rsid w:val="00866907"/>
    <w:rsid w:val="00866C55"/>
    <w:rsid w:val="00866D08"/>
    <w:rsid w:val="0086741C"/>
    <w:rsid w:val="0087072D"/>
    <w:rsid w:val="00871F20"/>
    <w:rsid w:val="00871F58"/>
    <w:rsid w:val="00872330"/>
    <w:rsid w:val="00873432"/>
    <w:rsid w:val="008736DE"/>
    <w:rsid w:val="00873E7D"/>
    <w:rsid w:val="008740EE"/>
    <w:rsid w:val="008744F0"/>
    <w:rsid w:val="00874572"/>
    <w:rsid w:val="00874889"/>
    <w:rsid w:val="008749AA"/>
    <w:rsid w:val="00875EBA"/>
    <w:rsid w:val="00876B8F"/>
    <w:rsid w:val="00876F84"/>
    <w:rsid w:val="008777D7"/>
    <w:rsid w:val="0088096A"/>
    <w:rsid w:val="0088139E"/>
    <w:rsid w:val="00881641"/>
    <w:rsid w:val="00881CAE"/>
    <w:rsid w:val="008832CE"/>
    <w:rsid w:val="00883620"/>
    <w:rsid w:val="0088528F"/>
    <w:rsid w:val="00885585"/>
    <w:rsid w:val="00885D3E"/>
    <w:rsid w:val="0088685E"/>
    <w:rsid w:val="00886F14"/>
    <w:rsid w:val="008877A8"/>
    <w:rsid w:val="00887ECC"/>
    <w:rsid w:val="00887F2C"/>
    <w:rsid w:val="00890CAF"/>
    <w:rsid w:val="00890E10"/>
    <w:rsid w:val="008910DE"/>
    <w:rsid w:val="008915C5"/>
    <w:rsid w:val="00891737"/>
    <w:rsid w:val="00891CA6"/>
    <w:rsid w:val="00892654"/>
    <w:rsid w:val="008932EA"/>
    <w:rsid w:val="00894442"/>
    <w:rsid w:val="00894481"/>
    <w:rsid w:val="00894785"/>
    <w:rsid w:val="00895669"/>
    <w:rsid w:val="00895C04"/>
    <w:rsid w:val="00896423"/>
    <w:rsid w:val="008964EF"/>
    <w:rsid w:val="00896BAD"/>
    <w:rsid w:val="008974AC"/>
    <w:rsid w:val="00897AFB"/>
    <w:rsid w:val="00897D97"/>
    <w:rsid w:val="008A0C4C"/>
    <w:rsid w:val="008A1287"/>
    <w:rsid w:val="008A1820"/>
    <w:rsid w:val="008A1E0E"/>
    <w:rsid w:val="008A1E92"/>
    <w:rsid w:val="008A23D1"/>
    <w:rsid w:val="008A26F8"/>
    <w:rsid w:val="008A2862"/>
    <w:rsid w:val="008A352B"/>
    <w:rsid w:val="008A4162"/>
    <w:rsid w:val="008A4A9D"/>
    <w:rsid w:val="008A4E02"/>
    <w:rsid w:val="008A542C"/>
    <w:rsid w:val="008A57AD"/>
    <w:rsid w:val="008A57C2"/>
    <w:rsid w:val="008A59A8"/>
    <w:rsid w:val="008A60AC"/>
    <w:rsid w:val="008A681B"/>
    <w:rsid w:val="008A73EF"/>
    <w:rsid w:val="008B00D3"/>
    <w:rsid w:val="008B053D"/>
    <w:rsid w:val="008B1117"/>
    <w:rsid w:val="008B1C8D"/>
    <w:rsid w:val="008B223A"/>
    <w:rsid w:val="008B26B7"/>
    <w:rsid w:val="008B34F3"/>
    <w:rsid w:val="008B3B0B"/>
    <w:rsid w:val="008B470B"/>
    <w:rsid w:val="008B4DA0"/>
    <w:rsid w:val="008B5CDB"/>
    <w:rsid w:val="008B69C2"/>
    <w:rsid w:val="008B7207"/>
    <w:rsid w:val="008B7907"/>
    <w:rsid w:val="008B7AA6"/>
    <w:rsid w:val="008C0D4B"/>
    <w:rsid w:val="008C1676"/>
    <w:rsid w:val="008C229C"/>
    <w:rsid w:val="008C2388"/>
    <w:rsid w:val="008C2C74"/>
    <w:rsid w:val="008C3501"/>
    <w:rsid w:val="008C3F6C"/>
    <w:rsid w:val="008C45A1"/>
    <w:rsid w:val="008C5065"/>
    <w:rsid w:val="008C5D33"/>
    <w:rsid w:val="008C5DFE"/>
    <w:rsid w:val="008C785C"/>
    <w:rsid w:val="008C7A01"/>
    <w:rsid w:val="008D0C0B"/>
    <w:rsid w:val="008D175B"/>
    <w:rsid w:val="008D1B93"/>
    <w:rsid w:val="008D2562"/>
    <w:rsid w:val="008D2C4F"/>
    <w:rsid w:val="008D3E48"/>
    <w:rsid w:val="008D415C"/>
    <w:rsid w:val="008D4E94"/>
    <w:rsid w:val="008D4EBC"/>
    <w:rsid w:val="008D6E10"/>
    <w:rsid w:val="008D7B0D"/>
    <w:rsid w:val="008E003A"/>
    <w:rsid w:val="008E0E69"/>
    <w:rsid w:val="008E1D8B"/>
    <w:rsid w:val="008E2EFB"/>
    <w:rsid w:val="008E3847"/>
    <w:rsid w:val="008E39F3"/>
    <w:rsid w:val="008E3DDF"/>
    <w:rsid w:val="008E3F55"/>
    <w:rsid w:val="008E4267"/>
    <w:rsid w:val="008E4285"/>
    <w:rsid w:val="008E4777"/>
    <w:rsid w:val="008E531B"/>
    <w:rsid w:val="008E596A"/>
    <w:rsid w:val="008E5FFD"/>
    <w:rsid w:val="008E67B3"/>
    <w:rsid w:val="008E6B1A"/>
    <w:rsid w:val="008E7505"/>
    <w:rsid w:val="008E7FC3"/>
    <w:rsid w:val="008F07A5"/>
    <w:rsid w:val="008F0E6A"/>
    <w:rsid w:val="008F17BE"/>
    <w:rsid w:val="008F1AEF"/>
    <w:rsid w:val="008F1C89"/>
    <w:rsid w:val="008F1D9B"/>
    <w:rsid w:val="008F21E8"/>
    <w:rsid w:val="008F239F"/>
    <w:rsid w:val="008F36FD"/>
    <w:rsid w:val="008F3D7E"/>
    <w:rsid w:val="008F3E4C"/>
    <w:rsid w:val="008F46A8"/>
    <w:rsid w:val="008F5051"/>
    <w:rsid w:val="008F524F"/>
    <w:rsid w:val="008F5A29"/>
    <w:rsid w:val="008F6129"/>
    <w:rsid w:val="008F6594"/>
    <w:rsid w:val="008F67F9"/>
    <w:rsid w:val="008F7393"/>
    <w:rsid w:val="008F77FE"/>
    <w:rsid w:val="00900004"/>
    <w:rsid w:val="009003FA"/>
    <w:rsid w:val="00900F0E"/>
    <w:rsid w:val="009013D7"/>
    <w:rsid w:val="00902143"/>
    <w:rsid w:val="00902C1E"/>
    <w:rsid w:val="00902D4D"/>
    <w:rsid w:val="00902D8F"/>
    <w:rsid w:val="0090313A"/>
    <w:rsid w:val="009035E7"/>
    <w:rsid w:val="00903A57"/>
    <w:rsid w:val="0090417C"/>
    <w:rsid w:val="009057C5"/>
    <w:rsid w:val="0090717C"/>
    <w:rsid w:val="009071C0"/>
    <w:rsid w:val="0090761F"/>
    <w:rsid w:val="009077D8"/>
    <w:rsid w:val="00907D46"/>
    <w:rsid w:val="00907E25"/>
    <w:rsid w:val="00910568"/>
    <w:rsid w:val="00910F56"/>
    <w:rsid w:val="00910FD9"/>
    <w:rsid w:val="00911CD3"/>
    <w:rsid w:val="009127AC"/>
    <w:rsid w:val="00912C49"/>
    <w:rsid w:val="00913592"/>
    <w:rsid w:val="00913767"/>
    <w:rsid w:val="00913EA7"/>
    <w:rsid w:val="009145A8"/>
    <w:rsid w:val="009158A0"/>
    <w:rsid w:val="00915DC4"/>
    <w:rsid w:val="00915F9D"/>
    <w:rsid w:val="00916188"/>
    <w:rsid w:val="00916F58"/>
    <w:rsid w:val="0091730D"/>
    <w:rsid w:val="009201D1"/>
    <w:rsid w:val="009204C9"/>
    <w:rsid w:val="009215F6"/>
    <w:rsid w:val="00921989"/>
    <w:rsid w:val="00921E3A"/>
    <w:rsid w:val="00921F5D"/>
    <w:rsid w:val="0092204F"/>
    <w:rsid w:val="0092279F"/>
    <w:rsid w:val="0092287E"/>
    <w:rsid w:val="00922F1E"/>
    <w:rsid w:val="00923102"/>
    <w:rsid w:val="00925699"/>
    <w:rsid w:val="00925845"/>
    <w:rsid w:val="00926112"/>
    <w:rsid w:val="00926941"/>
    <w:rsid w:val="009272A6"/>
    <w:rsid w:val="00927432"/>
    <w:rsid w:val="00927C5E"/>
    <w:rsid w:val="009319B7"/>
    <w:rsid w:val="0093244F"/>
    <w:rsid w:val="00932EED"/>
    <w:rsid w:val="00933E90"/>
    <w:rsid w:val="00934516"/>
    <w:rsid w:val="00934AAB"/>
    <w:rsid w:val="00934C2D"/>
    <w:rsid w:val="009358C2"/>
    <w:rsid w:val="00935BE5"/>
    <w:rsid w:val="00936A69"/>
    <w:rsid w:val="00936B0F"/>
    <w:rsid w:val="00940248"/>
    <w:rsid w:val="00940BE1"/>
    <w:rsid w:val="0094105F"/>
    <w:rsid w:val="009423AA"/>
    <w:rsid w:val="0094245D"/>
    <w:rsid w:val="0094264A"/>
    <w:rsid w:val="00942761"/>
    <w:rsid w:val="00942885"/>
    <w:rsid w:val="00942932"/>
    <w:rsid w:val="00943394"/>
    <w:rsid w:val="0094400D"/>
    <w:rsid w:val="0094408A"/>
    <w:rsid w:val="00944D81"/>
    <w:rsid w:val="0094506A"/>
    <w:rsid w:val="00945A0A"/>
    <w:rsid w:val="00946A0E"/>
    <w:rsid w:val="009472DC"/>
    <w:rsid w:val="00947C79"/>
    <w:rsid w:val="00947D2D"/>
    <w:rsid w:val="009509F8"/>
    <w:rsid w:val="00951994"/>
    <w:rsid w:val="00951DFE"/>
    <w:rsid w:val="009522B2"/>
    <w:rsid w:val="00952B04"/>
    <w:rsid w:val="0095319C"/>
    <w:rsid w:val="009532A6"/>
    <w:rsid w:val="009540A5"/>
    <w:rsid w:val="00954136"/>
    <w:rsid w:val="00954486"/>
    <w:rsid w:val="009544B6"/>
    <w:rsid w:val="009565FB"/>
    <w:rsid w:val="00956718"/>
    <w:rsid w:val="009574F4"/>
    <w:rsid w:val="0095758C"/>
    <w:rsid w:val="00960C4B"/>
    <w:rsid w:val="00960DC6"/>
    <w:rsid w:val="00961A97"/>
    <w:rsid w:val="00962957"/>
    <w:rsid w:val="00962FE4"/>
    <w:rsid w:val="009634D9"/>
    <w:rsid w:val="009636D7"/>
    <w:rsid w:val="00963CE2"/>
    <w:rsid w:val="00963E6C"/>
    <w:rsid w:val="009645C0"/>
    <w:rsid w:val="00964603"/>
    <w:rsid w:val="00966C5B"/>
    <w:rsid w:val="0096761E"/>
    <w:rsid w:val="00967D77"/>
    <w:rsid w:val="009703B0"/>
    <w:rsid w:val="00970601"/>
    <w:rsid w:val="009716FC"/>
    <w:rsid w:val="00972277"/>
    <w:rsid w:val="00972CE2"/>
    <w:rsid w:val="009733DF"/>
    <w:rsid w:val="009734AC"/>
    <w:rsid w:val="00973837"/>
    <w:rsid w:val="00973AEA"/>
    <w:rsid w:val="009751C8"/>
    <w:rsid w:val="0097659B"/>
    <w:rsid w:val="00977D56"/>
    <w:rsid w:val="009801DA"/>
    <w:rsid w:val="00980427"/>
    <w:rsid w:val="009804B8"/>
    <w:rsid w:val="00980593"/>
    <w:rsid w:val="00981143"/>
    <w:rsid w:val="00982CC9"/>
    <w:rsid w:val="00982DEF"/>
    <w:rsid w:val="009832EF"/>
    <w:rsid w:val="00983D39"/>
    <w:rsid w:val="00984C24"/>
    <w:rsid w:val="009859D1"/>
    <w:rsid w:val="0098602D"/>
    <w:rsid w:val="009865D4"/>
    <w:rsid w:val="009868FF"/>
    <w:rsid w:val="0098777E"/>
    <w:rsid w:val="00991A07"/>
    <w:rsid w:val="009927E3"/>
    <w:rsid w:val="00992B18"/>
    <w:rsid w:val="00993567"/>
    <w:rsid w:val="00994199"/>
    <w:rsid w:val="00994E03"/>
    <w:rsid w:val="00995D9C"/>
    <w:rsid w:val="0099698F"/>
    <w:rsid w:val="0099784D"/>
    <w:rsid w:val="00997A37"/>
    <w:rsid w:val="009A02D4"/>
    <w:rsid w:val="009A0A2E"/>
    <w:rsid w:val="009A0F2D"/>
    <w:rsid w:val="009A18C7"/>
    <w:rsid w:val="009A1999"/>
    <w:rsid w:val="009A1BB5"/>
    <w:rsid w:val="009A255D"/>
    <w:rsid w:val="009A2FCB"/>
    <w:rsid w:val="009A344E"/>
    <w:rsid w:val="009A3788"/>
    <w:rsid w:val="009A3CCA"/>
    <w:rsid w:val="009A3DE6"/>
    <w:rsid w:val="009A47B8"/>
    <w:rsid w:val="009A480D"/>
    <w:rsid w:val="009A56D7"/>
    <w:rsid w:val="009A6396"/>
    <w:rsid w:val="009A6E18"/>
    <w:rsid w:val="009A723B"/>
    <w:rsid w:val="009A7671"/>
    <w:rsid w:val="009A78B1"/>
    <w:rsid w:val="009B1CEA"/>
    <w:rsid w:val="009B2826"/>
    <w:rsid w:val="009B4500"/>
    <w:rsid w:val="009B4B50"/>
    <w:rsid w:val="009B4BB6"/>
    <w:rsid w:val="009B5385"/>
    <w:rsid w:val="009B5593"/>
    <w:rsid w:val="009B5946"/>
    <w:rsid w:val="009B5D62"/>
    <w:rsid w:val="009B5ED4"/>
    <w:rsid w:val="009B645F"/>
    <w:rsid w:val="009B66E8"/>
    <w:rsid w:val="009B6BB8"/>
    <w:rsid w:val="009B6C7C"/>
    <w:rsid w:val="009B7726"/>
    <w:rsid w:val="009B77C6"/>
    <w:rsid w:val="009C0B34"/>
    <w:rsid w:val="009C0CC9"/>
    <w:rsid w:val="009C0E98"/>
    <w:rsid w:val="009C174E"/>
    <w:rsid w:val="009C1B8F"/>
    <w:rsid w:val="009C208D"/>
    <w:rsid w:val="009C23A7"/>
    <w:rsid w:val="009C30A9"/>
    <w:rsid w:val="009C3575"/>
    <w:rsid w:val="009C395E"/>
    <w:rsid w:val="009C3A08"/>
    <w:rsid w:val="009C3A89"/>
    <w:rsid w:val="009C3D68"/>
    <w:rsid w:val="009C40F5"/>
    <w:rsid w:val="009C49D3"/>
    <w:rsid w:val="009C4CC6"/>
    <w:rsid w:val="009C516F"/>
    <w:rsid w:val="009C559D"/>
    <w:rsid w:val="009D0519"/>
    <w:rsid w:val="009D1423"/>
    <w:rsid w:val="009D28AD"/>
    <w:rsid w:val="009D2B93"/>
    <w:rsid w:val="009D2BEB"/>
    <w:rsid w:val="009D347C"/>
    <w:rsid w:val="009D3F85"/>
    <w:rsid w:val="009D44B8"/>
    <w:rsid w:val="009D4826"/>
    <w:rsid w:val="009D4C5E"/>
    <w:rsid w:val="009D56AF"/>
    <w:rsid w:val="009D5BC6"/>
    <w:rsid w:val="009D692E"/>
    <w:rsid w:val="009D709D"/>
    <w:rsid w:val="009D7149"/>
    <w:rsid w:val="009D77F7"/>
    <w:rsid w:val="009D7B6E"/>
    <w:rsid w:val="009E1AFF"/>
    <w:rsid w:val="009E3BB1"/>
    <w:rsid w:val="009E3BBD"/>
    <w:rsid w:val="009E3C10"/>
    <w:rsid w:val="009E431F"/>
    <w:rsid w:val="009E4368"/>
    <w:rsid w:val="009E6E5C"/>
    <w:rsid w:val="009E7F62"/>
    <w:rsid w:val="009F0E23"/>
    <w:rsid w:val="009F186A"/>
    <w:rsid w:val="009F1A29"/>
    <w:rsid w:val="009F20C3"/>
    <w:rsid w:val="009F32E9"/>
    <w:rsid w:val="009F3C76"/>
    <w:rsid w:val="009F4049"/>
    <w:rsid w:val="009F45CD"/>
    <w:rsid w:val="009F4EA6"/>
    <w:rsid w:val="009F4ECD"/>
    <w:rsid w:val="009F5148"/>
    <w:rsid w:val="009F5D23"/>
    <w:rsid w:val="009F638E"/>
    <w:rsid w:val="009F63FD"/>
    <w:rsid w:val="009F7321"/>
    <w:rsid w:val="00A001B5"/>
    <w:rsid w:val="00A00507"/>
    <w:rsid w:val="00A00C7A"/>
    <w:rsid w:val="00A00D26"/>
    <w:rsid w:val="00A014C8"/>
    <w:rsid w:val="00A02291"/>
    <w:rsid w:val="00A02785"/>
    <w:rsid w:val="00A031A8"/>
    <w:rsid w:val="00A05606"/>
    <w:rsid w:val="00A05A57"/>
    <w:rsid w:val="00A063A1"/>
    <w:rsid w:val="00A06AB6"/>
    <w:rsid w:val="00A06BFD"/>
    <w:rsid w:val="00A06CF1"/>
    <w:rsid w:val="00A0712C"/>
    <w:rsid w:val="00A0725F"/>
    <w:rsid w:val="00A07CC8"/>
    <w:rsid w:val="00A108A1"/>
    <w:rsid w:val="00A10A3E"/>
    <w:rsid w:val="00A1114E"/>
    <w:rsid w:val="00A12081"/>
    <w:rsid w:val="00A13744"/>
    <w:rsid w:val="00A1379D"/>
    <w:rsid w:val="00A1380C"/>
    <w:rsid w:val="00A1416F"/>
    <w:rsid w:val="00A14866"/>
    <w:rsid w:val="00A17150"/>
    <w:rsid w:val="00A17C40"/>
    <w:rsid w:val="00A17D9F"/>
    <w:rsid w:val="00A206BB"/>
    <w:rsid w:val="00A20937"/>
    <w:rsid w:val="00A23110"/>
    <w:rsid w:val="00A23C32"/>
    <w:rsid w:val="00A24A6D"/>
    <w:rsid w:val="00A24DE8"/>
    <w:rsid w:val="00A24F23"/>
    <w:rsid w:val="00A24F2C"/>
    <w:rsid w:val="00A253AD"/>
    <w:rsid w:val="00A26B8D"/>
    <w:rsid w:val="00A2783F"/>
    <w:rsid w:val="00A27965"/>
    <w:rsid w:val="00A30BEA"/>
    <w:rsid w:val="00A313EB"/>
    <w:rsid w:val="00A32E21"/>
    <w:rsid w:val="00A32E91"/>
    <w:rsid w:val="00A3454C"/>
    <w:rsid w:val="00A34972"/>
    <w:rsid w:val="00A34CAE"/>
    <w:rsid w:val="00A37302"/>
    <w:rsid w:val="00A378A4"/>
    <w:rsid w:val="00A40215"/>
    <w:rsid w:val="00A4032F"/>
    <w:rsid w:val="00A4060B"/>
    <w:rsid w:val="00A40F04"/>
    <w:rsid w:val="00A41657"/>
    <w:rsid w:val="00A41A13"/>
    <w:rsid w:val="00A41D92"/>
    <w:rsid w:val="00A43858"/>
    <w:rsid w:val="00A44289"/>
    <w:rsid w:val="00A444CE"/>
    <w:rsid w:val="00A446D9"/>
    <w:rsid w:val="00A44CF7"/>
    <w:rsid w:val="00A4500A"/>
    <w:rsid w:val="00A4500D"/>
    <w:rsid w:val="00A46129"/>
    <w:rsid w:val="00A47159"/>
    <w:rsid w:val="00A47EC2"/>
    <w:rsid w:val="00A50518"/>
    <w:rsid w:val="00A510FE"/>
    <w:rsid w:val="00A51445"/>
    <w:rsid w:val="00A524C2"/>
    <w:rsid w:val="00A52F2F"/>
    <w:rsid w:val="00A53178"/>
    <w:rsid w:val="00A53FA2"/>
    <w:rsid w:val="00A54012"/>
    <w:rsid w:val="00A543F2"/>
    <w:rsid w:val="00A5466A"/>
    <w:rsid w:val="00A55903"/>
    <w:rsid w:val="00A561E9"/>
    <w:rsid w:val="00A56984"/>
    <w:rsid w:val="00A56EA4"/>
    <w:rsid w:val="00A57673"/>
    <w:rsid w:val="00A57E53"/>
    <w:rsid w:val="00A608ED"/>
    <w:rsid w:val="00A61718"/>
    <w:rsid w:val="00A6228E"/>
    <w:rsid w:val="00A63AEC"/>
    <w:rsid w:val="00A63B52"/>
    <w:rsid w:val="00A63D12"/>
    <w:rsid w:val="00A63F2A"/>
    <w:rsid w:val="00A64F9E"/>
    <w:rsid w:val="00A665F3"/>
    <w:rsid w:val="00A670EB"/>
    <w:rsid w:val="00A67118"/>
    <w:rsid w:val="00A7027A"/>
    <w:rsid w:val="00A706EA"/>
    <w:rsid w:val="00A70B03"/>
    <w:rsid w:val="00A71626"/>
    <w:rsid w:val="00A72881"/>
    <w:rsid w:val="00A728C5"/>
    <w:rsid w:val="00A74094"/>
    <w:rsid w:val="00A746E4"/>
    <w:rsid w:val="00A752D8"/>
    <w:rsid w:val="00A75E75"/>
    <w:rsid w:val="00A75ED5"/>
    <w:rsid w:val="00A7674C"/>
    <w:rsid w:val="00A76E5D"/>
    <w:rsid w:val="00A7766D"/>
    <w:rsid w:val="00A80F1D"/>
    <w:rsid w:val="00A815F0"/>
    <w:rsid w:val="00A8170D"/>
    <w:rsid w:val="00A81AB5"/>
    <w:rsid w:val="00A81F56"/>
    <w:rsid w:val="00A82355"/>
    <w:rsid w:val="00A833D1"/>
    <w:rsid w:val="00A835A4"/>
    <w:rsid w:val="00A84051"/>
    <w:rsid w:val="00A855F0"/>
    <w:rsid w:val="00A8560C"/>
    <w:rsid w:val="00A8603A"/>
    <w:rsid w:val="00A864F8"/>
    <w:rsid w:val="00A86B32"/>
    <w:rsid w:val="00A8760A"/>
    <w:rsid w:val="00A87821"/>
    <w:rsid w:val="00A90BA3"/>
    <w:rsid w:val="00A90BFB"/>
    <w:rsid w:val="00A90C22"/>
    <w:rsid w:val="00A912CB"/>
    <w:rsid w:val="00A914F4"/>
    <w:rsid w:val="00A91EEE"/>
    <w:rsid w:val="00A93F43"/>
    <w:rsid w:val="00A94726"/>
    <w:rsid w:val="00A9476F"/>
    <w:rsid w:val="00A949F0"/>
    <w:rsid w:val="00A94AE3"/>
    <w:rsid w:val="00A94C37"/>
    <w:rsid w:val="00A955CF"/>
    <w:rsid w:val="00A95CF9"/>
    <w:rsid w:val="00A95D81"/>
    <w:rsid w:val="00A95DE7"/>
    <w:rsid w:val="00A9633E"/>
    <w:rsid w:val="00A97262"/>
    <w:rsid w:val="00AA029D"/>
    <w:rsid w:val="00AA1435"/>
    <w:rsid w:val="00AA1513"/>
    <w:rsid w:val="00AA3854"/>
    <w:rsid w:val="00AA41CA"/>
    <w:rsid w:val="00AA42DF"/>
    <w:rsid w:val="00AA4982"/>
    <w:rsid w:val="00AA507E"/>
    <w:rsid w:val="00AA68FE"/>
    <w:rsid w:val="00AA6A33"/>
    <w:rsid w:val="00AA722B"/>
    <w:rsid w:val="00AA78B1"/>
    <w:rsid w:val="00AB01BA"/>
    <w:rsid w:val="00AB160D"/>
    <w:rsid w:val="00AB23FA"/>
    <w:rsid w:val="00AB27DC"/>
    <w:rsid w:val="00AB285B"/>
    <w:rsid w:val="00AB32CC"/>
    <w:rsid w:val="00AB50FD"/>
    <w:rsid w:val="00AB536E"/>
    <w:rsid w:val="00AB5CE0"/>
    <w:rsid w:val="00AB5E0A"/>
    <w:rsid w:val="00AC094C"/>
    <w:rsid w:val="00AC0B55"/>
    <w:rsid w:val="00AC0C03"/>
    <w:rsid w:val="00AC1BF0"/>
    <w:rsid w:val="00AC1EFF"/>
    <w:rsid w:val="00AC2D5A"/>
    <w:rsid w:val="00AC44E0"/>
    <w:rsid w:val="00AC45C5"/>
    <w:rsid w:val="00AC494C"/>
    <w:rsid w:val="00AC4C92"/>
    <w:rsid w:val="00AC4D35"/>
    <w:rsid w:val="00AC5123"/>
    <w:rsid w:val="00AC680B"/>
    <w:rsid w:val="00AC6B94"/>
    <w:rsid w:val="00AC77BD"/>
    <w:rsid w:val="00AC795B"/>
    <w:rsid w:val="00AD02C8"/>
    <w:rsid w:val="00AD05EF"/>
    <w:rsid w:val="00AD0DB2"/>
    <w:rsid w:val="00AD14B5"/>
    <w:rsid w:val="00AD1BB7"/>
    <w:rsid w:val="00AD3AD8"/>
    <w:rsid w:val="00AD4238"/>
    <w:rsid w:val="00AD4321"/>
    <w:rsid w:val="00AD48F0"/>
    <w:rsid w:val="00AD526F"/>
    <w:rsid w:val="00AD52F0"/>
    <w:rsid w:val="00AD53DC"/>
    <w:rsid w:val="00AD5680"/>
    <w:rsid w:val="00AD6560"/>
    <w:rsid w:val="00AD6B04"/>
    <w:rsid w:val="00AD7D84"/>
    <w:rsid w:val="00AE0D06"/>
    <w:rsid w:val="00AE0F05"/>
    <w:rsid w:val="00AE0FA1"/>
    <w:rsid w:val="00AE1BD7"/>
    <w:rsid w:val="00AE408D"/>
    <w:rsid w:val="00AE54FD"/>
    <w:rsid w:val="00AE55FF"/>
    <w:rsid w:val="00AE5BA7"/>
    <w:rsid w:val="00AE645B"/>
    <w:rsid w:val="00AE792A"/>
    <w:rsid w:val="00AF1443"/>
    <w:rsid w:val="00AF2E2D"/>
    <w:rsid w:val="00AF2E4B"/>
    <w:rsid w:val="00AF3C4D"/>
    <w:rsid w:val="00AF3CDE"/>
    <w:rsid w:val="00AF3E95"/>
    <w:rsid w:val="00AF41C5"/>
    <w:rsid w:val="00AF4815"/>
    <w:rsid w:val="00AF4FF9"/>
    <w:rsid w:val="00AF60C0"/>
    <w:rsid w:val="00AF6F8B"/>
    <w:rsid w:val="00AF7456"/>
    <w:rsid w:val="00AF75B1"/>
    <w:rsid w:val="00AF770D"/>
    <w:rsid w:val="00B001DD"/>
    <w:rsid w:val="00B00741"/>
    <w:rsid w:val="00B00A32"/>
    <w:rsid w:val="00B022AC"/>
    <w:rsid w:val="00B040CF"/>
    <w:rsid w:val="00B04109"/>
    <w:rsid w:val="00B045AD"/>
    <w:rsid w:val="00B046B0"/>
    <w:rsid w:val="00B04705"/>
    <w:rsid w:val="00B0470F"/>
    <w:rsid w:val="00B06E0C"/>
    <w:rsid w:val="00B06F9C"/>
    <w:rsid w:val="00B07124"/>
    <w:rsid w:val="00B074A2"/>
    <w:rsid w:val="00B079B1"/>
    <w:rsid w:val="00B10B72"/>
    <w:rsid w:val="00B12DB3"/>
    <w:rsid w:val="00B13D2C"/>
    <w:rsid w:val="00B1450F"/>
    <w:rsid w:val="00B15043"/>
    <w:rsid w:val="00B17CE4"/>
    <w:rsid w:val="00B20D42"/>
    <w:rsid w:val="00B21CA2"/>
    <w:rsid w:val="00B2222C"/>
    <w:rsid w:val="00B23418"/>
    <w:rsid w:val="00B23441"/>
    <w:rsid w:val="00B23D8F"/>
    <w:rsid w:val="00B244E3"/>
    <w:rsid w:val="00B25186"/>
    <w:rsid w:val="00B253FD"/>
    <w:rsid w:val="00B25B02"/>
    <w:rsid w:val="00B25B4F"/>
    <w:rsid w:val="00B26607"/>
    <w:rsid w:val="00B2691D"/>
    <w:rsid w:val="00B26A8B"/>
    <w:rsid w:val="00B26C37"/>
    <w:rsid w:val="00B31259"/>
    <w:rsid w:val="00B31694"/>
    <w:rsid w:val="00B317CF"/>
    <w:rsid w:val="00B33222"/>
    <w:rsid w:val="00B3334E"/>
    <w:rsid w:val="00B33748"/>
    <w:rsid w:val="00B33DCC"/>
    <w:rsid w:val="00B34013"/>
    <w:rsid w:val="00B34D58"/>
    <w:rsid w:val="00B35096"/>
    <w:rsid w:val="00B354D3"/>
    <w:rsid w:val="00B35D3B"/>
    <w:rsid w:val="00B364BF"/>
    <w:rsid w:val="00B36794"/>
    <w:rsid w:val="00B401B8"/>
    <w:rsid w:val="00B4106F"/>
    <w:rsid w:val="00B4111C"/>
    <w:rsid w:val="00B4140D"/>
    <w:rsid w:val="00B41D96"/>
    <w:rsid w:val="00B41F32"/>
    <w:rsid w:val="00B421CC"/>
    <w:rsid w:val="00B43141"/>
    <w:rsid w:val="00B438FE"/>
    <w:rsid w:val="00B43C99"/>
    <w:rsid w:val="00B44228"/>
    <w:rsid w:val="00B44621"/>
    <w:rsid w:val="00B44E5E"/>
    <w:rsid w:val="00B45FA3"/>
    <w:rsid w:val="00B462CD"/>
    <w:rsid w:val="00B479C4"/>
    <w:rsid w:val="00B506D8"/>
    <w:rsid w:val="00B5167F"/>
    <w:rsid w:val="00B5169B"/>
    <w:rsid w:val="00B516FB"/>
    <w:rsid w:val="00B51916"/>
    <w:rsid w:val="00B51BA9"/>
    <w:rsid w:val="00B51BE2"/>
    <w:rsid w:val="00B525CF"/>
    <w:rsid w:val="00B526E7"/>
    <w:rsid w:val="00B52783"/>
    <w:rsid w:val="00B52AF3"/>
    <w:rsid w:val="00B52B09"/>
    <w:rsid w:val="00B53EA9"/>
    <w:rsid w:val="00B5448C"/>
    <w:rsid w:val="00B54882"/>
    <w:rsid w:val="00B55D69"/>
    <w:rsid w:val="00B569E5"/>
    <w:rsid w:val="00B569EF"/>
    <w:rsid w:val="00B57250"/>
    <w:rsid w:val="00B57394"/>
    <w:rsid w:val="00B57B33"/>
    <w:rsid w:val="00B60C6D"/>
    <w:rsid w:val="00B61DFE"/>
    <w:rsid w:val="00B62B37"/>
    <w:rsid w:val="00B63643"/>
    <w:rsid w:val="00B64108"/>
    <w:rsid w:val="00B643CB"/>
    <w:rsid w:val="00B64D9B"/>
    <w:rsid w:val="00B652D4"/>
    <w:rsid w:val="00B666B2"/>
    <w:rsid w:val="00B6792B"/>
    <w:rsid w:val="00B7014B"/>
    <w:rsid w:val="00B707E4"/>
    <w:rsid w:val="00B71779"/>
    <w:rsid w:val="00B72393"/>
    <w:rsid w:val="00B73C68"/>
    <w:rsid w:val="00B74531"/>
    <w:rsid w:val="00B75089"/>
    <w:rsid w:val="00B76160"/>
    <w:rsid w:val="00B76196"/>
    <w:rsid w:val="00B7695D"/>
    <w:rsid w:val="00B77961"/>
    <w:rsid w:val="00B81CC0"/>
    <w:rsid w:val="00B82E09"/>
    <w:rsid w:val="00B83E64"/>
    <w:rsid w:val="00B84947"/>
    <w:rsid w:val="00B853FF"/>
    <w:rsid w:val="00B86E14"/>
    <w:rsid w:val="00B87C78"/>
    <w:rsid w:val="00B90D8A"/>
    <w:rsid w:val="00B911A4"/>
    <w:rsid w:val="00B91DAF"/>
    <w:rsid w:val="00B922C2"/>
    <w:rsid w:val="00B926D0"/>
    <w:rsid w:val="00B92EE5"/>
    <w:rsid w:val="00B93437"/>
    <w:rsid w:val="00B9353C"/>
    <w:rsid w:val="00B95085"/>
    <w:rsid w:val="00B958B5"/>
    <w:rsid w:val="00B964D5"/>
    <w:rsid w:val="00B96B51"/>
    <w:rsid w:val="00B96E76"/>
    <w:rsid w:val="00B96EAD"/>
    <w:rsid w:val="00B974E7"/>
    <w:rsid w:val="00BA0811"/>
    <w:rsid w:val="00BA0DB0"/>
    <w:rsid w:val="00BA11AA"/>
    <w:rsid w:val="00BA2845"/>
    <w:rsid w:val="00BA29C2"/>
    <w:rsid w:val="00BA335A"/>
    <w:rsid w:val="00BA36BD"/>
    <w:rsid w:val="00BA39F6"/>
    <w:rsid w:val="00BA3C26"/>
    <w:rsid w:val="00BA3CBA"/>
    <w:rsid w:val="00BA44E4"/>
    <w:rsid w:val="00BA486D"/>
    <w:rsid w:val="00BA518E"/>
    <w:rsid w:val="00BA53BD"/>
    <w:rsid w:val="00BA73A5"/>
    <w:rsid w:val="00BB0194"/>
    <w:rsid w:val="00BB0B06"/>
    <w:rsid w:val="00BB12A7"/>
    <w:rsid w:val="00BB29B8"/>
    <w:rsid w:val="00BB2AC6"/>
    <w:rsid w:val="00BB396C"/>
    <w:rsid w:val="00BB40F1"/>
    <w:rsid w:val="00BB55BC"/>
    <w:rsid w:val="00BB6869"/>
    <w:rsid w:val="00BB6D87"/>
    <w:rsid w:val="00BC016B"/>
    <w:rsid w:val="00BC05D6"/>
    <w:rsid w:val="00BC06F3"/>
    <w:rsid w:val="00BC0D9E"/>
    <w:rsid w:val="00BC1151"/>
    <w:rsid w:val="00BC2230"/>
    <w:rsid w:val="00BC2FEE"/>
    <w:rsid w:val="00BC3435"/>
    <w:rsid w:val="00BC35BF"/>
    <w:rsid w:val="00BC3B4A"/>
    <w:rsid w:val="00BC3E0D"/>
    <w:rsid w:val="00BC42AC"/>
    <w:rsid w:val="00BC4740"/>
    <w:rsid w:val="00BC4A7B"/>
    <w:rsid w:val="00BC50F9"/>
    <w:rsid w:val="00BC5F19"/>
    <w:rsid w:val="00BC6C02"/>
    <w:rsid w:val="00BC6D3F"/>
    <w:rsid w:val="00BC756D"/>
    <w:rsid w:val="00BC7748"/>
    <w:rsid w:val="00BD151E"/>
    <w:rsid w:val="00BD309C"/>
    <w:rsid w:val="00BD34F7"/>
    <w:rsid w:val="00BD439A"/>
    <w:rsid w:val="00BD4931"/>
    <w:rsid w:val="00BD49C8"/>
    <w:rsid w:val="00BD526A"/>
    <w:rsid w:val="00BD5DDD"/>
    <w:rsid w:val="00BD6026"/>
    <w:rsid w:val="00BD6401"/>
    <w:rsid w:val="00BD6E54"/>
    <w:rsid w:val="00BD6F66"/>
    <w:rsid w:val="00BD7AE3"/>
    <w:rsid w:val="00BD7B85"/>
    <w:rsid w:val="00BD7FD5"/>
    <w:rsid w:val="00BE009C"/>
    <w:rsid w:val="00BE189A"/>
    <w:rsid w:val="00BE1A5E"/>
    <w:rsid w:val="00BE3228"/>
    <w:rsid w:val="00BE3C0D"/>
    <w:rsid w:val="00BE4029"/>
    <w:rsid w:val="00BE50C4"/>
    <w:rsid w:val="00BE5218"/>
    <w:rsid w:val="00BE5835"/>
    <w:rsid w:val="00BE597E"/>
    <w:rsid w:val="00BE5AAF"/>
    <w:rsid w:val="00BE5EA5"/>
    <w:rsid w:val="00BE69D9"/>
    <w:rsid w:val="00BE6A4C"/>
    <w:rsid w:val="00BE7AF2"/>
    <w:rsid w:val="00BF0486"/>
    <w:rsid w:val="00BF0922"/>
    <w:rsid w:val="00BF1991"/>
    <w:rsid w:val="00BF26F2"/>
    <w:rsid w:val="00BF3096"/>
    <w:rsid w:val="00BF3300"/>
    <w:rsid w:val="00BF3BF0"/>
    <w:rsid w:val="00BF3CE5"/>
    <w:rsid w:val="00BF45A8"/>
    <w:rsid w:val="00BF4FD9"/>
    <w:rsid w:val="00BF6E4A"/>
    <w:rsid w:val="00BF70AE"/>
    <w:rsid w:val="00C0019D"/>
    <w:rsid w:val="00C006FF"/>
    <w:rsid w:val="00C009C3"/>
    <w:rsid w:val="00C01664"/>
    <w:rsid w:val="00C016A5"/>
    <w:rsid w:val="00C0263A"/>
    <w:rsid w:val="00C026B9"/>
    <w:rsid w:val="00C047A9"/>
    <w:rsid w:val="00C055F6"/>
    <w:rsid w:val="00C061A9"/>
    <w:rsid w:val="00C062F8"/>
    <w:rsid w:val="00C06C02"/>
    <w:rsid w:val="00C10F93"/>
    <w:rsid w:val="00C10FD3"/>
    <w:rsid w:val="00C11007"/>
    <w:rsid w:val="00C11543"/>
    <w:rsid w:val="00C115E3"/>
    <w:rsid w:val="00C11890"/>
    <w:rsid w:val="00C11AD3"/>
    <w:rsid w:val="00C11B36"/>
    <w:rsid w:val="00C11B7F"/>
    <w:rsid w:val="00C11C08"/>
    <w:rsid w:val="00C11C6B"/>
    <w:rsid w:val="00C12F9F"/>
    <w:rsid w:val="00C15826"/>
    <w:rsid w:val="00C159AE"/>
    <w:rsid w:val="00C16852"/>
    <w:rsid w:val="00C20141"/>
    <w:rsid w:val="00C2050C"/>
    <w:rsid w:val="00C2121A"/>
    <w:rsid w:val="00C22905"/>
    <w:rsid w:val="00C22944"/>
    <w:rsid w:val="00C22A0A"/>
    <w:rsid w:val="00C22AF6"/>
    <w:rsid w:val="00C2345F"/>
    <w:rsid w:val="00C2369D"/>
    <w:rsid w:val="00C23820"/>
    <w:rsid w:val="00C26444"/>
    <w:rsid w:val="00C26621"/>
    <w:rsid w:val="00C26AE2"/>
    <w:rsid w:val="00C26B13"/>
    <w:rsid w:val="00C27182"/>
    <w:rsid w:val="00C272D5"/>
    <w:rsid w:val="00C320F2"/>
    <w:rsid w:val="00C32324"/>
    <w:rsid w:val="00C32FD5"/>
    <w:rsid w:val="00C332F0"/>
    <w:rsid w:val="00C33776"/>
    <w:rsid w:val="00C33C29"/>
    <w:rsid w:val="00C34242"/>
    <w:rsid w:val="00C34AB3"/>
    <w:rsid w:val="00C34C54"/>
    <w:rsid w:val="00C34CB9"/>
    <w:rsid w:val="00C35AA9"/>
    <w:rsid w:val="00C36436"/>
    <w:rsid w:val="00C36F76"/>
    <w:rsid w:val="00C3718F"/>
    <w:rsid w:val="00C414B4"/>
    <w:rsid w:val="00C42F61"/>
    <w:rsid w:val="00C43056"/>
    <w:rsid w:val="00C449A6"/>
    <w:rsid w:val="00C45CC7"/>
    <w:rsid w:val="00C46226"/>
    <w:rsid w:val="00C4656A"/>
    <w:rsid w:val="00C466D4"/>
    <w:rsid w:val="00C46D26"/>
    <w:rsid w:val="00C46E81"/>
    <w:rsid w:val="00C47486"/>
    <w:rsid w:val="00C4774E"/>
    <w:rsid w:val="00C478F8"/>
    <w:rsid w:val="00C51413"/>
    <w:rsid w:val="00C52545"/>
    <w:rsid w:val="00C52ED3"/>
    <w:rsid w:val="00C530A7"/>
    <w:rsid w:val="00C530EE"/>
    <w:rsid w:val="00C5325B"/>
    <w:rsid w:val="00C533A8"/>
    <w:rsid w:val="00C55292"/>
    <w:rsid w:val="00C56366"/>
    <w:rsid w:val="00C568F8"/>
    <w:rsid w:val="00C56D40"/>
    <w:rsid w:val="00C5708E"/>
    <w:rsid w:val="00C57751"/>
    <w:rsid w:val="00C57905"/>
    <w:rsid w:val="00C57E6D"/>
    <w:rsid w:val="00C6075B"/>
    <w:rsid w:val="00C608AF"/>
    <w:rsid w:val="00C60A97"/>
    <w:rsid w:val="00C60B16"/>
    <w:rsid w:val="00C621A0"/>
    <w:rsid w:val="00C643CA"/>
    <w:rsid w:val="00C660D0"/>
    <w:rsid w:val="00C66BCF"/>
    <w:rsid w:val="00C708FB"/>
    <w:rsid w:val="00C70B8D"/>
    <w:rsid w:val="00C711E0"/>
    <w:rsid w:val="00C72067"/>
    <w:rsid w:val="00C724C4"/>
    <w:rsid w:val="00C726BF"/>
    <w:rsid w:val="00C729A0"/>
    <w:rsid w:val="00C72E24"/>
    <w:rsid w:val="00C734CF"/>
    <w:rsid w:val="00C73D52"/>
    <w:rsid w:val="00C73DAB"/>
    <w:rsid w:val="00C73EF8"/>
    <w:rsid w:val="00C73F7A"/>
    <w:rsid w:val="00C75334"/>
    <w:rsid w:val="00C7591E"/>
    <w:rsid w:val="00C7591F"/>
    <w:rsid w:val="00C762D9"/>
    <w:rsid w:val="00C764D8"/>
    <w:rsid w:val="00C7685A"/>
    <w:rsid w:val="00C76AEE"/>
    <w:rsid w:val="00C7716F"/>
    <w:rsid w:val="00C77C60"/>
    <w:rsid w:val="00C8085D"/>
    <w:rsid w:val="00C81287"/>
    <w:rsid w:val="00C8244B"/>
    <w:rsid w:val="00C82C42"/>
    <w:rsid w:val="00C82F2E"/>
    <w:rsid w:val="00C835F0"/>
    <w:rsid w:val="00C838D7"/>
    <w:rsid w:val="00C83A8F"/>
    <w:rsid w:val="00C84016"/>
    <w:rsid w:val="00C8521A"/>
    <w:rsid w:val="00C857E2"/>
    <w:rsid w:val="00C85801"/>
    <w:rsid w:val="00C86161"/>
    <w:rsid w:val="00C86F56"/>
    <w:rsid w:val="00C87E8E"/>
    <w:rsid w:val="00C87F90"/>
    <w:rsid w:val="00C927CF"/>
    <w:rsid w:val="00C94C83"/>
    <w:rsid w:val="00C95227"/>
    <w:rsid w:val="00C96158"/>
    <w:rsid w:val="00C96341"/>
    <w:rsid w:val="00C96404"/>
    <w:rsid w:val="00C96EBC"/>
    <w:rsid w:val="00C97D70"/>
    <w:rsid w:val="00CA0C98"/>
    <w:rsid w:val="00CA0E93"/>
    <w:rsid w:val="00CA176F"/>
    <w:rsid w:val="00CA199C"/>
    <w:rsid w:val="00CA2D50"/>
    <w:rsid w:val="00CA2E1A"/>
    <w:rsid w:val="00CA2FB7"/>
    <w:rsid w:val="00CA36FA"/>
    <w:rsid w:val="00CA5408"/>
    <w:rsid w:val="00CA565F"/>
    <w:rsid w:val="00CA5F83"/>
    <w:rsid w:val="00CA6393"/>
    <w:rsid w:val="00CA65B8"/>
    <w:rsid w:val="00CA744A"/>
    <w:rsid w:val="00CA7D3A"/>
    <w:rsid w:val="00CB079B"/>
    <w:rsid w:val="00CB0CC3"/>
    <w:rsid w:val="00CB1235"/>
    <w:rsid w:val="00CB181F"/>
    <w:rsid w:val="00CB1B91"/>
    <w:rsid w:val="00CB2B6B"/>
    <w:rsid w:val="00CB2E10"/>
    <w:rsid w:val="00CB403F"/>
    <w:rsid w:val="00CB40D5"/>
    <w:rsid w:val="00CB437A"/>
    <w:rsid w:val="00CB520B"/>
    <w:rsid w:val="00CB5313"/>
    <w:rsid w:val="00CB56B9"/>
    <w:rsid w:val="00CB6B81"/>
    <w:rsid w:val="00CB6BB8"/>
    <w:rsid w:val="00CB728F"/>
    <w:rsid w:val="00CC0257"/>
    <w:rsid w:val="00CC0B8D"/>
    <w:rsid w:val="00CC14F3"/>
    <w:rsid w:val="00CC167C"/>
    <w:rsid w:val="00CC235B"/>
    <w:rsid w:val="00CC2616"/>
    <w:rsid w:val="00CC277E"/>
    <w:rsid w:val="00CC311A"/>
    <w:rsid w:val="00CC34F9"/>
    <w:rsid w:val="00CC4285"/>
    <w:rsid w:val="00CC4D21"/>
    <w:rsid w:val="00CC659D"/>
    <w:rsid w:val="00CC6DF4"/>
    <w:rsid w:val="00CC6F56"/>
    <w:rsid w:val="00CC7E88"/>
    <w:rsid w:val="00CD1939"/>
    <w:rsid w:val="00CD2970"/>
    <w:rsid w:val="00CD2A30"/>
    <w:rsid w:val="00CD4111"/>
    <w:rsid w:val="00CD4DB9"/>
    <w:rsid w:val="00CD5A22"/>
    <w:rsid w:val="00CD654D"/>
    <w:rsid w:val="00CD765E"/>
    <w:rsid w:val="00CD7F89"/>
    <w:rsid w:val="00CE0F55"/>
    <w:rsid w:val="00CE1CA0"/>
    <w:rsid w:val="00CE1F69"/>
    <w:rsid w:val="00CE26F7"/>
    <w:rsid w:val="00CE34AF"/>
    <w:rsid w:val="00CE3549"/>
    <w:rsid w:val="00CE35EA"/>
    <w:rsid w:val="00CE36CE"/>
    <w:rsid w:val="00CE37C3"/>
    <w:rsid w:val="00CE382D"/>
    <w:rsid w:val="00CE4788"/>
    <w:rsid w:val="00CE48ED"/>
    <w:rsid w:val="00CE4AEE"/>
    <w:rsid w:val="00CE4B24"/>
    <w:rsid w:val="00CE4C3E"/>
    <w:rsid w:val="00CE51DA"/>
    <w:rsid w:val="00CE51DB"/>
    <w:rsid w:val="00CE558C"/>
    <w:rsid w:val="00CE6454"/>
    <w:rsid w:val="00CE6EB5"/>
    <w:rsid w:val="00CE74C3"/>
    <w:rsid w:val="00CE7F7A"/>
    <w:rsid w:val="00CF07BC"/>
    <w:rsid w:val="00CF10AE"/>
    <w:rsid w:val="00CF1F8E"/>
    <w:rsid w:val="00CF20D9"/>
    <w:rsid w:val="00CF2AD4"/>
    <w:rsid w:val="00CF3E7C"/>
    <w:rsid w:val="00CF432C"/>
    <w:rsid w:val="00CF43FF"/>
    <w:rsid w:val="00CF4710"/>
    <w:rsid w:val="00CF4C9F"/>
    <w:rsid w:val="00CF6416"/>
    <w:rsid w:val="00CF66F0"/>
    <w:rsid w:val="00CF67A7"/>
    <w:rsid w:val="00CF68F8"/>
    <w:rsid w:val="00CF7D4D"/>
    <w:rsid w:val="00D0114E"/>
    <w:rsid w:val="00D01886"/>
    <w:rsid w:val="00D01980"/>
    <w:rsid w:val="00D026A3"/>
    <w:rsid w:val="00D02D58"/>
    <w:rsid w:val="00D033DA"/>
    <w:rsid w:val="00D03E3C"/>
    <w:rsid w:val="00D04024"/>
    <w:rsid w:val="00D04AE1"/>
    <w:rsid w:val="00D05C29"/>
    <w:rsid w:val="00D05C49"/>
    <w:rsid w:val="00D06B94"/>
    <w:rsid w:val="00D0733E"/>
    <w:rsid w:val="00D0776B"/>
    <w:rsid w:val="00D07943"/>
    <w:rsid w:val="00D07AD7"/>
    <w:rsid w:val="00D07E5F"/>
    <w:rsid w:val="00D10476"/>
    <w:rsid w:val="00D11B4C"/>
    <w:rsid w:val="00D12B1D"/>
    <w:rsid w:val="00D12DD0"/>
    <w:rsid w:val="00D13477"/>
    <w:rsid w:val="00D1407D"/>
    <w:rsid w:val="00D142CB"/>
    <w:rsid w:val="00D147A6"/>
    <w:rsid w:val="00D14C7B"/>
    <w:rsid w:val="00D166BC"/>
    <w:rsid w:val="00D16E07"/>
    <w:rsid w:val="00D176BF"/>
    <w:rsid w:val="00D17A3C"/>
    <w:rsid w:val="00D17C55"/>
    <w:rsid w:val="00D17EE1"/>
    <w:rsid w:val="00D20360"/>
    <w:rsid w:val="00D20DE5"/>
    <w:rsid w:val="00D2289B"/>
    <w:rsid w:val="00D23251"/>
    <w:rsid w:val="00D241FD"/>
    <w:rsid w:val="00D25269"/>
    <w:rsid w:val="00D25A14"/>
    <w:rsid w:val="00D25B07"/>
    <w:rsid w:val="00D25F3F"/>
    <w:rsid w:val="00D27335"/>
    <w:rsid w:val="00D303C2"/>
    <w:rsid w:val="00D3099D"/>
    <w:rsid w:val="00D31455"/>
    <w:rsid w:val="00D31AF5"/>
    <w:rsid w:val="00D3226E"/>
    <w:rsid w:val="00D33CE5"/>
    <w:rsid w:val="00D35839"/>
    <w:rsid w:val="00D3639C"/>
    <w:rsid w:val="00D36484"/>
    <w:rsid w:val="00D366F5"/>
    <w:rsid w:val="00D36B0E"/>
    <w:rsid w:val="00D3751D"/>
    <w:rsid w:val="00D37AEE"/>
    <w:rsid w:val="00D4057B"/>
    <w:rsid w:val="00D40FBF"/>
    <w:rsid w:val="00D416AD"/>
    <w:rsid w:val="00D421CF"/>
    <w:rsid w:val="00D424D7"/>
    <w:rsid w:val="00D42A0C"/>
    <w:rsid w:val="00D42A80"/>
    <w:rsid w:val="00D434F5"/>
    <w:rsid w:val="00D43943"/>
    <w:rsid w:val="00D44233"/>
    <w:rsid w:val="00D44C1C"/>
    <w:rsid w:val="00D44FE6"/>
    <w:rsid w:val="00D45453"/>
    <w:rsid w:val="00D45718"/>
    <w:rsid w:val="00D466C4"/>
    <w:rsid w:val="00D470AC"/>
    <w:rsid w:val="00D4738C"/>
    <w:rsid w:val="00D500D7"/>
    <w:rsid w:val="00D51121"/>
    <w:rsid w:val="00D51361"/>
    <w:rsid w:val="00D5184B"/>
    <w:rsid w:val="00D5221E"/>
    <w:rsid w:val="00D52C6B"/>
    <w:rsid w:val="00D5327D"/>
    <w:rsid w:val="00D55BB1"/>
    <w:rsid w:val="00D573D2"/>
    <w:rsid w:val="00D57A94"/>
    <w:rsid w:val="00D57E92"/>
    <w:rsid w:val="00D57FE7"/>
    <w:rsid w:val="00D618BC"/>
    <w:rsid w:val="00D62EBA"/>
    <w:rsid w:val="00D63ECE"/>
    <w:rsid w:val="00D64215"/>
    <w:rsid w:val="00D6485D"/>
    <w:rsid w:val="00D658A1"/>
    <w:rsid w:val="00D6597B"/>
    <w:rsid w:val="00D659F5"/>
    <w:rsid w:val="00D66756"/>
    <w:rsid w:val="00D667CF"/>
    <w:rsid w:val="00D668AE"/>
    <w:rsid w:val="00D671B8"/>
    <w:rsid w:val="00D671E3"/>
    <w:rsid w:val="00D672AF"/>
    <w:rsid w:val="00D672E5"/>
    <w:rsid w:val="00D67F59"/>
    <w:rsid w:val="00D7011B"/>
    <w:rsid w:val="00D7014B"/>
    <w:rsid w:val="00D7076B"/>
    <w:rsid w:val="00D7600E"/>
    <w:rsid w:val="00D76228"/>
    <w:rsid w:val="00D763C1"/>
    <w:rsid w:val="00D764D3"/>
    <w:rsid w:val="00D7687B"/>
    <w:rsid w:val="00D77699"/>
    <w:rsid w:val="00D77E2D"/>
    <w:rsid w:val="00D77FAE"/>
    <w:rsid w:val="00D80311"/>
    <w:rsid w:val="00D80F79"/>
    <w:rsid w:val="00D81B37"/>
    <w:rsid w:val="00D8204A"/>
    <w:rsid w:val="00D82DDB"/>
    <w:rsid w:val="00D83669"/>
    <w:rsid w:val="00D848DA"/>
    <w:rsid w:val="00D84A48"/>
    <w:rsid w:val="00D84D12"/>
    <w:rsid w:val="00D85E67"/>
    <w:rsid w:val="00D86FCD"/>
    <w:rsid w:val="00D87D2E"/>
    <w:rsid w:val="00D9100C"/>
    <w:rsid w:val="00D91860"/>
    <w:rsid w:val="00D929C4"/>
    <w:rsid w:val="00D9300C"/>
    <w:rsid w:val="00D930EB"/>
    <w:rsid w:val="00D93BC9"/>
    <w:rsid w:val="00D9555B"/>
    <w:rsid w:val="00D96394"/>
    <w:rsid w:val="00D96422"/>
    <w:rsid w:val="00D96C90"/>
    <w:rsid w:val="00D96F88"/>
    <w:rsid w:val="00D970CF"/>
    <w:rsid w:val="00D971B8"/>
    <w:rsid w:val="00D97641"/>
    <w:rsid w:val="00DA02FE"/>
    <w:rsid w:val="00DA0B5C"/>
    <w:rsid w:val="00DA4535"/>
    <w:rsid w:val="00DA46E9"/>
    <w:rsid w:val="00DA4C25"/>
    <w:rsid w:val="00DA4EAF"/>
    <w:rsid w:val="00DA509F"/>
    <w:rsid w:val="00DA57CB"/>
    <w:rsid w:val="00DA5C33"/>
    <w:rsid w:val="00DA5CCC"/>
    <w:rsid w:val="00DA6880"/>
    <w:rsid w:val="00DB079B"/>
    <w:rsid w:val="00DB07D4"/>
    <w:rsid w:val="00DB0ADE"/>
    <w:rsid w:val="00DB0B8C"/>
    <w:rsid w:val="00DB1A3F"/>
    <w:rsid w:val="00DB2891"/>
    <w:rsid w:val="00DB2912"/>
    <w:rsid w:val="00DB307A"/>
    <w:rsid w:val="00DB32A4"/>
    <w:rsid w:val="00DB3C69"/>
    <w:rsid w:val="00DB4B58"/>
    <w:rsid w:val="00DB5A95"/>
    <w:rsid w:val="00DB5EAC"/>
    <w:rsid w:val="00DB6012"/>
    <w:rsid w:val="00DB6989"/>
    <w:rsid w:val="00DB6C14"/>
    <w:rsid w:val="00DB7417"/>
    <w:rsid w:val="00DB7C65"/>
    <w:rsid w:val="00DB7EE0"/>
    <w:rsid w:val="00DC174F"/>
    <w:rsid w:val="00DC2096"/>
    <w:rsid w:val="00DC2A49"/>
    <w:rsid w:val="00DC2C6B"/>
    <w:rsid w:val="00DC3016"/>
    <w:rsid w:val="00DC34BB"/>
    <w:rsid w:val="00DC3BC6"/>
    <w:rsid w:val="00DC420E"/>
    <w:rsid w:val="00DC4E17"/>
    <w:rsid w:val="00DC5B5D"/>
    <w:rsid w:val="00DC658E"/>
    <w:rsid w:val="00DC664A"/>
    <w:rsid w:val="00DC69CE"/>
    <w:rsid w:val="00DC773F"/>
    <w:rsid w:val="00DD0629"/>
    <w:rsid w:val="00DD0E25"/>
    <w:rsid w:val="00DD1367"/>
    <w:rsid w:val="00DD219B"/>
    <w:rsid w:val="00DD2613"/>
    <w:rsid w:val="00DD2826"/>
    <w:rsid w:val="00DD2940"/>
    <w:rsid w:val="00DD2977"/>
    <w:rsid w:val="00DD30B7"/>
    <w:rsid w:val="00DD3FAE"/>
    <w:rsid w:val="00DD4635"/>
    <w:rsid w:val="00DD4C66"/>
    <w:rsid w:val="00DD5ACB"/>
    <w:rsid w:val="00DD69B7"/>
    <w:rsid w:val="00DD6E5B"/>
    <w:rsid w:val="00DD7B15"/>
    <w:rsid w:val="00DE0C0A"/>
    <w:rsid w:val="00DE167F"/>
    <w:rsid w:val="00DE2020"/>
    <w:rsid w:val="00DE232B"/>
    <w:rsid w:val="00DE3607"/>
    <w:rsid w:val="00DE61B0"/>
    <w:rsid w:val="00DE6649"/>
    <w:rsid w:val="00DE69BC"/>
    <w:rsid w:val="00DE7AB1"/>
    <w:rsid w:val="00DE7BAD"/>
    <w:rsid w:val="00DF00D9"/>
    <w:rsid w:val="00DF0849"/>
    <w:rsid w:val="00DF1C86"/>
    <w:rsid w:val="00DF1D60"/>
    <w:rsid w:val="00DF1D7A"/>
    <w:rsid w:val="00DF1DB8"/>
    <w:rsid w:val="00DF241D"/>
    <w:rsid w:val="00DF2F10"/>
    <w:rsid w:val="00DF3063"/>
    <w:rsid w:val="00DF329F"/>
    <w:rsid w:val="00DF3919"/>
    <w:rsid w:val="00DF39DF"/>
    <w:rsid w:val="00DF3CBB"/>
    <w:rsid w:val="00DF3DCC"/>
    <w:rsid w:val="00DF4165"/>
    <w:rsid w:val="00DF58FA"/>
    <w:rsid w:val="00DF60CD"/>
    <w:rsid w:val="00DF64CD"/>
    <w:rsid w:val="00DF6DF1"/>
    <w:rsid w:val="00DF7319"/>
    <w:rsid w:val="00E0025F"/>
    <w:rsid w:val="00E01559"/>
    <w:rsid w:val="00E01807"/>
    <w:rsid w:val="00E01943"/>
    <w:rsid w:val="00E01A17"/>
    <w:rsid w:val="00E026E4"/>
    <w:rsid w:val="00E02E70"/>
    <w:rsid w:val="00E032FC"/>
    <w:rsid w:val="00E043F0"/>
    <w:rsid w:val="00E045F8"/>
    <w:rsid w:val="00E04B43"/>
    <w:rsid w:val="00E04B5C"/>
    <w:rsid w:val="00E057B8"/>
    <w:rsid w:val="00E065DA"/>
    <w:rsid w:val="00E06AB8"/>
    <w:rsid w:val="00E07FD4"/>
    <w:rsid w:val="00E10EF8"/>
    <w:rsid w:val="00E10FA0"/>
    <w:rsid w:val="00E1177C"/>
    <w:rsid w:val="00E11D9A"/>
    <w:rsid w:val="00E12838"/>
    <w:rsid w:val="00E12D98"/>
    <w:rsid w:val="00E13A97"/>
    <w:rsid w:val="00E15297"/>
    <w:rsid w:val="00E1647C"/>
    <w:rsid w:val="00E1666C"/>
    <w:rsid w:val="00E166B9"/>
    <w:rsid w:val="00E17864"/>
    <w:rsid w:val="00E17DBA"/>
    <w:rsid w:val="00E21D28"/>
    <w:rsid w:val="00E223A2"/>
    <w:rsid w:val="00E2377F"/>
    <w:rsid w:val="00E2450C"/>
    <w:rsid w:val="00E24638"/>
    <w:rsid w:val="00E247B0"/>
    <w:rsid w:val="00E24CB2"/>
    <w:rsid w:val="00E24F29"/>
    <w:rsid w:val="00E252A6"/>
    <w:rsid w:val="00E2637F"/>
    <w:rsid w:val="00E263F9"/>
    <w:rsid w:val="00E2641B"/>
    <w:rsid w:val="00E27476"/>
    <w:rsid w:val="00E27FC2"/>
    <w:rsid w:val="00E30763"/>
    <w:rsid w:val="00E30B30"/>
    <w:rsid w:val="00E32186"/>
    <w:rsid w:val="00E32DAC"/>
    <w:rsid w:val="00E34A19"/>
    <w:rsid w:val="00E3650E"/>
    <w:rsid w:val="00E373A6"/>
    <w:rsid w:val="00E37CA4"/>
    <w:rsid w:val="00E37EB2"/>
    <w:rsid w:val="00E407CE"/>
    <w:rsid w:val="00E40B32"/>
    <w:rsid w:val="00E41104"/>
    <w:rsid w:val="00E413E1"/>
    <w:rsid w:val="00E416A9"/>
    <w:rsid w:val="00E41B29"/>
    <w:rsid w:val="00E42D23"/>
    <w:rsid w:val="00E430F7"/>
    <w:rsid w:val="00E44B65"/>
    <w:rsid w:val="00E44E88"/>
    <w:rsid w:val="00E44EB5"/>
    <w:rsid w:val="00E45804"/>
    <w:rsid w:val="00E4587D"/>
    <w:rsid w:val="00E46A54"/>
    <w:rsid w:val="00E46E84"/>
    <w:rsid w:val="00E46FF6"/>
    <w:rsid w:val="00E517DB"/>
    <w:rsid w:val="00E5218C"/>
    <w:rsid w:val="00E523DE"/>
    <w:rsid w:val="00E526D0"/>
    <w:rsid w:val="00E5378F"/>
    <w:rsid w:val="00E53F92"/>
    <w:rsid w:val="00E54224"/>
    <w:rsid w:val="00E54433"/>
    <w:rsid w:val="00E54987"/>
    <w:rsid w:val="00E55309"/>
    <w:rsid w:val="00E55C9F"/>
    <w:rsid w:val="00E562C8"/>
    <w:rsid w:val="00E562F4"/>
    <w:rsid w:val="00E56D04"/>
    <w:rsid w:val="00E57360"/>
    <w:rsid w:val="00E5791C"/>
    <w:rsid w:val="00E57FDE"/>
    <w:rsid w:val="00E600A0"/>
    <w:rsid w:val="00E61150"/>
    <w:rsid w:val="00E6126A"/>
    <w:rsid w:val="00E61AF0"/>
    <w:rsid w:val="00E61C53"/>
    <w:rsid w:val="00E62BC1"/>
    <w:rsid w:val="00E639AA"/>
    <w:rsid w:val="00E63F2C"/>
    <w:rsid w:val="00E642C2"/>
    <w:rsid w:val="00E6459E"/>
    <w:rsid w:val="00E6495D"/>
    <w:rsid w:val="00E65746"/>
    <w:rsid w:val="00E66FD8"/>
    <w:rsid w:val="00E676B8"/>
    <w:rsid w:val="00E67929"/>
    <w:rsid w:val="00E67C3C"/>
    <w:rsid w:val="00E70269"/>
    <w:rsid w:val="00E70A0A"/>
    <w:rsid w:val="00E70EC0"/>
    <w:rsid w:val="00E7139E"/>
    <w:rsid w:val="00E71B35"/>
    <w:rsid w:val="00E72AC2"/>
    <w:rsid w:val="00E72BF9"/>
    <w:rsid w:val="00E73042"/>
    <w:rsid w:val="00E730C4"/>
    <w:rsid w:val="00E73C8E"/>
    <w:rsid w:val="00E745A5"/>
    <w:rsid w:val="00E74C67"/>
    <w:rsid w:val="00E75A45"/>
    <w:rsid w:val="00E765AC"/>
    <w:rsid w:val="00E7770A"/>
    <w:rsid w:val="00E77B8E"/>
    <w:rsid w:val="00E8003A"/>
    <w:rsid w:val="00E80654"/>
    <w:rsid w:val="00E80DAE"/>
    <w:rsid w:val="00E81664"/>
    <w:rsid w:val="00E81BFD"/>
    <w:rsid w:val="00E8312C"/>
    <w:rsid w:val="00E83717"/>
    <w:rsid w:val="00E840B8"/>
    <w:rsid w:val="00E84D65"/>
    <w:rsid w:val="00E851D0"/>
    <w:rsid w:val="00E8554D"/>
    <w:rsid w:val="00E8573E"/>
    <w:rsid w:val="00E85E8D"/>
    <w:rsid w:val="00E8636D"/>
    <w:rsid w:val="00E863A3"/>
    <w:rsid w:val="00E866FD"/>
    <w:rsid w:val="00E86DC7"/>
    <w:rsid w:val="00E86FC8"/>
    <w:rsid w:val="00E870F3"/>
    <w:rsid w:val="00E90754"/>
    <w:rsid w:val="00E908B8"/>
    <w:rsid w:val="00E91883"/>
    <w:rsid w:val="00E919A8"/>
    <w:rsid w:val="00E91F2B"/>
    <w:rsid w:val="00E92392"/>
    <w:rsid w:val="00E92462"/>
    <w:rsid w:val="00E93D9F"/>
    <w:rsid w:val="00E94073"/>
    <w:rsid w:val="00E945B7"/>
    <w:rsid w:val="00E95B42"/>
    <w:rsid w:val="00E96E37"/>
    <w:rsid w:val="00E9783C"/>
    <w:rsid w:val="00E97D12"/>
    <w:rsid w:val="00E97ED9"/>
    <w:rsid w:val="00EA08BB"/>
    <w:rsid w:val="00EA1210"/>
    <w:rsid w:val="00EA1829"/>
    <w:rsid w:val="00EA2117"/>
    <w:rsid w:val="00EA35BE"/>
    <w:rsid w:val="00EA3752"/>
    <w:rsid w:val="00EA39DE"/>
    <w:rsid w:val="00EA5C4B"/>
    <w:rsid w:val="00EA5DE7"/>
    <w:rsid w:val="00EA606C"/>
    <w:rsid w:val="00EA6160"/>
    <w:rsid w:val="00EA6D77"/>
    <w:rsid w:val="00EA732C"/>
    <w:rsid w:val="00EB0C55"/>
    <w:rsid w:val="00EB0E39"/>
    <w:rsid w:val="00EB2976"/>
    <w:rsid w:val="00EB3145"/>
    <w:rsid w:val="00EB34DA"/>
    <w:rsid w:val="00EB3DE1"/>
    <w:rsid w:val="00EB41DE"/>
    <w:rsid w:val="00EB43D8"/>
    <w:rsid w:val="00EB442B"/>
    <w:rsid w:val="00EB45A6"/>
    <w:rsid w:val="00EB4822"/>
    <w:rsid w:val="00EB4C80"/>
    <w:rsid w:val="00EB4E6D"/>
    <w:rsid w:val="00EB5D39"/>
    <w:rsid w:val="00EB5FE0"/>
    <w:rsid w:val="00EB6183"/>
    <w:rsid w:val="00EB6BA0"/>
    <w:rsid w:val="00EB6F2C"/>
    <w:rsid w:val="00EB7072"/>
    <w:rsid w:val="00EB73D8"/>
    <w:rsid w:val="00EB7F9F"/>
    <w:rsid w:val="00EC0C54"/>
    <w:rsid w:val="00EC1317"/>
    <w:rsid w:val="00EC1C4A"/>
    <w:rsid w:val="00EC20C5"/>
    <w:rsid w:val="00EC21D0"/>
    <w:rsid w:val="00EC2562"/>
    <w:rsid w:val="00EC25C9"/>
    <w:rsid w:val="00EC2C5C"/>
    <w:rsid w:val="00EC3733"/>
    <w:rsid w:val="00EC37D9"/>
    <w:rsid w:val="00EC5209"/>
    <w:rsid w:val="00EC5ADF"/>
    <w:rsid w:val="00EC60F1"/>
    <w:rsid w:val="00EC66C5"/>
    <w:rsid w:val="00EC6D40"/>
    <w:rsid w:val="00EC6DB2"/>
    <w:rsid w:val="00EC71F4"/>
    <w:rsid w:val="00EC7DA1"/>
    <w:rsid w:val="00ED0BC6"/>
    <w:rsid w:val="00ED21A6"/>
    <w:rsid w:val="00ED2536"/>
    <w:rsid w:val="00ED2CFC"/>
    <w:rsid w:val="00ED2DC1"/>
    <w:rsid w:val="00ED3C36"/>
    <w:rsid w:val="00ED4335"/>
    <w:rsid w:val="00ED4784"/>
    <w:rsid w:val="00ED4FED"/>
    <w:rsid w:val="00ED50A0"/>
    <w:rsid w:val="00ED5101"/>
    <w:rsid w:val="00ED7310"/>
    <w:rsid w:val="00EE01B4"/>
    <w:rsid w:val="00EE0450"/>
    <w:rsid w:val="00EE047F"/>
    <w:rsid w:val="00EE083A"/>
    <w:rsid w:val="00EE24A6"/>
    <w:rsid w:val="00EE35BB"/>
    <w:rsid w:val="00EE3B1E"/>
    <w:rsid w:val="00EE3E99"/>
    <w:rsid w:val="00EE3F40"/>
    <w:rsid w:val="00EE4CDF"/>
    <w:rsid w:val="00EE5594"/>
    <w:rsid w:val="00EE7184"/>
    <w:rsid w:val="00EE74ED"/>
    <w:rsid w:val="00EE76A7"/>
    <w:rsid w:val="00EE772D"/>
    <w:rsid w:val="00EE777F"/>
    <w:rsid w:val="00EF0334"/>
    <w:rsid w:val="00EF11E7"/>
    <w:rsid w:val="00EF1488"/>
    <w:rsid w:val="00EF1BBA"/>
    <w:rsid w:val="00EF2315"/>
    <w:rsid w:val="00EF2572"/>
    <w:rsid w:val="00EF2B33"/>
    <w:rsid w:val="00EF41E1"/>
    <w:rsid w:val="00EF4880"/>
    <w:rsid w:val="00EF4E80"/>
    <w:rsid w:val="00EF4ECD"/>
    <w:rsid w:val="00EF5BF8"/>
    <w:rsid w:val="00EF6311"/>
    <w:rsid w:val="00EF6413"/>
    <w:rsid w:val="00EF65C2"/>
    <w:rsid w:val="00EF6893"/>
    <w:rsid w:val="00EF6D02"/>
    <w:rsid w:val="00EF7B94"/>
    <w:rsid w:val="00F001C7"/>
    <w:rsid w:val="00F00AF9"/>
    <w:rsid w:val="00F022A0"/>
    <w:rsid w:val="00F04EBB"/>
    <w:rsid w:val="00F057BE"/>
    <w:rsid w:val="00F07C8D"/>
    <w:rsid w:val="00F11C02"/>
    <w:rsid w:val="00F11F82"/>
    <w:rsid w:val="00F11FD7"/>
    <w:rsid w:val="00F12ADA"/>
    <w:rsid w:val="00F1344C"/>
    <w:rsid w:val="00F13DFB"/>
    <w:rsid w:val="00F13E91"/>
    <w:rsid w:val="00F15711"/>
    <w:rsid w:val="00F15E9B"/>
    <w:rsid w:val="00F16AF5"/>
    <w:rsid w:val="00F20080"/>
    <w:rsid w:val="00F215DE"/>
    <w:rsid w:val="00F21830"/>
    <w:rsid w:val="00F2297B"/>
    <w:rsid w:val="00F22CC7"/>
    <w:rsid w:val="00F2361C"/>
    <w:rsid w:val="00F23BDA"/>
    <w:rsid w:val="00F23EEB"/>
    <w:rsid w:val="00F24480"/>
    <w:rsid w:val="00F24C22"/>
    <w:rsid w:val="00F24F2C"/>
    <w:rsid w:val="00F2574D"/>
    <w:rsid w:val="00F26019"/>
    <w:rsid w:val="00F2638E"/>
    <w:rsid w:val="00F26A2B"/>
    <w:rsid w:val="00F279C0"/>
    <w:rsid w:val="00F30427"/>
    <w:rsid w:val="00F31B0D"/>
    <w:rsid w:val="00F32533"/>
    <w:rsid w:val="00F33673"/>
    <w:rsid w:val="00F33EA6"/>
    <w:rsid w:val="00F409F9"/>
    <w:rsid w:val="00F40CF5"/>
    <w:rsid w:val="00F40D09"/>
    <w:rsid w:val="00F416FC"/>
    <w:rsid w:val="00F41D01"/>
    <w:rsid w:val="00F420DE"/>
    <w:rsid w:val="00F426B8"/>
    <w:rsid w:val="00F447E0"/>
    <w:rsid w:val="00F44C75"/>
    <w:rsid w:val="00F45A26"/>
    <w:rsid w:val="00F45D6C"/>
    <w:rsid w:val="00F476C6"/>
    <w:rsid w:val="00F4784A"/>
    <w:rsid w:val="00F504C3"/>
    <w:rsid w:val="00F50F42"/>
    <w:rsid w:val="00F510DC"/>
    <w:rsid w:val="00F51739"/>
    <w:rsid w:val="00F518E7"/>
    <w:rsid w:val="00F521C2"/>
    <w:rsid w:val="00F5235C"/>
    <w:rsid w:val="00F52A53"/>
    <w:rsid w:val="00F54423"/>
    <w:rsid w:val="00F547DD"/>
    <w:rsid w:val="00F54D03"/>
    <w:rsid w:val="00F54DCB"/>
    <w:rsid w:val="00F555EC"/>
    <w:rsid w:val="00F56FAF"/>
    <w:rsid w:val="00F57261"/>
    <w:rsid w:val="00F579D2"/>
    <w:rsid w:val="00F57A1D"/>
    <w:rsid w:val="00F604BB"/>
    <w:rsid w:val="00F61867"/>
    <w:rsid w:val="00F620D0"/>
    <w:rsid w:val="00F623B0"/>
    <w:rsid w:val="00F62F08"/>
    <w:rsid w:val="00F630C3"/>
    <w:rsid w:val="00F637E4"/>
    <w:rsid w:val="00F63D0A"/>
    <w:rsid w:val="00F63FDF"/>
    <w:rsid w:val="00F6428D"/>
    <w:rsid w:val="00F64D06"/>
    <w:rsid w:val="00F6508C"/>
    <w:rsid w:val="00F65437"/>
    <w:rsid w:val="00F664E2"/>
    <w:rsid w:val="00F670FE"/>
    <w:rsid w:val="00F67365"/>
    <w:rsid w:val="00F7040C"/>
    <w:rsid w:val="00F715C7"/>
    <w:rsid w:val="00F71628"/>
    <w:rsid w:val="00F71D8E"/>
    <w:rsid w:val="00F723E4"/>
    <w:rsid w:val="00F72556"/>
    <w:rsid w:val="00F72E77"/>
    <w:rsid w:val="00F733BF"/>
    <w:rsid w:val="00F73C9E"/>
    <w:rsid w:val="00F74584"/>
    <w:rsid w:val="00F74B48"/>
    <w:rsid w:val="00F74EC4"/>
    <w:rsid w:val="00F75435"/>
    <w:rsid w:val="00F761CF"/>
    <w:rsid w:val="00F7622C"/>
    <w:rsid w:val="00F7712B"/>
    <w:rsid w:val="00F77627"/>
    <w:rsid w:val="00F8083A"/>
    <w:rsid w:val="00F811DA"/>
    <w:rsid w:val="00F820BF"/>
    <w:rsid w:val="00F82BF7"/>
    <w:rsid w:val="00F85436"/>
    <w:rsid w:val="00F85B8C"/>
    <w:rsid w:val="00F866D7"/>
    <w:rsid w:val="00F873A4"/>
    <w:rsid w:val="00F879AA"/>
    <w:rsid w:val="00F91007"/>
    <w:rsid w:val="00F913B5"/>
    <w:rsid w:val="00F91484"/>
    <w:rsid w:val="00F91577"/>
    <w:rsid w:val="00F9282F"/>
    <w:rsid w:val="00F93275"/>
    <w:rsid w:val="00F9363C"/>
    <w:rsid w:val="00F93821"/>
    <w:rsid w:val="00F93E8A"/>
    <w:rsid w:val="00F94BB0"/>
    <w:rsid w:val="00F95A5E"/>
    <w:rsid w:val="00F95ADE"/>
    <w:rsid w:val="00F961F5"/>
    <w:rsid w:val="00F9674C"/>
    <w:rsid w:val="00F970FF"/>
    <w:rsid w:val="00F977C8"/>
    <w:rsid w:val="00FA025A"/>
    <w:rsid w:val="00FA13E8"/>
    <w:rsid w:val="00FA1A0A"/>
    <w:rsid w:val="00FA1BCF"/>
    <w:rsid w:val="00FA26F3"/>
    <w:rsid w:val="00FA278A"/>
    <w:rsid w:val="00FA3145"/>
    <w:rsid w:val="00FA3257"/>
    <w:rsid w:val="00FA3B0A"/>
    <w:rsid w:val="00FA3DBF"/>
    <w:rsid w:val="00FA49F8"/>
    <w:rsid w:val="00FA4AD0"/>
    <w:rsid w:val="00FA5B69"/>
    <w:rsid w:val="00FA6170"/>
    <w:rsid w:val="00FA67D2"/>
    <w:rsid w:val="00FA68EB"/>
    <w:rsid w:val="00FA6DBA"/>
    <w:rsid w:val="00FA7878"/>
    <w:rsid w:val="00FB02E8"/>
    <w:rsid w:val="00FB0362"/>
    <w:rsid w:val="00FB110C"/>
    <w:rsid w:val="00FB1984"/>
    <w:rsid w:val="00FB20C4"/>
    <w:rsid w:val="00FB26EE"/>
    <w:rsid w:val="00FB3AD5"/>
    <w:rsid w:val="00FB3CC1"/>
    <w:rsid w:val="00FB3CDF"/>
    <w:rsid w:val="00FB4CF8"/>
    <w:rsid w:val="00FB6787"/>
    <w:rsid w:val="00FB6827"/>
    <w:rsid w:val="00FB6EF5"/>
    <w:rsid w:val="00FC0183"/>
    <w:rsid w:val="00FC01BC"/>
    <w:rsid w:val="00FC0504"/>
    <w:rsid w:val="00FC1A67"/>
    <w:rsid w:val="00FC2D29"/>
    <w:rsid w:val="00FC3010"/>
    <w:rsid w:val="00FC3B42"/>
    <w:rsid w:val="00FC43CA"/>
    <w:rsid w:val="00FC4FD5"/>
    <w:rsid w:val="00FC51C1"/>
    <w:rsid w:val="00FC568E"/>
    <w:rsid w:val="00FC5C2E"/>
    <w:rsid w:val="00FC604E"/>
    <w:rsid w:val="00FC6C37"/>
    <w:rsid w:val="00FC7CAC"/>
    <w:rsid w:val="00FD06FA"/>
    <w:rsid w:val="00FD1D7C"/>
    <w:rsid w:val="00FD2366"/>
    <w:rsid w:val="00FD26F7"/>
    <w:rsid w:val="00FD44F0"/>
    <w:rsid w:val="00FD46B6"/>
    <w:rsid w:val="00FD46DF"/>
    <w:rsid w:val="00FD48D8"/>
    <w:rsid w:val="00FD69AD"/>
    <w:rsid w:val="00FE04D8"/>
    <w:rsid w:val="00FE0D84"/>
    <w:rsid w:val="00FE18F8"/>
    <w:rsid w:val="00FE2C78"/>
    <w:rsid w:val="00FE3592"/>
    <w:rsid w:val="00FE4019"/>
    <w:rsid w:val="00FE4DB7"/>
    <w:rsid w:val="00FE567F"/>
    <w:rsid w:val="00FE589C"/>
    <w:rsid w:val="00FE5B1D"/>
    <w:rsid w:val="00FE5FE0"/>
    <w:rsid w:val="00FE5FEE"/>
    <w:rsid w:val="00FE642A"/>
    <w:rsid w:val="00FE6F30"/>
    <w:rsid w:val="00FE79E9"/>
    <w:rsid w:val="00FE7C42"/>
    <w:rsid w:val="00FF0005"/>
    <w:rsid w:val="00FF037B"/>
    <w:rsid w:val="00FF08FD"/>
    <w:rsid w:val="00FF102E"/>
    <w:rsid w:val="00FF124A"/>
    <w:rsid w:val="00FF20A9"/>
    <w:rsid w:val="00FF2B39"/>
    <w:rsid w:val="00FF3CE3"/>
    <w:rsid w:val="00FF502D"/>
    <w:rsid w:val="00FF6946"/>
    <w:rsid w:val="00FF72CD"/>
    <w:rsid w:val="00FF72E6"/>
    <w:rsid w:val="00FF78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2444C"/>
  <w15:docId w15:val="{7E1EEB9D-7ACF-4D46-B939-C166B9D06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Mangal"/>
        <w:lang w:val="en-IN" w:eastAsia="en-I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B30"/>
    <w:pPr>
      <w:spacing w:line="276" w:lineRule="auto"/>
    </w:pPr>
    <w:rPr>
      <w:sz w:val="22"/>
      <w:szCs w:val="22"/>
      <w:lang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7A2C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52A3"/>
    <w:pPr>
      <w:keepNext/>
      <w:keepLines/>
      <w:spacing w:before="20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246D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Simple1">
    <w:name w:val="Table Simple 1"/>
    <w:basedOn w:val="TableNormal"/>
    <w:rsid w:val="001E2C68"/>
    <w:pPr>
      <w:jc w:val="center"/>
    </w:pPr>
    <w:rPr>
      <w:rFonts w:ascii="Times New Roman" w:eastAsia="Times New Roman" w:hAnsi="Times New Roman" w:cs="Times New Roman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2A23E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A2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table" w:styleId="TableGrid">
    <w:name w:val="Table Grid"/>
    <w:basedOn w:val="TableNormal"/>
    <w:uiPriority w:val="59"/>
    <w:rsid w:val="00A81F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1F5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81F56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B1A3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 w:bidi="ar-SA"/>
    </w:rPr>
  </w:style>
  <w:style w:type="character" w:styleId="Strong">
    <w:name w:val="Strong"/>
    <w:uiPriority w:val="22"/>
    <w:qFormat/>
    <w:rsid w:val="00427A4E"/>
    <w:rPr>
      <w:b/>
      <w:bCs/>
    </w:rPr>
  </w:style>
  <w:style w:type="character" w:customStyle="1" w:styleId="apple-converted-space">
    <w:name w:val="apple-converted-space"/>
    <w:basedOn w:val="DefaultParagraphFont"/>
    <w:rsid w:val="00427A4E"/>
  </w:style>
  <w:style w:type="character" w:customStyle="1" w:styleId="Heading2Char">
    <w:name w:val="Heading 2 Char"/>
    <w:link w:val="Heading2"/>
    <w:uiPriority w:val="9"/>
    <w:semiHidden/>
    <w:rsid w:val="006052A3"/>
    <w:rPr>
      <w:rFonts w:ascii="Cambria" w:eastAsia="Times New Roman" w:hAnsi="Cambria" w:cs="Mangal"/>
      <w:b/>
      <w:bCs/>
      <w:color w:val="4F81BD"/>
      <w:sz w:val="26"/>
      <w:szCs w:val="26"/>
    </w:rPr>
  </w:style>
  <w:style w:type="character" w:styleId="Hyperlink">
    <w:name w:val="Hyperlink"/>
    <w:uiPriority w:val="99"/>
    <w:unhideWhenUsed/>
    <w:rsid w:val="008C7A01"/>
    <w:rPr>
      <w:color w:val="0000FF"/>
      <w:u w:val="single"/>
    </w:rPr>
  </w:style>
  <w:style w:type="character" w:customStyle="1" w:styleId="st">
    <w:name w:val="st"/>
    <w:basedOn w:val="DefaultParagraphFont"/>
    <w:rsid w:val="00333780"/>
  </w:style>
  <w:style w:type="character" w:styleId="Emphasis">
    <w:name w:val="Emphasis"/>
    <w:uiPriority w:val="20"/>
    <w:qFormat/>
    <w:rsid w:val="00333780"/>
    <w:rPr>
      <w:i/>
      <w:iCs/>
    </w:rPr>
  </w:style>
  <w:style w:type="paragraph" w:styleId="NoSpacing">
    <w:name w:val="No Spacing"/>
    <w:uiPriority w:val="1"/>
    <w:qFormat/>
    <w:rsid w:val="00656435"/>
    <w:rPr>
      <w:sz w:val="22"/>
      <w:szCs w:val="22"/>
      <w:lang w:eastAsia="en-US" w:bidi="ar-SA"/>
    </w:rPr>
  </w:style>
  <w:style w:type="character" w:customStyle="1" w:styleId="chemf">
    <w:name w:val="chemf"/>
    <w:basedOn w:val="DefaultParagraphFont"/>
    <w:rsid w:val="00C43056"/>
  </w:style>
  <w:style w:type="table" w:customStyle="1" w:styleId="TableGrid1">
    <w:name w:val="Table Grid1"/>
    <w:basedOn w:val="TableNormal"/>
    <w:next w:val="TableGrid"/>
    <w:uiPriority w:val="59"/>
    <w:rsid w:val="009272A6"/>
    <w:rPr>
      <w:rFonts w:eastAsia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Typewriter">
    <w:name w:val="HTML Typewriter"/>
    <w:uiPriority w:val="99"/>
    <w:rsid w:val="00C47486"/>
    <w:rPr>
      <w:rFonts w:ascii="Courier New" w:eastAsia="Courier New" w:hAnsi="Courier New" w:cs="Courier New"/>
      <w:sz w:val="20"/>
      <w:szCs w:val="20"/>
    </w:rPr>
  </w:style>
  <w:style w:type="character" w:customStyle="1" w:styleId="this-person">
    <w:name w:val="this-person"/>
    <w:basedOn w:val="DefaultParagraphFont"/>
    <w:rsid w:val="00902D8F"/>
  </w:style>
  <w:style w:type="character" w:customStyle="1" w:styleId="Title1">
    <w:name w:val="Title1"/>
    <w:basedOn w:val="DefaultParagraphFont"/>
    <w:rsid w:val="00902D8F"/>
  </w:style>
  <w:style w:type="character" w:customStyle="1" w:styleId="authors-info">
    <w:name w:val="authors-info"/>
    <w:basedOn w:val="DefaultParagraphFont"/>
    <w:rsid w:val="00902D8F"/>
  </w:style>
  <w:style w:type="character" w:customStyle="1" w:styleId="blue-tooltip">
    <w:name w:val="blue-tooltip"/>
    <w:basedOn w:val="DefaultParagraphFont"/>
    <w:rsid w:val="00902D8F"/>
  </w:style>
  <w:style w:type="character" w:customStyle="1" w:styleId="Heading1Char">
    <w:name w:val="Heading 1 Char"/>
    <w:basedOn w:val="DefaultParagraphFont"/>
    <w:link w:val="Heading1"/>
    <w:uiPriority w:val="9"/>
    <w:rsid w:val="005C7A2C"/>
    <w:rPr>
      <w:rFonts w:asciiTheme="majorHAnsi" w:eastAsiaTheme="majorEastAsia" w:hAnsiTheme="majorHAnsi" w:cstheme="majorBidi"/>
      <w:b/>
      <w:bCs/>
      <w:kern w:val="32"/>
      <w:sz w:val="32"/>
      <w:szCs w:val="32"/>
      <w:lang w:eastAsia="en-US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246DE"/>
    <w:rPr>
      <w:rFonts w:asciiTheme="majorHAnsi" w:eastAsiaTheme="majorEastAsia" w:hAnsiTheme="majorHAnsi" w:cstheme="majorBidi"/>
      <w:b/>
      <w:bCs/>
      <w:color w:val="4F81BD" w:themeColor="accent1"/>
      <w:sz w:val="22"/>
      <w:szCs w:val="22"/>
      <w:lang w:eastAsia="en-US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9319B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19B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314B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4B9"/>
    <w:rPr>
      <w:sz w:val="22"/>
      <w:szCs w:val="22"/>
      <w:lang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1314B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4B9"/>
    <w:rPr>
      <w:sz w:val="22"/>
      <w:szCs w:val="2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76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9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7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66836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40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065365">
          <w:marLeft w:val="-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38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86262">
          <w:marLeft w:val="-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1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0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3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1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5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6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tripahti.cse@mnit.ac.in" TargetMode="External"/><Relationship Id="rId13" Type="http://schemas.openxmlformats.org/officeDocument/2006/relationships/hyperlink" Target="https://github.com/secure-software-engineering/DroidBench/tree/develop" TargetMode="External"/><Relationship Id="rId18" Type="http://schemas.openxmlformats.org/officeDocument/2006/relationships/hyperlink" Target="https://doi.org/10.1109/ETNCC59188.2023.10284955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hyperlink" Target="https://ieeexplore.ieee.org/abstract/document/10284955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284928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6559-5151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09/ETNCC59188.2023.10284938" TargetMode="External"/><Relationship Id="rId10" Type="http://schemas.openxmlformats.org/officeDocument/2006/relationships/hyperlink" Target="https://scholar.google.com/citations?hl=en&amp;user=neaH5RoAAAAJ" TargetMode="External"/><Relationship Id="rId19" Type="http://schemas.openxmlformats.org/officeDocument/2006/relationships/hyperlink" Target="https://doi.org/10.1016/j.vehcom.2020.10028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r-meenakshi-tripathi-6387b1115/" TargetMode="External"/><Relationship Id="rId14" Type="http://schemas.openxmlformats.org/officeDocument/2006/relationships/hyperlink" Target="https://ieeexplore.ieee.org/abstract/document/1028493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0ED0B2D-8032-4AFB-BE3B-4423716FB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4</Pages>
  <Words>4648</Words>
  <Characters>26497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shi</dc:creator>
  <cp:lastModifiedBy>Sampath kumar reddy S</cp:lastModifiedBy>
  <cp:revision>61</cp:revision>
  <cp:lastPrinted>2023-03-14T11:39:00Z</cp:lastPrinted>
  <dcterms:created xsi:type="dcterms:W3CDTF">2024-02-29T17:33:00Z</dcterms:created>
  <dcterms:modified xsi:type="dcterms:W3CDTF">2024-08-26T09:03:00Z</dcterms:modified>
</cp:coreProperties>
</file>